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D3E45" w14:textId="77777777" w:rsidR="00D33D91" w:rsidRPr="00D33D91" w:rsidRDefault="00D33D91" w:rsidP="00D33D91">
      <w:pPr>
        <w:pStyle w:val="Heading1"/>
        <w:jc w:val="center"/>
        <w:rPr>
          <w:u w:val="none"/>
        </w:rPr>
      </w:pPr>
      <w:r>
        <w:softHyphen/>
      </w:r>
      <w:r w:rsidRPr="00D33D91">
        <w:rPr>
          <w:u w:val="none"/>
        </w:rPr>
        <w:t>SANTA CLARA CITY COUNCIL MEETING</w:t>
      </w:r>
    </w:p>
    <w:p w14:paraId="175ADDDF" w14:textId="7250A18D" w:rsidR="00D33D91" w:rsidRPr="00D33D91" w:rsidRDefault="00D33D91" w:rsidP="00D33D91">
      <w:pPr>
        <w:pStyle w:val="Heading1"/>
        <w:jc w:val="center"/>
        <w:rPr>
          <w:u w:val="none"/>
        </w:rPr>
      </w:pPr>
      <w:r w:rsidRPr="00D33D91">
        <w:rPr>
          <w:u w:val="none"/>
        </w:rPr>
        <w:t xml:space="preserve">WEDNESDAY, </w:t>
      </w:r>
      <w:r w:rsidR="009B4679">
        <w:rPr>
          <w:u w:val="none"/>
        </w:rPr>
        <w:t>APRIL 2</w:t>
      </w:r>
      <w:r w:rsidR="00FF0774">
        <w:rPr>
          <w:u w:val="none"/>
        </w:rPr>
        <w:t>6</w:t>
      </w:r>
      <w:r>
        <w:rPr>
          <w:u w:val="none"/>
        </w:rPr>
        <w:t xml:space="preserve">, </w:t>
      </w:r>
      <w:r w:rsidRPr="00D33D91">
        <w:rPr>
          <w:u w:val="none"/>
        </w:rPr>
        <w:t>2023</w:t>
      </w:r>
    </w:p>
    <w:p w14:paraId="13FE70C8" w14:textId="77777777" w:rsidR="00D33D91" w:rsidRPr="00D33D91" w:rsidRDefault="00D33D91" w:rsidP="00D33D91">
      <w:pPr>
        <w:jc w:val="center"/>
        <w:rPr>
          <w:b/>
        </w:rPr>
      </w:pPr>
      <w:r w:rsidRPr="00D33D91">
        <w:rPr>
          <w:b/>
        </w:rPr>
        <w:t>MINUTES</w:t>
      </w:r>
    </w:p>
    <w:p w14:paraId="2339680C" w14:textId="1489DA9B" w:rsidR="00D33D91" w:rsidRPr="00631191" w:rsidRDefault="00D33D91" w:rsidP="00D33D91">
      <w:pPr>
        <w:pStyle w:val="NormalWeb"/>
        <w:shd w:val="clear" w:color="auto" w:fill="FFFFFF"/>
        <w:jc w:val="both"/>
      </w:pPr>
      <w:r w:rsidRPr="00D33D91">
        <w:t>THE CITY COUNCIL</w:t>
      </w:r>
      <w:r w:rsidRPr="006C6CA1">
        <w:t xml:space="preserve"> FOR THE CITY OF SANTA CLARA, WASHINGTON COUNTY, UTAH, met for a Regular Meeting on Wednesday, </w:t>
      </w:r>
      <w:r w:rsidR="00A85781">
        <w:t>April 26</w:t>
      </w:r>
      <w:r w:rsidRPr="006C6CA1">
        <w:t>, 202</w:t>
      </w:r>
      <w:r>
        <w:t>3</w:t>
      </w:r>
      <w:r w:rsidR="00A85781">
        <w:t>,</w:t>
      </w:r>
      <w:r w:rsidRPr="006C6CA1">
        <w:t xml:space="preserve"> at 5:</w:t>
      </w:r>
      <w:r w:rsidR="00C53798">
        <w:t>0</w:t>
      </w:r>
      <w:r w:rsidRPr="006C6CA1">
        <w:t>0 p.m. in the City Council Chambers of the Town Hall at 2603 Santa Clara Drive, Santa Clara, Utah.</w:t>
      </w:r>
      <w:r w:rsidRPr="006C6CA1">
        <w:rPr>
          <w:color w:val="FF0000"/>
        </w:rPr>
        <w:t xml:space="preserve">  </w:t>
      </w:r>
      <w:r w:rsidRPr="006C6CA1">
        <w:t>Notice of the time, place</w:t>
      </w:r>
      <w:r w:rsidR="00141A87">
        <w:t>,</w:t>
      </w:r>
      <w:r w:rsidRPr="006C6CA1">
        <w:t xml:space="preserve"> and agenda of the meeting was provided to </w:t>
      </w:r>
      <w:r w:rsidR="00A85781" w:rsidRPr="00A85781">
        <w:rPr>
          <w:i/>
          <w:iCs/>
        </w:rPr>
        <w:t>T</w:t>
      </w:r>
      <w:r w:rsidRPr="00A85781">
        <w:rPr>
          <w:i/>
          <w:iCs/>
        </w:rPr>
        <w:t>he Spectrum</w:t>
      </w:r>
      <w:r w:rsidRPr="006C6CA1">
        <w:t xml:space="preserve"> and each member of the governing body by emailing a copy of the Notice and Agenda to </w:t>
      </w:r>
      <w:r w:rsidR="00A85781" w:rsidRPr="00A85781">
        <w:rPr>
          <w:i/>
          <w:iCs/>
        </w:rPr>
        <w:t>T</w:t>
      </w:r>
      <w:r w:rsidRPr="00A85781">
        <w:rPr>
          <w:i/>
          <w:iCs/>
        </w:rPr>
        <w:t>he Spectrum</w:t>
      </w:r>
      <w:r w:rsidRPr="006C6CA1">
        <w:t xml:space="preserve"> and also, along with any packet information, to the mayor and each council member, at least two days before the meeting.  </w:t>
      </w:r>
      <w:r w:rsidRPr="00817DE6">
        <w:rPr>
          <w:color w:val="000000"/>
        </w:rPr>
        <w:t xml:space="preserve">The meeting will be broadcast via YouTube linked on our website at </w:t>
      </w:r>
      <w:r w:rsidRPr="00817DE6">
        <w:rPr>
          <w:color w:val="4472C4"/>
        </w:rPr>
        <w:t>https://sccity.org/meetings</w:t>
      </w:r>
      <w:r w:rsidRPr="00817DE6">
        <w:rPr>
          <w:color w:val="000000"/>
        </w:rPr>
        <w:t>.</w:t>
      </w:r>
      <w:r w:rsidRPr="00DD5630">
        <w:rPr>
          <w:color w:val="FF0000"/>
        </w:rPr>
        <w:t xml:space="preserve"> </w:t>
      </w:r>
    </w:p>
    <w:p w14:paraId="6F74677B" w14:textId="2C800551" w:rsidR="00721516" w:rsidRPr="007C332A" w:rsidRDefault="004950FF" w:rsidP="000D5965">
      <w:pPr>
        <w:tabs>
          <w:tab w:val="left" w:pos="720"/>
          <w:tab w:val="left" w:pos="1440"/>
          <w:tab w:val="left" w:pos="2160"/>
          <w:tab w:val="left" w:pos="2880"/>
          <w:tab w:val="left" w:pos="3600"/>
          <w:tab w:val="left" w:pos="7434"/>
        </w:tabs>
        <w:jc w:val="both"/>
        <w:outlineLvl w:val="0"/>
      </w:pPr>
      <w:r w:rsidRPr="007C332A">
        <w:rPr>
          <w:b/>
          <w:bCs/>
        </w:rPr>
        <w:t>Present:</w:t>
      </w:r>
      <w:r w:rsidRPr="007C332A">
        <w:rPr>
          <w:b/>
          <w:bCs/>
        </w:rPr>
        <w:tab/>
      </w:r>
      <w:r w:rsidRPr="007C332A">
        <w:rPr>
          <w:b/>
          <w:bCs/>
        </w:rPr>
        <w:tab/>
      </w:r>
      <w:r w:rsidRPr="007C332A">
        <w:rPr>
          <w:b/>
          <w:bCs/>
        </w:rPr>
        <w:tab/>
      </w:r>
      <w:r w:rsidRPr="007C332A">
        <w:t>Mayor Rick Rosenberg</w:t>
      </w:r>
    </w:p>
    <w:p w14:paraId="21895CA9" w14:textId="77777777" w:rsidR="004950FF" w:rsidRPr="007C332A" w:rsidRDefault="004950FF" w:rsidP="000D5965">
      <w:pPr>
        <w:tabs>
          <w:tab w:val="left" w:pos="720"/>
          <w:tab w:val="left" w:pos="1440"/>
          <w:tab w:val="left" w:pos="2160"/>
          <w:tab w:val="left" w:pos="2880"/>
          <w:tab w:val="left" w:pos="3600"/>
          <w:tab w:val="left" w:pos="7434"/>
        </w:tabs>
        <w:jc w:val="both"/>
        <w:outlineLvl w:val="0"/>
        <w:rPr>
          <w:b/>
          <w:bCs/>
        </w:rPr>
      </w:pPr>
    </w:p>
    <w:p w14:paraId="01AA0407" w14:textId="45BA28F3" w:rsidR="004950FF" w:rsidRPr="004B7A50" w:rsidRDefault="401D1A31" w:rsidP="000D5965">
      <w:pPr>
        <w:tabs>
          <w:tab w:val="left" w:pos="720"/>
          <w:tab w:val="left" w:pos="1440"/>
          <w:tab w:val="left" w:pos="2160"/>
          <w:tab w:val="left" w:pos="2880"/>
          <w:tab w:val="left" w:pos="3600"/>
          <w:tab w:val="left" w:pos="7434"/>
        </w:tabs>
        <w:jc w:val="both"/>
        <w:outlineLvl w:val="0"/>
      </w:pPr>
      <w:r w:rsidRPr="007C332A">
        <w:rPr>
          <w:b/>
          <w:bCs/>
        </w:rPr>
        <w:t>Council Members:</w:t>
      </w:r>
      <w:r w:rsidR="004950FF" w:rsidRPr="007C332A">
        <w:tab/>
      </w:r>
      <w:r w:rsidR="004950FF" w:rsidRPr="007C332A">
        <w:tab/>
      </w:r>
      <w:r w:rsidRPr="004B7A50">
        <w:t>Jarrett Waite</w:t>
      </w:r>
    </w:p>
    <w:p w14:paraId="5EF85DB2" w14:textId="7C0F1BEE" w:rsidR="004950FF" w:rsidRPr="004B7A50" w:rsidRDefault="004950FF" w:rsidP="000D5965">
      <w:pPr>
        <w:tabs>
          <w:tab w:val="left" w:pos="720"/>
          <w:tab w:val="left" w:pos="1440"/>
          <w:tab w:val="left" w:pos="2160"/>
          <w:tab w:val="left" w:pos="2880"/>
          <w:tab w:val="left" w:pos="3600"/>
          <w:tab w:val="left" w:pos="7434"/>
        </w:tabs>
        <w:jc w:val="both"/>
        <w:outlineLvl w:val="0"/>
      </w:pPr>
      <w:r w:rsidRPr="004B7A50">
        <w:tab/>
      </w:r>
      <w:r w:rsidRPr="004B7A50">
        <w:tab/>
      </w:r>
      <w:r w:rsidRPr="004B7A50">
        <w:tab/>
      </w:r>
      <w:r w:rsidRPr="004B7A50">
        <w:tab/>
        <w:t>Christa Hinton</w:t>
      </w:r>
    </w:p>
    <w:p w14:paraId="54E1D6B3" w14:textId="3AA8B24D" w:rsidR="004950FF" w:rsidRPr="004B7A50" w:rsidRDefault="004950FF" w:rsidP="000D5965">
      <w:pPr>
        <w:tabs>
          <w:tab w:val="left" w:pos="720"/>
          <w:tab w:val="left" w:pos="1440"/>
          <w:tab w:val="left" w:pos="2160"/>
          <w:tab w:val="left" w:pos="2880"/>
          <w:tab w:val="left" w:pos="3600"/>
          <w:tab w:val="left" w:pos="7434"/>
        </w:tabs>
        <w:jc w:val="both"/>
        <w:outlineLvl w:val="0"/>
      </w:pPr>
      <w:r w:rsidRPr="004B7A50">
        <w:tab/>
      </w:r>
      <w:r w:rsidRPr="004B7A50">
        <w:tab/>
      </w:r>
      <w:r w:rsidRPr="004B7A50">
        <w:tab/>
      </w:r>
      <w:r w:rsidRPr="004B7A50">
        <w:tab/>
        <w:t>Leina Mathis</w:t>
      </w:r>
    </w:p>
    <w:p w14:paraId="74A00F6F" w14:textId="74CD13F4" w:rsidR="004950FF" w:rsidRPr="004B7A50" w:rsidRDefault="004950FF" w:rsidP="000D5965">
      <w:pPr>
        <w:tabs>
          <w:tab w:val="left" w:pos="720"/>
          <w:tab w:val="left" w:pos="1440"/>
          <w:tab w:val="left" w:pos="2160"/>
          <w:tab w:val="left" w:pos="2880"/>
          <w:tab w:val="left" w:pos="3600"/>
          <w:tab w:val="left" w:pos="7434"/>
        </w:tabs>
        <w:jc w:val="both"/>
        <w:outlineLvl w:val="0"/>
      </w:pPr>
      <w:r w:rsidRPr="004B7A50">
        <w:tab/>
      </w:r>
      <w:r w:rsidRPr="004B7A50">
        <w:tab/>
      </w:r>
      <w:r w:rsidRPr="004B7A50">
        <w:tab/>
      </w:r>
      <w:r w:rsidRPr="004B7A50">
        <w:tab/>
        <w:t>Denny Drake</w:t>
      </w:r>
    </w:p>
    <w:p w14:paraId="34061F26" w14:textId="77777777" w:rsidR="004950FF" w:rsidRPr="007C332A" w:rsidRDefault="004950FF" w:rsidP="000D5965">
      <w:pPr>
        <w:tabs>
          <w:tab w:val="left" w:pos="720"/>
          <w:tab w:val="left" w:pos="1440"/>
          <w:tab w:val="left" w:pos="2160"/>
          <w:tab w:val="left" w:pos="2880"/>
          <w:tab w:val="left" w:pos="3600"/>
          <w:tab w:val="left" w:pos="7434"/>
        </w:tabs>
        <w:jc w:val="both"/>
        <w:outlineLvl w:val="0"/>
        <w:rPr>
          <w:b/>
          <w:bCs/>
          <w:i/>
          <w:iCs/>
        </w:rPr>
      </w:pPr>
    </w:p>
    <w:p w14:paraId="196756F7" w14:textId="0CA14765" w:rsidR="004950FF" w:rsidRPr="007C332A" w:rsidRDefault="00BE6F94" w:rsidP="000D5965">
      <w:pPr>
        <w:tabs>
          <w:tab w:val="left" w:pos="720"/>
          <w:tab w:val="left" w:pos="1440"/>
          <w:tab w:val="left" w:pos="2160"/>
          <w:tab w:val="left" w:pos="2880"/>
          <w:tab w:val="left" w:pos="3600"/>
          <w:tab w:val="left" w:pos="7434"/>
        </w:tabs>
        <w:jc w:val="both"/>
        <w:outlineLvl w:val="0"/>
      </w:pPr>
      <w:r w:rsidRPr="007C332A">
        <w:rPr>
          <w:b/>
          <w:bCs/>
        </w:rPr>
        <w:t>City Manager</w:t>
      </w:r>
      <w:r w:rsidR="004950FF" w:rsidRPr="007C332A">
        <w:rPr>
          <w:b/>
          <w:bCs/>
        </w:rPr>
        <w:t>:</w:t>
      </w:r>
      <w:r w:rsidR="004950FF" w:rsidRPr="007C332A">
        <w:tab/>
      </w:r>
      <w:r w:rsidR="004950FF" w:rsidRPr="007C332A">
        <w:tab/>
        <w:t>Brock Jacobsen</w:t>
      </w:r>
    </w:p>
    <w:p w14:paraId="4B2977DB" w14:textId="77777777" w:rsidR="00BE6F94" w:rsidRPr="007C332A" w:rsidRDefault="00BE6F94" w:rsidP="000D5965">
      <w:pPr>
        <w:tabs>
          <w:tab w:val="left" w:pos="720"/>
          <w:tab w:val="left" w:pos="1440"/>
          <w:tab w:val="left" w:pos="2160"/>
          <w:tab w:val="left" w:pos="2880"/>
          <w:tab w:val="left" w:pos="3600"/>
          <w:tab w:val="left" w:pos="7434"/>
        </w:tabs>
        <w:jc w:val="both"/>
        <w:outlineLvl w:val="0"/>
        <w:rPr>
          <w:b/>
          <w:bCs/>
        </w:rPr>
      </w:pPr>
    </w:p>
    <w:p w14:paraId="1EC1B5F9" w14:textId="60A8EA18" w:rsidR="004950FF" w:rsidRPr="007C332A" w:rsidRDefault="00BE6F94" w:rsidP="000D5965">
      <w:pPr>
        <w:tabs>
          <w:tab w:val="left" w:pos="720"/>
          <w:tab w:val="left" w:pos="1440"/>
          <w:tab w:val="left" w:pos="2160"/>
          <w:tab w:val="left" w:pos="2880"/>
          <w:tab w:val="left" w:pos="3600"/>
          <w:tab w:val="left" w:pos="7434"/>
        </w:tabs>
        <w:jc w:val="both"/>
        <w:outlineLvl w:val="0"/>
      </w:pPr>
      <w:r w:rsidRPr="007C332A">
        <w:rPr>
          <w:b/>
          <w:bCs/>
        </w:rPr>
        <w:t>City Recorder:</w:t>
      </w:r>
      <w:r w:rsidR="004950FF" w:rsidRPr="007C332A">
        <w:tab/>
      </w:r>
      <w:r w:rsidR="004950FF" w:rsidRPr="007C332A">
        <w:tab/>
        <w:t>Chris Shelley</w:t>
      </w:r>
    </w:p>
    <w:p w14:paraId="38C3FCC8" w14:textId="77777777" w:rsidR="004950FF" w:rsidRPr="007C332A" w:rsidRDefault="004950FF" w:rsidP="000D5965">
      <w:pPr>
        <w:tabs>
          <w:tab w:val="left" w:pos="720"/>
          <w:tab w:val="left" w:pos="1440"/>
          <w:tab w:val="left" w:pos="2160"/>
          <w:tab w:val="left" w:pos="2880"/>
          <w:tab w:val="left" w:pos="3600"/>
          <w:tab w:val="left" w:pos="7434"/>
        </w:tabs>
        <w:jc w:val="both"/>
        <w:outlineLvl w:val="0"/>
      </w:pPr>
    </w:p>
    <w:p w14:paraId="51462087" w14:textId="77777777" w:rsidR="004B7A50" w:rsidRPr="00431592" w:rsidRDefault="00BE6F94" w:rsidP="004B7A50">
      <w:pPr>
        <w:tabs>
          <w:tab w:val="left" w:pos="720"/>
          <w:tab w:val="left" w:pos="1440"/>
          <w:tab w:val="left" w:pos="2160"/>
          <w:tab w:val="left" w:pos="2880"/>
          <w:tab w:val="left" w:pos="3600"/>
          <w:tab w:val="left" w:pos="7434"/>
        </w:tabs>
        <w:jc w:val="both"/>
        <w:outlineLvl w:val="0"/>
      </w:pPr>
      <w:r w:rsidRPr="007C332A">
        <w:rPr>
          <w:b/>
          <w:bCs/>
        </w:rPr>
        <w:t>Others Present:</w:t>
      </w:r>
      <w:r w:rsidRPr="007C332A">
        <w:rPr>
          <w:b/>
          <w:bCs/>
        </w:rPr>
        <w:tab/>
      </w:r>
      <w:r w:rsidRPr="007C332A">
        <w:rPr>
          <w:b/>
          <w:bCs/>
        </w:rPr>
        <w:tab/>
      </w:r>
      <w:r w:rsidR="004B7A50" w:rsidRPr="00431592">
        <w:t>Jim McNulty, City Planner</w:t>
      </w:r>
    </w:p>
    <w:p w14:paraId="7FE2AD5E" w14:textId="77777777" w:rsidR="004B7A50" w:rsidRPr="00431592" w:rsidRDefault="004B7A50" w:rsidP="004B7A50">
      <w:pPr>
        <w:tabs>
          <w:tab w:val="left" w:pos="720"/>
          <w:tab w:val="left" w:pos="1440"/>
          <w:tab w:val="left" w:pos="2160"/>
          <w:tab w:val="left" w:pos="2880"/>
          <w:tab w:val="left" w:pos="3600"/>
          <w:tab w:val="left" w:pos="7434"/>
        </w:tabs>
        <w:jc w:val="both"/>
        <w:outlineLvl w:val="0"/>
      </w:pPr>
      <w:r w:rsidRPr="00431592">
        <w:tab/>
      </w:r>
      <w:r w:rsidRPr="00431592">
        <w:tab/>
      </w:r>
      <w:r w:rsidRPr="00431592">
        <w:tab/>
      </w:r>
      <w:r w:rsidRPr="00431592">
        <w:tab/>
        <w:t>Matt Ence, City Attorney</w:t>
      </w:r>
    </w:p>
    <w:p w14:paraId="6AF6296F" w14:textId="1E17F6A6" w:rsidR="004B7A50" w:rsidRPr="00431592" w:rsidRDefault="004B7A50" w:rsidP="004B7A50">
      <w:pPr>
        <w:tabs>
          <w:tab w:val="left" w:pos="720"/>
          <w:tab w:val="left" w:pos="1440"/>
          <w:tab w:val="left" w:pos="2160"/>
          <w:tab w:val="left" w:pos="2880"/>
          <w:tab w:val="left" w:pos="3600"/>
          <w:tab w:val="left" w:pos="7434"/>
        </w:tabs>
        <w:jc w:val="both"/>
        <w:outlineLvl w:val="0"/>
      </w:pPr>
      <w:r w:rsidRPr="00431592">
        <w:tab/>
      </w:r>
      <w:r w:rsidRPr="00431592">
        <w:tab/>
      </w:r>
      <w:r w:rsidRPr="00431592">
        <w:tab/>
      </w:r>
      <w:r w:rsidRPr="00431592">
        <w:tab/>
        <w:t xml:space="preserve">Bob Flowers, </w:t>
      </w:r>
      <w:r w:rsidR="00431592" w:rsidRPr="00431592">
        <w:t>Police Chief</w:t>
      </w:r>
    </w:p>
    <w:p w14:paraId="3895AA09" w14:textId="3621EB88" w:rsidR="00BE6F94" w:rsidRPr="007C332A" w:rsidRDefault="004B7A50" w:rsidP="004B7A50">
      <w:pPr>
        <w:tabs>
          <w:tab w:val="left" w:pos="720"/>
          <w:tab w:val="left" w:pos="1440"/>
          <w:tab w:val="left" w:pos="2160"/>
          <w:tab w:val="left" w:pos="2880"/>
          <w:tab w:val="left" w:pos="3600"/>
          <w:tab w:val="left" w:pos="7434"/>
        </w:tabs>
        <w:jc w:val="both"/>
        <w:outlineLvl w:val="0"/>
      </w:pPr>
      <w:r w:rsidRPr="00431592">
        <w:tab/>
      </w:r>
      <w:r w:rsidRPr="00431592">
        <w:tab/>
      </w:r>
      <w:r w:rsidRPr="00431592">
        <w:tab/>
      </w:r>
      <w:r w:rsidRPr="00431592">
        <w:tab/>
      </w:r>
      <w:r w:rsidR="00BE6F94" w:rsidRPr="007C332A">
        <w:t>Dustin Mouritsen, Public Works Director</w:t>
      </w:r>
    </w:p>
    <w:p w14:paraId="740AE855" w14:textId="33903F0F" w:rsidR="00BE6F94" w:rsidRPr="007C332A" w:rsidRDefault="00BE6F94" w:rsidP="000D5965">
      <w:pPr>
        <w:tabs>
          <w:tab w:val="left" w:pos="720"/>
          <w:tab w:val="left" w:pos="1440"/>
          <w:tab w:val="left" w:pos="2160"/>
          <w:tab w:val="left" w:pos="2880"/>
          <w:tab w:val="left" w:pos="3600"/>
          <w:tab w:val="left" w:pos="7434"/>
        </w:tabs>
        <w:jc w:val="both"/>
        <w:outlineLvl w:val="0"/>
      </w:pPr>
      <w:r w:rsidRPr="007C332A">
        <w:tab/>
      </w:r>
      <w:r w:rsidRPr="007C332A">
        <w:tab/>
      </w:r>
      <w:r w:rsidRPr="007C332A">
        <w:tab/>
      </w:r>
      <w:r w:rsidRPr="007C332A">
        <w:tab/>
        <w:t xml:space="preserve">Ryan VonCannon, </w:t>
      </w:r>
      <w:proofErr w:type="gramStart"/>
      <w:r w:rsidRPr="007C332A">
        <w:t>Parks</w:t>
      </w:r>
      <w:proofErr w:type="gramEnd"/>
      <w:r w:rsidRPr="007C332A">
        <w:t xml:space="preserve"> and Trails Director</w:t>
      </w:r>
    </w:p>
    <w:p w14:paraId="24A7A741" w14:textId="5DB7A92E" w:rsidR="00BE6F94" w:rsidRPr="007C332A" w:rsidRDefault="00BE6F94" w:rsidP="000D5965">
      <w:pPr>
        <w:tabs>
          <w:tab w:val="left" w:pos="720"/>
          <w:tab w:val="left" w:pos="1440"/>
          <w:tab w:val="left" w:pos="2160"/>
          <w:tab w:val="left" w:pos="2880"/>
          <w:tab w:val="left" w:pos="3600"/>
          <w:tab w:val="left" w:pos="7434"/>
        </w:tabs>
        <w:jc w:val="both"/>
        <w:outlineLvl w:val="0"/>
      </w:pPr>
      <w:r w:rsidRPr="007C332A">
        <w:tab/>
      </w:r>
      <w:r w:rsidRPr="007C332A">
        <w:tab/>
      </w:r>
      <w:r w:rsidRPr="007C332A">
        <w:tab/>
      </w:r>
      <w:r w:rsidRPr="007C332A">
        <w:tab/>
        <w:t>Gary Hall, Power Director</w:t>
      </w:r>
    </w:p>
    <w:p w14:paraId="2612AC06" w14:textId="01B4C64A" w:rsidR="00BE6F94" w:rsidRPr="007C332A" w:rsidRDefault="00BE6F94" w:rsidP="000D5965">
      <w:pPr>
        <w:tabs>
          <w:tab w:val="left" w:pos="720"/>
          <w:tab w:val="left" w:pos="1440"/>
          <w:tab w:val="left" w:pos="2160"/>
          <w:tab w:val="left" w:pos="2880"/>
          <w:tab w:val="left" w:pos="3600"/>
          <w:tab w:val="left" w:pos="7434"/>
        </w:tabs>
        <w:jc w:val="both"/>
        <w:outlineLvl w:val="0"/>
      </w:pPr>
      <w:r w:rsidRPr="007C332A">
        <w:tab/>
      </w:r>
      <w:r w:rsidRPr="007C332A">
        <w:tab/>
      </w:r>
      <w:r w:rsidRPr="007C332A">
        <w:tab/>
      </w:r>
      <w:r w:rsidRPr="007C332A">
        <w:tab/>
      </w:r>
      <w:r w:rsidR="00961BEE" w:rsidRPr="007C332A">
        <w:t>Andrew Parker, Fire Chief</w:t>
      </w:r>
    </w:p>
    <w:p w14:paraId="30E6D358" w14:textId="50358ADC" w:rsidR="00EF073B" w:rsidRDefault="00961BEE" w:rsidP="000D5965">
      <w:pPr>
        <w:tabs>
          <w:tab w:val="left" w:pos="720"/>
          <w:tab w:val="left" w:pos="1440"/>
          <w:tab w:val="left" w:pos="2160"/>
          <w:tab w:val="left" w:pos="2880"/>
          <w:tab w:val="left" w:pos="3600"/>
          <w:tab w:val="left" w:pos="7434"/>
        </w:tabs>
        <w:jc w:val="both"/>
        <w:outlineLvl w:val="0"/>
      </w:pPr>
      <w:r w:rsidRPr="007C332A">
        <w:tab/>
      </w:r>
      <w:r w:rsidRPr="007C332A">
        <w:tab/>
      </w:r>
      <w:r w:rsidRPr="007C332A">
        <w:tab/>
      </w:r>
      <w:r w:rsidRPr="007C332A">
        <w:tab/>
        <w:t>Cody Mitchell, Building Official</w:t>
      </w:r>
    </w:p>
    <w:p w14:paraId="4D260097" w14:textId="77777777" w:rsidR="00BD45DB" w:rsidRDefault="00BD45DB" w:rsidP="000D5965">
      <w:pPr>
        <w:tabs>
          <w:tab w:val="left" w:pos="720"/>
          <w:tab w:val="left" w:pos="1440"/>
          <w:tab w:val="left" w:pos="2160"/>
          <w:tab w:val="left" w:pos="2880"/>
          <w:tab w:val="left" w:pos="3600"/>
          <w:tab w:val="left" w:pos="7434"/>
        </w:tabs>
        <w:jc w:val="both"/>
        <w:outlineLvl w:val="0"/>
      </w:pPr>
    </w:p>
    <w:p w14:paraId="5B67570F" w14:textId="70826433" w:rsidR="00BD45DB" w:rsidRPr="00BD45DB" w:rsidRDefault="00BD45DB" w:rsidP="000D5965">
      <w:pPr>
        <w:tabs>
          <w:tab w:val="left" w:pos="720"/>
          <w:tab w:val="left" w:pos="1440"/>
          <w:tab w:val="left" w:pos="2160"/>
          <w:tab w:val="left" w:pos="2880"/>
          <w:tab w:val="left" w:pos="3600"/>
          <w:tab w:val="left" w:pos="7434"/>
        </w:tabs>
        <w:jc w:val="both"/>
        <w:outlineLvl w:val="0"/>
      </w:pPr>
      <w:r>
        <w:rPr>
          <w:b/>
        </w:rPr>
        <w:t>Excused:</w:t>
      </w:r>
      <w:r>
        <w:rPr>
          <w:b/>
        </w:rPr>
        <w:tab/>
      </w:r>
      <w:r>
        <w:rPr>
          <w:b/>
        </w:rPr>
        <w:tab/>
      </w:r>
      <w:r>
        <w:rPr>
          <w:b/>
        </w:rPr>
        <w:tab/>
      </w:r>
      <w:r>
        <w:t xml:space="preserve">Ben Shakespeare </w:t>
      </w:r>
    </w:p>
    <w:p w14:paraId="2C0811B9" w14:textId="77777777" w:rsidR="004950FF" w:rsidRPr="0028322F" w:rsidRDefault="004950FF" w:rsidP="000D5965">
      <w:pPr>
        <w:tabs>
          <w:tab w:val="left" w:pos="720"/>
          <w:tab w:val="left" w:pos="1440"/>
          <w:tab w:val="left" w:pos="2160"/>
          <w:tab w:val="left" w:pos="2880"/>
          <w:tab w:val="left" w:pos="3600"/>
          <w:tab w:val="left" w:pos="7434"/>
        </w:tabs>
        <w:jc w:val="both"/>
        <w:outlineLvl w:val="0"/>
      </w:pPr>
    </w:p>
    <w:p w14:paraId="15A2AD37" w14:textId="33FE7059" w:rsidR="00885F04" w:rsidRPr="0028322F" w:rsidRDefault="00993BBE" w:rsidP="000D5965">
      <w:pPr>
        <w:numPr>
          <w:ilvl w:val="0"/>
          <w:numId w:val="1"/>
        </w:numPr>
        <w:jc w:val="both"/>
        <w:rPr>
          <w:b/>
          <w:bCs/>
          <w:u w:val="single"/>
        </w:rPr>
      </w:pPr>
      <w:r w:rsidRPr="0028322F">
        <w:rPr>
          <w:b/>
          <w:bCs/>
          <w:u w:val="single"/>
        </w:rPr>
        <w:t>Call to Order.</w:t>
      </w:r>
    </w:p>
    <w:p w14:paraId="0CC3711B" w14:textId="77777777" w:rsidR="00B32AC3" w:rsidRPr="0028322F" w:rsidRDefault="00B32AC3" w:rsidP="000D5965">
      <w:pPr>
        <w:jc w:val="both"/>
        <w:rPr>
          <w:bCs/>
        </w:rPr>
      </w:pPr>
    </w:p>
    <w:p w14:paraId="105A1165" w14:textId="54D346BF" w:rsidR="00D66ABA" w:rsidRDefault="004950FF" w:rsidP="000D5965">
      <w:pPr>
        <w:tabs>
          <w:tab w:val="left" w:pos="6900"/>
        </w:tabs>
        <w:jc w:val="both"/>
        <w:rPr>
          <w:bCs/>
        </w:rPr>
      </w:pPr>
      <w:r>
        <w:rPr>
          <w:bCs/>
        </w:rPr>
        <w:t xml:space="preserve">Mayor Rick Rosenberg </w:t>
      </w:r>
      <w:r w:rsidR="004D3912">
        <w:rPr>
          <w:bCs/>
        </w:rPr>
        <w:t>called</w:t>
      </w:r>
      <w:r w:rsidR="008F6BE9" w:rsidRPr="000B75EA">
        <w:rPr>
          <w:bCs/>
        </w:rPr>
        <w:t xml:space="preserve"> </w:t>
      </w:r>
      <w:r w:rsidR="00B32AC3" w:rsidRPr="000B75EA">
        <w:rPr>
          <w:bCs/>
        </w:rPr>
        <w:t>the meeting to order at</w:t>
      </w:r>
      <w:r w:rsidR="007C355C" w:rsidRPr="000B75EA">
        <w:rPr>
          <w:bCs/>
        </w:rPr>
        <w:t xml:space="preserve"> </w:t>
      </w:r>
      <w:r w:rsidR="00D25B09">
        <w:rPr>
          <w:bCs/>
        </w:rPr>
        <w:t xml:space="preserve">5:00 </w:t>
      </w:r>
      <w:r w:rsidR="009A5A65" w:rsidRPr="000B75EA">
        <w:rPr>
          <w:bCs/>
        </w:rPr>
        <w:t>p.m.</w:t>
      </w:r>
      <w:r w:rsidR="007E04C5">
        <w:rPr>
          <w:bCs/>
        </w:rPr>
        <w:t xml:space="preserve">  He </w:t>
      </w:r>
      <w:r w:rsidR="00F75608">
        <w:rPr>
          <w:bCs/>
        </w:rPr>
        <w:t xml:space="preserve">welcomed those present and </w:t>
      </w:r>
      <w:r w:rsidR="003E7762">
        <w:rPr>
          <w:bCs/>
        </w:rPr>
        <w:t xml:space="preserve">reported that </w:t>
      </w:r>
      <w:r w:rsidR="007E04C5">
        <w:rPr>
          <w:bCs/>
        </w:rPr>
        <w:t xml:space="preserve">Council Member Shakespeare was excused from the meeting as he was traveling.  </w:t>
      </w:r>
    </w:p>
    <w:p w14:paraId="03582AAB" w14:textId="77777777" w:rsidR="004D3912" w:rsidRPr="0028322F" w:rsidRDefault="004D3912" w:rsidP="000D5965">
      <w:pPr>
        <w:tabs>
          <w:tab w:val="left" w:pos="6900"/>
        </w:tabs>
        <w:jc w:val="both"/>
        <w:rPr>
          <w:bCs/>
        </w:rPr>
      </w:pPr>
    </w:p>
    <w:p w14:paraId="6A5A075C" w14:textId="77777777" w:rsidR="00D66ABA" w:rsidRPr="0028322F" w:rsidRDefault="00993BBE" w:rsidP="000D5965">
      <w:pPr>
        <w:numPr>
          <w:ilvl w:val="0"/>
          <w:numId w:val="1"/>
        </w:numPr>
        <w:jc w:val="both"/>
        <w:rPr>
          <w:b/>
          <w:bCs/>
          <w:u w:val="single"/>
        </w:rPr>
      </w:pPr>
      <w:r w:rsidRPr="0028322F">
        <w:rPr>
          <w:b/>
          <w:bCs/>
          <w:u w:val="single"/>
        </w:rPr>
        <w:t>Opening Ceremony.</w:t>
      </w:r>
    </w:p>
    <w:p w14:paraId="1AD9530E" w14:textId="77777777" w:rsidR="00D66ABA" w:rsidRPr="0028322F" w:rsidRDefault="00D66ABA" w:rsidP="000D5965">
      <w:pPr>
        <w:jc w:val="both"/>
        <w:rPr>
          <w:b/>
          <w:bCs/>
          <w:u w:val="single"/>
        </w:rPr>
      </w:pPr>
    </w:p>
    <w:p w14:paraId="4CCD4E67" w14:textId="21C121E0" w:rsidR="005B6514" w:rsidRPr="00101123" w:rsidRDefault="00993BBE" w:rsidP="000D5965">
      <w:pPr>
        <w:pStyle w:val="ListParagraph"/>
        <w:numPr>
          <w:ilvl w:val="0"/>
          <w:numId w:val="5"/>
        </w:numPr>
        <w:ind w:left="1440" w:hanging="720"/>
        <w:jc w:val="both"/>
        <w:rPr>
          <w:b/>
        </w:rPr>
      </w:pPr>
      <w:r w:rsidRPr="00101123">
        <w:rPr>
          <w:b/>
        </w:rPr>
        <w:t>Pledge</w:t>
      </w:r>
      <w:r w:rsidR="00E55F88" w:rsidRPr="00101123">
        <w:rPr>
          <w:b/>
        </w:rPr>
        <w:t xml:space="preserve"> of Allegiance:  </w:t>
      </w:r>
      <w:r w:rsidR="00FF0774">
        <w:rPr>
          <w:b/>
        </w:rPr>
        <w:t>Leina Mathis</w:t>
      </w:r>
      <w:r w:rsidR="000A03E6" w:rsidRPr="00101123">
        <w:rPr>
          <w:b/>
        </w:rPr>
        <w:t>.</w:t>
      </w:r>
    </w:p>
    <w:p w14:paraId="3266E3A3" w14:textId="77777777" w:rsidR="00E55F88" w:rsidRPr="00101123" w:rsidRDefault="00E55F88" w:rsidP="000D5965">
      <w:pPr>
        <w:jc w:val="both"/>
        <w:rPr>
          <w:bCs/>
        </w:rPr>
      </w:pPr>
    </w:p>
    <w:p w14:paraId="198DFD91" w14:textId="051CBFB2" w:rsidR="00E55F88" w:rsidRPr="00101123" w:rsidRDefault="00993BBE" w:rsidP="000D5965">
      <w:pPr>
        <w:pStyle w:val="ListParagraph"/>
        <w:numPr>
          <w:ilvl w:val="0"/>
          <w:numId w:val="5"/>
        </w:numPr>
        <w:ind w:left="1440" w:hanging="720"/>
        <w:jc w:val="both"/>
        <w:rPr>
          <w:b/>
        </w:rPr>
      </w:pPr>
      <w:r w:rsidRPr="00101123">
        <w:rPr>
          <w:b/>
        </w:rPr>
        <w:t xml:space="preserve">Opening Comments (Invocation):  </w:t>
      </w:r>
      <w:r w:rsidR="00FF0774">
        <w:rPr>
          <w:b/>
        </w:rPr>
        <w:t xml:space="preserve">Michael Kruse, Unitarian Universalist Fellowship, </w:t>
      </w:r>
      <w:r w:rsidR="002433AF">
        <w:rPr>
          <w:b/>
        </w:rPr>
        <w:t>St</w:t>
      </w:r>
      <w:r w:rsidR="000A03E6" w:rsidRPr="00101123">
        <w:rPr>
          <w:b/>
        </w:rPr>
        <w:t>. George Interfaith Council.</w:t>
      </w:r>
    </w:p>
    <w:p w14:paraId="5839A796" w14:textId="77777777" w:rsidR="004858C7" w:rsidRPr="00101123" w:rsidRDefault="004858C7" w:rsidP="000D5965">
      <w:pPr>
        <w:jc w:val="both"/>
        <w:rPr>
          <w:bCs/>
        </w:rPr>
      </w:pPr>
    </w:p>
    <w:p w14:paraId="7B45A15A" w14:textId="7F549E50" w:rsidR="005B6514" w:rsidRPr="0028322F" w:rsidRDefault="000A03E6" w:rsidP="000D5965">
      <w:pPr>
        <w:numPr>
          <w:ilvl w:val="0"/>
          <w:numId w:val="1"/>
        </w:numPr>
        <w:jc w:val="both"/>
        <w:rPr>
          <w:b/>
          <w:bCs/>
          <w:u w:val="single"/>
        </w:rPr>
      </w:pPr>
      <w:r>
        <w:rPr>
          <w:b/>
          <w:bCs/>
          <w:u w:val="single"/>
        </w:rPr>
        <w:lastRenderedPageBreak/>
        <w:t xml:space="preserve">General Citizen Public </w:t>
      </w:r>
      <w:r w:rsidR="00683E19">
        <w:rPr>
          <w:b/>
          <w:bCs/>
          <w:u w:val="single"/>
        </w:rPr>
        <w:t>Comment</w:t>
      </w:r>
      <w:r w:rsidR="00993BBE">
        <w:rPr>
          <w:b/>
          <w:bCs/>
          <w:u w:val="single"/>
        </w:rPr>
        <w:t>.</w:t>
      </w:r>
    </w:p>
    <w:p w14:paraId="660E2ABA" w14:textId="77777777" w:rsidR="008368D4" w:rsidRDefault="008368D4" w:rsidP="000D5965">
      <w:pPr>
        <w:jc w:val="both"/>
        <w:rPr>
          <w:bCs/>
        </w:rPr>
      </w:pPr>
    </w:p>
    <w:p w14:paraId="3908715A" w14:textId="484461EB" w:rsidR="00683E19" w:rsidRDefault="00683E19" w:rsidP="000D5965">
      <w:pPr>
        <w:jc w:val="both"/>
        <w:rPr>
          <w:bCs/>
        </w:rPr>
      </w:pPr>
      <w:r w:rsidRPr="00977C8C">
        <w:rPr>
          <w:bCs/>
        </w:rPr>
        <w:t>There were no citizen comments.</w:t>
      </w:r>
      <w:r>
        <w:rPr>
          <w:bCs/>
        </w:rPr>
        <w:t xml:space="preserve">  </w:t>
      </w:r>
    </w:p>
    <w:p w14:paraId="0C61D370" w14:textId="77777777" w:rsidR="00E84F51" w:rsidRPr="00961BEE" w:rsidRDefault="00E84F51" w:rsidP="00961BEE">
      <w:pPr>
        <w:jc w:val="both"/>
        <w:rPr>
          <w:b/>
          <w:color w:val="000000"/>
        </w:rPr>
      </w:pPr>
    </w:p>
    <w:p w14:paraId="4BF9C1C0" w14:textId="49944998" w:rsidR="00684E21" w:rsidRDefault="00683E19" w:rsidP="000D5965">
      <w:pPr>
        <w:pStyle w:val="ListParagraph"/>
        <w:numPr>
          <w:ilvl w:val="0"/>
          <w:numId w:val="1"/>
        </w:numPr>
        <w:jc w:val="both"/>
        <w:rPr>
          <w:b/>
          <w:bCs/>
          <w:u w:val="single"/>
        </w:rPr>
      </w:pPr>
      <w:r>
        <w:rPr>
          <w:b/>
          <w:bCs/>
          <w:u w:val="single"/>
        </w:rPr>
        <w:t>Conflicts and Disclosures.</w:t>
      </w:r>
    </w:p>
    <w:p w14:paraId="541A4FCF" w14:textId="77777777" w:rsidR="00993BBE" w:rsidRDefault="00993BBE" w:rsidP="00993BBE">
      <w:pPr>
        <w:jc w:val="both"/>
      </w:pPr>
    </w:p>
    <w:p w14:paraId="6C0CFADC" w14:textId="0F29FE26" w:rsidR="00A03997" w:rsidRDefault="00A03997" w:rsidP="00993BBE">
      <w:pPr>
        <w:jc w:val="both"/>
      </w:pPr>
      <w:r>
        <w:t xml:space="preserve">Mayor Rosenberg disclosed that </w:t>
      </w:r>
      <w:r w:rsidR="009B4864">
        <w:t xml:space="preserve">the firm he </w:t>
      </w:r>
      <w:r w:rsidR="003E7762">
        <w:t>i</w:t>
      </w:r>
      <w:r w:rsidR="005B310A">
        <w:t xml:space="preserve">s employed </w:t>
      </w:r>
      <w:r w:rsidR="003E7762">
        <w:t xml:space="preserve">by has </w:t>
      </w:r>
      <w:r w:rsidR="00B33E13">
        <w:t>worked on Item</w:t>
      </w:r>
      <w:r w:rsidR="003E7762">
        <w:t>s</w:t>
      </w:r>
      <w:r w:rsidR="00B33E13">
        <w:t xml:space="preserve"> 4, 5, 6, and 7 </w:t>
      </w:r>
      <w:r w:rsidR="002B643A">
        <w:t xml:space="preserve">on the General Business portion of the City Council Meeting agenda.  </w:t>
      </w:r>
    </w:p>
    <w:p w14:paraId="2EE418A2" w14:textId="77777777" w:rsidR="00993BBE" w:rsidRPr="00993BBE" w:rsidRDefault="00993BBE" w:rsidP="00993BBE">
      <w:pPr>
        <w:jc w:val="both"/>
      </w:pPr>
    </w:p>
    <w:p w14:paraId="78AE8E4E" w14:textId="18BCF547" w:rsidR="00683E19" w:rsidRDefault="00683E19" w:rsidP="000D5965">
      <w:pPr>
        <w:pStyle w:val="ListParagraph"/>
        <w:numPr>
          <w:ilvl w:val="0"/>
          <w:numId w:val="1"/>
        </w:numPr>
        <w:jc w:val="both"/>
        <w:rPr>
          <w:b/>
          <w:bCs/>
          <w:u w:val="single"/>
        </w:rPr>
      </w:pPr>
      <w:r>
        <w:rPr>
          <w:b/>
          <w:bCs/>
          <w:u w:val="single"/>
        </w:rPr>
        <w:t>Working Agenda</w:t>
      </w:r>
      <w:r w:rsidR="00993BBE">
        <w:rPr>
          <w:b/>
          <w:bCs/>
          <w:u w:val="single"/>
        </w:rPr>
        <w:t>.</w:t>
      </w:r>
    </w:p>
    <w:p w14:paraId="2E6CE734" w14:textId="77777777" w:rsidR="00684E21" w:rsidRDefault="00684E21" w:rsidP="000D5965">
      <w:pPr>
        <w:jc w:val="both"/>
        <w:rPr>
          <w:b/>
          <w:bCs/>
          <w:u w:val="single"/>
        </w:rPr>
      </w:pPr>
    </w:p>
    <w:p w14:paraId="05F83902" w14:textId="5D975AF1" w:rsidR="00E27385" w:rsidRPr="00101123" w:rsidRDefault="00993BBE" w:rsidP="000D5965">
      <w:pPr>
        <w:pStyle w:val="ListParagraph"/>
        <w:numPr>
          <w:ilvl w:val="0"/>
          <w:numId w:val="7"/>
        </w:numPr>
        <w:ind w:left="1440" w:hanging="720"/>
        <w:jc w:val="both"/>
        <w:rPr>
          <w:b/>
          <w:bCs/>
        </w:rPr>
      </w:pPr>
      <w:r w:rsidRPr="00101123">
        <w:rPr>
          <w:b/>
          <w:bCs/>
        </w:rPr>
        <w:t>Public Hearing.</w:t>
      </w:r>
    </w:p>
    <w:p w14:paraId="07A44434" w14:textId="77777777" w:rsidR="00E27385" w:rsidRPr="00101123" w:rsidRDefault="00E27385" w:rsidP="000D5965">
      <w:pPr>
        <w:pStyle w:val="ListParagraph"/>
        <w:ind w:left="1440"/>
        <w:jc w:val="both"/>
        <w:rPr>
          <w:b/>
          <w:bCs/>
        </w:rPr>
      </w:pPr>
    </w:p>
    <w:p w14:paraId="3EC3D719" w14:textId="2E436D91" w:rsidR="00DF604F" w:rsidRPr="00101123" w:rsidRDefault="00D16780" w:rsidP="00993BBE">
      <w:pPr>
        <w:pStyle w:val="ListParagraph"/>
        <w:numPr>
          <w:ilvl w:val="0"/>
          <w:numId w:val="8"/>
        </w:numPr>
        <w:ind w:left="2160" w:hanging="720"/>
        <w:jc w:val="both"/>
      </w:pPr>
      <w:r>
        <w:rPr>
          <w:b/>
          <w:bCs/>
        </w:rPr>
        <w:t>Public Hearing to Receive Public Input Regarding a Partial Street Vacation of Victors Street.</w:t>
      </w:r>
    </w:p>
    <w:p w14:paraId="1D95546D" w14:textId="3F23719E" w:rsidR="002562F0" w:rsidRDefault="002562F0" w:rsidP="000D5965">
      <w:pPr>
        <w:jc w:val="both"/>
      </w:pPr>
    </w:p>
    <w:p w14:paraId="3B7ABB2C" w14:textId="0794172C" w:rsidR="00D16780" w:rsidRDefault="001E0347" w:rsidP="000D5965">
      <w:pPr>
        <w:jc w:val="both"/>
      </w:pPr>
      <w:r>
        <w:t xml:space="preserve">City Planner, Jim McNulty </w:t>
      </w:r>
      <w:r w:rsidR="003B317F">
        <w:t xml:space="preserve">presented the Staff Report and </w:t>
      </w:r>
      <w:r w:rsidR="003E7762">
        <w:t xml:space="preserve">stated </w:t>
      </w:r>
      <w:r w:rsidR="003B317F">
        <w:t xml:space="preserve">that Santa Clara City </w:t>
      </w:r>
      <w:r w:rsidR="003E7762">
        <w:t>i</w:t>
      </w:r>
      <w:r w:rsidR="003B317F">
        <w:t>s requesting a Partial Street Vacation for Victors Stree</w:t>
      </w:r>
      <w:r w:rsidR="005771EC">
        <w:t xml:space="preserve">t.  It was for the portion of Victors Street that was directly south of Santa Clara Drive.  A total of seven parcels </w:t>
      </w:r>
      <w:r w:rsidR="003E7762">
        <w:t xml:space="preserve">will </w:t>
      </w:r>
      <w:r w:rsidR="005771EC">
        <w:t xml:space="preserve">be </w:t>
      </w:r>
      <w:r w:rsidR="003E7762">
        <w:t xml:space="preserve">impacted </w:t>
      </w:r>
      <w:r w:rsidR="005771EC">
        <w:t>by the proposed street vacation</w:t>
      </w:r>
      <w:r w:rsidR="00157C51">
        <w:t>: SC-117-B (0.03 acres), SC-117-C (0.03), SC-117-A (0.02 acres), SC-75-D (185 square feet), SC-124-B (0.01 acres), SC-123-A-1 (0.03 acres), and SC-124-A-1 (0.02 acres).</w:t>
      </w:r>
      <w:r w:rsidR="00CB644E">
        <w:t xml:space="preserve"> </w:t>
      </w:r>
      <w:r w:rsidR="00157C51">
        <w:t xml:space="preserve"> </w:t>
      </w:r>
      <w:r w:rsidR="00CB644E">
        <w:t>The parcels were shown on a map</w:t>
      </w:r>
      <w:r w:rsidR="00B40DAD">
        <w:t xml:space="preserve"> </w:t>
      </w:r>
      <w:r w:rsidR="003B2598">
        <w:t>and</w:t>
      </w:r>
      <w:r w:rsidR="00B40DAD">
        <w:t xml:space="preserve"> legal descriptions of the affected properties </w:t>
      </w:r>
      <w:r w:rsidR="00086C90">
        <w:t xml:space="preserve">were included in the </w:t>
      </w:r>
      <w:r w:rsidR="003E7762">
        <w:t>p</w:t>
      </w:r>
      <w:r w:rsidR="00086C90">
        <w:t>acket.</w:t>
      </w:r>
      <w:r w:rsidR="00A333A1">
        <w:t xml:space="preserve">  Mr. McNulty </w:t>
      </w:r>
      <w:r w:rsidR="003E7762">
        <w:t xml:space="preserve">reported </w:t>
      </w:r>
      <w:r w:rsidR="00A333A1">
        <w:t xml:space="preserve">that </w:t>
      </w:r>
      <w:r w:rsidR="00570FFA">
        <w:t xml:space="preserve">Victors Street was originally intended to be a 66-foot right-of-way that could connect to other public streets.  However, that was no longer an option as other properties in the vicinity </w:t>
      </w:r>
      <w:r w:rsidR="003E7762">
        <w:t>a</w:t>
      </w:r>
      <w:r w:rsidR="00570FFA">
        <w:t xml:space="preserve">re developed.  That portion of Victors Street </w:t>
      </w:r>
      <w:r w:rsidR="003E7762">
        <w:t xml:space="preserve">will </w:t>
      </w:r>
      <w:r w:rsidR="00570FFA">
        <w:t>terminate with a cul-de-sac adjacent to the proposed Santa Clara Valley Homes</w:t>
      </w:r>
      <w:r w:rsidR="001C4F3A">
        <w:t>.</w:t>
      </w:r>
    </w:p>
    <w:p w14:paraId="55096509" w14:textId="77777777" w:rsidR="00AF7931" w:rsidRDefault="00AF7931" w:rsidP="000D5965">
      <w:pPr>
        <w:jc w:val="both"/>
      </w:pPr>
    </w:p>
    <w:p w14:paraId="19AC920E" w14:textId="59B7D51C" w:rsidR="0072735B" w:rsidRDefault="00AF7931" w:rsidP="000D5965">
      <w:pPr>
        <w:jc w:val="both"/>
      </w:pPr>
      <w:r>
        <w:t xml:space="preserve">City Staff did not have concerns about the proposed street vacation </w:t>
      </w:r>
      <w:r w:rsidR="001C4F3A">
        <w:t xml:space="preserve">that was </w:t>
      </w:r>
      <w:r>
        <w:t xml:space="preserve">before the City Council.  As far as the neighborhood response, </w:t>
      </w:r>
      <w:r w:rsidR="004F1352">
        <w:t xml:space="preserve">notices were sent to the owners of each parcel that </w:t>
      </w:r>
      <w:r w:rsidR="003E7762">
        <w:t>i</w:t>
      </w:r>
      <w:r w:rsidR="004F1352">
        <w:t xml:space="preserve">s accessed by the public street, per State Code.  </w:t>
      </w:r>
      <w:r w:rsidR="00777B01">
        <w:t xml:space="preserve">No responses were received.  The property </w:t>
      </w:r>
      <w:r w:rsidR="009B5DFC">
        <w:t>was</w:t>
      </w:r>
      <w:r w:rsidR="00777B01">
        <w:t xml:space="preserve"> also posted for a public hearing, per State Code requirements.  A banner sign </w:t>
      </w:r>
      <w:r w:rsidR="009B5DFC">
        <w:t>was</w:t>
      </w:r>
      <w:r w:rsidR="00777B01">
        <w:t xml:space="preserve"> posted to identify that there was a public hearing.  </w:t>
      </w:r>
      <w:r w:rsidR="00A021F7">
        <w:t xml:space="preserve">Additionally, a QR code that linked to the City website </w:t>
      </w:r>
      <w:r w:rsidR="009B5DFC">
        <w:t>was</w:t>
      </w:r>
      <w:r w:rsidR="00A021F7">
        <w:t xml:space="preserve"> shared.  Mr. McNulty </w:t>
      </w:r>
      <w:r w:rsidR="0072735B">
        <w:t>reviewed the State Code requirements.</w:t>
      </w:r>
      <w:r w:rsidR="00E61334">
        <w:t xml:space="preserve">  </w:t>
      </w:r>
      <w:r w:rsidR="0072735B">
        <w:t xml:space="preserve">Utah Code, Section 10-9a-208 </w:t>
      </w:r>
      <w:r w:rsidR="00FE5974">
        <w:t>included</w:t>
      </w:r>
      <w:r w:rsidR="009B5DFC">
        <w:t xml:space="preserve"> requirements </w:t>
      </w:r>
      <w:r w:rsidR="0072735B">
        <w:t xml:space="preserve">for a petition to vacate a public street. </w:t>
      </w:r>
      <w:r w:rsidR="00FD19C6">
        <w:t xml:space="preserve"> </w:t>
      </w:r>
      <w:r w:rsidR="0072735B">
        <w:t>To vacate a public street, a city must hold at least one public hearing.</w:t>
      </w:r>
      <w:r w:rsidR="00FD19C6">
        <w:t xml:space="preserve"> </w:t>
      </w:r>
      <w:r w:rsidR="0072735B">
        <w:t xml:space="preserve"> </w:t>
      </w:r>
      <w:r w:rsidR="00FD19C6">
        <w:t xml:space="preserve">In this case, the public hearing would be held by the Council.  </w:t>
      </w:r>
      <w:r w:rsidR="0072735B">
        <w:t xml:space="preserve">City Staff determined that all State Code requirements </w:t>
      </w:r>
      <w:r w:rsidR="0066385E">
        <w:t>were met</w:t>
      </w:r>
      <w:r w:rsidR="0072735B">
        <w:t xml:space="preserve"> with </w:t>
      </w:r>
      <w:r w:rsidR="00746EA9">
        <w:t>the</w:t>
      </w:r>
      <w:r w:rsidR="0072735B">
        <w:t xml:space="preserve"> application</w:t>
      </w:r>
      <w:r w:rsidR="009C241C">
        <w:t>.</w:t>
      </w:r>
    </w:p>
    <w:p w14:paraId="70DD06D7" w14:textId="77777777" w:rsidR="0046255A" w:rsidRDefault="0046255A" w:rsidP="000D5965">
      <w:pPr>
        <w:jc w:val="both"/>
      </w:pPr>
    </w:p>
    <w:p w14:paraId="62FC53F5" w14:textId="77777777" w:rsidR="0046255A" w:rsidRDefault="0046255A" w:rsidP="000D5965">
      <w:pPr>
        <w:jc w:val="both"/>
      </w:pPr>
      <w:r>
        <w:t xml:space="preserve">City Staff recommended that the City Council consider approving the Partial Street Vacation for Victors Street (south of Santa Clara Drive) subject to the following conditions: </w:t>
      </w:r>
    </w:p>
    <w:p w14:paraId="6BF33D1C" w14:textId="77777777" w:rsidR="0046255A" w:rsidRDefault="0046255A" w:rsidP="000D5965">
      <w:pPr>
        <w:jc w:val="both"/>
      </w:pPr>
    </w:p>
    <w:p w14:paraId="04D361C1" w14:textId="77777777" w:rsidR="009B5DFC" w:rsidRDefault="0046255A" w:rsidP="009B5DFC">
      <w:pPr>
        <w:pStyle w:val="ListParagraph"/>
        <w:numPr>
          <w:ilvl w:val="0"/>
          <w:numId w:val="30"/>
        </w:numPr>
        <w:ind w:left="1440" w:hanging="720"/>
        <w:jc w:val="both"/>
      </w:pPr>
      <w:r>
        <w:t xml:space="preserve">That the Partial Street Vacation be adopted by City Ordinance. </w:t>
      </w:r>
    </w:p>
    <w:p w14:paraId="5EE3595A" w14:textId="77777777" w:rsidR="009B5DFC" w:rsidRDefault="009B5DFC" w:rsidP="009B5DFC">
      <w:pPr>
        <w:pStyle w:val="ListParagraph"/>
        <w:ind w:left="1440"/>
        <w:jc w:val="both"/>
      </w:pPr>
    </w:p>
    <w:p w14:paraId="5FF346F8" w14:textId="77777777" w:rsidR="009B5DFC" w:rsidRDefault="0046255A" w:rsidP="009B5DFC">
      <w:pPr>
        <w:pStyle w:val="ListParagraph"/>
        <w:numPr>
          <w:ilvl w:val="0"/>
          <w:numId w:val="30"/>
        </w:numPr>
        <w:ind w:left="1440" w:hanging="720"/>
        <w:jc w:val="both"/>
      </w:pPr>
      <w:r>
        <w:t xml:space="preserve">That appropriate documents as directed by </w:t>
      </w:r>
      <w:r w:rsidR="00B23F82">
        <w:t>C</w:t>
      </w:r>
      <w:r>
        <w:t xml:space="preserve">ity </w:t>
      </w:r>
      <w:r w:rsidR="00B23F82">
        <w:t>L</w:t>
      </w:r>
      <w:r>
        <w:t xml:space="preserve">egal </w:t>
      </w:r>
      <w:r w:rsidR="00B23F82">
        <w:t>C</w:t>
      </w:r>
      <w:r>
        <w:t>ounsel be recorded with Washington County to document the Partial Street Vacation for Victors Street.</w:t>
      </w:r>
    </w:p>
    <w:p w14:paraId="12F68378" w14:textId="77777777" w:rsidR="009B5DFC" w:rsidRDefault="009B5DFC" w:rsidP="009B5DFC">
      <w:pPr>
        <w:pStyle w:val="ListParagraph"/>
      </w:pPr>
    </w:p>
    <w:p w14:paraId="021B1C60" w14:textId="73C4CCD7" w:rsidR="0046255A" w:rsidRDefault="0046255A" w:rsidP="009B5DFC">
      <w:pPr>
        <w:pStyle w:val="ListParagraph"/>
        <w:numPr>
          <w:ilvl w:val="0"/>
          <w:numId w:val="30"/>
        </w:numPr>
        <w:ind w:left="1440" w:hanging="720"/>
        <w:jc w:val="both"/>
      </w:pPr>
      <w:r>
        <w:lastRenderedPageBreak/>
        <w:t xml:space="preserve">That future public right-of-way improvements to the street comply with </w:t>
      </w:r>
      <w:r w:rsidR="007F34BE">
        <w:t>the</w:t>
      </w:r>
      <w:r>
        <w:t xml:space="preserve"> approval</w:t>
      </w:r>
      <w:r w:rsidR="00B23F82">
        <w:t>.</w:t>
      </w:r>
    </w:p>
    <w:p w14:paraId="207B52B5" w14:textId="77777777" w:rsidR="00E32B9C" w:rsidRDefault="00E32B9C" w:rsidP="00E32B9C">
      <w:pPr>
        <w:jc w:val="both"/>
      </w:pPr>
    </w:p>
    <w:p w14:paraId="3F674587" w14:textId="0DA96DD3" w:rsidR="001973DF" w:rsidRDefault="009B5DFC" w:rsidP="00E32B9C">
      <w:pPr>
        <w:jc w:val="both"/>
      </w:pPr>
      <w:r>
        <w:t>There was d</w:t>
      </w:r>
      <w:r w:rsidR="001973DF">
        <w:t>iscussion</w:t>
      </w:r>
      <w:r>
        <w:t xml:space="preserve"> regarding </w:t>
      </w:r>
      <w:r w:rsidR="001973DF">
        <w:t xml:space="preserve">the reason for the vacation.  </w:t>
      </w:r>
      <w:r w:rsidR="00565208">
        <w:t xml:space="preserve">Mayor Rosenberg explained that </w:t>
      </w:r>
      <w:r w:rsidR="00125E64">
        <w:t xml:space="preserve">everything on Victors Street </w:t>
      </w:r>
      <w:r>
        <w:t>i</w:t>
      </w:r>
      <w:r w:rsidR="00125E64">
        <w:t xml:space="preserve">s set narrower than the street right-of-way that </w:t>
      </w:r>
      <w:r>
        <w:t>i</w:t>
      </w:r>
      <w:r w:rsidR="00125E64">
        <w:t xml:space="preserve">s there.  The </w:t>
      </w:r>
      <w:r w:rsidR="00791A7B">
        <w:t>s</w:t>
      </w:r>
      <w:r w:rsidR="00125E64">
        <w:t xml:space="preserve">treet </w:t>
      </w:r>
      <w:r w:rsidR="00791A7B">
        <w:t>s</w:t>
      </w:r>
      <w:r w:rsidR="00125E64">
        <w:t xml:space="preserve">tandard requirements were less than the original dedication.  The remaining </w:t>
      </w:r>
      <w:r w:rsidR="00FE5974">
        <w:t>streets</w:t>
      </w:r>
      <w:r w:rsidR="00125E64">
        <w:t xml:space="preserve"> </w:t>
      </w:r>
      <w:r>
        <w:t xml:space="preserve">will </w:t>
      </w:r>
      <w:r w:rsidR="00125E64">
        <w:t>still m</w:t>
      </w:r>
      <w:r w:rsidR="006B6E12">
        <w:t>e</w:t>
      </w:r>
      <w:r w:rsidR="00125E64">
        <w:t xml:space="preserve">et all of the City standards as far as street width, pavement width, </w:t>
      </w:r>
      <w:r w:rsidR="000E2D1C">
        <w:t>curb and gutter, sidewalk</w:t>
      </w:r>
      <w:r w:rsidR="008D01E2">
        <w:t xml:space="preserve">, and all </w:t>
      </w:r>
      <w:r w:rsidR="006B6E12">
        <w:t xml:space="preserve">necessary </w:t>
      </w:r>
      <w:r w:rsidR="008D01E2">
        <w:t>improvements.</w:t>
      </w:r>
      <w:r w:rsidR="00BF6249">
        <w:t xml:space="preserve">  There </w:t>
      </w:r>
      <w:r>
        <w:t xml:space="preserve">will </w:t>
      </w:r>
      <w:r w:rsidR="00BF6249">
        <w:t>be a vacation to the property owners on each side.</w:t>
      </w:r>
      <w:r w:rsidR="003D4A54">
        <w:t xml:space="preserve">  </w:t>
      </w:r>
    </w:p>
    <w:p w14:paraId="5DFDBA1F" w14:textId="77777777" w:rsidR="001973DF" w:rsidRDefault="001973DF" w:rsidP="00E32B9C">
      <w:pPr>
        <w:jc w:val="both"/>
      </w:pPr>
    </w:p>
    <w:p w14:paraId="1B0D47AE" w14:textId="77E31731" w:rsidR="00E32B9C" w:rsidRDefault="00E32B9C" w:rsidP="00E32B9C">
      <w:pPr>
        <w:jc w:val="both"/>
      </w:pPr>
      <w:r>
        <w:t xml:space="preserve">Mayor Rosenberg opened the public hearing.  </w:t>
      </w:r>
    </w:p>
    <w:p w14:paraId="3DB4C27D" w14:textId="77777777" w:rsidR="002B3C65" w:rsidRDefault="002B3C65" w:rsidP="00E32B9C">
      <w:pPr>
        <w:jc w:val="both"/>
      </w:pPr>
    </w:p>
    <w:p w14:paraId="41140779" w14:textId="0DC94CAB" w:rsidR="00DC18B9" w:rsidRDefault="008D7801" w:rsidP="00E32B9C">
      <w:pPr>
        <w:jc w:val="both"/>
      </w:pPr>
      <w:r>
        <w:rPr>
          <w:i/>
          <w:iCs/>
        </w:rPr>
        <w:t>Mel</w:t>
      </w:r>
      <w:r w:rsidR="00694084" w:rsidRPr="004A39E4">
        <w:rPr>
          <w:i/>
          <w:iCs/>
        </w:rPr>
        <w:t xml:space="preserve"> Taylor</w:t>
      </w:r>
      <w:r w:rsidR="00694084">
        <w:t xml:space="preserve"> </w:t>
      </w:r>
      <w:r w:rsidR="009B5DFC">
        <w:t xml:space="preserve">reported </w:t>
      </w:r>
      <w:r w:rsidR="00694084">
        <w:t xml:space="preserve">that when Victors Street </w:t>
      </w:r>
      <w:r w:rsidR="00C779A5">
        <w:t xml:space="preserve">was </w:t>
      </w:r>
      <w:r w:rsidR="00694084">
        <w:t xml:space="preserve">opened, he was building a home.  At that time, the Council stated that there needed to be a 66-foot street because </w:t>
      </w:r>
      <w:r w:rsidR="009B5DFC">
        <w:t xml:space="preserve">that </w:t>
      </w:r>
      <w:r w:rsidR="00694084">
        <w:t xml:space="preserve">was the standard in Santa Clara.  He did not feel that a 66-foot street was necessary for one </w:t>
      </w:r>
      <w:r w:rsidR="009B5DFC">
        <w:t xml:space="preserve">home </w:t>
      </w:r>
      <w:r w:rsidR="00745895">
        <w:t xml:space="preserve">but </w:t>
      </w:r>
      <w:r w:rsidR="009B5DFC">
        <w:t xml:space="preserve">he meets </w:t>
      </w:r>
      <w:r w:rsidR="00A9532C">
        <w:t>that requirement</w:t>
      </w:r>
      <w:r w:rsidR="004A39E4">
        <w:t xml:space="preserve">.  </w:t>
      </w:r>
      <w:r w:rsidR="00300F68">
        <w:t xml:space="preserve">Mr. Taylor asked </w:t>
      </w:r>
      <w:r w:rsidR="009B5DFC">
        <w:t xml:space="preserve">if </w:t>
      </w:r>
      <w:r w:rsidR="00300F68">
        <w:t xml:space="preserve">any of the Council Members </w:t>
      </w:r>
      <w:r w:rsidR="002521E0">
        <w:t>ha</w:t>
      </w:r>
      <w:r w:rsidR="009B5DFC">
        <w:t>ve</w:t>
      </w:r>
      <w:r w:rsidR="002521E0">
        <w:t xml:space="preserve"> been on Victors Street recently and </w:t>
      </w:r>
      <w:r w:rsidR="008C3E6B">
        <w:t xml:space="preserve">had </w:t>
      </w:r>
      <w:r w:rsidR="002521E0">
        <w:t xml:space="preserve">tried to turn left.  </w:t>
      </w:r>
      <w:r w:rsidR="00B14CBC">
        <w:t xml:space="preserve">He felt </w:t>
      </w:r>
      <w:r w:rsidR="009B5DFC">
        <w:t xml:space="preserve">it </w:t>
      </w:r>
      <w:r w:rsidR="00B14CBC">
        <w:t xml:space="preserve">was important to </w:t>
      </w:r>
      <w:r w:rsidR="00141A87">
        <w:t>do it</w:t>
      </w:r>
      <w:r w:rsidR="00B14CBC">
        <w:t xml:space="preserve"> before the item was considered.  </w:t>
      </w:r>
      <w:r w:rsidR="00745895">
        <w:t>It was difficult to turn around</w:t>
      </w:r>
      <w:r w:rsidR="004F7EF8">
        <w:t xml:space="preserve"> </w:t>
      </w:r>
      <w:r w:rsidR="0041771D">
        <w:t>there</w:t>
      </w:r>
      <w:r w:rsidR="004F7EF8">
        <w:t xml:space="preserve"> </w:t>
      </w:r>
      <w:r w:rsidR="00BC1C92">
        <w:t>already</w:t>
      </w:r>
      <w:r w:rsidR="00CA479A">
        <w:t xml:space="preserve">.  </w:t>
      </w:r>
      <w:r w:rsidR="00EF21FE">
        <w:t>Mr. Taylor expressed concerns about parking</w:t>
      </w:r>
      <w:r w:rsidR="00383409">
        <w:t xml:space="preserve"> and additional traffic that </w:t>
      </w:r>
      <w:r w:rsidR="009B5DFC">
        <w:t xml:space="preserve">will result from the </w:t>
      </w:r>
      <w:r w:rsidR="00383409">
        <w:t>townhome development with an additional 14 units.</w:t>
      </w:r>
      <w:r w:rsidR="00EF3488">
        <w:t xml:space="preserve">  </w:t>
      </w:r>
      <w:r w:rsidR="001F5549">
        <w:t xml:space="preserve">He wondered who proposed the </w:t>
      </w:r>
      <w:r w:rsidR="00174646">
        <w:t xml:space="preserve">partial street vacation.  </w:t>
      </w:r>
      <w:r w:rsidR="003E4A9E">
        <w:t xml:space="preserve">Mr. McNulty clarified that the City proposed the change.  </w:t>
      </w:r>
      <w:r w:rsidR="00082CAB">
        <w:t xml:space="preserve">The street was deemed adequate </w:t>
      </w:r>
      <w:r w:rsidR="00F86DAA">
        <w:t>with</w:t>
      </w:r>
      <w:r w:rsidR="00082CAB">
        <w:t xml:space="preserve"> the proposed</w:t>
      </w:r>
      <w:r w:rsidR="009B5DFC">
        <w:t xml:space="preserve"> width</w:t>
      </w:r>
      <w:r w:rsidR="00AA6AB0">
        <w:t xml:space="preserve">.  </w:t>
      </w:r>
    </w:p>
    <w:p w14:paraId="2A39CA48" w14:textId="77777777" w:rsidR="00DC18B9" w:rsidRDefault="00DC18B9" w:rsidP="00E32B9C">
      <w:pPr>
        <w:jc w:val="both"/>
      </w:pPr>
    </w:p>
    <w:p w14:paraId="58204245" w14:textId="6B2733FF" w:rsidR="00056597" w:rsidRDefault="00AA6AB0" w:rsidP="00E32B9C">
      <w:pPr>
        <w:jc w:val="both"/>
      </w:pPr>
      <w:r>
        <w:t xml:space="preserve">Mr. </w:t>
      </w:r>
      <w:r w:rsidR="00716E72">
        <w:t>Taylor did not feel it made sense to change the width from 66</w:t>
      </w:r>
      <w:r w:rsidR="009B5DFC">
        <w:t xml:space="preserve"> </w:t>
      </w:r>
      <w:r w:rsidR="00716E72">
        <w:t>feet to a 5</w:t>
      </w:r>
      <w:r w:rsidR="00A54C91">
        <w:t>0</w:t>
      </w:r>
      <w:r w:rsidR="00716E72">
        <w:t xml:space="preserve">-foot radius turnaround.  </w:t>
      </w:r>
      <w:r w:rsidR="00E82DAA">
        <w:t>Mr. McNulty</w:t>
      </w:r>
      <w:r w:rsidR="00A54C91">
        <w:t xml:space="preserve"> clarified that a 50-foot radius </w:t>
      </w:r>
      <w:r w:rsidR="00DC18B9">
        <w:t xml:space="preserve">and 100-foot diameter </w:t>
      </w:r>
      <w:r w:rsidR="009B5DFC">
        <w:t>i</w:t>
      </w:r>
      <w:r w:rsidR="00A54C91">
        <w:t>s typical for a cul-de-sac</w:t>
      </w:r>
      <w:r w:rsidR="00264EA4">
        <w:t xml:space="preserve"> and allow</w:t>
      </w:r>
      <w:r w:rsidR="009B5DFC">
        <w:t>s</w:t>
      </w:r>
      <w:r w:rsidR="00264EA4">
        <w:t xml:space="preserve"> fire </w:t>
      </w:r>
      <w:r w:rsidR="00C841C2">
        <w:t>or</w:t>
      </w:r>
      <w:r w:rsidR="00264EA4">
        <w:t xml:space="preserve"> emergency vehicles to turn without having to back up.</w:t>
      </w:r>
      <w:r w:rsidR="00A63AF7">
        <w:t xml:space="preserve">  </w:t>
      </w:r>
      <w:r w:rsidR="009B5DFC">
        <w:t>Currently</w:t>
      </w:r>
      <w:r w:rsidR="00FD0549">
        <w:t xml:space="preserve">, it </w:t>
      </w:r>
      <w:r w:rsidR="009B5DFC">
        <w:t>i</w:t>
      </w:r>
      <w:r w:rsidR="00FD0549">
        <w:t xml:space="preserve">s difficult for fire and emergency vehicles to turn because it was a dead end.  </w:t>
      </w:r>
      <w:r w:rsidR="00504CDC">
        <w:t xml:space="preserve">He reiterated that the proposal would ensure </w:t>
      </w:r>
      <w:r w:rsidR="008229D7">
        <w:t xml:space="preserve">that </w:t>
      </w:r>
      <w:r w:rsidR="00504CDC">
        <w:t xml:space="preserve">there was a 100-foot diameter </w:t>
      </w:r>
      <w:r w:rsidR="00C62C14">
        <w:t xml:space="preserve">and a 50-foot radius.  </w:t>
      </w:r>
      <w:r w:rsidR="00C214E5">
        <w:t xml:space="preserve">Mayor Rosenberg added that any </w:t>
      </w:r>
      <w:r w:rsidR="00BB7759">
        <w:t xml:space="preserve">necessary </w:t>
      </w:r>
      <w:r w:rsidR="00C214E5">
        <w:t xml:space="preserve">right-of-way </w:t>
      </w:r>
      <w:r w:rsidR="009B5DFC">
        <w:t xml:space="preserve">will </w:t>
      </w:r>
      <w:r w:rsidR="00C214E5">
        <w:t>be dedicated as part of the plat.</w:t>
      </w:r>
      <w:r w:rsidR="007E624A">
        <w:t xml:space="preserve">  The current image showed the vacation of the existing dedicated road back to the property owners.  </w:t>
      </w:r>
      <w:r w:rsidR="00910450">
        <w:t xml:space="preserve">Mr. Taylor reiterated his concerns about narrowing the road and asked the Council to visit the area.  </w:t>
      </w:r>
    </w:p>
    <w:p w14:paraId="74CDBF41" w14:textId="77777777" w:rsidR="001D735A" w:rsidRDefault="001D735A" w:rsidP="00E32B9C">
      <w:pPr>
        <w:jc w:val="both"/>
      </w:pPr>
    </w:p>
    <w:p w14:paraId="6B590E4B" w14:textId="5749A290" w:rsidR="001D735A" w:rsidRDefault="00974402" w:rsidP="00E32B9C">
      <w:pPr>
        <w:jc w:val="both"/>
      </w:pPr>
      <w:r w:rsidRPr="00A628CE">
        <w:rPr>
          <w:i/>
          <w:iCs/>
        </w:rPr>
        <w:t>Stephanie Eri</w:t>
      </w:r>
      <w:r w:rsidR="00D471C0" w:rsidRPr="00A628CE">
        <w:rPr>
          <w:i/>
          <w:iCs/>
        </w:rPr>
        <w:t>c</w:t>
      </w:r>
      <w:r w:rsidRPr="00A628CE">
        <w:rPr>
          <w:i/>
          <w:iCs/>
        </w:rPr>
        <w:t>kson</w:t>
      </w:r>
      <w:r>
        <w:t xml:space="preserve"> gave her address as 1502 Victors Street.</w:t>
      </w:r>
      <w:r w:rsidR="00A628CE">
        <w:t xml:space="preserve">  She wondered </w:t>
      </w:r>
      <w:r w:rsidR="009B5DFC">
        <w:t xml:space="preserve">if </w:t>
      </w:r>
      <w:r w:rsidR="00A628CE">
        <w:t xml:space="preserve">the intention was to focus on the north side of Victors Street as well or only the south side.  Mayor Rosenberg clarified that it was only for the south side.  It would improve the street.  Now that it </w:t>
      </w:r>
      <w:r w:rsidR="009B5DFC">
        <w:t>i</w:t>
      </w:r>
      <w:r w:rsidR="00A628CE">
        <w:t xml:space="preserve">s part of a new subdivision, </w:t>
      </w:r>
      <w:r w:rsidR="00857FD7">
        <w:t xml:space="preserve">street improvements were necessary.  </w:t>
      </w:r>
      <w:r w:rsidR="009B5DFC">
        <w:t>F</w:t>
      </w:r>
      <w:r w:rsidR="00B60DD0">
        <w:t xml:space="preserve">or those improvements to be </w:t>
      </w:r>
      <w:proofErr w:type="gramStart"/>
      <w:r w:rsidR="00B60DD0">
        <w:t>done</w:t>
      </w:r>
      <w:proofErr w:type="gramEnd"/>
      <w:r w:rsidR="00B60DD0">
        <w:t xml:space="preserve"> there need</w:t>
      </w:r>
      <w:r w:rsidR="009B5DFC">
        <w:t>s</w:t>
      </w:r>
      <w:r w:rsidR="00B60DD0">
        <w:t xml:space="preserve"> to be an appropriate right-of-way.  </w:t>
      </w:r>
      <w:r w:rsidR="00810966">
        <w:t xml:space="preserve">Ms. Erickson wanted to know </w:t>
      </w:r>
      <w:r w:rsidR="009B5DFC">
        <w:t xml:space="preserve">if </w:t>
      </w:r>
      <w:r w:rsidR="00810966">
        <w:t xml:space="preserve">the impacted residents </w:t>
      </w:r>
      <w:r w:rsidR="009B5DFC">
        <w:t xml:space="preserve">will </w:t>
      </w:r>
      <w:r w:rsidR="00810966">
        <w:t>need to pay for their curb and gutter.  Mayor Rosenberg clarified that those residents ha</w:t>
      </w:r>
      <w:r w:rsidR="009B5DFC">
        <w:t>ve</w:t>
      </w:r>
      <w:r w:rsidR="00810966">
        <w:t xml:space="preserve"> always been responsible unless the City </w:t>
      </w:r>
      <w:r w:rsidR="00F865D2">
        <w:t>chose to do</w:t>
      </w:r>
      <w:r w:rsidR="00810966">
        <w:t xml:space="preserve"> </w:t>
      </w:r>
      <w:r w:rsidR="004B3D39">
        <w:t xml:space="preserve">so.  </w:t>
      </w:r>
      <w:r w:rsidR="00810966">
        <w:t>Historically, it had been up to the adjacent property owner to address but with some of the changes to the ordinance recently</w:t>
      </w:r>
      <w:r w:rsidR="00E53DBD">
        <w:t xml:space="preserve">, there were instances where the City went in </w:t>
      </w:r>
      <w:r w:rsidR="006E0652">
        <w:t xml:space="preserve">to </w:t>
      </w:r>
      <w:r w:rsidR="00812ECA">
        <w:t>handle</w:t>
      </w:r>
      <w:r w:rsidR="006E0652">
        <w:t xml:space="preserve"> issues at the request of property owners.  </w:t>
      </w:r>
      <w:r w:rsidR="00942753">
        <w:t>Ms. Erickson</w:t>
      </w:r>
      <w:r w:rsidR="00425DE9">
        <w:t xml:space="preserve"> asked the Council Members to visit the area.  It was difficult to be a resident in downtown Santa Clara.  </w:t>
      </w:r>
      <w:r w:rsidR="00654808">
        <w:t>It was always busy</w:t>
      </w:r>
      <w:r w:rsidR="008568E5">
        <w:t xml:space="preserve">, hard to turn left, </w:t>
      </w:r>
      <w:r w:rsidR="00654808">
        <w:t xml:space="preserve">and difficult to navigate.  </w:t>
      </w:r>
    </w:p>
    <w:p w14:paraId="1E2C38E8" w14:textId="77777777" w:rsidR="00263E74" w:rsidRDefault="00263E74" w:rsidP="00E32B9C">
      <w:pPr>
        <w:jc w:val="both"/>
      </w:pPr>
    </w:p>
    <w:p w14:paraId="257E1303" w14:textId="3EEE5544" w:rsidR="00263E74" w:rsidRDefault="00263E74" w:rsidP="00E32B9C">
      <w:pPr>
        <w:jc w:val="both"/>
      </w:pPr>
      <w:r w:rsidRPr="00F8252F">
        <w:rPr>
          <w:i/>
          <w:iCs/>
        </w:rPr>
        <w:t>Tracy Ho</w:t>
      </w:r>
      <w:r w:rsidR="00184D80" w:rsidRPr="00F8252F">
        <w:rPr>
          <w:i/>
          <w:iCs/>
        </w:rPr>
        <w:t>skins</w:t>
      </w:r>
      <w:r w:rsidR="00184D80">
        <w:t xml:space="preserve"> </w:t>
      </w:r>
      <w:r w:rsidR="00F42B42">
        <w:t xml:space="preserve">gave his address as 1385 </w:t>
      </w:r>
      <w:r w:rsidR="00141A87">
        <w:t xml:space="preserve">Vernons </w:t>
      </w:r>
      <w:r w:rsidR="00385859">
        <w:t xml:space="preserve">Street.  </w:t>
      </w:r>
      <w:r w:rsidR="00F8252F">
        <w:t xml:space="preserve">He wondered </w:t>
      </w:r>
      <w:r w:rsidR="009B5DFC">
        <w:t xml:space="preserve">if </w:t>
      </w:r>
      <w:r w:rsidR="00F8252F">
        <w:t xml:space="preserve">the proposal would prevent him from </w:t>
      </w:r>
      <w:r w:rsidR="00792873">
        <w:t xml:space="preserve">going in and out of the street.  Mayor Rosenberg </w:t>
      </w:r>
      <w:r w:rsidR="00EB7B69">
        <w:t>stated that there would be access onto the cul-de-sac</w:t>
      </w:r>
      <w:r w:rsidR="00F83D4C">
        <w:t xml:space="preserve">.  </w:t>
      </w:r>
      <w:r w:rsidR="00756423">
        <w:t>The vacation</w:t>
      </w:r>
      <w:r w:rsidR="0068267B">
        <w:t xml:space="preserve"> would not impact access to his property.  Mr. Hoskins explained that </w:t>
      </w:r>
      <w:r w:rsidR="00FC73AB">
        <w:t xml:space="preserve">in the past he asked about </w:t>
      </w:r>
      <w:r w:rsidR="00333FD0">
        <w:t xml:space="preserve">power and wondered </w:t>
      </w:r>
      <w:r w:rsidR="009B5DFC">
        <w:t xml:space="preserve">if </w:t>
      </w:r>
      <w:r w:rsidR="00333FD0">
        <w:t>that was still possible.</w:t>
      </w:r>
      <w:r w:rsidR="00192CCD">
        <w:t xml:space="preserve">  Power </w:t>
      </w:r>
      <w:r w:rsidR="00192CCD">
        <w:lastRenderedPageBreak/>
        <w:t xml:space="preserve">Director, Gary Hall </w:t>
      </w:r>
      <w:r w:rsidR="0028535B">
        <w:t xml:space="preserve">reported that power </w:t>
      </w:r>
      <w:r w:rsidR="00A04BA3">
        <w:t xml:space="preserve">will </w:t>
      </w:r>
      <w:r w:rsidR="0028535B">
        <w:t xml:space="preserve">be run into the development.  It </w:t>
      </w:r>
      <w:r w:rsidR="00A04BA3">
        <w:t xml:space="preserve">will </w:t>
      </w:r>
      <w:r w:rsidR="0028535B">
        <w:t xml:space="preserve">be possible to meet privately </w:t>
      </w:r>
      <w:r w:rsidR="00E10275">
        <w:t>and</w:t>
      </w:r>
      <w:r w:rsidR="0028535B">
        <w:t xml:space="preserve"> discuss what </w:t>
      </w:r>
      <w:r w:rsidR="00290718">
        <w:t xml:space="preserve">he </w:t>
      </w:r>
      <w:r w:rsidR="00B015DC">
        <w:t>specifically</w:t>
      </w:r>
      <w:r w:rsidR="0028535B">
        <w:t xml:space="preserve"> desired.  </w:t>
      </w:r>
      <w:r w:rsidR="00064FB0">
        <w:t xml:space="preserve">Mr. Hoskins expressed concerns about density in the area and the impact it </w:t>
      </w:r>
      <w:r w:rsidR="00A04BA3">
        <w:t xml:space="preserve">will </w:t>
      </w:r>
      <w:r w:rsidR="00064FB0">
        <w:t xml:space="preserve">have on traffic. </w:t>
      </w:r>
    </w:p>
    <w:p w14:paraId="0242FBEC" w14:textId="77777777" w:rsidR="00AF6091" w:rsidRPr="00980605" w:rsidRDefault="00AF6091" w:rsidP="00E32B9C">
      <w:pPr>
        <w:jc w:val="both"/>
        <w:rPr>
          <w:i/>
          <w:iCs/>
        </w:rPr>
      </w:pPr>
    </w:p>
    <w:p w14:paraId="1C8CCE14" w14:textId="4B4E716A" w:rsidR="00AF6091" w:rsidRDefault="00F20264" w:rsidP="00E32B9C">
      <w:pPr>
        <w:jc w:val="both"/>
      </w:pPr>
      <w:r w:rsidRPr="00980605">
        <w:rPr>
          <w:i/>
          <w:iCs/>
        </w:rPr>
        <w:t xml:space="preserve">David </w:t>
      </w:r>
      <w:r w:rsidR="00AF6091" w:rsidRPr="00980605">
        <w:rPr>
          <w:i/>
          <w:iCs/>
        </w:rPr>
        <w:t>Frei</w:t>
      </w:r>
      <w:r>
        <w:t xml:space="preserve"> gave his address as </w:t>
      </w:r>
      <w:r w:rsidR="009D313D">
        <w:t xml:space="preserve">1505 Victors Street.  He had concerns about </w:t>
      </w:r>
      <w:r w:rsidR="00147146">
        <w:t xml:space="preserve">adding a lot of units within a small space.  It would make more sense to have single-family homes instead of townhomes.  </w:t>
      </w:r>
      <w:r w:rsidR="00FD3071">
        <w:t>Mayor Rosenberg explained that the public hearing was related to the street vacation.  The zone change had already been approved</w:t>
      </w:r>
      <w:r w:rsidR="00B015DC">
        <w:t xml:space="preserve"> and the </w:t>
      </w:r>
      <w:r w:rsidR="00FD3071">
        <w:t xml:space="preserve">project density was not in question.  </w:t>
      </w:r>
    </w:p>
    <w:p w14:paraId="01E47170" w14:textId="77777777" w:rsidR="00DA2B74" w:rsidRDefault="00DA2B74" w:rsidP="00E32B9C">
      <w:pPr>
        <w:jc w:val="both"/>
      </w:pPr>
    </w:p>
    <w:p w14:paraId="6364B1B1" w14:textId="246B615D" w:rsidR="00DC18B9" w:rsidRDefault="00DA2B74" w:rsidP="00E32B9C">
      <w:pPr>
        <w:jc w:val="both"/>
      </w:pPr>
      <w:r w:rsidRPr="00C04290">
        <w:rPr>
          <w:i/>
          <w:iCs/>
        </w:rPr>
        <w:t>Dennis Frei</w:t>
      </w:r>
      <w:r>
        <w:t xml:space="preserve"> gave his address as </w:t>
      </w:r>
      <w:r w:rsidR="00C04290">
        <w:t>1448 Santa Clara View Drive.</w:t>
      </w:r>
      <w:r w:rsidR="00B47311">
        <w:t xml:space="preserve">  He wondered whether the landowners </w:t>
      </w:r>
      <w:r w:rsidR="002C4464">
        <w:t xml:space="preserve">need to agree to accept the property.  </w:t>
      </w:r>
      <w:r w:rsidR="000600BF">
        <w:t xml:space="preserve">He wanted to understand </w:t>
      </w:r>
      <w:r w:rsidR="007877A3">
        <w:t>if</w:t>
      </w:r>
      <w:r w:rsidR="000600BF">
        <w:t xml:space="preserve"> the front of their yards </w:t>
      </w:r>
      <w:r w:rsidR="00141A87">
        <w:t>would</w:t>
      </w:r>
      <w:r w:rsidR="00A04BA3">
        <w:t xml:space="preserve"> </w:t>
      </w:r>
      <w:r w:rsidR="000600BF">
        <w:t xml:space="preserve">need to be relandscaped.  </w:t>
      </w:r>
      <w:r w:rsidR="00455DBA">
        <w:t>Mayor Rosenberg did not believe the City was adding to the landscaping responsibilities.</w:t>
      </w:r>
      <w:r w:rsidR="00D04DF2">
        <w:t xml:space="preserve">  City Attorney, Matt Ence</w:t>
      </w:r>
      <w:r w:rsidR="00A04BA3">
        <w:t>,</w:t>
      </w:r>
      <w:r w:rsidR="00D04DF2">
        <w:t xml:space="preserve"> </w:t>
      </w:r>
      <w:r w:rsidR="00DD3A35">
        <w:t xml:space="preserve">addressed the question </w:t>
      </w:r>
      <w:r w:rsidR="00141A87">
        <w:t>of</w:t>
      </w:r>
      <w:r w:rsidR="00DD3A35">
        <w:t xml:space="preserve"> whether owners need to accept the property.  He </w:t>
      </w:r>
      <w:r w:rsidR="001B5068">
        <w:t>shared information about the process of vacating a dedicated right-of-way</w:t>
      </w:r>
      <w:r w:rsidR="00B27642">
        <w:t>.  Under State Code, when a city decide</w:t>
      </w:r>
      <w:r w:rsidR="009C2A58">
        <w:t>s</w:t>
      </w:r>
      <w:r w:rsidR="00B27642">
        <w:t xml:space="preserve"> that it </w:t>
      </w:r>
      <w:r w:rsidR="009C2A58">
        <w:t xml:space="preserve">does </w:t>
      </w:r>
      <w:r w:rsidR="00B27642">
        <w:t xml:space="preserve">not need a right-of-way or as much right-of-way for a current public street, </w:t>
      </w:r>
      <w:r w:rsidR="00E938F1">
        <w:t xml:space="preserve">whatever the city </w:t>
      </w:r>
      <w:r w:rsidR="009C2A58">
        <w:t xml:space="preserve">gives </w:t>
      </w:r>
      <w:r w:rsidR="00E938F1">
        <w:t xml:space="preserve">up would go back to the </w:t>
      </w:r>
      <w:r w:rsidR="009C2A58">
        <w:t xml:space="preserve">adjacent </w:t>
      </w:r>
      <w:r w:rsidR="00E938F1">
        <w:t>property owners.</w:t>
      </w:r>
      <w:r w:rsidR="0002034E">
        <w:t xml:space="preserve">  </w:t>
      </w:r>
      <w:r w:rsidR="00DB363A">
        <w:t xml:space="preserve">Mr. Frei </w:t>
      </w:r>
      <w:r w:rsidR="008C257B">
        <w:t>reiterated concerns</w:t>
      </w:r>
      <w:r w:rsidR="00DB363A">
        <w:t xml:space="preserve"> that those property owners </w:t>
      </w:r>
      <w:r w:rsidR="009C2A58">
        <w:t xml:space="preserve">will </w:t>
      </w:r>
      <w:r w:rsidR="00DB363A">
        <w:t xml:space="preserve">be forced to take back </w:t>
      </w:r>
      <w:r w:rsidR="002F5199">
        <w:t xml:space="preserve">the </w:t>
      </w:r>
      <w:r w:rsidR="00DB363A">
        <w:t>additional property</w:t>
      </w:r>
      <w:r w:rsidR="0022206B">
        <w:t>.</w:t>
      </w:r>
    </w:p>
    <w:p w14:paraId="419AF0B7" w14:textId="77777777" w:rsidR="0022206B" w:rsidRDefault="0022206B" w:rsidP="00E32B9C">
      <w:pPr>
        <w:jc w:val="both"/>
      </w:pPr>
    </w:p>
    <w:p w14:paraId="26E0B538" w14:textId="06113E14" w:rsidR="00976EA8" w:rsidRDefault="00265E25" w:rsidP="00E32B9C">
      <w:pPr>
        <w:jc w:val="both"/>
      </w:pPr>
      <w:r w:rsidRPr="00D813E7">
        <w:rPr>
          <w:i/>
          <w:iCs/>
        </w:rPr>
        <w:t>Teresa Frei</w:t>
      </w:r>
      <w:r>
        <w:t xml:space="preserve"> gave her address as 2920 Santa Clara Drive</w:t>
      </w:r>
      <w:r w:rsidR="009C2A58">
        <w:t xml:space="preserve"> and stated that </w:t>
      </w:r>
      <w:r w:rsidR="00D813E7">
        <w:t xml:space="preserve">when she tried to leave her home, it </w:t>
      </w:r>
      <w:r w:rsidR="001F1B59">
        <w:t>took</w:t>
      </w:r>
      <w:r w:rsidR="00D813E7">
        <w:t xml:space="preserve"> approximately five minutes to move onto the main highway.  </w:t>
      </w:r>
      <w:r w:rsidR="00D07D32">
        <w:t xml:space="preserve">It </w:t>
      </w:r>
      <w:r w:rsidR="009C2A58">
        <w:t xml:space="preserve">does not </w:t>
      </w:r>
      <w:r w:rsidR="00D07D32">
        <w:t>matter what time of day.  The traffic issues were consistent.</w:t>
      </w:r>
      <w:r w:rsidR="005263FD">
        <w:t xml:space="preserve">  She expressed concerns about high density and how that </w:t>
      </w:r>
      <w:r w:rsidR="009C2A58">
        <w:t xml:space="preserve">will </w:t>
      </w:r>
      <w:r w:rsidR="005263FD">
        <w:t xml:space="preserve">impact the existing conditions.  </w:t>
      </w:r>
      <w:r w:rsidR="008E5741">
        <w:t xml:space="preserve">Ms. Frei asked the City Council to spend time in the area </w:t>
      </w:r>
      <w:r w:rsidR="009C2A58">
        <w:t xml:space="preserve">to </w:t>
      </w:r>
      <w:r w:rsidR="008E5741">
        <w:t>better understand the issues that residents</w:t>
      </w:r>
      <w:r w:rsidR="009C2A58">
        <w:t xml:space="preserve"> face</w:t>
      </w:r>
      <w:r w:rsidR="008E5741">
        <w:t xml:space="preserve">.  </w:t>
      </w:r>
    </w:p>
    <w:p w14:paraId="0D653E66" w14:textId="77777777" w:rsidR="00976EA8" w:rsidRDefault="00976EA8" w:rsidP="00E32B9C">
      <w:pPr>
        <w:jc w:val="both"/>
      </w:pPr>
    </w:p>
    <w:p w14:paraId="1AA442B8" w14:textId="4B9D2DB6" w:rsidR="00E15576" w:rsidRDefault="00976EA8" w:rsidP="00E32B9C">
      <w:pPr>
        <w:jc w:val="both"/>
      </w:pPr>
      <w:r w:rsidRPr="00976EA8">
        <w:rPr>
          <w:i/>
          <w:iCs/>
        </w:rPr>
        <w:t>Jake Erickson</w:t>
      </w:r>
      <w:r>
        <w:t xml:space="preserve"> gave his address as 1502 Victors Street</w:t>
      </w:r>
      <w:r w:rsidR="009C2A58">
        <w:t xml:space="preserve"> and </w:t>
      </w:r>
      <w:r w:rsidR="00327FF2">
        <w:t xml:space="preserve">had a question about the north end of Victors Street </w:t>
      </w:r>
      <w:r w:rsidR="006C7695">
        <w:t xml:space="preserve">and the </w:t>
      </w:r>
      <w:r w:rsidR="00970CA9">
        <w:t xml:space="preserve">overall </w:t>
      </w:r>
      <w:r w:rsidR="006C7695">
        <w:t xml:space="preserve">area.  </w:t>
      </w:r>
      <w:r w:rsidR="00F841E8">
        <w:t xml:space="preserve">He also had concerns about where the water </w:t>
      </w:r>
      <w:r w:rsidR="009C2A58">
        <w:t xml:space="preserve">will </w:t>
      </w:r>
      <w:r w:rsidR="00F841E8">
        <w:t>collect</w:t>
      </w:r>
      <w:r w:rsidR="00D65FC3">
        <w:t xml:space="preserve">.  </w:t>
      </w:r>
      <w:r w:rsidR="009D604D">
        <w:t xml:space="preserve">Mayor Rosenberg explained that every street </w:t>
      </w:r>
      <w:r w:rsidR="009C2A58">
        <w:t>i</w:t>
      </w:r>
      <w:r w:rsidR="009D604D">
        <w:t xml:space="preserve">s different.  Some streets </w:t>
      </w:r>
      <w:r w:rsidR="009C2A58">
        <w:t>a</w:t>
      </w:r>
      <w:r w:rsidR="009D604D">
        <w:t xml:space="preserve">re designed to continue through </w:t>
      </w:r>
      <w:r w:rsidR="00FA259F">
        <w:t>and connect onto different roads.  When the City look</w:t>
      </w:r>
      <w:r w:rsidR="009C2A58">
        <w:t>s</w:t>
      </w:r>
      <w:r w:rsidR="00FA259F">
        <w:t xml:space="preserve"> at a street to </w:t>
      </w:r>
      <w:r w:rsidR="00141A87">
        <w:t>make</w:t>
      </w:r>
      <w:r w:rsidR="00FA259F">
        <w:t xml:space="preserve"> improvements, </w:t>
      </w:r>
      <w:r w:rsidR="00565DB7">
        <w:t>the existing right-of-way</w:t>
      </w:r>
      <w:r w:rsidR="00033DEF">
        <w:t xml:space="preserve"> and improvements </w:t>
      </w:r>
      <w:r w:rsidR="009C2A58">
        <w:t>a</w:t>
      </w:r>
      <w:r w:rsidR="00033DEF">
        <w:t>re considered.  From there, the City determine</w:t>
      </w:r>
      <w:r w:rsidR="009C2A58">
        <w:t>s</w:t>
      </w:r>
      <w:r w:rsidR="00033DEF">
        <w:t xml:space="preserve"> how much right-of-way </w:t>
      </w:r>
      <w:r w:rsidR="009C2A58">
        <w:t>is needed</w:t>
      </w:r>
      <w:r w:rsidR="00033DEF">
        <w:t xml:space="preserve"> to meet City standards.  The street </w:t>
      </w:r>
      <w:r w:rsidR="009C2A58">
        <w:t>i</w:t>
      </w:r>
      <w:r w:rsidR="00033DEF">
        <w:t xml:space="preserve">s then designed to that standard.  Not every street in town </w:t>
      </w:r>
      <w:r w:rsidR="009C2A58">
        <w:t xml:space="preserve">will </w:t>
      </w:r>
      <w:r w:rsidR="00033DEF">
        <w:t xml:space="preserve">be the same.  Every street </w:t>
      </w:r>
      <w:r w:rsidR="009C2A58">
        <w:t xml:space="preserve">will </w:t>
      </w:r>
      <w:r w:rsidR="00033DEF">
        <w:t>be designed and looked at in accordance with what currently exist</w:t>
      </w:r>
      <w:r w:rsidR="009C2A58">
        <w:t>s</w:t>
      </w:r>
      <w:r w:rsidR="00033DEF">
        <w:t xml:space="preserve"> and what the needs </w:t>
      </w:r>
      <w:r w:rsidR="009C2A58">
        <w:t>a</w:t>
      </w:r>
      <w:r w:rsidR="00033DEF">
        <w:t xml:space="preserve">re.  </w:t>
      </w:r>
    </w:p>
    <w:p w14:paraId="6093FE2D" w14:textId="77777777" w:rsidR="00E15576" w:rsidRDefault="00E15576" w:rsidP="00E32B9C">
      <w:pPr>
        <w:jc w:val="both"/>
      </w:pPr>
    </w:p>
    <w:p w14:paraId="69AFD10D" w14:textId="4682EFD9" w:rsidR="0022206B" w:rsidRDefault="006B5D1C" w:rsidP="00E32B9C">
      <w:pPr>
        <w:jc w:val="both"/>
      </w:pPr>
      <w:r>
        <w:t xml:space="preserve">Mr. Erickson echoed the concerns expressed by other residents related to traffic in the area.  </w:t>
      </w:r>
      <w:r w:rsidR="00E15576">
        <w:t xml:space="preserve">Mayor Rosenberg </w:t>
      </w:r>
      <w:r w:rsidR="004F0C19">
        <w:t xml:space="preserve">stated that a lot of the traffic </w:t>
      </w:r>
      <w:r w:rsidR="009C2A58">
        <w:t>i</w:t>
      </w:r>
      <w:r w:rsidR="004F0C19">
        <w:t xml:space="preserve">s not being generated by Santa Clara.  It </w:t>
      </w:r>
      <w:r w:rsidR="009C2A58">
        <w:t>i</w:t>
      </w:r>
      <w:r w:rsidR="004F0C19">
        <w:t xml:space="preserve">s </w:t>
      </w:r>
      <w:r w:rsidR="009C2A58">
        <w:t xml:space="preserve">coming from </w:t>
      </w:r>
      <w:r w:rsidR="004F0C19">
        <w:t>west of town</w:t>
      </w:r>
      <w:r w:rsidR="009C2A58">
        <w:t>. T</w:t>
      </w:r>
      <w:r w:rsidR="001314B0">
        <w:t>raffic ha</w:t>
      </w:r>
      <w:r w:rsidR="009C2A58">
        <w:t>s</w:t>
      </w:r>
      <w:r w:rsidR="001314B0">
        <w:t xml:space="preserve"> increased </w:t>
      </w:r>
      <w:r w:rsidR="009C2A58">
        <w:t xml:space="preserve">significantly and </w:t>
      </w:r>
      <w:r w:rsidR="00141A87">
        <w:t xml:space="preserve">is </w:t>
      </w:r>
      <w:r w:rsidR="001314B0">
        <w:t xml:space="preserve">caused by development </w:t>
      </w:r>
      <w:r w:rsidR="009C2A58">
        <w:t xml:space="preserve">that has </w:t>
      </w:r>
      <w:r w:rsidR="001314B0">
        <w:t xml:space="preserve">occurred adjacent to the City.  Santa Clara </w:t>
      </w:r>
      <w:r w:rsidR="009C2A58">
        <w:t>City i</w:t>
      </w:r>
      <w:r w:rsidR="001314B0">
        <w:t xml:space="preserve">s trying to mitigate some of those concerns </w:t>
      </w:r>
      <w:r w:rsidR="006E27A6">
        <w:t>in various ways</w:t>
      </w:r>
      <w:r w:rsidR="00743363">
        <w:t xml:space="preserve">.  For instance, </w:t>
      </w:r>
      <w:r w:rsidR="00C142D7">
        <w:t>facilitating bypass routes</w:t>
      </w:r>
      <w:r w:rsidR="00743363">
        <w:t xml:space="preserve"> </w:t>
      </w:r>
      <w:r w:rsidR="00C142D7">
        <w:t xml:space="preserve">and so on.  </w:t>
      </w:r>
      <w:r w:rsidR="00255FB5">
        <w:t xml:space="preserve">The </w:t>
      </w:r>
      <w:r w:rsidR="000633EE">
        <w:t xml:space="preserve">increased </w:t>
      </w:r>
      <w:r w:rsidR="00255FB5">
        <w:t xml:space="preserve">traffic </w:t>
      </w:r>
      <w:r w:rsidR="009C2A58">
        <w:t>i</w:t>
      </w:r>
      <w:r w:rsidR="00255FB5">
        <w:t xml:space="preserve">s something that </w:t>
      </w:r>
      <w:r w:rsidR="009C2A58">
        <w:t>i</w:t>
      </w:r>
      <w:r w:rsidR="00255FB5">
        <w:t xml:space="preserve">s happening regardless of what Santa Clara </w:t>
      </w:r>
      <w:r w:rsidR="009C2A58">
        <w:t xml:space="preserve">chooses </w:t>
      </w:r>
      <w:r w:rsidR="00255FB5">
        <w:t xml:space="preserve">to do in the downtown area. </w:t>
      </w:r>
    </w:p>
    <w:p w14:paraId="0C749068" w14:textId="77777777" w:rsidR="00E36C6D" w:rsidRDefault="00E36C6D" w:rsidP="00E32B9C">
      <w:pPr>
        <w:jc w:val="both"/>
      </w:pPr>
    </w:p>
    <w:p w14:paraId="47FBA2EE" w14:textId="5EC13282" w:rsidR="00D16780" w:rsidRDefault="002B3C65" w:rsidP="000D5965">
      <w:pPr>
        <w:jc w:val="both"/>
      </w:pPr>
      <w:r>
        <w:t>There were no further questions.  The public hearing was closed</w:t>
      </w:r>
      <w:r w:rsidR="00E36C6D">
        <w:t xml:space="preserve"> at 5:29 p.m. </w:t>
      </w:r>
    </w:p>
    <w:p w14:paraId="5665D9B3" w14:textId="77777777" w:rsidR="00D16780" w:rsidRPr="00D16780" w:rsidRDefault="00D16780" w:rsidP="000D5965">
      <w:pPr>
        <w:jc w:val="both"/>
      </w:pPr>
    </w:p>
    <w:p w14:paraId="4A1DF564" w14:textId="79AF6184" w:rsidR="00D16780" w:rsidRDefault="00D16780" w:rsidP="009C2A58">
      <w:pPr>
        <w:pStyle w:val="ListParagraph"/>
        <w:keepNext/>
        <w:keepLines/>
        <w:numPr>
          <w:ilvl w:val="0"/>
          <w:numId w:val="30"/>
        </w:numPr>
        <w:ind w:left="1440" w:hanging="720"/>
        <w:jc w:val="both"/>
        <w:rPr>
          <w:b/>
          <w:bCs/>
        </w:rPr>
      </w:pPr>
      <w:r>
        <w:rPr>
          <w:b/>
          <w:bCs/>
        </w:rPr>
        <w:lastRenderedPageBreak/>
        <w:t>Consent Agenda</w:t>
      </w:r>
      <w:r w:rsidR="0029307A">
        <w:rPr>
          <w:b/>
          <w:bCs/>
        </w:rPr>
        <w:t>.</w:t>
      </w:r>
    </w:p>
    <w:p w14:paraId="59F716AE" w14:textId="77777777" w:rsidR="0029307A" w:rsidRDefault="0029307A" w:rsidP="009C2A58">
      <w:pPr>
        <w:keepNext/>
        <w:keepLines/>
        <w:jc w:val="both"/>
        <w:rPr>
          <w:b/>
          <w:bCs/>
        </w:rPr>
      </w:pPr>
    </w:p>
    <w:p w14:paraId="1838EFFB" w14:textId="6C46EDA9" w:rsidR="0029307A" w:rsidRDefault="0029307A" w:rsidP="009C2A58">
      <w:pPr>
        <w:pStyle w:val="ListParagraph"/>
        <w:keepNext/>
        <w:keepLines/>
        <w:numPr>
          <w:ilvl w:val="0"/>
          <w:numId w:val="27"/>
        </w:numPr>
        <w:ind w:left="2160" w:hanging="720"/>
        <w:jc w:val="both"/>
        <w:rPr>
          <w:b/>
          <w:bCs/>
        </w:rPr>
      </w:pPr>
      <w:r w:rsidRPr="0029307A">
        <w:rPr>
          <w:b/>
          <w:bCs/>
        </w:rPr>
        <w:t xml:space="preserve">Approval of </w:t>
      </w:r>
      <w:r>
        <w:rPr>
          <w:b/>
          <w:bCs/>
        </w:rPr>
        <w:t>Claims and Minutes:</w:t>
      </w:r>
    </w:p>
    <w:p w14:paraId="5A2AF0DA" w14:textId="77777777" w:rsidR="0029307A" w:rsidRDefault="0029307A" w:rsidP="009C2A58">
      <w:pPr>
        <w:keepNext/>
        <w:keepLines/>
        <w:jc w:val="both"/>
        <w:rPr>
          <w:b/>
          <w:bCs/>
        </w:rPr>
      </w:pPr>
    </w:p>
    <w:p w14:paraId="6FB6E06F" w14:textId="217DF97A" w:rsidR="0029307A" w:rsidRDefault="0029307A" w:rsidP="009C2A58">
      <w:pPr>
        <w:pStyle w:val="ListParagraph"/>
        <w:keepNext/>
        <w:keepLines/>
        <w:numPr>
          <w:ilvl w:val="0"/>
          <w:numId w:val="28"/>
        </w:numPr>
        <w:jc w:val="both"/>
        <w:rPr>
          <w:b/>
          <w:bCs/>
        </w:rPr>
      </w:pPr>
      <w:r>
        <w:rPr>
          <w:b/>
          <w:bCs/>
        </w:rPr>
        <w:t>April 12, 2023, Regular City Council Meeting.</w:t>
      </w:r>
    </w:p>
    <w:p w14:paraId="222716E3" w14:textId="7A53D5B1" w:rsidR="0029307A" w:rsidRPr="0029307A" w:rsidRDefault="0029307A" w:rsidP="009C2A58">
      <w:pPr>
        <w:pStyle w:val="ListParagraph"/>
        <w:keepNext/>
        <w:keepLines/>
        <w:numPr>
          <w:ilvl w:val="0"/>
          <w:numId w:val="28"/>
        </w:numPr>
        <w:jc w:val="both"/>
        <w:rPr>
          <w:b/>
          <w:bCs/>
        </w:rPr>
      </w:pPr>
      <w:r>
        <w:rPr>
          <w:b/>
          <w:bCs/>
        </w:rPr>
        <w:t>Claims through April 26, 2023.</w:t>
      </w:r>
    </w:p>
    <w:p w14:paraId="546245D2" w14:textId="77777777" w:rsidR="0029307A" w:rsidRDefault="0029307A" w:rsidP="0029307A">
      <w:pPr>
        <w:jc w:val="both"/>
        <w:rPr>
          <w:b/>
          <w:bCs/>
        </w:rPr>
      </w:pPr>
    </w:p>
    <w:p w14:paraId="2EC49E61" w14:textId="76F198BE" w:rsidR="00EF5385" w:rsidRPr="000C043D" w:rsidRDefault="00EF5385" w:rsidP="00EF5385">
      <w:pPr>
        <w:jc w:val="both"/>
        <w:rPr>
          <w:b/>
          <w:bCs/>
        </w:rPr>
      </w:pPr>
      <w:r w:rsidRPr="00C91975">
        <w:rPr>
          <w:b/>
          <w:bCs/>
        </w:rPr>
        <w:t xml:space="preserve">Council Member </w:t>
      </w:r>
      <w:r>
        <w:rPr>
          <w:b/>
          <w:bCs/>
        </w:rPr>
        <w:t>Drake</w:t>
      </w:r>
      <w:r w:rsidRPr="00C91975">
        <w:rPr>
          <w:b/>
          <w:bCs/>
        </w:rPr>
        <w:t xml:space="preserve"> moved to APPROVE </w:t>
      </w:r>
      <w:r w:rsidR="00AA27BE">
        <w:rPr>
          <w:b/>
          <w:bCs/>
        </w:rPr>
        <w:t>the Claims and Minutes</w:t>
      </w:r>
      <w:r w:rsidRPr="00C91975">
        <w:rPr>
          <w:b/>
          <w:bCs/>
        </w:rPr>
        <w:t xml:space="preserve">.  </w:t>
      </w:r>
      <w:r w:rsidR="002A7C5F">
        <w:rPr>
          <w:b/>
          <w:bCs/>
        </w:rPr>
        <w:t xml:space="preserve">Council Member Mathis </w:t>
      </w:r>
      <w:r w:rsidR="00293A82">
        <w:rPr>
          <w:b/>
          <w:bCs/>
        </w:rPr>
        <w:t>seconded the motion.</w:t>
      </w:r>
      <w:r w:rsidR="00B15ACF">
        <w:rPr>
          <w:b/>
          <w:bCs/>
        </w:rPr>
        <w:t xml:space="preserve">  </w:t>
      </w:r>
      <w:r w:rsidRPr="00C91975">
        <w:rPr>
          <w:b/>
          <w:bCs/>
        </w:rPr>
        <w:t xml:space="preserve">Vote on </w:t>
      </w:r>
      <w:r w:rsidR="009C2A58">
        <w:rPr>
          <w:b/>
          <w:bCs/>
        </w:rPr>
        <w:t>m</w:t>
      </w:r>
      <w:r w:rsidRPr="00C91975">
        <w:rPr>
          <w:b/>
          <w:bCs/>
        </w:rPr>
        <w:t xml:space="preserve">otion: Council Member </w:t>
      </w:r>
      <w:r w:rsidR="00B15ACF">
        <w:rPr>
          <w:b/>
          <w:bCs/>
        </w:rPr>
        <w:t>Waite</w:t>
      </w:r>
      <w:r w:rsidRPr="00C91975">
        <w:rPr>
          <w:b/>
          <w:bCs/>
        </w:rPr>
        <w:t xml:space="preserve">-Aye; Council Member </w:t>
      </w:r>
      <w:r w:rsidR="000E403F">
        <w:rPr>
          <w:b/>
          <w:bCs/>
        </w:rPr>
        <w:t>Drake</w:t>
      </w:r>
      <w:r w:rsidRPr="00C91975">
        <w:rPr>
          <w:b/>
          <w:bCs/>
        </w:rPr>
        <w:t xml:space="preserve">-Aye; Council Member Hinton-Aye; Council Member </w:t>
      </w:r>
      <w:r w:rsidR="001730E2">
        <w:rPr>
          <w:b/>
          <w:bCs/>
        </w:rPr>
        <w:t>Mathis</w:t>
      </w:r>
      <w:r w:rsidRPr="00C91975">
        <w:rPr>
          <w:b/>
          <w:bCs/>
        </w:rPr>
        <w:t>-Aye</w:t>
      </w:r>
      <w:r w:rsidR="00FA4974">
        <w:rPr>
          <w:b/>
          <w:bCs/>
        </w:rPr>
        <w:t xml:space="preserve">.  </w:t>
      </w:r>
      <w:r w:rsidRPr="00C91975">
        <w:rPr>
          <w:b/>
          <w:bCs/>
        </w:rPr>
        <w:t>The motion passed unanimous</w:t>
      </w:r>
      <w:r w:rsidR="009C2A58">
        <w:rPr>
          <w:b/>
          <w:bCs/>
        </w:rPr>
        <w:t>ly</w:t>
      </w:r>
      <w:r w:rsidRPr="00C91975">
        <w:rPr>
          <w:b/>
          <w:bCs/>
        </w:rPr>
        <w:t>.</w:t>
      </w:r>
    </w:p>
    <w:p w14:paraId="2F08B5F3" w14:textId="77777777" w:rsidR="0029307A" w:rsidRPr="0029307A" w:rsidRDefault="0029307A" w:rsidP="0029307A">
      <w:pPr>
        <w:jc w:val="both"/>
        <w:rPr>
          <w:b/>
          <w:bCs/>
        </w:rPr>
      </w:pPr>
    </w:p>
    <w:p w14:paraId="2A8AFCA2" w14:textId="1C5D80AC" w:rsidR="00755C59" w:rsidRPr="00101123" w:rsidRDefault="00993BBE" w:rsidP="0046255A">
      <w:pPr>
        <w:pStyle w:val="ListParagraph"/>
        <w:numPr>
          <w:ilvl w:val="0"/>
          <w:numId w:val="30"/>
        </w:numPr>
        <w:ind w:left="1440" w:hanging="720"/>
        <w:jc w:val="both"/>
        <w:rPr>
          <w:b/>
          <w:bCs/>
        </w:rPr>
      </w:pPr>
      <w:r w:rsidRPr="00101123">
        <w:rPr>
          <w:b/>
          <w:bCs/>
        </w:rPr>
        <w:t>General Business.</w:t>
      </w:r>
    </w:p>
    <w:p w14:paraId="489EAB4E" w14:textId="77777777" w:rsidR="00755C59" w:rsidRPr="00101123" w:rsidRDefault="00755C59" w:rsidP="0097069B">
      <w:pPr>
        <w:jc w:val="both"/>
        <w:rPr>
          <w:b/>
          <w:bCs/>
        </w:rPr>
      </w:pPr>
    </w:p>
    <w:p w14:paraId="7790D006" w14:textId="51374123" w:rsidR="0027536F" w:rsidRDefault="0027536F" w:rsidP="0027536F">
      <w:pPr>
        <w:pStyle w:val="ListParagraph"/>
        <w:numPr>
          <w:ilvl w:val="0"/>
          <w:numId w:val="25"/>
        </w:numPr>
        <w:ind w:left="2160" w:hanging="720"/>
        <w:jc w:val="both"/>
        <w:rPr>
          <w:b/>
          <w:bCs/>
        </w:rPr>
      </w:pPr>
      <w:r w:rsidRPr="0027536F">
        <w:rPr>
          <w:b/>
          <w:bCs/>
        </w:rPr>
        <w:t xml:space="preserve">Discussion and Action to Consider Approval of Resolution 2023-07R Proclaiming April 2023 Child Abuse Prevention Month. </w:t>
      </w:r>
      <w:r>
        <w:rPr>
          <w:b/>
          <w:bCs/>
        </w:rPr>
        <w:t xml:space="preserve"> </w:t>
      </w:r>
      <w:r w:rsidRPr="0027536F">
        <w:rPr>
          <w:b/>
          <w:bCs/>
        </w:rPr>
        <w:t xml:space="preserve">Presented by Kristy Pike of Washington </w:t>
      </w:r>
      <w:r w:rsidR="0064682E">
        <w:rPr>
          <w:b/>
          <w:bCs/>
        </w:rPr>
        <w:t>County</w:t>
      </w:r>
      <w:r w:rsidRPr="0027536F">
        <w:rPr>
          <w:b/>
          <w:bCs/>
        </w:rPr>
        <w:t xml:space="preserve"> Children’s</w:t>
      </w:r>
      <w:r>
        <w:rPr>
          <w:b/>
          <w:bCs/>
        </w:rPr>
        <w:t xml:space="preserve"> </w:t>
      </w:r>
      <w:r w:rsidRPr="0027536F">
        <w:rPr>
          <w:b/>
          <w:bCs/>
        </w:rPr>
        <w:t>Justice Center.</w:t>
      </w:r>
    </w:p>
    <w:p w14:paraId="4FAB179D" w14:textId="77777777" w:rsidR="0027536F" w:rsidRDefault="0027536F" w:rsidP="0027536F">
      <w:pPr>
        <w:jc w:val="both"/>
      </w:pPr>
    </w:p>
    <w:p w14:paraId="2D7D050D" w14:textId="215139A6" w:rsidR="0064682E" w:rsidRDefault="00DD3B98" w:rsidP="0027536F">
      <w:pPr>
        <w:jc w:val="both"/>
      </w:pPr>
      <w:r>
        <w:t xml:space="preserve">Kristy Pike from the Washington County Children’s Justice Center </w:t>
      </w:r>
      <w:r w:rsidR="00A31930">
        <w:t xml:space="preserve">read </w:t>
      </w:r>
      <w:r w:rsidR="00F5642D">
        <w:t>Resolution 2023-07R, which proclaimed April 2023</w:t>
      </w:r>
      <w:r w:rsidR="00550AA7">
        <w:t xml:space="preserve"> as Child Abuse Prevention Month in Santa Clara.  </w:t>
      </w:r>
      <w:r w:rsidR="004B50D3">
        <w:t xml:space="preserve">Mayor Rosenberg commended the Washington County Children’s Justice Center for their </w:t>
      </w:r>
      <w:r w:rsidR="00743363">
        <w:t xml:space="preserve">hard </w:t>
      </w:r>
      <w:r w:rsidR="004B50D3">
        <w:t>work and dedication.</w:t>
      </w:r>
      <w:r w:rsidR="008F46E0">
        <w:t xml:space="preserve">  Ms. Pike reported that Council Member</w:t>
      </w:r>
      <w:r w:rsidR="009C2A58">
        <w:t>s</w:t>
      </w:r>
      <w:r w:rsidR="008F46E0">
        <w:t xml:space="preserve"> Hinton and Waite were at the groundbreaking earlier </w:t>
      </w:r>
      <w:r w:rsidR="009C2A58">
        <w:t xml:space="preserve">in the </w:t>
      </w:r>
      <w:r w:rsidR="008F46E0">
        <w:t xml:space="preserve">day </w:t>
      </w:r>
      <w:r w:rsidR="007B43DA">
        <w:t>to mark</w:t>
      </w:r>
      <w:r w:rsidR="008F46E0">
        <w:t xml:space="preserve"> the expansion.  </w:t>
      </w:r>
      <w:r w:rsidR="007B43DA">
        <w:t>She thanked them for attending and explained that</w:t>
      </w:r>
      <w:r w:rsidR="00042E5E">
        <w:t xml:space="preserve"> mental health care and medical </w:t>
      </w:r>
      <w:r w:rsidR="0068528C">
        <w:t xml:space="preserve">care </w:t>
      </w:r>
      <w:r w:rsidR="00042E5E">
        <w:t xml:space="preserve">would be expanded into the new facility.  </w:t>
      </w:r>
    </w:p>
    <w:p w14:paraId="5DCD2FB4" w14:textId="77777777" w:rsidR="0064682E" w:rsidRDefault="0064682E" w:rsidP="0027536F">
      <w:pPr>
        <w:jc w:val="both"/>
      </w:pPr>
    </w:p>
    <w:p w14:paraId="4F0A5809" w14:textId="64EA5B6A" w:rsidR="0027536F" w:rsidRPr="00F304DA" w:rsidRDefault="0064682E" w:rsidP="0027536F">
      <w:pPr>
        <w:jc w:val="both"/>
        <w:rPr>
          <w:b/>
          <w:bCs/>
        </w:rPr>
      </w:pPr>
      <w:r w:rsidRPr="00C91975">
        <w:rPr>
          <w:b/>
          <w:bCs/>
        </w:rPr>
        <w:t xml:space="preserve">Council Member </w:t>
      </w:r>
      <w:r>
        <w:rPr>
          <w:b/>
          <w:bCs/>
        </w:rPr>
        <w:t>Drake</w:t>
      </w:r>
      <w:r w:rsidRPr="00C91975">
        <w:rPr>
          <w:b/>
          <w:bCs/>
        </w:rPr>
        <w:t xml:space="preserve"> moved to APPROVE </w:t>
      </w:r>
      <w:r w:rsidR="00F233FE">
        <w:rPr>
          <w:b/>
          <w:bCs/>
        </w:rPr>
        <w:t xml:space="preserve">Resolution 2023-07R – Proclaiming April 2023 </w:t>
      </w:r>
      <w:r w:rsidR="003404E9">
        <w:rPr>
          <w:b/>
          <w:bCs/>
        </w:rPr>
        <w:t xml:space="preserve">as </w:t>
      </w:r>
      <w:r w:rsidR="00F233FE">
        <w:rPr>
          <w:b/>
          <w:bCs/>
        </w:rPr>
        <w:t>Child Abuse Prevention Month</w:t>
      </w:r>
      <w:r w:rsidRPr="00C91975">
        <w:rPr>
          <w:b/>
          <w:bCs/>
        </w:rPr>
        <w:t xml:space="preserve">.  </w:t>
      </w:r>
      <w:r>
        <w:rPr>
          <w:b/>
          <w:bCs/>
        </w:rPr>
        <w:t xml:space="preserve">Council Member </w:t>
      </w:r>
      <w:r w:rsidR="00032FF9">
        <w:rPr>
          <w:b/>
          <w:bCs/>
        </w:rPr>
        <w:t>Hinton</w:t>
      </w:r>
      <w:r>
        <w:rPr>
          <w:b/>
          <w:bCs/>
        </w:rPr>
        <w:t xml:space="preserve"> seconded the motion.  </w:t>
      </w:r>
      <w:r w:rsidRPr="00C91975">
        <w:rPr>
          <w:b/>
          <w:bCs/>
        </w:rPr>
        <w:t>The motion passed with the unanimous consent of the Council.</w:t>
      </w:r>
    </w:p>
    <w:p w14:paraId="66F4CF84" w14:textId="77777777" w:rsidR="0027536F" w:rsidRDefault="0027536F" w:rsidP="0027536F">
      <w:pPr>
        <w:ind w:left="1440"/>
        <w:jc w:val="both"/>
        <w:rPr>
          <w:b/>
          <w:bCs/>
        </w:rPr>
      </w:pPr>
    </w:p>
    <w:p w14:paraId="58CE7D14" w14:textId="77777777" w:rsidR="0027536F" w:rsidRDefault="0027536F" w:rsidP="0027536F">
      <w:pPr>
        <w:pStyle w:val="ListParagraph"/>
        <w:numPr>
          <w:ilvl w:val="0"/>
          <w:numId w:val="29"/>
        </w:numPr>
        <w:jc w:val="both"/>
        <w:rPr>
          <w:b/>
          <w:bCs/>
        </w:rPr>
      </w:pPr>
      <w:r w:rsidRPr="0027536F">
        <w:rPr>
          <w:b/>
          <w:bCs/>
        </w:rPr>
        <w:t xml:space="preserve">Discussion and </w:t>
      </w:r>
      <w:r>
        <w:rPr>
          <w:b/>
          <w:bCs/>
        </w:rPr>
        <w:t>A</w:t>
      </w:r>
      <w:r w:rsidRPr="0027536F">
        <w:rPr>
          <w:b/>
          <w:bCs/>
        </w:rPr>
        <w:t xml:space="preserve">ction to </w:t>
      </w:r>
      <w:r>
        <w:rPr>
          <w:b/>
          <w:bCs/>
        </w:rPr>
        <w:t>C</w:t>
      </w:r>
      <w:r w:rsidRPr="0027536F">
        <w:rPr>
          <w:b/>
          <w:bCs/>
        </w:rPr>
        <w:t>onsider a Donation to Snow Canyon High School Grad Night.</w:t>
      </w:r>
      <w:r>
        <w:rPr>
          <w:b/>
          <w:bCs/>
        </w:rPr>
        <w:t xml:space="preserve">  </w:t>
      </w:r>
      <w:r w:rsidRPr="0027536F">
        <w:rPr>
          <w:b/>
          <w:bCs/>
        </w:rPr>
        <w:t>Presented by Brock Jacobsen, City Manager.</w:t>
      </w:r>
    </w:p>
    <w:p w14:paraId="3B26C3D3" w14:textId="77777777" w:rsidR="0027536F" w:rsidRDefault="0027536F" w:rsidP="0027536F">
      <w:pPr>
        <w:jc w:val="both"/>
      </w:pPr>
    </w:p>
    <w:p w14:paraId="3C073987" w14:textId="0C9ABF49" w:rsidR="0022146D" w:rsidRDefault="0006451E" w:rsidP="0027536F">
      <w:pPr>
        <w:jc w:val="both"/>
      </w:pPr>
      <w:r>
        <w:t>City Manager, Brock Jacobsen</w:t>
      </w:r>
      <w:r w:rsidR="009C2A58">
        <w:t>,</w:t>
      </w:r>
      <w:r>
        <w:t xml:space="preserve"> </w:t>
      </w:r>
      <w:r w:rsidR="00F37E9F">
        <w:t xml:space="preserve">shared information related to </w:t>
      </w:r>
      <w:r w:rsidR="00920020">
        <w:t xml:space="preserve">the </w:t>
      </w:r>
      <w:r w:rsidR="00F37E9F">
        <w:t xml:space="preserve">Snow Canyon High School Grad Night.  </w:t>
      </w:r>
      <w:r w:rsidR="00BF2E2D">
        <w:t xml:space="preserve">He </w:t>
      </w:r>
      <w:r w:rsidR="009C2A58">
        <w:t xml:space="preserve">reported </w:t>
      </w:r>
      <w:r w:rsidR="00BF2E2D">
        <w:t xml:space="preserve">that each year, </w:t>
      </w:r>
      <w:r w:rsidR="00466CC9">
        <w:t>Snow Canyon High School request</w:t>
      </w:r>
      <w:r w:rsidR="009C2A58">
        <w:t>s</w:t>
      </w:r>
      <w:r w:rsidR="00466CC9">
        <w:t xml:space="preserve"> a donation from the City to help fund Grad Night for the seniors who </w:t>
      </w:r>
      <w:r w:rsidR="009C2A58">
        <w:t>are</w:t>
      </w:r>
      <w:r w:rsidR="00466CC9">
        <w:t xml:space="preserve"> graduating.  Grad Night allow</w:t>
      </w:r>
      <w:r w:rsidR="009C2A58">
        <w:t>s</w:t>
      </w:r>
      <w:r w:rsidR="00466CC9">
        <w:t xml:space="preserve"> the graduates to </w:t>
      </w:r>
      <w:r w:rsidR="00F55801">
        <w:t xml:space="preserve">celebrate with one another.  </w:t>
      </w:r>
      <w:r w:rsidR="009C2A58">
        <w:t>School representatives were present.</w:t>
      </w:r>
    </w:p>
    <w:p w14:paraId="59E0B7D2" w14:textId="77777777" w:rsidR="0022146D" w:rsidRDefault="0022146D" w:rsidP="0027536F">
      <w:pPr>
        <w:jc w:val="both"/>
      </w:pPr>
    </w:p>
    <w:p w14:paraId="1EC790AD" w14:textId="2838211D" w:rsidR="0027536F" w:rsidRDefault="0022146D" w:rsidP="0027536F">
      <w:pPr>
        <w:jc w:val="both"/>
      </w:pPr>
      <w:r w:rsidRPr="009C2A58">
        <w:rPr>
          <w:i/>
          <w:iCs/>
        </w:rPr>
        <w:t>Sheridan Harris</w:t>
      </w:r>
      <w:r w:rsidR="00466CC9">
        <w:t xml:space="preserve"> </w:t>
      </w:r>
      <w:r w:rsidR="005221E2">
        <w:t>gave her address as 2805 Cottonwood Circle</w:t>
      </w:r>
      <w:r w:rsidR="00DE7938">
        <w:t xml:space="preserve">.  </w:t>
      </w:r>
      <w:r w:rsidR="00DE7938" w:rsidRPr="009C2A58">
        <w:rPr>
          <w:i/>
          <w:iCs/>
        </w:rPr>
        <w:t>Jenee Ence</w:t>
      </w:r>
      <w:r w:rsidR="00DE7938">
        <w:t xml:space="preserve"> gave her address as 2339 Co</w:t>
      </w:r>
      <w:r w:rsidR="005726F2">
        <w:t>vey</w:t>
      </w:r>
      <w:r w:rsidR="00DE7938">
        <w:t xml:space="preserve"> Lane.  </w:t>
      </w:r>
      <w:r w:rsidR="005726F2">
        <w:t xml:space="preserve">Both were parents of seniors and </w:t>
      </w:r>
      <w:r w:rsidR="00141A87">
        <w:t>were present</w:t>
      </w:r>
      <w:r w:rsidR="005726F2">
        <w:t xml:space="preserve"> to ask for a donation for </w:t>
      </w:r>
      <w:r w:rsidR="008C0595">
        <w:t xml:space="preserve">the </w:t>
      </w:r>
      <w:r w:rsidR="005726F2">
        <w:t>Snow Canyon High School Grad Night.  Mayor Rosenberg asked about the plans for Grad Night.  Ms.</w:t>
      </w:r>
      <w:r w:rsidR="009C2A58">
        <w:t> </w:t>
      </w:r>
      <w:r w:rsidR="005726F2">
        <w:t xml:space="preserve">Harris explained that it </w:t>
      </w:r>
      <w:r w:rsidR="009C2A58">
        <w:t xml:space="preserve">will </w:t>
      </w:r>
      <w:r w:rsidR="005726F2">
        <w:t>be similar to last year</w:t>
      </w:r>
      <w:r w:rsidR="00036E2A">
        <w:t xml:space="preserve"> but </w:t>
      </w:r>
      <w:r w:rsidR="005726F2">
        <w:t xml:space="preserve">there </w:t>
      </w:r>
      <w:r w:rsidR="009C2A58">
        <w:t xml:space="preserve">will </w:t>
      </w:r>
      <w:r w:rsidR="005726F2">
        <w:t xml:space="preserve">be a beach theme.  There </w:t>
      </w:r>
      <w:r w:rsidR="009C2A58">
        <w:t xml:space="preserve">will </w:t>
      </w:r>
      <w:r w:rsidR="005726F2">
        <w:t xml:space="preserve">be </w:t>
      </w:r>
      <w:r w:rsidR="00067A6D">
        <w:t>roller skating and a Hawaiian-themed dinner.</w:t>
      </w:r>
      <w:r w:rsidR="00C65306">
        <w:t xml:space="preserve">  </w:t>
      </w:r>
      <w:r w:rsidR="009C2A58">
        <w:t xml:space="preserve">There was </w:t>
      </w:r>
      <w:r w:rsidR="00141A87">
        <w:t>discussion</w:t>
      </w:r>
      <w:r w:rsidR="003D401E">
        <w:t xml:space="preserve"> about the </w:t>
      </w:r>
      <w:r w:rsidR="009C2A58">
        <w:t>d</w:t>
      </w:r>
      <w:r w:rsidR="003D401E">
        <w:t>onation amount.  Ms. Harris noted that last year the City donated $1,000</w:t>
      </w:r>
      <w:r w:rsidR="009C2A58">
        <w:t xml:space="preserve">.  She </w:t>
      </w:r>
      <w:r w:rsidR="003D401E">
        <w:t xml:space="preserve">asked that the same amount be donated this year if possible.  </w:t>
      </w:r>
      <w:r w:rsidR="00E667A8">
        <w:t>Staff believed it was.</w:t>
      </w:r>
      <w:r w:rsidR="007D3700">
        <w:t xml:space="preserve">  </w:t>
      </w:r>
      <w:r w:rsidR="00911925">
        <w:t xml:space="preserve">Ms. Harris noted that in </w:t>
      </w:r>
      <w:r w:rsidR="004B20B2">
        <w:t>St. George</w:t>
      </w:r>
      <w:r w:rsidR="00EE68FF">
        <w:t xml:space="preserve">, the senior class </w:t>
      </w:r>
      <w:r w:rsidR="009C2A58">
        <w:t xml:space="preserve">does </w:t>
      </w:r>
      <w:r w:rsidR="00592CC1">
        <w:t>a service project to earn money back.  St. George City donate</w:t>
      </w:r>
      <w:r w:rsidR="009C2A58">
        <w:t>d</w:t>
      </w:r>
      <w:r w:rsidR="00592CC1">
        <w:t xml:space="preserve"> $1,000 </w:t>
      </w:r>
      <w:r w:rsidR="00857FAB">
        <w:t xml:space="preserve">to the students </w:t>
      </w:r>
      <w:r w:rsidR="00592CC1">
        <w:t>and then the students did work to earn that money</w:t>
      </w:r>
      <w:r w:rsidR="00D27379">
        <w:t xml:space="preserve"> back. </w:t>
      </w:r>
    </w:p>
    <w:p w14:paraId="280EC1B7" w14:textId="77777777" w:rsidR="0027536F" w:rsidRDefault="0027536F" w:rsidP="0027536F">
      <w:pPr>
        <w:jc w:val="both"/>
      </w:pPr>
    </w:p>
    <w:p w14:paraId="4A5950A6" w14:textId="2C305C0E" w:rsidR="0027536F" w:rsidRPr="00C65306" w:rsidRDefault="00C65306" w:rsidP="0027536F">
      <w:pPr>
        <w:jc w:val="both"/>
        <w:rPr>
          <w:b/>
          <w:bCs/>
        </w:rPr>
      </w:pPr>
      <w:r w:rsidRPr="00C91975">
        <w:rPr>
          <w:b/>
          <w:bCs/>
        </w:rPr>
        <w:t xml:space="preserve">Council Member </w:t>
      </w:r>
      <w:r w:rsidR="007B0009">
        <w:rPr>
          <w:b/>
          <w:bCs/>
        </w:rPr>
        <w:t>Hinton</w:t>
      </w:r>
      <w:r w:rsidRPr="00C91975">
        <w:rPr>
          <w:b/>
          <w:bCs/>
        </w:rPr>
        <w:t xml:space="preserve"> moved to APPROVE </w:t>
      </w:r>
      <w:r w:rsidR="00743519">
        <w:rPr>
          <w:b/>
          <w:bCs/>
        </w:rPr>
        <w:t>a Donation to Snow Canyon High School Grad Night in the Amount of $1,000</w:t>
      </w:r>
      <w:r w:rsidR="00DD45C9">
        <w:rPr>
          <w:b/>
          <w:bCs/>
        </w:rPr>
        <w:t>, with the possibility of the Senior Class of Snow Canyon High School providing a service to the City on a project to be determined by City Staff</w:t>
      </w:r>
      <w:r w:rsidRPr="00C91975">
        <w:rPr>
          <w:b/>
          <w:bCs/>
        </w:rPr>
        <w:t xml:space="preserve">.  </w:t>
      </w:r>
      <w:r>
        <w:rPr>
          <w:b/>
          <w:bCs/>
        </w:rPr>
        <w:t xml:space="preserve">Council Member </w:t>
      </w:r>
      <w:r w:rsidR="003749B8">
        <w:rPr>
          <w:b/>
          <w:bCs/>
        </w:rPr>
        <w:t>Mathis</w:t>
      </w:r>
      <w:r>
        <w:rPr>
          <w:b/>
          <w:bCs/>
        </w:rPr>
        <w:t xml:space="preserve"> seconded the motion.  </w:t>
      </w:r>
      <w:r w:rsidR="00A63304" w:rsidRPr="00C91975">
        <w:rPr>
          <w:b/>
          <w:bCs/>
        </w:rPr>
        <w:t xml:space="preserve">Vote on Motion: Council Member </w:t>
      </w:r>
      <w:r w:rsidR="00A63304">
        <w:rPr>
          <w:b/>
          <w:bCs/>
        </w:rPr>
        <w:t>Waite</w:t>
      </w:r>
      <w:r w:rsidR="00A63304" w:rsidRPr="00C91975">
        <w:rPr>
          <w:b/>
          <w:bCs/>
        </w:rPr>
        <w:t xml:space="preserve">-Aye; Council Member </w:t>
      </w:r>
      <w:r w:rsidR="00A63304">
        <w:rPr>
          <w:b/>
          <w:bCs/>
        </w:rPr>
        <w:t>Drake</w:t>
      </w:r>
      <w:r w:rsidR="00A63304" w:rsidRPr="00C91975">
        <w:rPr>
          <w:b/>
          <w:bCs/>
        </w:rPr>
        <w:t xml:space="preserve">-Aye; Council Member Hinton-Aye; Council Member </w:t>
      </w:r>
      <w:r w:rsidR="00A63304">
        <w:rPr>
          <w:b/>
          <w:bCs/>
        </w:rPr>
        <w:t>Mathis</w:t>
      </w:r>
      <w:r w:rsidR="00A63304" w:rsidRPr="00C91975">
        <w:rPr>
          <w:b/>
          <w:bCs/>
        </w:rPr>
        <w:t>-Aye</w:t>
      </w:r>
      <w:r w:rsidR="00A63304">
        <w:rPr>
          <w:b/>
          <w:bCs/>
        </w:rPr>
        <w:t xml:space="preserve">.  </w:t>
      </w:r>
      <w:r w:rsidR="00A63304" w:rsidRPr="00C91975">
        <w:rPr>
          <w:b/>
          <w:bCs/>
        </w:rPr>
        <w:t>The motion passed unanimous</w:t>
      </w:r>
      <w:r w:rsidR="009C2A58">
        <w:rPr>
          <w:b/>
          <w:bCs/>
        </w:rPr>
        <w:t>ly</w:t>
      </w:r>
      <w:r w:rsidR="00A63304" w:rsidRPr="00C91975">
        <w:rPr>
          <w:b/>
          <w:bCs/>
        </w:rPr>
        <w:t>.</w:t>
      </w:r>
    </w:p>
    <w:p w14:paraId="145B9F0B" w14:textId="77777777" w:rsidR="0027536F" w:rsidRPr="0027536F" w:rsidRDefault="0027536F" w:rsidP="0027536F">
      <w:pPr>
        <w:jc w:val="both"/>
      </w:pPr>
    </w:p>
    <w:p w14:paraId="5A149ED2" w14:textId="79A0B423" w:rsidR="00993BBE" w:rsidRDefault="0027536F" w:rsidP="0027536F">
      <w:pPr>
        <w:pStyle w:val="ListParagraph"/>
        <w:numPr>
          <w:ilvl w:val="0"/>
          <w:numId w:val="29"/>
        </w:numPr>
        <w:jc w:val="both"/>
        <w:rPr>
          <w:b/>
          <w:bCs/>
        </w:rPr>
      </w:pPr>
      <w:r w:rsidRPr="0027536F">
        <w:rPr>
          <w:b/>
          <w:bCs/>
        </w:rPr>
        <w:t xml:space="preserve">Discussion and </w:t>
      </w:r>
      <w:r w:rsidR="00A61983">
        <w:rPr>
          <w:b/>
          <w:bCs/>
        </w:rPr>
        <w:t>A</w:t>
      </w:r>
      <w:r w:rsidRPr="0027536F">
        <w:rPr>
          <w:b/>
          <w:bCs/>
        </w:rPr>
        <w:t xml:space="preserve">ction to </w:t>
      </w:r>
      <w:r w:rsidR="00A61983">
        <w:rPr>
          <w:b/>
          <w:bCs/>
        </w:rPr>
        <w:t>A</w:t>
      </w:r>
      <w:r w:rsidRPr="0027536F">
        <w:rPr>
          <w:b/>
          <w:bCs/>
        </w:rPr>
        <w:t>pprove the Fraud Assessment Risk Questionnaire</w:t>
      </w:r>
      <w:r>
        <w:rPr>
          <w:b/>
          <w:bCs/>
        </w:rPr>
        <w:t xml:space="preserve"> </w:t>
      </w:r>
      <w:r w:rsidRPr="0027536F">
        <w:rPr>
          <w:b/>
          <w:bCs/>
        </w:rPr>
        <w:t>Required by the State Auditor’s Office. Presented by Debbie Bannon, Finance Officer.</w:t>
      </w:r>
    </w:p>
    <w:p w14:paraId="05CED0BB" w14:textId="77777777" w:rsidR="00811F3C" w:rsidRDefault="00811F3C" w:rsidP="00811F3C">
      <w:pPr>
        <w:jc w:val="both"/>
      </w:pPr>
    </w:p>
    <w:p w14:paraId="1B265CAA" w14:textId="704F3655" w:rsidR="00811F3C" w:rsidRDefault="006242F9" w:rsidP="00811F3C">
      <w:pPr>
        <w:jc w:val="both"/>
      </w:pPr>
      <w:r>
        <w:t xml:space="preserve">Mr. Jacobsen </w:t>
      </w:r>
      <w:r w:rsidR="009C2A58">
        <w:t xml:space="preserve">reported </w:t>
      </w:r>
      <w:r>
        <w:t xml:space="preserve">that each year </w:t>
      </w:r>
      <w:r w:rsidR="00A602FA">
        <w:t>the City need</w:t>
      </w:r>
      <w:r w:rsidR="009C2A58">
        <w:t>s</w:t>
      </w:r>
      <w:r w:rsidR="00A602FA">
        <w:t xml:space="preserve"> to </w:t>
      </w:r>
      <w:r w:rsidR="009C2A58">
        <w:t xml:space="preserve">conduct </w:t>
      </w:r>
      <w:r>
        <w:t>a Fraud Assessment</w:t>
      </w:r>
      <w:r w:rsidR="008A15D7">
        <w:t xml:space="preserve"> and answer a number of questions.  </w:t>
      </w:r>
      <w:r w:rsidR="000E4B12">
        <w:t>The</w:t>
      </w:r>
      <w:r w:rsidR="008A15D7">
        <w:t xml:space="preserve"> City </w:t>
      </w:r>
      <w:r w:rsidR="009C2A58">
        <w:t>i</w:t>
      </w:r>
      <w:r w:rsidR="008A15D7">
        <w:t>s a few points away from moving into the next category</w:t>
      </w:r>
      <w:r w:rsidR="00526463">
        <w:t xml:space="preserve">.  One of the </w:t>
      </w:r>
      <w:r w:rsidR="001460BE">
        <w:t>ways</w:t>
      </w:r>
      <w:r w:rsidR="00526463">
        <w:t xml:space="preserve"> to increase </w:t>
      </w:r>
      <w:r w:rsidR="00550A1C">
        <w:t>the</w:t>
      </w:r>
      <w:r w:rsidR="00526463">
        <w:t xml:space="preserve"> score was to add an Ethics Policy</w:t>
      </w:r>
      <w:r w:rsidR="00653BD3">
        <w:t xml:space="preserve"> that </w:t>
      </w:r>
      <w:r w:rsidR="00A10D6A">
        <w:t>all employees and elected and appointed</w:t>
      </w:r>
      <w:r w:rsidR="001460BE">
        <w:t xml:space="preserve"> officials </w:t>
      </w:r>
      <w:r w:rsidR="007A10ED">
        <w:t xml:space="preserve">sign on an annual basis.  </w:t>
      </w:r>
      <w:r w:rsidR="001A78BA">
        <w:t xml:space="preserve">With the Ethics Policy in place and signed, the City </w:t>
      </w:r>
      <w:r w:rsidR="009C2A58">
        <w:t xml:space="preserve">will </w:t>
      </w:r>
      <w:r w:rsidR="001A78BA">
        <w:t xml:space="preserve">receive additional points and be in the next category.  He explained that </w:t>
      </w:r>
      <w:r w:rsidR="005207D7">
        <w:t>there</w:t>
      </w:r>
      <w:r w:rsidR="00C84EC1">
        <w:t xml:space="preserve"> was</w:t>
      </w:r>
      <w:r w:rsidR="008251F6">
        <w:t xml:space="preserve"> a copy of the </w:t>
      </w:r>
      <w:r w:rsidR="001A78BA">
        <w:t>Ethical Behavior Pledge Form</w:t>
      </w:r>
      <w:r w:rsidR="00CD439B">
        <w:t xml:space="preserve"> included in the </w:t>
      </w:r>
      <w:r w:rsidR="009C2A58">
        <w:t>p</w:t>
      </w:r>
      <w:r w:rsidR="00113EE1">
        <w:t>acket.</w:t>
      </w:r>
      <w:r w:rsidR="005C3D65">
        <w:t xml:space="preserve">  It was read aloud.</w:t>
      </w:r>
    </w:p>
    <w:p w14:paraId="3B1BCABE" w14:textId="77777777" w:rsidR="00A10D6A" w:rsidRDefault="00A10D6A" w:rsidP="00811F3C">
      <w:pPr>
        <w:jc w:val="both"/>
      </w:pPr>
    </w:p>
    <w:p w14:paraId="2145C806" w14:textId="517D9D40" w:rsidR="0027536F" w:rsidRPr="006A2082" w:rsidRDefault="007E5513" w:rsidP="00993BBE">
      <w:pPr>
        <w:jc w:val="both"/>
        <w:rPr>
          <w:b/>
          <w:bCs/>
        </w:rPr>
      </w:pPr>
      <w:r w:rsidRPr="00C91975">
        <w:rPr>
          <w:b/>
          <w:bCs/>
        </w:rPr>
        <w:t xml:space="preserve">Council Member </w:t>
      </w:r>
      <w:r>
        <w:rPr>
          <w:b/>
          <w:bCs/>
        </w:rPr>
        <w:t>Drake</w:t>
      </w:r>
      <w:r w:rsidRPr="00C91975">
        <w:rPr>
          <w:b/>
          <w:bCs/>
        </w:rPr>
        <w:t xml:space="preserve"> moved to APPROVE </w:t>
      </w:r>
      <w:r w:rsidR="0010242B">
        <w:rPr>
          <w:b/>
          <w:bCs/>
        </w:rPr>
        <w:t>the Fraud Assessment Risk Questionnaire Required by the State Auditor’s Office, as presented</w:t>
      </w:r>
      <w:r w:rsidRPr="00C91975">
        <w:rPr>
          <w:b/>
          <w:bCs/>
        </w:rPr>
        <w:t xml:space="preserve">.  </w:t>
      </w:r>
      <w:r>
        <w:rPr>
          <w:b/>
          <w:bCs/>
        </w:rPr>
        <w:t xml:space="preserve">Council Member Hinton seconded the motion.  </w:t>
      </w:r>
      <w:r w:rsidRPr="00C91975">
        <w:rPr>
          <w:b/>
          <w:bCs/>
        </w:rPr>
        <w:t>The motion passed with the unanimous consent of the Council.</w:t>
      </w:r>
    </w:p>
    <w:p w14:paraId="526682DF" w14:textId="77777777" w:rsidR="0027536F" w:rsidRDefault="0027536F" w:rsidP="00993BBE">
      <w:pPr>
        <w:jc w:val="both"/>
      </w:pPr>
    </w:p>
    <w:p w14:paraId="3B66DFC8" w14:textId="77777777" w:rsidR="00811F3C" w:rsidRDefault="00811F3C" w:rsidP="00811F3C">
      <w:pPr>
        <w:pStyle w:val="ListParagraph"/>
        <w:numPr>
          <w:ilvl w:val="0"/>
          <w:numId w:val="29"/>
        </w:numPr>
        <w:jc w:val="both"/>
        <w:rPr>
          <w:b/>
          <w:bCs/>
        </w:rPr>
      </w:pPr>
      <w:r w:rsidRPr="00811F3C">
        <w:rPr>
          <w:b/>
          <w:bCs/>
        </w:rPr>
        <w:t>Discussion and Action on Ordinance #2023-10 Granting a Petition to Vacate Certain Portions</w:t>
      </w:r>
      <w:r>
        <w:rPr>
          <w:b/>
          <w:bCs/>
        </w:rPr>
        <w:t xml:space="preserve"> </w:t>
      </w:r>
      <w:r w:rsidRPr="00811F3C">
        <w:rPr>
          <w:b/>
          <w:bCs/>
        </w:rPr>
        <w:t xml:space="preserve">of Victors Street, </w:t>
      </w:r>
      <w:r>
        <w:rPr>
          <w:b/>
          <w:bCs/>
        </w:rPr>
        <w:t>S</w:t>
      </w:r>
      <w:r w:rsidRPr="00811F3C">
        <w:rPr>
          <w:b/>
          <w:bCs/>
        </w:rPr>
        <w:t xml:space="preserve">outh of Santa Clara Drive. </w:t>
      </w:r>
      <w:r>
        <w:rPr>
          <w:b/>
          <w:bCs/>
        </w:rPr>
        <w:t xml:space="preserve"> </w:t>
      </w:r>
      <w:r w:rsidRPr="00811F3C">
        <w:rPr>
          <w:b/>
          <w:bCs/>
        </w:rPr>
        <w:t>Presented by Jim McNulty, City Planner.</w:t>
      </w:r>
    </w:p>
    <w:p w14:paraId="24651581" w14:textId="77777777" w:rsidR="006C4BE7" w:rsidRDefault="006C4BE7" w:rsidP="00811F3C">
      <w:pPr>
        <w:jc w:val="both"/>
      </w:pPr>
    </w:p>
    <w:p w14:paraId="42E8415F" w14:textId="6ED08008" w:rsidR="00DD440C" w:rsidRDefault="00D342AE" w:rsidP="00811F3C">
      <w:pPr>
        <w:jc w:val="both"/>
      </w:pPr>
      <w:r>
        <w:t xml:space="preserve">Mayor Rosenberg </w:t>
      </w:r>
      <w:r w:rsidR="009C2A58">
        <w:t xml:space="preserve">reported </w:t>
      </w:r>
      <w:r>
        <w:t xml:space="preserve">that Mr. McNulty </w:t>
      </w:r>
      <w:r w:rsidR="009C2A58">
        <w:t xml:space="preserve">previously </w:t>
      </w:r>
      <w:r>
        <w:t xml:space="preserve">presented the Staff Report on the </w:t>
      </w:r>
      <w:r w:rsidR="009C2A58">
        <w:t xml:space="preserve">above </w:t>
      </w:r>
      <w:r>
        <w:t xml:space="preserve">item.  </w:t>
      </w:r>
      <w:r w:rsidR="009C2A58">
        <w:t xml:space="preserve">The </w:t>
      </w:r>
      <w:r>
        <w:t xml:space="preserve">Council </w:t>
      </w:r>
      <w:r w:rsidR="009C2A58">
        <w:t xml:space="preserve">also listened </w:t>
      </w:r>
      <w:r>
        <w:t>to public comments and reviewed the documents.</w:t>
      </w:r>
      <w:r w:rsidR="006D1EE4">
        <w:t xml:space="preserve">  </w:t>
      </w:r>
      <w:r w:rsidR="009C2A58">
        <w:t>There was d</w:t>
      </w:r>
      <w:r w:rsidR="00A63C58">
        <w:t xml:space="preserve">iscussion </w:t>
      </w:r>
      <w:r w:rsidR="009C2A58">
        <w:t xml:space="preserve">regarding </w:t>
      </w:r>
      <w:r w:rsidR="00A63C58">
        <w:t xml:space="preserve">the current street pavement width. </w:t>
      </w:r>
      <w:r w:rsidR="002959CF">
        <w:t xml:space="preserve"> It was noted that the pavement width </w:t>
      </w:r>
      <w:r w:rsidR="00071559">
        <w:t xml:space="preserve">was shown as </w:t>
      </w:r>
      <w:r w:rsidR="00BA2FB8">
        <w:t>35</w:t>
      </w:r>
      <w:r w:rsidR="009C2A58">
        <w:t xml:space="preserve"> </w:t>
      </w:r>
      <w:r w:rsidR="00BA2FB8">
        <w:t xml:space="preserve">feet in </w:t>
      </w:r>
      <w:r w:rsidR="009C2A58">
        <w:t xml:space="preserve">the </w:t>
      </w:r>
      <w:r w:rsidR="00BA2FB8">
        <w:t>construction drawings.</w:t>
      </w:r>
      <w:r w:rsidR="006E2DBC">
        <w:t xml:space="preserve">  </w:t>
      </w:r>
      <w:r w:rsidR="00DD440C">
        <w:t xml:space="preserve">Council Member Drake </w:t>
      </w:r>
      <w:r w:rsidR="00FB1EA4">
        <w:t xml:space="preserve">referenced a comment made during the public hearing.  </w:t>
      </w:r>
      <w:r w:rsidR="00B40293">
        <w:t>He</w:t>
      </w:r>
      <w:r w:rsidR="00B471B5">
        <w:t xml:space="preserve"> asked if the adjacent parcels were willing to </w:t>
      </w:r>
      <w:r w:rsidR="00AC3E34">
        <w:t xml:space="preserve">accept the vacation.  </w:t>
      </w:r>
      <w:r w:rsidR="00180647">
        <w:t xml:space="preserve">Mr. Ence clarified that </w:t>
      </w:r>
      <w:r w:rsidR="006E2DBC">
        <w:t>it</w:t>
      </w:r>
      <w:r w:rsidR="005346EE">
        <w:t xml:space="preserve"> was not a factor.</w:t>
      </w:r>
      <w:r w:rsidR="000149C7">
        <w:t xml:space="preserve">  Pursuant to State Law, </w:t>
      </w:r>
      <w:r w:rsidR="00F97592">
        <w:t>if the City decide</w:t>
      </w:r>
      <w:r w:rsidR="009C2A58">
        <w:t>s</w:t>
      </w:r>
      <w:r w:rsidR="00F97592">
        <w:t xml:space="preserve"> to vacate a dedication, </w:t>
      </w:r>
      <w:r w:rsidR="00E90011">
        <w:t xml:space="preserve">it </w:t>
      </w:r>
      <w:r w:rsidR="009C2A58">
        <w:t xml:space="preserve">goes </w:t>
      </w:r>
      <w:r w:rsidR="00E90011">
        <w:t xml:space="preserve">to the neighboring property owners with no action required on their part.  </w:t>
      </w:r>
      <w:r w:rsidR="00891B9F">
        <w:t xml:space="preserve">Council Member Waite </w:t>
      </w:r>
      <w:r w:rsidR="009C16D2">
        <w:t>noted that the narrower road mean</w:t>
      </w:r>
      <w:r w:rsidR="009C2A58">
        <w:t>s</w:t>
      </w:r>
      <w:r w:rsidR="009C16D2">
        <w:t xml:space="preserve"> there </w:t>
      </w:r>
      <w:r w:rsidR="009C2A58">
        <w:t xml:space="preserve">will </w:t>
      </w:r>
      <w:r w:rsidR="009C16D2">
        <w:t>be less maint</w:t>
      </w:r>
      <w:r w:rsidR="009C2A58">
        <w:t xml:space="preserve">enance costs in the </w:t>
      </w:r>
      <w:r w:rsidR="009C16D2">
        <w:t xml:space="preserve">future.  </w:t>
      </w:r>
      <w:r w:rsidR="0037487B">
        <w:t>If it could be thinner and still function effectively, that would be more cost</w:t>
      </w:r>
      <w:r w:rsidR="009C2A58">
        <w:t>-</w:t>
      </w:r>
      <w:r w:rsidR="0037487B">
        <w:t xml:space="preserve">effective for citizens.  </w:t>
      </w:r>
      <w:r w:rsidR="009F3851">
        <w:t>Sidewalks, curb</w:t>
      </w:r>
      <w:r w:rsidR="009C2A58">
        <w:t>,</w:t>
      </w:r>
      <w:r w:rsidR="009F3851">
        <w:t xml:space="preserve"> and gutter, </w:t>
      </w:r>
      <w:r w:rsidR="00EF66BD">
        <w:t>and</w:t>
      </w:r>
      <w:r w:rsidR="009F3851">
        <w:t xml:space="preserve"> </w:t>
      </w:r>
      <w:r w:rsidR="0048439E">
        <w:t xml:space="preserve">the </w:t>
      </w:r>
      <w:r w:rsidR="009F3851">
        <w:t>turnaround would</w:t>
      </w:r>
      <w:r w:rsidR="0048439E">
        <w:t xml:space="preserve"> also</w:t>
      </w:r>
      <w:r w:rsidR="009F3851">
        <w:t xml:space="preserve"> improve safety</w:t>
      </w:r>
      <w:r w:rsidR="000732B2">
        <w:t xml:space="preserve">.  </w:t>
      </w:r>
    </w:p>
    <w:p w14:paraId="6F5A9BFD" w14:textId="77777777" w:rsidR="00CC451F" w:rsidRDefault="00CC451F" w:rsidP="00811F3C">
      <w:pPr>
        <w:jc w:val="both"/>
      </w:pPr>
    </w:p>
    <w:p w14:paraId="0229C75C" w14:textId="57AD5631" w:rsidR="00CC451F" w:rsidRDefault="00CC451F" w:rsidP="00811F3C">
      <w:pPr>
        <w:jc w:val="both"/>
      </w:pPr>
      <w:r>
        <w:t xml:space="preserve">Council Member </w:t>
      </w:r>
      <w:r w:rsidR="008F63CB">
        <w:t xml:space="preserve">Mathis </w:t>
      </w:r>
      <w:r w:rsidR="00492841">
        <w:t>pointed out that most of the residential areas had a pavement width of 30</w:t>
      </w:r>
      <w:r w:rsidR="009C2A58">
        <w:t xml:space="preserve"> </w:t>
      </w:r>
      <w:r w:rsidR="00492841">
        <w:t xml:space="preserve">feet.  She wondered why the initial proposal was for that to be wider.  </w:t>
      </w:r>
      <w:r w:rsidR="009F5E70">
        <w:t xml:space="preserve">Mayor Rosenberg explained that when the City was originally platted, most of the roads in the downtown area </w:t>
      </w:r>
      <w:r w:rsidR="009C2A58">
        <w:t xml:space="preserve">were </w:t>
      </w:r>
      <w:r w:rsidR="009F5E70">
        <w:t xml:space="preserve">wider.  </w:t>
      </w:r>
      <w:r w:rsidR="002D13A0">
        <w:t xml:space="preserve">When cities were originally set up, the road widths were wider to facilitate different needs.  </w:t>
      </w:r>
      <w:r w:rsidR="00550F3C">
        <w:t xml:space="preserve">He reported that the Legislature passed a law during the last </w:t>
      </w:r>
      <w:r w:rsidR="009C2A58">
        <w:t xml:space="preserve">legislative </w:t>
      </w:r>
      <w:r w:rsidR="00550F3C">
        <w:t xml:space="preserve">session that would come next year.  It limited </w:t>
      </w:r>
      <w:r w:rsidR="00624563">
        <w:t xml:space="preserve">the maximum asphalt </w:t>
      </w:r>
      <w:r w:rsidR="00CF01E1">
        <w:t>width that the City could require on a residential street to 32</w:t>
      </w:r>
      <w:r w:rsidR="009C2A58">
        <w:t xml:space="preserve"> </w:t>
      </w:r>
      <w:r w:rsidR="00CF01E1">
        <w:t xml:space="preserve">feet. </w:t>
      </w:r>
    </w:p>
    <w:p w14:paraId="2998CD31" w14:textId="77777777" w:rsidR="004618CE" w:rsidRDefault="004618CE" w:rsidP="00811F3C">
      <w:pPr>
        <w:jc w:val="both"/>
      </w:pPr>
    </w:p>
    <w:p w14:paraId="58952F78" w14:textId="3F6F34E8" w:rsidR="004618CE" w:rsidRDefault="0096106F" w:rsidP="00811F3C">
      <w:pPr>
        <w:jc w:val="both"/>
      </w:pPr>
      <w:r>
        <w:lastRenderedPageBreak/>
        <w:t xml:space="preserve">Council Member Waite referenced the comments made during the public hearing </w:t>
      </w:r>
      <w:r w:rsidR="00AB262E">
        <w:t>about</w:t>
      </w:r>
      <w:r>
        <w:t xml:space="preserve"> turn issues.  </w:t>
      </w:r>
      <w:r w:rsidR="00B322EA">
        <w:t xml:space="preserve">He wondered how those concerns would be addressed.  Mayor Rosenberg </w:t>
      </w:r>
      <w:r w:rsidR="00210FA3">
        <w:t xml:space="preserve">explained that the planned pavement width would still facilitate </w:t>
      </w:r>
      <w:r w:rsidR="004B3E9E">
        <w:t xml:space="preserve">a left-turn lane out because there was </w:t>
      </w:r>
      <w:r w:rsidR="00C07C93">
        <w:t>no</w:t>
      </w:r>
      <w:r w:rsidR="004B3E9E">
        <w:t xml:space="preserve"> shoulder parking at the intersection.  It would still be possible to have an additional lane at the intersection at </w:t>
      </w:r>
      <w:r w:rsidR="00C07C93">
        <w:t>the</w:t>
      </w:r>
      <w:r w:rsidR="004B3E9E">
        <w:t xml:space="preserve"> street cross-section.  A lot of the issues discussed earlier had to do with </w:t>
      </w:r>
      <w:r w:rsidR="00A9323B">
        <w:t xml:space="preserve">traffic on Santa Clara Drive.  There were </w:t>
      </w:r>
      <w:r w:rsidR="008314E7">
        <w:t>other</w:t>
      </w:r>
      <w:r w:rsidR="00A9323B">
        <w:t xml:space="preserve"> </w:t>
      </w:r>
      <w:r w:rsidR="005305E6">
        <w:t>mitigation efforts</w:t>
      </w:r>
      <w:r w:rsidR="00A9323B">
        <w:t xml:space="preserve"> in the works to </w:t>
      </w:r>
      <w:r w:rsidR="00583317">
        <w:t xml:space="preserve">address the long delays.  </w:t>
      </w:r>
      <w:r w:rsidR="00E103AE">
        <w:t xml:space="preserve">For instance, there </w:t>
      </w:r>
      <w:r w:rsidR="009C2A58">
        <w:t>were</w:t>
      </w:r>
      <w:r w:rsidR="00E103AE">
        <w:t xml:space="preserve"> discussions about a signal at </w:t>
      </w:r>
      <w:r w:rsidR="00BB7A4A">
        <w:t>Chapel Street</w:t>
      </w:r>
      <w:r w:rsidR="00831DAB">
        <w:t xml:space="preserve">.  </w:t>
      </w:r>
      <w:r w:rsidR="007A2E0F">
        <w:t xml:space="preserve">Most of the traffic on Santa Clara Drive, or at least the increase in traffic, was </w:t>
      </w:r>
      <w:r w:rsidR="008249E9">
        <w:t xml:space="preserve">the result of development on the western side.  </w:t>
      </w:r>
    </w:p>
    <w:p w14:paraId="446B7570" w14:textId="77777777" w:rsidR="0032161A" w:rsidRDefault="0032161A" w:rsidP="00811F3C">
      <w:pPr>
        <w:jc w:val="both"/>
      </w:pPr>
    </w:p>
    <w:p w14:paraId="332C89AA" w14:textId="79CF3FD9" w:rsidR="0032161A" w:rsidRPr="00026EA9" w:rsidRDefault="0032161A" w:rsidP="00811F3C">
      <w:pPr>
        <w:jc w:val="both"/>
        <w:rPr>
          <w:b/>
          <w:bCs/>
        </w:rPr>
      </w:pPr>
      <w:r w:rsidRPr="00C91975">
        <w:rPr>
          <w:b/>
          <w:bCs/>
        </w:rPr>
        <w:t xml:space="preserve">Council Member </w:t>
      </w:r>
      <w:r w:rsidR="008E029B">
        <w:rPr>
          <w:b/>
          <w:bCs/>
        </w:rPr>
        <w:t>Mathis</w:t>
      </w:r>
      <w:r w:rsidRPr="00C91975">
        <w:rPr>
          <w:b/>
          <w:bCs/>
        </w:rPr>
        <w:t xml:space="preserve"> moved to APPROVE </w:t>
      </w:r>
      <w:r w:rsidR="007E4856">
        <w:rPr>
          <w:b/>
          <w:bCs/>
        </w:rPr>
        <w:t xml:space="preserve">Ordinance </w:t>
      </w:r>
      <w:r w:rsidR="00E958EB">
        <w:rPr>
          <w:b/>
          <w:bCs/>
        </w:rPr>
        <w:t>#</w:t>
      </w:r>
      <w:r w:rsidR="007E4856">
        <w:rPr>
          <w:b/>
          <w:bCs/>
        </w:rPr>
        <w:t xml:space="preserve">2023-10 – Granting a Petition to </w:t>
      </w:r>
      <w:r w:rsidR="009C2A58">
        <w:rPr>
          <w:b/>
          <w:bCs/>
        </w:rPr>
        <w:t>v</w:t>
      </w:r>
      <w:r w:rsidR="007E4856">
        <w:rPr>
          <w:b/>
          <w:bCs/>
        </w:rPr>
        <w:t xml:space="preserve">acate </w:t>
      </w:r>
      <w:r w:rsidR="009C2A58">
        <w:rPr>
          <w:b/>
          <w:bCs/>
        </w:rPr>
        <w:t>c</w:t>
      </w:r>
      <w:r w:rsidR="007E4856">
        <w:rPr>
          <w:b/>
          <w:bCs/>
        </w:rPr>
        <w:t xml:space="preserve">ertain </w:t>
      </w:r>
      <w:r w:rsidR="009C2A58">
        <w:rPr>
          <w:b/>
          <w:bCs/>
        </w:rPr>
        <w:t>p</w:t>
      </w:r>
      <w:r w:rsidR="007E4856">
        <w:rPr>
          <w:b/>
          <w:bCs/>
        </w:rPr>
        <w:t xml:space="preserve">ortions of Victors Street, </w:t>
      </w:r>
      <w:r w:rsidR="009C2A58">
        <w:rPr>
          <w:b/>
          <w:bCs/>
        </w:rPr>
        <w:t>s</w:t>
      </w:r>
      <w:r w:rsidR="007E4856">
        <w:rPr>
          <w:b/>
          <w:bCs/>
        </w:rPr>
        <w:t>outh of Santa Clara Drive</w:t>
      </w:r>
      <w:r w:rsidRPr="00C91975">
        <w:rPr>
          <w:b/>
          <w:bCs/>
        </w:rPr>
        <w:t xml:space="preserve">.  </w:t>
      </w:r>
      <w:r>
        <w:rPr>
          <w:b/>
          <w:bCs/>
        </w:rPr>
        <w:t xml:space="preserve">Council Member </w:t>
      </w:r>
      <w:r w:rsidR="00D83D60">
        <w:rPr>
          <w:b/>
          <w:bCs/>
        </w:rPr>
        <w:t>Hinton</w:t>
      </w:r>
      <w:r>
        <w:rPr>
          <w:b/>
          <w:bCs/>
        </w:rPr>
        <w:t xml:space="preserve"> seconded the motion.  </w:t>
      </w:r>
      <w:r w:rsidRPr="00C91975">
        <w:rPr>
          <w:b/>
          <w:bCs/>
        </w:rPr>
        <w:t xml:space="preserve">Vote on </w:t>
      </w:r>
      <w:r w:rsidR="009C2A58">
        <w:rPr>
          <w:b/>
          <w:bCs/>
        </w:rPr>
        <w:t>m</w:t>
      </w:r>
      <w:r w:rsidRPr="00C91975">
        <w:rPr>
          <w:b/>
          <w:bCs/>
        </w:rPr>
        <w:t xml:space="preserve">otion: Council Member </w:t>
      </w:r>
      <w:r>
        <w:rPr>
          <w:b/>
          <w:bCs/>
        </w:rPr>
        <w:t>Waite</w:t>
      </w:r>
      <w:r w:rsidRPr="00C91975">
        <w:rPr>
          <w:b/>
          <w:bCs/>
        </w:rPr>
        <w:t xml:space="preserve">-Aye; Council Member </w:t>
      </w:r>
      <w:r>
        <w:rPr>
          <w:b/>
          <w:bCs/>
        </w:rPr>
        <w:t>Drake</w:t>
      </w:r>
      <w:r w:rsidRPr="00C91975">
        <w:rPr>
          <w:b/>
          <w:bCs/>
        </w:rPr>
        <w:t xml:space="preserve">-Aye; Council Member Hinton-Aye; Council Member </w:t>
      </w:r>
      <w:r>
        <w:rPr>
          <w:b/>
          <w:bCs/>
        </w:rPr>
        <w:t>Mathis</w:t>
      </w:r>
      <w:r w:rsidRPr="00C91975">
        <w:rPr>
          <w:b/>
          <w:bCs/>
        </w:rPr>
        <w:t>-Aye</w:t>
      </w:r>
      <w:r>
        <w:rPr>
          <w:b/>
          <w:bCs/>
        </w:rPr>
        <w:t xml:space="preserve">.  </w:t>
      </w:r>
      <w:r w:rsidRPr="00C91975">
        <w:rPr>
          <w:b/>
          <w:bCs/>
        </w:rPr>
        <w:t>The motion passed unanimous</w:t>
      </w:r>
      <w:r w:rsidR="009C2A58">
        <w:rPr>
          <w:b/>
          <w:bCs/>
        </w:rPr>
        <w:t>ly</w:t>
      </w:r>
      <w:r w:rsidRPr="00C91975">
        <w:rPr>
          <w:b/>
          <w:bCs/>
        </w:rPr>
        <w:t>.</w:t>
      </w:r>
    </w:p>
    <w:p w14:paraId="3774F5BC" w14:textId="77777777" w:rsidR="00811F3C" w:rsidRPr="00811F3C" w:rsidRDefault="00811F3C" w:rsidP="00811F3C">
      <w:pPr>
        <w:jc w:val="both"/>
      </w:pPr>
    </w:p>
    <w:p w14:paraId="61509E32" w14:textId="77777777" w:rsidR="00811F3C" w:rsidRDefault="00811F3C" w:rsidP="00811F3C">
      <w:pPr>
        <w:pStyle w:val="ListParagraph"/>
        <w:numPr>
          <w:ilvl w:val="0"/>
          <w:numId w:val="29"/>
        </w:numPr>
        <w:jc w:val="both"/>
        <w:rPr>
          <w:b/>
          <w:bCs/>
        </w:rPr>
      </w:pPr>
      <w:r w:rsidRPr="00811F3C">
        <w:rPr>
          <w:b/>
          <w:bCs/>
        </w:rPr>
        <w:t>Discussion and Action for Abandonment of an Unused Sewer Easement in the Proposed Santa</w:t>
      </w:r>
      <w:r>
        <w:rPr>
          <w:b/>
          <w:bCs/>
        </w:rPr>
        <w:t xml:space="preserve"> </w:t>
      </w:r>
      <w:r w:rsidRPr="00811F3C">
        <w:rPr>
          <w:b/>
          <w:bCs/>
        </w:rPr>
        <w:t xml:space="preserve">Clara Valley Homes </w:t>
      </w:r>
      <w:r>
        <w:rPr>
          <w:b/>
          <w:bCs/>
        </w:rPr>
        <w:t>P</w:t>
      </w:r>
      <w:r w:rsidRPr="00811F3C">
        <w:rPr>
          <w:b/>
          <w:bCs/>
        </w:rPr>
        <w:t xml:space="preserve">roject at the </w:t>
      </w:r>
      <w:r>
        <w:rPr>
          <w:b/>
          <w:bCs/>
        </w:rPr>
        <w:t>E</w:t>
      </w:r>
      <w:r w:rsidRPr="00811F3C">
        <w:rPr>
          <w:b/>
          <w:bCs/>
        </w:rPr>
        <w:t xml:space="preserve">nd of Victors Street. </w:t>
      </w:r>
      <w:r>
        <w:rPr>
          <w:b/>
          <w:bCs/>
        </w:rPr>
        <w:t xml:space="preserve"> </w:t>
      </w:r>
      <w:r w:rsidRPr="00811F3C">
        <w:rPr>
          <w:b/>
          <w:bCs/>
        </w:rPr>
        <w:t>Presented by Matt Ence, City</w:t>
      </w:r>
      <w:r>
        <w:rPr>
          <w:b/>
          <w:bCs/>
        </w:rPr>
        <w:t xml:space="preserve"> </w:t>
      </w:r>
      <w:r w:rsidRPr="00811F3C">
        <w:rPr>
          <w:b/>
          <w:bCs/>
        </w:rPr>
        <w:t>Attorney.</w:t>
      </w:r>
    </w:p>
    <w:p w14:paraId="4A38A712" w14:textId="77777777" w:rsidR="00811F3C" w:rsidRDefault="00811F3C" w:rsidP="00811F3C">
      <w:pPr>
        <w:jc w:val="both"/>
      </w:pPr>
    </w:p>
    <w:p w14:paraId="01795A4E" w14:textId="429B1DFE" w:rsidR="00811F3C" w:rsidRDefault="00816427" w:rsidP="00811F3C">
      <w:pPr>
        <w:jc w:val="both"/>
      </w:pPr>
      <w:r>
        <w:t xml:space="preserve">Mr. Ence reported that the </w:t>
      </w:r>
      <w:r w:rsidR="00880B04">
        <w:t>request</w:t>
      </w:r>
      <w:r>
        <w:t xml:space="preserve"> was similar to an action the City Council took </w:t>
      </w:r>
      <w:r w:rsidR="00CD775D">
        <w:t xml:space="preserve">recently related to the Solace project.  </w:t>
      </w:r>
      <w:r w:rsidR="0011422A">
        <w:t xml:space="preserve">It </w:t>
      </w:r>
      <w:r w:rsidR="009C2A58">
        <w:t xml:space="preserve">involved </w:t>
      </w:r>
      <w:r w:rsidR="0011422A">
        <w:t xml:space="preserve">an unused sewer easement that was </w:t>
      </w:r>
      <w:r w:rsidR="00A42FCD">
        <w:t xml:space="preserve">previously dedicated to the City.  Since it had not been used, the intention was for an </w:t>
      </w:r>
      <w:r w:rsidR="006C40D7">
        <w:t>A</w:t>
      </w:r>
      <w:r w:rsidR="00A42FCD">
        <w:t xml:space="preserve">bandonment </w:t>
      </w:r>
      <w:r w:rsidR="006C40D7">
        <w:t>D</w:t>
      </w:r>
      <w:r w:rsidR="00A42FCD">
        <w:t xml:space="preserve">ocument </w:t>
      </w:r>
      <w:r w:rsidR="009C2A58">
        <w:t xml:space="preserve">to </w:t>
      </w:r>
      <w:r w:rsidR="00A42FCD">
        <w:t xml:space="preserve">be recorded </w:t>
      </w:r>
      <w:r w:rsidR="00880B04">
        <w:t>with</w:t>
      </w:r>
      <w:r w:rsidR="00A42FCD">
        <w:t xml:space="preserve"> the County Recorder’s Office, if</w:t>
      </w:r>
      <w:r w:rsidR="001477CE">
        <w:t xml:space="preserve"> </w:t>
      </w:r>
      <w:r w:rsidR="00A42FCD">
        <w:t>approved by the City Council</w:t>
      </w:r>
      <w:r w:rsidR="00C55261">
        <w:t xml:space="preserve">.  </w:t>
      </w:r>
    </w:p>
    <w:p w14:paraId="6DCBBB95" w14:textId="77777777" w:rsidR="00816427" w:rsidRDefault="00816427" w:rsidP="00811F3C">
      <w:pPr>
        <w:jc w:val="both"/>
      </w:pPr>
    </w:p>
    <w:p w14:paraId="02CAEDF1" w14:textId="2E88BDF8" w:rsidR="0032161A" w:rsidRDefault="0032161A" w:rsidP="00811F3C">
      <w:pPr>
        <w:jc w:val="both"/>
        <w:rPr>
          <w:b/>
          <w:bCs/>
        </w:rPr>
      </w:pPr>
      <w:r w:rsidRPr="00C91975">
        <w:rPr>
          <w:b/>
          <w:bCs/>
        </w:rPr>
        <w:t xml:space="preserve">Council Member </w:t>
      </w:r>
      <w:r w:rsidR="00C6652B">
        <w:rPr>
          <w:b/>
          <w:bCs/>
        </w:rPr>
        <w:t>Waite</w:t>
      </w:r>
      <w:r w:rsidRPr="00C91975">
        <w:rPr>
          <w:b/>
          <w:bCs/>
        </w:rPr>
        <w:t xml:space="preserve"> moved to APPROVE </w:t>
      </w:r>
      <w:r w:rsidR="00C423FB">
        <w:rPr>
          <w:b/>
          <w:bCs/>
        </w:rPr>
        <w:t xml:space="preserve">the Abandonment of an </w:t>
      </w:r>
      <w:r w:rsidR="009C2A58">
        <w:rPr>
          <w:b/>
          <w:bCs/>
        </w:rPr>
        <w:t>u</w:t>
      </w:r>
      <w:r w:rsidR="00C423FB">
        <w:rPr>
          <w:b/>
          <w:bCs/>
        </w:rPr>
        <w:t xml:space="preserve">nused </w:t>
      </w:r>
      <w:r w:rsidR="009C2A58">
        <w:rPr>
          <w:b/>
          <w:bCs/>
        </w:rPr>
        <w:t>s</w:t>
      </w:r>
      <w:r w:rsidR="00C423FB">
        <w:rPr>
          <w:b/>
          <w:bCs/>
        </w:rPr>
        <w:t xml:space="preserve">ewer </w:t>
      </w:r>
      <w:r w:rsidR="009C2A58">
        <w:rPr>
          <w:b/>
          <w:bCs/>
        </w:rPr>
        <w:t>e</w:t>
      </w:r>
      <w:r w:rsidR="00C423FB">
        <w:rPr>
          <w:b/>
          <w:bCs/>
        </w:rPr>
        <w:t xml:space="preserve">asement in the </w:t>
      </w:r>
      <w:r w:rsidR="009C2A58">
        <w:rPr>
          <w:b/>
          <w:bCs/>
        </w:rPr>
        <w:t>p</w:t>
      </w:r>
      <w:r w:rsidR="00C423FB">
        <w:rPr>
          <w:b/>
          <w:bCs/>
        </w:rPr>
        <w:t xml:space="preserve">roposed Santa Clara Valley Homes Project at the </w:t>
      </w:r>
      <w:r w:rsidR="009C2A58">
        <w:rPr>
          <w:b/>
          <w:bCs/>
        </w:rPr>
        <w:t>e</w:t>
      </w:r>
      <w:r w:rsidR="00C423FB">
        <w:rPr>
          <w:b/>
          <w:bCs/>
        </w:rPr>
        <w:t>nd of Victors Street, as presented</w:t>
      </w:r>
      <w:r w:rsidRPr="00C91975">
        <w:rPr>
          <w:b/>
          <w:bCs/>
        </w:rPr>
        <w:t xml:space="preserve">.  </w:t>
      </w:r>
      <w:r>
        <w:rPr>
          <w:b/>
          <w:bCs/>
        </w:rPr>
        <w:t xml:space="preserve">Council Member </w:t>
      </w:r>
      <w:r w:rsidR="00A90AAD">
        <w:rPr>
          <w:b/>
          <w:bCs/>
        </w:rPr>
        <w:t>Drake</w:t>
      </w:r>
      <w:r>
        <w:rPr>
          <w:b/>
          <w:bCs/>
        </w:rPr>
        <w:t xml:space="preserve"> seconded the motion.  </w:t>
      </w:r>
      <w:r w:rsidRPr="00C91975">
        <w:rPr>
          <w:b/>
          <w:bCs/>
        </w:rPr>
        <w:t>The motion passed unanimous</w:t>
      </w:r>
      <w:r w:rsidR="009C2A58">
        <w:rPr>
          <w:b/>
          <w:bCs/>
        </w:rPr>
        <w:t>ly</w:t>
      </w:r>
      <w:r w:rsidRPr="00C91975">
        <w:rPr>
          <w:b/>
          <w:bCs/>
        </w:rPr>
        <w:t>.</w:t>
      </w:r>
    </w:p>
    <w:p w14:paraId="10D44FC3" w14:textId="77777777" w:rsidR="009E2628" w:rsidRDefault="009E2628" w:rsidP="00811F3C">
      <w:pPr>
        <w:jc w:val="both"/>
        <w:rPr>
          <w:b/>
          <w:bCs/>
        </w:rPr>
      </w:pPr>
    </w:p>
    <w:p w14:paraId="4F9C4047" w14:textId="77777777" w:rsidR="009C2A58" w:rsidRDefault="007D5078" w:rsidP="00811F3C">
      <w:pPr>
        <w:jc w:val="both"/>
        <w:rPr>
          <w:bCs/>
        </w:rPr>
      </w:pPr>
      <w:r>
        <w:rPr>
          <w:bCs/>
        </w:rPr>
        <w:t xml:space="preserve">Following the vote, </w:t>
      </w:r>
      <w:r w:rsidR="009E2628">
        <w:rPr>
          <w:bCs/>
        </w:rPr>
        <w:t xml:space="preserve">Mr. Ence </w:t>
      </w:r>
      <w:r w:rsidR="006C40D7">
        <w:rPr>
          <w:bCs/>
        </w:rPr>
        <w:t>noted that the Abandonment Document refer</w:t>
      </w:r>
      <w:r w:rsidR="009C2A58">
        <w:rPr>
          <w:bCs/>
        </w:rPr>
        <w:t>s</w:t>
      </w:r>
      <w:r w:rsidR="006C40D7">
        <w:rPr>
          <w:bCs/>
        </w:rPr>
        <w:t xml:space="preserve"> to the unused easement as a storm drain easement but the agenda item and motion referred to it as a sewer easement.  He double</w:t>
      </w:r>
      <w:r w:rsidR="009C2A58">
        <w:rPr>
          <w:bCs/>
        </w:rPr>
        <w:t>-</w:t>
      </w:r>
      <w:r w:rsidR="006C40D7">
        <w:rPr>
          <w:bCs/>
        </w:rPr>
        <w:t xml:space="preserve">checked and </w:t>
      </w:r>
      <w:r w:rsidR="009C2A58">
        <w:rPr>
          <w:bCs/>
        </w:rPr>
        <w:t xml:space="preserve">reported that </w:t>
      </w:r>
      <w:r w:rsidR="006C40D7">
        <w:rPr>
          <w:bCs/>
        </w:rPr>
        <w:t>it was recorded as a storm drain easement.  He apologized for the confusion</w:t>
      </w:r>
      <w:r w:rsidR="00E514E7">
        <w:rPr>
          <w:bCs/>
        </w:rPr>
        <w:t xml:space="preserve">.  There was no intention to use the easement and it </w:t>
      </w:r>
      <w:r w:rsidR="009C2A58">
        <w:rPr>
          <w:bCs/>
        </w:rPr>
        <w:t>i</w:t>
      </w:r>
      <w:r w:rsidR="00E514E7">
        <w:rPr>
          <w:bCs/>
        </w:rPr>
        <w:t>s not currently being used.  He asked Council Members to confirm that the</w:t>
      </w:r>
      <w:r w:rsidR="00E3507A">
        <w:rPr>
          <w:bCs/>
        </w:rPr>
        <w:t xml:space="preserve"> </w:t>
      </w:r>
      <w:r w:rsidR="00CD50F4">
        <w:rPr>
          <w:bCs/>
        </w:rPr>
        <w:t xml:space="preserve">clarification </w:t>
      </w:r>
      <w:r w:rsidR="009C2A58">
        <w:rPr>
          <w:bCs/>
        </w:rPr>
        <w:t xml:space="preserve">does </w:t>
      </w:r>
      <w:r w:rsidR="00E514E7">
        <w:rPr>
          <w:bCs/>
        </w:rPr>
        <w:t xml:space="preserve">not change their decision or vote on the motion.  </w:t>
      </w:r>
    </w:p>
    <w:p w14:paraId="0FA1F991" w14:textId="77777777" w:rsidR="009C2A58" w:rsidRDefault="009C2A58" w:rsidP="00811F3C">
      <w:pPr>
        <w:jc w:val="both"/>
        <w:rPr>
          <w:bCs/>
        </w:rPr>
      </w:pPr>
    </w:p>
    <w:p w14:paraId="09937BFA" w14:textId="767A9CB9" w:rsidR="00C06684" w:rsidRDefault="00C06684" w:rsidP="00C06684">
      <w:pPr>
        <w:jc w:val="both"/>
        <w:rPr>
          <w:b/>
          <w:bCs/>
        </w:rPr>
      </w:pPr>
      <w:r w:rsidRPr="00C91975">
        <w:rPr>
          <w:b/>
          <w:bCs/>
        </w:rPr>
        <w:t xml:space="preserve">Council Member </w:t>
      </w:r>
      <w:r>
        <w:rPr>
          <w:b/>
          <w:bCs/>
        </w:rPr>
        <w:t>Waite</w:t>
      </w:r>
      <w:r w:rsidRPr="00C91975">
        <w:rPr>
          <w:b/>
          <w:bCs/>
        </w:rPr>
        <w:t xml:space="preserve"> moved to </w:t>
      </w:r>
      <w:r w:rsidR="00EA2ADA">
        <w:rPr>
          <w:b/>
          <w:bCs/>
        </w:rPr>
        <w:t>AMEND the previous</w:t>
      </w:r>
      <w:r w:rsidR="008E73E9">
        <w:rPr>
          <w:b/>
          <w:bCs/>
        </w:rPr>
        <w:t>ly approved</w:t>
      </w:r>
      <w:r w:rsidR="00EA2ADA">
        <w:rPr>
          <w:b/>
          <w:bCs/>
        </w:rPr>
        <w:t xml:space="preserve"> motion and change </w:t>
      </w:r>
      <w:r w:rsidR="00C66B87">
        <w:rPr>
          <w:b/>
          <w:bCs/>
        </w:rPr>
        <w:t>the language</w:t>
      </w:r>
      <w:r w:rsidR="00EA2ADA">
        <w:rPr>
          <w:b/>
          <w:bCs/>
        </w:rPr>
        <w:t xml:space="preserve"> from an </w:t>
      </w:r>
      <w:r w:rsidR="009C2A58">
        <w:rPr>
          <w:b/>
          <w:bCs/>
        </w:rPr>
        <w:t>u</w:t>
      </w:r>
      <w:r w:rsidR="00EA2ADA">
        <w:rPr>
          <w:b/>
          <w:bCs/>
        </w:rPr>
        <w:t xml:space="preserve">nused </w:t>
      </w:r>
      <w:r w:rsidR="009C2A58">
        <w:rPr>
          <w:b/>
          <w:bCs/>
        </w:rPr>
        <w:t>s</w:t>
      </w:r>
      <w:r w:rsidR="00EA2ADA">
        <w:rPr>
          <w:b/>
          <w:bCs/>
        </w:rPr>
        <w:t xml:space="preserve">ewer </w:t>
      </w:r>
      <w:r w:rsidR="009C2A58">
        <w:rPr>
          <w:b/>
          <w:bCs/>
        </w:rPr>
        <w:t>e</w:t>
      </w:r>
      <w:r w:rsidR="00EA2ADA">
        <w:rPr>
          <w:b/>
          <w:bCs/>
        </w:rPr>
        <w:t xml:space="preserve">asement to </w:t>
      </w:r>
      <w:r w:rsidR="00654067">
        <w:rPr>
          <w:b/>
          <w:bCs/>
        </w:rPr>
        <w:t xml:space="preserve">an </w:t>
      </w:r>
      <w:r w:rsidR="009C2A58">
        <w:rPr>
          <w:b/>
          <w:bCs/>
        </w:rPr>
        <w:t>u</w:t>
      </w:r>
      <w:r w:rsidR="00654067">
        <w:rPr>
          <w:b/>
          <w:bCs/>
        </w:rPr>
        <w:t xml:space="preserve">nused </w:t>
      </w:r>
      <w:r w:rsidR="009C2A58">
        <w:rPr>
          <w:b/>
          <w:bCs/>
        </w:rPr>
        <w:t>s</w:t>
      </w:r>
      <w:r w:rsidR="00EA2ADA">
        <w:rPr>
          <w:b/>
          <w:bCs/>
        </w:rPr>
        <w:t xml:space="preserve">torm </w:t>
      </w:r>
      <w:r w:rsidR="009C2A58">
        <w:rPr>
          <w:b/>
          <w:bCs/>
        </w:rPr>
        <w:t>d</w:t>
      </w:r>
      <w:r w:rsidR="00EA2ADA">
        <w:rPr>
          <w:b/>
          <w:bCs/>
        </w:rPr>
        <w:t xml:space="preserve">rain </w:t>
      </w:r>
      <w:r w:rsidR="009C2A58">
        <w:rPr>
          <w:b/>
          <w:bCs/>
        </w:rPr>
        <w:t>e</w:t>
      </w:r>
      <w:r w:rsidR="00EA2ADA">
        <w:rPr>
          <w:b/>
          <w:bCs/>
        </w:rPr>
        <w:t xml:space="preserve">asement, as </w:t>
      </w:r>
      <w:r w:rsidR="000E67B5">
        <w:rPr>
          <w:b/>
          <w:bCs/>
        </w:rPr>
        <w:t>written</w:t>
      </w:r>
      <w:r w:rsidR="00EA2ADA">
        <w:rPr>
          <w:b/>
          <w:bCs/>
        </w:rPr>
        <w:t xml:space="preserve"> in the Abandonment Document.</w:t>
      </w:r>
      <w:r w:rsidR="00730024">
        <w:rPr>
          <w:b/>
          <w:bCs/>
        </w:rPr>
        <w:t xml:space="preserve">  </w:t>
      </w:r>
      <w:r>
        <w:rPr>
          <w:b/>
          <w:bCs/>
        </w:rPr>
        <w:t xml:space="preserve">Council Member Drake seconded the motion.  </w:t>
      </w:r>
      <w:r w:rsidRPr="00C91975">
        <w:rPr>
          <w:b/>
          <w:bCs/>
        </w:rPr>
        <w:t>The motion passed unanimous</w:t>
      </w:r>
      <w:r w:rsidR="009C2A58">
        <w:rPr>
          <w:b/>
          <w:bCs/>
        </w:rPr>
        <w:t>ly</w:t>
      </w:r>
      <w:r w:rsidRPr="00C91975">
        <w:rPr>
          <w:b/>
          <w:bCs/>
        </w:rPr>
        <w:t>.</w:t>
      </w:r>
    </w:p>
    <w:p w14:paraId="770F02C2" w14:textId="77777777" w:rsidR="00811F3C" w:rsidRPr="00811F3C" w:rsidRDefault="00811F3C" w:rsidP="00811F3C">
      <w:pPr>
        <w:jc w:val="both"/>
      </w:pPr>
    </w:p>
    <w:p w14:paraId="1E8C39CF" w14:textId="604E3102" w:rsidR="00F93D40" w:rsidRDefault="00811F3C" w:rsidP="009C2A58">
      <w:pPr>
        <w:pStyle w:val="ListParagraph"/>
        <w:keepNext/>
        <w:keepLines/>
        <w:numPr>
          <w:ilvl w:val="0"/>
          <w:numId w:val="29"/>
        </w:numPr>
        <w:jc w:val="both"/>
        <w:rPr>
          <w:b/>
          <w:bCs/>
        </w:rPr>
      </w:pPr>
      <w:r w:rsidRPr="00F93D40">
        <w:rPr>
          <w:b/>
          <w:bCs/>
        </w:rPr>
        <w:lastRenderedPageBreak/>
        <w:t xml:space="preserve">Discussion and Action to Consider Approval of Preliminary and Final Plat for Silverado Commercial Subdivision.  The Property is </w:t>
      </w:r>
      <w:r w:rsidR="00C344D2">
        <w:rPr>
          <w:b/>
          <w:bCs/>
        </w:rPr>
        <w:t>L</w:t>
      </w:r>
      <w:r w:rsidRPr="00F93D40">
        <w:rPr>
          <w:b/>
          <w:bCs/>
        </w:rPr>
        <w:t xml:space="preserve">ocated at the Intersection of Pioneer Parkway and the Future Extension of Red Mountain Drive.  Julian Stemmer, </w:t>
      </w:r>
      <w:r w:rsidR="00F93D40" w:rsidRPr="00F93D40">
        <w:rPr>
          <w:b/>
          <w:bCs/>
        </w:rPr>
        <w:t>A</w:t>
      </w:r>
      <w:r w:rsidRPr="00F93D40">
        <w:rPr>
          <w:b/>
          <w:bCs/>
        </w:rPr>
        <w:t>pplicant.</w:t>
      </w:r>
      <w:r w:rsidR="00F93D40" w:rsidRPr="00F93D40">
        <w:rPr>
          <w:b/>
          <w:bCs/>
        </w:rPr>
        <w:t xml:space="preserve"> </w:t>
      </w:r>
      <w:r w:rsidRPr="00F93D40">
        <w:rPr>
          <w:b/>
          <w:bCs/>
        </w:rPr>
        <w:t xml:space="preserve"> Presented b</w:t>
      </w:r>
      <w:r w:rsidR="00F93D40" w:rsidRPr="00F93D40">
        <w:rPr>
          <w:b/>
          <w:bCs/>
        </w:rPr>
        <w:t>y</w:t>
      </w:r>
      <w:r w:rsidR="00F93D40">
        <w:rPr>
          <w:b/>
          <w:bCs/>
        </w:rPr>
        <w:t xml:space="preserve"> </w:t>
      </w:r>
      <w:r w:rsidRPr="00F93D40">
        <w:rPr>
          <w:b/>
          <w:bCs/>
        </w:rPr>
        <w:t>Jim McNulty, City Planner.</w:t>
      </w:r>
    </w:p>
    <w:p w14:paraId="05601FA8" w14:textId="77777777" w:rsidR="00F93D40" w:rsidRDefault="00F93D40" w:rsidP="009C2A58">
      <w:pPr>
        <w:keepNext/>
        <w:keepLines/>
        <w:jc w:val="both"/>
      </w:pPr>
    </w:p>
    <w:p w14:paraId="0602BD81" w14:textId="55E05278" w:rsidR="005243FE" w:rsidRDefault="007E7B55" w:rsidP="009C2A58">
      <w:pPr>
        <w:keepNext/>
        <w:keepLines/>
        <w:jc w:val="both"/>
      </w:pPr>
      <w:r>
        <w:t xml:space="preserve">Mr. McNulty reviewed the Staff Report </w:t>
      </w:r>
      <w:r w:rsidR="00C344D2">
        <w:t xml:space="preserve">and </w:t>
      </w:r>
      <w:r w:rsidR="009C2A58">
        <w:t xml:space="preserve">reported </w:t>
      </w:r>
      <w:r w:rsidR="00C344D2">
        <w:t>that Silverado</w:t>
      </w:r>
      <w:r w:rsidR="009C2A58">
        <w:t>,</w:t>
      </w:r>
      <w:r w:rsidR="00C344D2">
        <w:t xml:space="preserve"> LLC </w:t>
      </w:r>
      <w:r w:rsidR="009C2A58">
        <w:t>i</w:t>
      </w:r>
      <w:r w:rsidR="00C344D2">
        <w:t>s requesting to subdivide an existing m</w:t>
      </w:r>
      <w:r w:rsidR="003E2C32">
        <w:t>et</w:t>
      </w:r>
      <w:r w:rsidR="009C2A58">
        <w:t>e</w:t>
      </w:r>
      <w:r w:rsidR="003E2C32">
        <w:t xml:space="preserve">s and bounds property into four lots.  </w:t>
      </w:r>
      <w:r w:rsidR="00C97612">
        <w:t xml:space="preserve">Lot 1 </w:t>
      </w:r>
      <w:r w:rsidR="009C2A58">
        <w:t xml:space="preserve">will </w:t>
      </w:r>
      <w:r w:rsidR="00C97612">
        <w:t>be 6.44 acres</w:t>
      </w:r>
      <w:r w:rsidR="009C2A58">
        <w:t xml:space="preserve"> in size</w:t>
      </w:r>
      <w:r w:rsidR="00C97612">
        <w:t xml:space="preserve">, Lot 2 </w:t>
      </w:r>
      <w:r w:rsidR="009C2A58">
        <w:t xml:space="preserve">will </w:t>
      </w:r>
      <w:r w:rsidR="00C97612">
        <w:t xml:space="preserve">be 5.22 acres, Lot 3 </w:t>
      </w:r>
      <w:r w:rsidR="009C2A58">
        <w:t xml:space="preserve">will </w:t>
      </w:r>
      <w:r w:rsidR="00C97612">
        <w:t xml:space="preserve">be 2.61 acres, and Lot 4 </w:t>
      </w:r>
      <w:r w:rsidR="009C2A58">
        <w:t xml:space="preserve">will </w:t>
      </w:r>
      <w:r w:rsidR="00C97612">
        <w:t xml:space="preserve">be 5.45 acres.  </w:t>
      </w:r>
      <w:r w:rsidR="00D537FB">
        <w:t>Lot</w:t>
      </w:r>
      <w:r w:rsidR="009C2A58">
        <w:t>s</w:t>
      </w:r>
      <w:r w:rsidR="00D537FB">
        <w:t xml:space="preserve"> 3 and 4 ha</w:t>
      </w:r>
      <w:r w:rsidR="009C2A58">
        <w:t>ve</w:t>
      </w:r>
      <w:r w:rsidR="00D537FB">
        <w:t xml:space="preserve"> frontage off of Pioneer Parkway while Lot</w:t>
      </w:r>
      <w:r w:rsidR="009C2A58">
        <w:t>s</w:t>
      </w:r>
      <w:r w:rsidR="00D537FB">
        <w:t xml:space="preserve"> 1 and 2 </w:t>
      </w:r>
      <w:r w:rsidR="009C2A58">
        <w:t xml:space="preserve">will </w:t>
      </w:r>
      <w:r w:rsidR="00D537FB">
        <w:t xml:space="preserve">have frontage on Red Mountain Drive, once completed.  </w:t>
      </w:r>
      <w:r w:rsidR="005670D2">
        <w:t xml:space="preserve">Each of the proposed lots appeared to be of sufficient size to allow for the proposed commercial and residential uses.  </w:t>
      </w:r>
      <w:r w:rsidR="00513880">
        <w:t xml:space="preserve">Ingress and egress </w:t>
      </w:r>
      <w:r w:rsidR="009C2A58">
        <w:t xml:space="preserve">will </w:t>
      </w:r>
      <w:r w:rsidR="00513880">
        <w:t>be available to the lots from Pioneer Parkway, Red Mountain Drive, and Rachel Drive.</w:t>
      </w:r>
      <w:r w:rsidR="00D86A1E">
        <w:t xml:space="preserve">  A map was</w:t>
      </w:r>
      <w:r w:rsidR="009C2A58">
        <w:t xml:space="preserve"> shared</w:t>
      </w:r>
      <w:r w:rsidR="00D86A1E">
        <w:t xml:space="preserve">.  </w:t>
      </w:r>
    </w:p>
    <w:p w14:paraId="792BB64C" w14:textId="77777777" w:rsidR="005243FE" w:rsidRDefault="005243FE" w:rsidP="00F93D40">
      <w:pPr>
        <w:jc w:val="both"/>
      </w:pPr>
    </w:p>
    <w:p w14:paraId="0B947EE4" w14:textId="1F2A1F16" w:rsidR="00F93D40" w:rsidRDefault="009C2A58" w:rsidP="00F93D40">
      <w:pPr>
        <w:jc w:val="both"/>
      </w:pPr>
      <w:r>
        <w:t>C</w:t>
      </w:r>
      <w:r w:rsidR="00D86A1E">
        <w:t>urrent</w:t>
      </w:r>
      <w:r>
        <w:t>ly</w:t>
      </w:r>
      <w:r w:rsidR="00D86A1E">
        <w:t xml:space="preserve">, a medical office building </w:t>
      </w:r>
      <w:r>
        <w:t>i</w:t>
      </w:r>
      <w:r w:rsidR="00D86A1E">
        <w:t xml:space="preserve">s proposed </w:t>
      </w:r>
      <w:r>
        <w:t xml:space="preserve">on </w:t>
      </w:r>
      <w:r w:rsidR="00D86A1E">
        <w:t xml:space="preserve">Lot 4.  </w:t>
      </w:r>
      <w:r w:rsidR="00421D6E">
        <w:t>Previously, the applicant proposed a pickleball facility with a sports</w:t>
      </w:r>
      <w:r w:rsidR="00141A87">
        <w:t>-</w:t>
      </w:r>
      <w:r w:rsidR="00421D6E">
        <w:t xml:space="preserve">themed Bar &amp; Grill.  However, that was no longer an option.  </w:t>
      </w:r>
      <w:r>
        <w:t xml:space="preserve">The </w:t>
      </w:r>
      <w:r w:rsidR="00421D6E">
        <w:t>Council Members could ask the applicant for additional details about that.  Mr. McNulty reported that the remaining property (Lot</w:t>
      </w:r>
      <w:r>
        <w:t>s</w:t>
      </w:r>
      <w:r w:rsidR="00421D6E">
        <w:t xml:space="preserve"> 1, 2, and 3) </w:t>
      </w:r>
      <w:r>
        <w:t xml:space="preserve">will </w:t>
      </w:r>
      <w:r w:rsidR="008B767A">
        <w:t xml:space="preserve">be developed as previously discussed with the Planning Commission and City Council.  </w:t>
      </w:r>
      <w:r w:rsidR="009026BA">
        <w:t>The proposed commercial subdivision was intended to allow for</w:t>
      </w:r>
      <w:r>
        <w:t xml:space="preserve"> the</w:t>
      </w:r>
      <w:r w:rsidR="009026BA">
        <w:t xml:space="preserve"> legal division of property but the applicant would be required to submit updated Project Plan, Rezoning, and General Plan Amendment </w:t>
      </w:r>
      <w:r w:rsidR="003F02A6">
        <w:t>applications</w:t>
      </w:r>
      <w:r w:rsidR="009026BA">
        <w:t>.</w:t>
      </w:r>
      <w:r w:rsidR="003F02A6">
        <w:t xml:space="preserve">  He noted that </w:t>
      </w:r>
      <w:r w:rsidR="009A59CC">
        <w:t xml:space="preserve">public notices </w:t>
      </w:r>
      <w:r>
        <w:t>a</w:t>
      </w:r>
      <w:r w:rsidR="009A59CC">
        <w:t xml:space="preserve">re not required for a subdivision.  The City Council Meeting agenda </w:t>
      </w:r>
      <w:r>
        <w:t>was</w:t>
      </w:r>
      <w:r w:rsidR="009A59CC">
        <w:t xml:space="preserve"> posted per State Code and no comments were received.</w:t>
      </w:r>
      <w:r w:rsidR="006231BE">
        <w:t xml:space="preserve">  The reviewing departments in the City looked at the application and did not have issues with the Preliminary and Final Subdivision Plat</w:t>
      </w:r>
      <w:r w:rsidR="000974F0">
        <w:t>.</w:t>
      </w:r>
    </w:p>
    <w:p w14:paraId="79162F4D" w14:textId="77777777" w:rsidR="00EA7FFC" w:rsidRDefault="00EA7FFC" w:rsidP="00F93D40">
      <w:pPr>
        <w:jc w:val="both"/>
      </w:pPr>
    </w:p>
    <w:p w14:paraId="1D43E5C1" w14:textId="2DF75726" w:rsidR="00EA7FFC" w:rsidRDefault="00EA7FFC" w:rsidP="00F93D40">
      <w:pPr>
        <w:jc w:val="both"/>
      </w:pPr>
      <w:r>
        <w:t>Mr. McNulty reviewed the Staff recommendation</w:t>
      </w:r>
      <w:r w:rsidR="009C2A58">
        <w:t xml:space="preserve"> and </w:t>
      </w:r>
      <w:r>
        <w:t>reported that on April 13, 2023, the Planning Commission held a public meeting and forwarded a recommendation of approval to the City Council.  As a result, Staff recommended that the City Council consider granting Preliminary and Final Plat Approval for the Silverado Commercial Subdivision</w:t>
      </w:r>
      <w:r w:rsidR="00A52052">
        <w:t xml:space="preserve"> subject to the </w:t>
      </w:r>
      <w:r w:rsidR="001755B3">
        <w:t xml:space="preserve">six </w:t>
      </w:r>
      <w:r w:rsidR="00A52052">
        <w:t>Conditions of Approval outlined in the Staff Report</w:t>
      </w:r>
      <w:r w:rsidR="008C0980">
        <w:t>.</w:t>
      </w:r>
      <w:r w:rsidR="00542E54">
        <w:t xml:space="preserve">  </w:t>
      </w:r>
      <w:r w:rsidR="00661919">
        <w:t xml:space="preserve">The applicant, </w:t>
      </w:r>
      <w:r w:rsidR="00EF63CC">
        <w:t>Julian Stemmer</w:t>
      </w:r>
      <w:r w:rsidR="00141A87">
        <w:t>,</w:t>
      </w:r>
      <w:r w:rsidR="00EF63CC">
        <w:t xml:space="preserve"> and his engineer, Jared </w:t>
      </w:r>
      <w:r w:rsidR="00141A87">
        <w:t>Bates,</w:t>
      </w:r>
      <w:r w:rsidR="00EF63CC">
        <w:t xml:space="preserve"> were both present</w:t>
      </w:r>
      <w:r w:rsidR="00F568F8">
        <w:t xml:space="preserve"> to answer questions.</w:t>
      </w:r>
    </w:p>
    <w:p w14:paraId="3491978A" w14:textId="77777777" w:rsidR="003301AD" w:rsidRDefault="003301AD" w:rsidP="00F93D40">
      <w:pPr>
        <w:jc w:val="both"/>
      </w:pPr>
    </w:p>
    <w:p w14:paraId="58A2A541" w14:textId="04D72393" w:rsidR="003301AD" w:rsidRDefault="003301AD" w:rsidP="00F93D40">
      <w:pPr>
        <w:jc w:val="both"/>
      </w:pPr>
      <w:r>
        <w:t xml:space="preserve">Mayor Rosenberg clarified that the </w:t>
      </w:r>
      <w:r w:rsidR="004E6F2E">
        <w:t>vote</w:t>
      </w:r>
      <w:r>
        <w:t xml:space="preserve"> during the City Council Meeting would be </w:t>
      </w:r>
      <w:r w:rsidR="009E433D">
        <w:t>on</w:t>
      </w:r>
      <w:r>
        <w:t xml:space="preserve"> the </w:t>
      </w:r>
      <w:r w:rsidR="00E12E03">
        <w:t>s</w:t>
      </w:r>
      <w:r w:rsidR="00CD242F">
        <w:t xml:space="preserve">ubdivision of the four properties and the dedication of the road and easements.  </w:t>
      </w:r>
      <w:r w:rsidR="00FC2F21">
        <w:t xml:space="preserve">Council Member Drake </w:t>
      </w:r>
      <w:r w:rsidR="00DB051D">
        <w:t xml:space="preserve">asked about rezoning.  It was noted that the request was to subdivide the property.  There was no zoning attached.  Mr. McNulty stated that it </w:t>
      </w:r>
      <w:r w:rsidR="001755B3">
        <w:t>i</w:t>
      </w:r>
      <w:r w:rsidR="00DB051D">
        <w:t>s current</w:t>
      </w:r>
      <w:r w:rsidR="00F51365">
        <w:t xml:space="preserve">ly </w:t>
      </w:r>
      <w:r w:rsidR="00DB051D">
        <w:t>Planned Development Residential, but the applicant intend</w:t>
      </w:r>
      <w:r w:rsidR="001755B3">
        <w:t>s</w:t>
      </w:r>
      <w:r w:rsidR="00DB051D">
        <w:t xml:space="preserve"> to come back in </w:t>
      </w:r>
      <w:r w:rsidR="00141A87">
        <w:t xml:space="preserve">the </w:t>
      </w:r>
      <w:r w:rsidR="00DB051D">
        <w:t xml:space="preserve">future to request Planned Development Commercial.  The minimum requirements </w:t>
      </w:r>
      <w:r w:rsidR="00912652">
        <w:t xml:space="preserve">were met to subdivide </w:t>
      </w:r>
      <w:r w:rsidR="001755B3">
        <w:t xml:space="preserve">the </w:t>
      </w:r>
      <w:r w:rsidR="00912652">
        <w:t xml:space="preserve">property as the lots </w:t>
      </w:r>
      <w:r w:rsidR="001755B3">
        <w:t>a</w:t>
      </w:r>
      <w:r w:rsidR="00912652">
        <w:t xml:space="preserve">re large.  </w:t>
      </w:r>
    </w:p>
    <w:p w14:paraId="6226D35B" w14:textId="77777777" w:rsidR="00370803" w:rsidRDefault="00370803" w:rsidP="00F93D40">
      <w:pPr>
        <w:jc w:val="both"/>
      </w:pPr>
    </w:p>
    <w:p w14:paraId="61F46811" w14:textId="79002DA8" w:rsidR="008C0980" w:rsidRDefault="00370803" w:rsidP="00F93D40">
      <w:pPr>
        <w:jc w:val="both"/>
      </w:pPr>
      <w:r>
        <w:t xml:space="preserve">Council Member Drake referenced the sewer line that came through from the north.  </w:t>
      </w:r>
      <w:r w:rsidR="00C5562B">
        <w:t xml:space="preserve">He wondered </w:t>
      </w:r>
      <w:r w:rsidR="001755B3">
        <w:t xml:space="preserve">if </w:t>
      </w:r>
      <w:r w:rsidR="00C5562B">
        <w:t xml:space="preserve">there was a break in the sewer easement </w:t>
      </w:r>
      <w:r w:rsidR="00F51365">
        <w:t>where</w:t>
      </w:r>
      <w:r w:rsidR="00C5562B">
        <w:t xml:space="preserve"> it came across by </w:t>
      </w:r>
      <w:r w:rsidR="002F7B88">
        <w:t>Harmons.  Public Works Director, Dustin Mouritsen</w:t>
      </w:r>
      <w:r w:rsidR="001755B3">
        <w:t>,</w:t>
      </w:r>
      <w:r w:rsidR="002F7B88">
        <w:t xml:space="preserve"> </w:t>
      </w:r>
      <w:r w:rsidR="00F30063">
        <w:t xml:space="preserve">reported that the sewer line </w:t>
      </w:r>
      <w:r w:rsidR="001755B3">
        <w:t xml:space="preserve">will </w:t>
      </w:r>
      <w:r w:rsidR="00F30063">
        <w:t xml:space="preserve">be rerouted and upsized.  </w:t>
      </w:r>
      <w:r w:rsidR="00C77140">
        <w:t xml:space="preserve">Council Member Waite noted that the </w:t>
      </w:r>
      <w:r w:rsidR="00F47428">
        <w:t xml:space="preserve">agenda </w:t>
      </w:r>
      <w:r w:rsidR="009A7A08">
        <w:t xml:space="preserve">referred to </w:t>
      </w:r>
      <w:r w:rsidR="00902425">
        <w:t xml:space="preserve">the item as the Silverado </w:t>
      </w:r>
      <w:r w:rsidR="001F41B9">
        <w:t xml:space="preserve">Commercial Subdivision.  </w:t>
      </w:r>
      <w:r w:rsidR="007F6A0D">
        <w:t xml:space="preserve">He noted that it </w:t>
      </w:r>
      <w:r w:rsidR="001755B3">
        <w:t>i</w:t>
      </w:r>
      <w:r w:rsidR="007F6A0D">
        <w:t xml:space="preserve">s not currently a commercial subdivision.  </w:t>
      </w:r>
      <w:r w:rsidR="000F0F5A">
        <w:t xml:space="preserve">Mr. McNulty stated that the wording could be altered </w:t>
      </w:r>
      <w:r w:rsidR="0018626E">
        <w:t xml:space="preserve">and could state </w:t>
      </w:r>
      <w:r w:rsidR="000F0F5A">
        <w:t>Silverado Subdivision</w:t>
      </w:r>
      <w:r w:rsidR="005150EC">
        <w:t xml:space="preserve"> instead</w:t>
      </w:r>
      <w:r w:rsidR="000F0F5A">
        <w:t xml:space="preserve">, as it had not been zoned as </w:t>
      </w:r>
      <w:r w:rsidR="000F0F5A">
        <w:lastRenderedPageBreak/>
        <w:t xml:space="preserve">commercial yet.  </w:t>
      </w:r>
      <w:r w:rsidR="006C3A29">
        <w:t xml:space="preserve">Mr. Ence </w:t>
      </w:r>
      <w:r w:rsidR="0080192B">
        <w:t xml:space="preserve">noted that there might be a conflict </w:t>
      </w:r>
      <w:r w:rsidR="007878D1">
        <w:t>with Silverado Subdivision</w:t>
      </w:r>
      <w:r w:rsidR="008D221C">
        <w:t>.  I</w:t>
      </w:r>
      <w:r w:rsidR="007878D1">
        <w:t xml:space="preserve">t would be better to </w:t>
      </w:r>
      <w:r w:rsidR="004443D7">
        <w:t>call it</w:t>
      </w:r>
      <w:r w:rsidR="00337E92">
        <w:t xml:space="preserve"> the</w:t>
      </w:r>
      <w:r w:rsidR="007878D1">
        <w:t xml:space="preserve"> Silverado Santa Clara Subdivision</w:t>
      </w:r>
      <w:r w:rsidR="003E6681">
        <w:t xml:space="preserve">, which </w:t>
      </w:r>
      <w:r w:rsidR="00822AE4">
        <w:t xml:space="preserve">was </w:t>
      </w:r>
      <w:r w:rsidR="00176FEF">
        <w:t>what</w:t>
      </w:r>
      <w:r w:rsidR="00822AE4">
        <w:t xml:space="preserve"> the </w:t>
      </w:r>
      <w:r w:rsidR="007B6EC1">
        <w:t xml:space="preserve">plat read.  </w:t>
      </w:r>
    </w:p>
    <w:p w14:paraId="7C997F71" w14:textId="77777777" w:rsidR="004B7404" w:rsidRDefault="004B7404" w:rsidP="004B7404">
      <w:pPr>
        <w:jc w:val="both"/>
      </w:pPr>
    </w:p>
    <w:p w14:paraId="4216A8F4" w14:textId="31BFBEA0" w:rsidR="008C0980" w:rsidRPr="005B70BD" w:rsidRDefault="004B7404" w:rsidP="00F93D40">
      <w:pPr>
        <w:jc w:val="both"/>
        <w:rPr>
          <w:b/>
          <w:bCs/>
        </w:rPr>
      </w:pPr>
      <w:r w:rsidRPr="00C91975">
        <w:rPr>
          <w:b/>
          <w:bCs/>
        </w:rPr>
        <w:t xml:space="preserve">Council Member </w:t>
      </w:r>
      <w:r w:rsidR="00B64E11">
        <w:rPr>
          <w:b/>
          <w:bCs/>
        </w:rPr>
        <w:t>Drake</w:t>
      </w:r>
      <w:r w:rsidRPr="00C91975">
        <w:rPr>
          <w:b/>
          <w:bCs/>
        </w:rPr>
        <w:t xml:space="preserve"> moved to APPROVE </w:t>
      </w:r>
      <w:r w:rsidR="00917D1C">
        <w:rPr>
          <w:b/>
          <w:bCs/>
        </w:rPr>
        <w:t>the Preliminary and Final Plat for Silverado Santa Clara Subdivision</w:t>
      </w:r>
      <w:r w:rsidR="000E207B">
        <w:rPr>
          <w:b/>
          <w:bCs/>
        </w:rPr>
        <w:t>, as presented</w:t>
      </w:r>
      <w:r w:rsidRPr="00C91975">
        <w:rPr>
          <w:b/>
          <w:bCs/>
        </w:rPr>
        <w:t xml:space="preserve">.  </w:t>
      </w:r>
      <w:r>
        <w:rPr>
          <w:b/>
          <w:bCs/>
        </w:rPr>
        <w:t xml:space="preserve">Council Member </w:t>
      </w:r>
      <w:r w:rsidR="00CE6E88">
        <w:rPr>
          <w:b/>
          <w:bCs/>
        </w:rPr>
        <w:t>Waite</w:t>
      </w:r>
      <w:r>
        <w:rPr>
          <w:b/>
          <w:bCs/>
        </w:rPr>
        <w:t xml:space="preserve"> seconded the motion.  </w:t>
      </w:r>
      <w:r w:rsidRPr="00C91975">
        <w:rPr>
          <w:b/>
          <w:bCs/>
        </w:rPr>
        <w:t xml:space="preserve">Vote on </w:t>
      </w:r>
      <w:r w:rsidR="001755B3">
        <w:rPr>
          <w:b/>
          <w:bCs/>
        </w:rPr>
        <w:t>m</w:t>
      </w:r>
      <w:r w:rsidRPr="00C91975">
        <w:rPr>
          <w:b/>
          <w:bCs/>
        </w:rPr>
        <w:t xml:space="preserve">otion: Council Member </w:t>
      </w:r>
      <w:r>
        <w:rPr>
          <w:b/>
          <w:bCs/>
        </w:rPr>
        <w:t>Waite</w:t>
      </w:r>
      <w:r w:rsidRPr="00C91975">
        <w:rPr>
          <w:b/>
          <w:bCs/>
        </w:rPr>
        <w:t xml:space="preserve">-Aye; Council Member </w:t>
      </w:r>
      <w:r>
        <w:rPr>
          <w:b/>
          <w:bCs/>
        </w:rPr>
        <w:t>Drake</w:t>
      </w:r>
      <w:r w:rsidRPr="00C91975">
        <w:rPr>
          <w:b/>
          <w:bCs/>
        </w:rPr>
        <w:t xml:space="preserve">-Aye; Council Member Hinton-Aye; Council Member </w:t>
      </w:r>
      <w:r>
        <w:rPr>
          <w:b/>
          <w:bCs/>
        </w:rPr>
        <w:t>Mathis</w:t>
      </w:r>
      <w:r w:rsidRPr="00C91975">
        <w:rPr>
          <w:b/>
          <w:bCs/>
        </w:rPr>
        <w:t>-Aye</w:t>
      </w:r>
      <w:r>
        <w:rPr>
          <w:b/>
          <w:bCs/>
        </w:rPr>
        <w:t xml:space="preserve">.  </w:t>
      </w:r>
      <w:r w:rsidRPr="00C91975">
        <w:rPr>
          <w:b/>
          <w:bCs/>
        </w:rPr>
        <w:t>The motion passed unanimous</w:t>
      </w:r>
      <w:r w:rsidR="001755B3">
        <w:rPr>
          <w:b/>
          <w:bCs/>
        </w:rPr>
        <w:t>ly</w:t>
      </w:r>
      <w:r w:rsidRPr="00C91975">
        <w:rPr>
          <w:b/>
          <w:bCs/>
        </w:rPr>
        <w:t>.</w:t>
      </w:r>
    </w:p>
    <w:p w14:paraId="45C93F91" w14:textId="77777777" w:rsidR="008C0980" w:rsidRDefault="008C0980" w:rsidP="00F93D40">
      <w:pPr>
        <w:jc w:val="both"/>
      </w:pPr>
    </w:p>
    <w:p w14:paraId="39A0EAD0" w14:textId="40FEEF7D" w:rsidR="0027536F" w:rsidRPr="00F93D40" w:rsidRDefault="00811F3C" w:rsidP="00811F3C">
      <w:pPr>
        <w:pStyle w:val="ListParagraph"/>
        <w:numPr>
          <w:ilvl w:val="0"/>
          <w:numId w:val="29"/>
        </w:numPr>
        <w:jc w:val="both"/>
        <w:rPr>
          <w:b/>
          <w:bCs/>
        </w:rPr>
      </w:pPr>
      <w:r w:rsidRPr="00F93D40">
        <w:rPr>
          <w:b/>
          <w:bCs/>
        </w:rPr>
        <w:t xml:space="preserve">Discussion and </w:t>
      </w:r>
      <w:r w:rsidR="00F93D40" w:rsidRPr="00F93D40">
        <w:rPr>
          <w:b/>
          <w:bCs/>
        </w:rPr>
        <w:t>A</w:t>
      </w:r>
      <w:r w:rsidRPr="00F93D40">
        <w:rPr>
          <w:b/>
          <w:bCs/>
        </w:rPr>
        <w:t xml:space="preserve">ction to </w:t>
      </w:r>
      <w:r w:rsidR="00F93D40" w:rsidRPr="00F93D40">
        <w:rPr>
          <w:b/>
          <w:bCs/>
        </w:rPr>
        <w:t>C</w:t>
      </w:r>
      <w:r w:rsidRPr="00F93D40">
        <w:rPr>
          <w:b/>
          <w:bCs/>
        </w:rPr>
        <w:t xml:space="preserve">onsider Final Plat </w:t>
      </w:r>
      <w:r w:rsidR="00F93D40" w:rsidRPr="00F93D40">
        <w:rPr>
          <w:b/>
          <w:bCs/>
        </w:rPr>
        <w:t>A</w:t>
      </w:r>
      <w:r w:rsidRPr="00F93D40">
        <w:rPr>
          <w:b/>
          <w:bCs/>
        </w:rPr>
        <w:t>pproval for Santa Clara Valley Homes.</w:t>
      </w:r>
      <w:r w:rsidR="00F93D40" w:rsidRPr="00F93D40">
        <w:rPr>
          <w:b/>
          <w:bCs/>
        </w:rPr>
        <w:t xml:space="preserve">  T</w:t>
      </w:r>
      <w:r w:rsidRPr="00F93D40">
        <w:rPr>
          <w:b/>
          <w:bCs/>
        </w:rPr>
        <w:t xml:space="preserve">he </w:t>
      </w:r>
      <w:r w:rsidR="00F93D40" w:rsidRPr="00F93D40">
        <w:rPr>
          <w:b/>
          <w:bCs/>
        </w:rPr>
        <w:t>P</w:t>
      </w:r>
      <w:r w:rsidRPr="00F93D40">
        <w:rPr>
          <w:b/>
          <w:bCs/>
        </w:rPr>
        <w:t xml:space="preserve">roperty is </w:t>
      </w:r>
      <w:r w:rsidR="0068222C">
        <w:rPr>
          <w:b/>
          <w:bCs/>
        </w:rPr>
        <w:t>L</w:t>
      </w:r>
      <w:r w:rsidRPr="00F93D40">
        <w:rPr>
          <w:b/>
          <w:bCs/>
        </w:rPr>
        <w:t xml:space="preserve">ocated at </w:t>
      </w:r>
      <w:r w:rsidR="0068222C">
        <w:rPr>
          <w:b/>
          <w:bCs/>
        </w:rPr>
        <w:t>A</w:t>
      </w:r>
      <w:r w:rsidRPr="00F93D40">
        <w:rPr>
          <w:b/>
          <w:bCs/>
        </w:rPr>
        <w:t xml:space="preserve">pproximately 1402 Victors Street. </w:t>
      </w:r>
      <w:r w:rsidR="00F93D40" w:rsidRPr="00F93D40">
        <w:rPr>
          <w:b/>
          <w:bCs/>
        </w:rPr>
        <w:t xml:space="preserve"> </w:t>
      </w:r>
      <w:r w:rsidRPr="00F93D40">
        <w:rPr>
          <w:b/>
          <w:bCs/>
        </w:rPr>
        <w:t xml:space="preserve">Jim Ence, Applicant. </w:t>
      </w:r>
      <w:r w:rsidR="00F93D40">
        <w:rPr>
          <w:b/>
          <w:bCs/>
        </w:rPr>
        <w:t xml:space="preserve"> </w:t>
      </w:r>
      <w:r w:rsidRPr="00F93D40">
        <w:rPr>
          <w:b/>
          <w:bCs/>
        </w:rPr>
        <w:t>Presented</w:t>
      </w:r>
      <w:r w:rsidR="00F93D40">
        <w:rPr>
          <w:b/>
          <w:bCs/>
        </w:rPr>
        <w:t xml:space="preserve"> </w:t>
      </w:r>
      <w:r w:rsidRPr="00F93D40">
        <w:rPr>
          <w:b/>
          <w:bCs/>
        </w:rPr>
        <w:t>by Jim McNulty, City Planner.</w:t>
      </w:r>
    </w:p>
    <w:p w14:paraId="63055D78" w14:textId="77777777" w:rsidR="00993BBE" w:rsidRDefault="00993BBE" w:rsidP="00F93D40">
      <w:pPr>
        <w:jc w:val="both"/>
      </w:pPr>
    </w:p>
    <w:p w14:paraId="589A5C54" w14:textId="0ACACFDC" w:rsidR="00FD7DAF" w:rsidRDefault="00FB3AF5" w:rsidP="00F93D40">
      <w:pPr>
        <w:jc w:val="both"/>
      </w:pPr>
      <w:r>
        <w:t xml:space="preserve">Mr. McNulty </w:t>
      </w:r>
      <w:r w:rsidR="001755B3">
        <w:t xml:space="preserve">presented </w:t>
      </w:r>
      <w:r w:rsidR="00657DA5">
        <w:t xml:space="preserve">the </w:t>
      </w:r>
      <w:r w:rsidR="003C60C8">
        <w:t xml:space="preserve">Staff Report and Final Plat for property located at approximately 1402 Victors Street.  He </w:t>
      </w:r>
      <w:r w:rsidR="001755B3">
        <w:t xml:space="preserve">reported </w:t>
      </w:r>
      <w:r w:rsidR="003C60C8">
        <w:t xml:space="preserve">that the applicant, Jim Ence, </w:t>
      </w:r>
      <w:r w:rsidR="001755B3">
        <w:t>i</w:t>
      </w:r>
      <w:r w:rsidR="003C60C8">
        <w:t xml:space="preserve">s requesting Final Plat Approval for the Santa Clara Valley Homes </w:t>
      </w:r>
      <w:r w:rsidR="001755B3">
        <w:t>P</w:t>
      </w:r>
      <w:r w:rsidR="003C60C8">
        <w:t>roject.  It include</w:t>
      </w:r>
      <w:r w:rsidR="001755B3">
        <w:t>s</w:t>
      </w:r>
      <w:r w:rsidR="003C60C8">
        <w:t xml:space="preserve"> a total of eight townhome units with three twin homes and two single-family units on 0.89 acres.  </w:t>
      </w:r>
      <w:r w:rsidR="00A81C6C">
        <w:t>That equate</w:t>
      </w:r>
      <w:r w:rsidR="001755B3">
        <w:t>s</w:t>
      </w:r>
      <w:r w:rsidR="00A81C6C">
        <w:t xml:space="preserve"> to a density of </w:t>
      </w:r>
      <w:r w:rsidR="001755B3">
        <w:t xml:space="preserve">nine </w:t>
      </w:r>
      <w:r w:rsidR="00A81C6C">
        <w:t xml:space="preserve">units per acre.  The project </w:t>
      </w:r>
      <w:r w:rsidR="001755B3">
        <w:t xml:space="preserve">will </w:t>
      </w:r>
      <w:r w:rsidR="00A81C6C">
        <w:t xml:space="preserve">include </w:t>
      </w:r>
      <w:r w:rsidR="00E17109">
        <w:t xml:space="preserve">a common area open space, project landscaping, a private driveway system, and nine guest parking spaces for the eight proposed units.  The subject property </w:t>
      </w:r>
      <w:r w:rsidR="001755B3">
        <w:t>was</w:t>
      </w:r>
      <w:r w:rsidR="00E17109">
        <w:t xml:space="preserve"> rezoned from R-1-10 Single-Family Residential to Planned Development Residential on March</w:t>
      </w:r>
      <w:r w:rsidR="001755B3">
        <w:t> </w:t>
      </w:r>
      <w:r w:rsidR="00E17109">
        <w:t xml:space="preserve">22, 2017.  </w:t>
      </w:r>
      <w:r w:rsidR="00050D8F">
        <w:t>At that time, the General Plan Map was updated from Historic Low</w:t>
      </w:r>
      <w:r w:rsidR="001755B3">
        <w:t>-</w:t>
      </w:r>
      <w:r w:rsidR="00050D8F">
        <w:t>Density Residential to Historic Medium</w:t>
      </w:r>
      <w:r w:rsidR="001755B3">
        <w:t>-</w:t>
      </w:r>
      <w:r w:rsidR="00050D8F">
        <w:t>Density Residential in support of the project.  A copy of City Ordinance #2017-03</w:t>
      </w:r>
      <w:r w:rsidR="00670288">
        <w:t xml:space="preserve"> was included in the </w:t>
      </w:r>
      <w:r w:rsidR="001755B3">
        <w:t>p</w:t>
      </w:r>
      <w:r w:rsidR="00670288">
        <w:t xml:space="preserve">acket for additional review.  </w:t>
      </w:r>
    </w:p>
    <w:p w14:paraId="4FB0F063" w14:textId="77777777" w:rsidR="00B23C6D" w:rsidRDefault="00B23C6D" w:rsidP="00F93D40">
      <w:pPr>
        <w:jc w:val="both"/>
      </w:pPr>
    </w:p>
    <w:p w14:paraId="0381E8EF" w14:textId="473F7771" w:rsidR="00411D80" w:rsidRDefault="001755B3" w:rsidP="00F93D40">
      <w:pPr>
        <w:jc w:val="both"/>
      </w:pPr>
      <w:r>
        <w:t>B</w:t>
      </w:r>
      <w:r w:rsidR="008825FB">
        <w:t>ackground</w:t>
      </w:r>
      <w:r w:rsidR="00411D80">
        <w:t xml:space="preserve"> information was shared with the Council.  Mr. McNulty reported that </w:t>
      </w:r>
      <w:r w:rsidR="003F3336">
        <w:t xml:space="preserve">the City Council approved a Preliminary Plat on June </w:t>
      </w:r>
      <w:r w:rsidR="00047846">
        <w:t xml:space="preserve">28, 2017.  On August 22, 2018, the City Council approved a </w:t>
      </w:r>
      <w:r>
        <w:t xml:space="preserve">3 ½-year </w:t>
      </w:r>
      <w:r w:rsidR="00047846">
        <w:t>extension for the Preliminary Plat, as the applicant left the country to serve a mission for the Church of Jesus Christ of Latter-</w:t>
      </w:r>
      <w:r>
        <w:t>d</w:t>
      </w:r>
      <w:r w:rsidR="00047846">
        <w:t xml:space="preserve">ay Saints.  After returning home in late 2021, a second extension of time was requested and granted by the City Council on January 26, 2022, allowing for an additional 18 months.  </w:t>
      </w:r>
      <w:r w:rsidR="000216B1">
        <w:t xml:space="preserve">Currently, July 2023 </w:t>
      </w:r>
      <w:r>
        <w:t xml:space="preserve">will </w:t>
      </w:r>
      <w:r w:rsidR="000216B1">
        <w:t>be the expiration of the current extension that Mr. Ence was working under.</w:t>
      </w:r>
      <w:r w:rsidR="00824C2E">
        <w:t xml:space="preserve">  </w:t>
      </w:r>
    </w:p>
    <w:p w14:paraId="1BBF2138" w14:textId="77777777" w:rsidR="00DD1A82" w:rsidRDefault="00DD1A82" w:rsidP="00F93D40">
      <w:pPr>
        <w:jc w:val="both"/>
      </w:pPr>
    </w:p>
    <w:p w14:paraId="4B0E4E3C" w14:textId="5F1DBFE8" w:rsidR="001A2B64" w:rsidRDefault="00DD1A82" w:rsidP="00F93D40">
      <w:pPr>
        <w:jc w:val="both"/>
      </w:pPr>
      <w:r>
        <w:t xml:space="preserve">Mr. McNulty </w:t>
      </w:r>
      <w:r w:rsidR="00B132EE">
        <w:t xml:space="preserve">reported that ingress and egress to the site </w:t>
      </w:r>
      <w:r w:rsidR="001755B3">
        <w:t xml:space="preserve">will </w:t>
      </w:r>
      <w:r w:rsidR="00B132EE">
        <w:t xml:space="preserve">be provided from Victors Street.  A good percentage of the cul-de-sac </w:t>
      </w:r>
      <w:r w:rsidR="001755B3">
        <w:t xml:space="preserve">will </w:t>
      </w:r>
      <w:r w:rsidR="00B132EE">
        <w:t xml:space="preserve">be on the </w:t>
      </w:r>
      <w:r w:rsidR="001755B3">
        <w:t xml:space="preserve">subject </w:t>
      </w:r>
      <w:r w:rsidR="00B132EE">
        <w:t xml:space="preserve">property.  The street </w:t>
      </w:r>
      <w:r w:rsidR="001755B3">
        <w:t xml:space="preserve">will </w:t>
      </w:r>
      <w:r w:rsidR="00B132EE">
        <w:t>be improved with a right-of-way width of 45</w:t>
      </w:r>
      <w:r w:rsidR="001755B3">
        <w:t xml:space="preserve"> </w:t>
      </w:r>
      <w:r w:rsidR="00B132EE">
        <w:t xml:space="preserve">feet.  The cul-de-sac </w:t>
      </w:r>
      <w:r w:rsidR="001755B3">
        <w:t xml:space="preserve">will </w:t>
      </w:r>
      <w:r w:rsidR="00B132EE">
        <w:t xml:space="preserve">have a 50-foot radius with </w:t>
      </w:r>
      <w:r w:rsidR="00141A87">
        <w:t xml:space="preserve">a </w:t>
      </w:r>
      <w:r w:rsidR="00B132EE">
        <w:t>100-foot diameter</w:t>
      </w:r>
      <w:r w:rsidR="006656AE">
        <w:t xml:space="preserve">.  A public street dedication </w:t>
      </w:r>
      <w:r w:rsidR="001755B3">
        <w:t xml:space="preserve">will </w:t>
      </w:r>
      <w:r w:rsidR="006656AE">
        <w:t xml:space="preserve">be required for </w:t>
      </w:r>
      <w:r w:rsidR="00373D78">
        <w:t>the</w:t>
      </w:r>
      <w:r w:rsidR="006656AE">
        <w:t xml:space="preserve"> </w:t>
      </w:r>
      <w:r w:rsidR="008359EB">
        <w:t>portion of the public street that the project ha</w:t>
      </w:r>
      <w:r w:rsidR="001755B3">
        <w:t>s</w:t>
      </w:r>
      <w:r w:rsidR="008359EB">
        <w:t xml:space="preserve"> frontage on.  A private driveway </w:t>
      </w:r>
      <w:r w:rsidR="001755B3">
        <w:t xml:space="preserve">will </w:t>
      </w:r>
      <w:r w:rsidR="00FC2C41">
        <w:t>be placed in the middle of the project and provide access to Unit</w:t>
      </w:r>
      <w:r w:rsidR="001755B3">
        <w:t>s</w:t>
      </w:r>
      <w:r w:rsidR="00FC2C41">
        <w:t xml:space="preserve"> 3, 4, 5</w:t>
      </w:r>
      <w:r w:rsidR="008B1F6D">
        <w:t xml:space="preserve">, and 8.  The other units </w:t>
      </w:r>
      <w:r w:rsidR="001755B3">
        <w:t xml:space="preserve">will </w:t>
      </w:r>
      <w:r w:rsidR="008B1F6D">
        <w:t xml:space="preserve">be accessed off Victors Street.  </w:t>
      </w:r>
      <w:r w:rsidR="00A67E59">
        <w:t xml:space="preserve">The private driveway </w:t>
      </w:r>
      <w:r w:rsidR="001755B3">
        <w:t xml:space="preserve">will be </w:t>
      </w:r>
      <w:r w:rsidR="00A67E59">
        <w:t>26</w:t>
      </w:r>
      <w:r w:rsidR="001755B3">
        <w:t xml:space="preserve"> </w:t>
      </w:r>
      <w:r w:rsidR="00A67E59">
        <w:t>feet</w:t>
      </w:r>
      <w:r w:rsidR="001755B3">
        <w:t xml:space="preserve"> </w:t>
      </w:r>
      <w:r w:rsidR="00A67E59">
        <w:t xml:space="preserve">wide.  </w:t>
      </w:r>
      <w:r w:rsidR="00C26E50">
        <w:t>The nine guest parking spaces exceed</w:t>
      </w:r>
      <w:r w:rsidR="001755B3">
        <w:t xml:space="preserve"> the C</w:t>
      </w:r>
      <w:r w:rsidR="00FB6E4E">
        <w:t xml:space="preserve">ode requirements.  </w:t>
      </w:r>
      <w:r w:rsidR="004329B2">
        <w:t xml:space="preserve">As far as the setbacks, within the Planned Development Residential Zone, </w:t>
      </w:r>
      <w:r w:rsidR="00F83792">
        <w:t>the</w:t>
      </w:r>
      <w:r w:rsidR="009A4365">
        <w:t xml:space="preserve"> minimum </w:t>
      </w:r>
      <w:r w:rsidR="0005671C">
        <w:t xml:space="preserve">for the </w:t>
      </w:r>
      <w:r w:rsidR="009A4365">
        <w:t>front was 20</w:t>
      </w:r>
      <w:r w:rsidR="001755B3">
        <w:t xml:space="preserve"> </w:t>
      </w:r>
      <w:r w:rsidR="009A4365">
        <w:t>feet with 10-foot sides and 10</w:t>
      </w:r>
      <w:r w:rsidR="001755B3">
        <w:t xml:space="preserve"> </w:t>
      </w:r>
      <w:r w:rsidR="009A4365">
        <w:t xml:space="preserve">feet in the rear.  </w:t>
      </w:r>
      <w:r w:rsidR="001A2B64">
        <w:t xml:space="preserve">Mr. McNulty </w:t>
      </w:r>
      <w:r w:rsidR="001755B3">
        <w:t xml:space="preserve">reported </w:t>
      </w:r>
      <w:r w:rsidR="001A2B64">
        <w:t>that all</w:t>
      </w:r>
      <w:r w:rsidR="007C0E2A">
        <w:t xml:space="preserve"> of the </w:t>
      </w:r>
      <w:r w:rsidR="00E13306">
        <w:t>units m</w:t>
      </w:r>
      <w:r w:rsidR="001755B3">
        <w:t>e</w:t>
      </w:r>
      <w:r w:rsidR="00E13306">
        <w:t xml:space="preserve">et or exceed the setback requirements. </w:t>
      </w:r>
    </w:p>
    <w:p w14:paraId="61004A2D" w14:textId="77777777" w:rsidR="001A2B64" w:rsidRDefault="001A2B64" w:rsidP="00F93D40">
      <w:pPr>
        <w:jc w:val="both"/>
      </w:pPr>
    </w:p>
    <w:p w14:paraId="129BE63A" w14:textId="24F06B44" w:rsidR="00F93D40" w:rsidRDefault="009A6608" w:rsidP="00F93D40">
      <w:pPr>
        <w:jc w:val="both"/>
      </w:pPr>
      <w:r>
        <w:t>Building elevations and materials were shared.</w:t>
      </w:r>
      <w:r w:rsidR="00F45336">
        <w:t xml:space="preserve">  </w:t>
      </w:r>
      <w:r w:rsidR="00512827">
        <w:t xml:space="preserve">The drawings were approved by the Heritage Commission on January 18, 2017.  </w:t>
      </w:r>
      <w:r w:rsidR="00A95FD1">
        <w:t xml:space="preserve">Mr. McNulty reviewed the approved building elevations </w:t>
      </w:r>
      <w:r w:rsidR="0091583B">
        <w:t>for the units</w:t>
      </w:r>
      <w:r w:rsidR="009C7F58">
        <w:t xml:space="preserve"> and </w:t>
      </w:r>
      <w:r w:rsidR="0007702C">
        <w:t xml:space="preserve">the </w:t>
      </w:r>
      <w:r w:rsidR="009C7F58">
        <w:t xml:space="preserve">townhome renderings.  </w:t>
      </w:r>
      <w:r w:rsidR="00035D4E">
        <w:t>The</w:t>
      </w:r>
      <w:r w:rsidR="004C3140">
        <w:t xml:space="preserve"> building elevations </w:t>
      </w:r>
      <w:r w:rsidR="00EB5CAB">
        <w:t xml:space="preserve">were the ones </w:t>
      </w:r>
      <w:r w:rsidR="004C3140">
        <w:t xml:space="preserve">the Planning Commission and City Council agreed </w:t>
      </w:r>
      <w:r w:rsidR="00CB3EEF">
        <w:t xml:space="preserve">upon during the Preliminary Plat </w:t>
      </w:r>
      <w:r w:rsidR="00442CBA">
        <w:t>phase of the project</w:t>
      </w:r>
      <w:r w:rsidR="00E44C3D">
        <w:t xml:space="preserve">.  </w:t>
      </w:r>
      <w:r w:rsidR="006C1E85">
        <w:t xml:space="preserve">The </w:t>
      </w:r>
      <w:r w:rsidR="005319AC">
        <w:lastRenderedPageBreak/>
        <w:t xml:space="preserve">approved </w:t>
      </w:r>
      <w:r w:rsidR="002E0C3F">
        <w:t>d</w:t>
      </w:r>
      <w:r w:rsidR="007E4EC0">
        <w:t>esign</w:t>
      </w:r>
      <w:r w:rsidR="006C1E85">
        <w:t xml:space="preserve"> included gr</w:t>
      </w:r>
      <w:r w:rsidR="00095BB7">
        <w:t>a</w:t>
      </w:r>
      <w:r w:rsidR="006C1E85">
        <w:t xml:space="preserve">y lap siding or </w:t>
      </w:r>
      <w:r w:rsidR="001755B3">
        <w:t>H</w:t>
      </w:r>
      <w:r w:rsidR="00851B26">
        <w:t>ardi</w:t>
      </w:r>
      <w:r w:rsidR="00F241AE">
        <w:t>e</w:t>
      </w:r>
      <w:r w:rsidR="006C1E85">
        <w:t xml:space="preserve"> board</w:t>
      </w:r>
      <w:r w:rsidR="00F241AE">
        <w:t xml:space="preserve">, stucco, red brick, and white trim.  The upstairs balcony </w:t>
      </w:r>
      <w:r w:rsidR="001755B3">
        <w:t xml:space="preserve">will </w:t>
      </w:r>
      <w:r w:rsidR="00F241AE">
        <w:t xml:space="preserve">have white railings and columns of metal material and a gabled roof to provide architectural interest. </w:t>
      </w:r>
      <w:r w:rsidR="0037157D">
        <w:t xml:space="preserve"> </w:t>
      </w:r>
      <w:r w:rsidR="00C31A62">
        <w:t>Different renderings</w:t>
      </w:r>
      <w:r w:rsidR="0037157D">
        <w:t xml:space="preserve"> were reviewed by </w:t>
      </w:r>
      <w:r w:rsidR="001755B3">
        <w:t xml:space="preserve">the </w:t>
      </w:r>
      <w:r w:rsidR="0037157D">
        <w:t>Council</w:t>
      </w:r>
      <w:r w:rsidR="00B27AEE">
        <w:t>.</w:t>
      </w:r>
    </w:p>
    <w:p w14:paraId="2DAFA075" w14:textId="77777777" w:rsidR="00B27AEE" w:rsidRDefault="00B27AEE" w:rsidP="00F93D40">
      <w:pPr>
        <w:jc w:val="both"/>
      </w:pPr>
    </w:p>
    <w:p w14:paraId="02D8E4FB" w14:textId="34E84CF2" w:rsidR="00AB5327" w:rsidRDefault="009E38F8" w:rsidP="00F93D40">
      <w:pPr>
        <w:jc w:val="both"/>
      </w:pPr>
      <w:r>
        <w:t xml:space="preserve">Mr. McNulty shared information about the Landscape and Open Space Plan.  </w:t>
      </w:r>
      <w:r w:rsidR="00241D6A">
        <w:t xml:space="preserve">A local </w:t>
      </w:r>
      <w:r w:rsidR="001755B3">
        <w:t>L</w:t>
      </w:r>
      <w:r w:rsidR="00241D6A">
        <w:t xml:space="preserve">andscape </w:t>
      </w:r>
      <w:r w:rsidR="001755B3">
        <w:t>A</w:t>
      </w:r>
      <w:r w:rsidR="00241D6A">
        <w:t xml:space="preserve">rchitect </w:t>
      </w:r>
      <w:r w:rsidR="001755B3">
        <w:t xml:space="preserve">was </w:t>
      </w:r>
      <w:r w:rsidR="00241D6A">
        <w:t xml:space="preserve">hired to </w:t>
      </w:r>
      <w:r w:rsidR="001755B3">
        <w:t xml:space="preserve">prepare </w:t>
      </w:r>
      <w:r w:rsidR="00241D6A">
        <w:t xml:space="preserve">the Landscape Plan.  It </w:t>
      </w:r>
      <w:r w:rsidR="006D5766">
        <w:t>appeared</w:t>
      </w:r>
      <w:r w:rsidR="00241D6A">
        <w:t xml:space="preserve"> to be a good plan that me</w:t>
      </w:r>
      <w:r w:rsidR="001755B3">
        <w:t>e</w:t>
      </w:r>
      <w:r w:rsidR="00241D6A">
        <w:t>t</w:t>
      </w:r>
      <w:r w:rsidR="001755B3">
        <w:t>s</w:t>
      </w:r>
      <w:r w:rsidR="00241D6A">
        <w:t xml:space="preserve"> City Ordinance for </w:t>
      </w:r>
      <w:r w:rsidR="00A60FFA">
        <w:t xml:space="preserve">Water Efficiency and Conservation.  </w:t>
      </w:r>
      <w:r w:rsidR="004E5BC1">
        <w:t>The plan included drought</w:t>
      </w:r>
      <w:r w:rsidR="001755B3">
        <w:t>-</w:t>
      </w:r>
      <w:r w:rsidR="004E5BC1">
        <w:t>tolerant landscaping with a drip system</w:t>
      </w:r>
      <w:r w:rsidR="009F57B3">
        <w:t xml:space="preserve"> and xeriscaping.  </w:t>
      </w:r>
      <w:r w:rsidR="007551FD">
        <w:t xml:space="preserve">The common area </w:t>
      </w:r>
      <w:r w:rsidR="00C214E7">
        <w:t>and</w:t>
      </w:r>
      <w:r w:rsidR="007551FD">
        <w:t xml:space="preserve"> open space for the project was approximately 40%, which exceed</w:t>
      </w:r>
      <w:r w:rsidR="001755B3">
        <w:t>s</w:t>
      </w:r>
      <w:r w:rsidR="007551FD">
        <w:t xml:space="preserve"> the 30% open space requirement.  </w:t>
      </w:r>
      <w:r w:rsidR="002F1879">
        <w:t xml:space="preserve">The applicant </w:t>
      </w:r>
      <w:r w:rsidR="001755B3">
        <w:t xml:space="preserve">will </w:t>
      </w:r>
      <w:r w:rsidR="002F1879">
        <w:t xml:space="preserve">be required to </w:t>
      </w:r>
      <w:r w:rsidR="00AF75C2">
        <w:t xml:space="preserve">obtain a </w:t>
      </w:r>
      <w:r w:rsidR="001755B3">
        <w:t>W</w:t>
      </w:r>
      <w:r w:rsidR="00A26AE2">
        <w:t>ill-</w:t>
      </w:r>
      <w:r w:rsidR="001755B3">
        <w:t>S</w:t>
      </w:r>
      <w:r w:rsidR="00A26AE2">
        <w:t xml:space="preserve">erve </w:t>
      </w:r>
      <w:r w:rsidR="001755B3">
        <w:t>L</w:t>
      </w:r>
      <w:r w:rsidR="00A26AE2">
        <w:t xml:space="preserve">etter </w:t>
      </w:r>
      <w:r w:rsidR="00081A54">
        <w:t xml:space="preserve">or documentation from the Washington County Water Conservancy District (“WCWCD”) prior to Final Plat recordation.  </w:t>
      </w:r>
      <w:r w:rsidR="00131D5E">
        <w:t xml:space="preserve">The applicant </w:t>
      </w:r>
      <w:r w:rsidR="001755B3">
        <w:t>i</w:t>
      </w:r>
      <w:r w:rsidR="00131D5E">
        <w:t xml:space="preserve">s required to </w:t>
      </w:r>
      <w:r w:rsidR="00AB5327">
        <w:t xml:space="preserve">connect or install secondary water for outdoor water use.  As for dust control, the applicant </w:t>
      </w:r>
      <w:r w:rsidR="001755B3">
        <w:t xml:space="preserve">will </w:t>
      </w:r>
      <w:r w:rsidR="00AB5327">
        <w:t xml:space="preserve">be required to submit a Dust Control Plan prior to Final Plat recordation.  </w:t>
      </w:r>
    </w:p>
    <w:p w14:paraId="6A8514BE" w14:textId="77777777" w:rsidR="00AB5327" w:rsidRDefault="00AB5327" w:rsidP="00F93D40">
      <w:pPr>
        <w:jc w:val="both"/>
      </w:pPr>
    </w:p>
    <w:p w14:paraId="1520083D" w14:textId="3C19BFC8" w:rsidR="00101F54" w:rsidRDefault="00737DBD" w:rsidP="00F93D40">
      <w:pPr>
        <w:jc w:val="both"/>
      </w:pPr>
      <w:r>
        <w:t xml:space="preserve">The City Council Meeting agenda </w:t>
      </w:r>
      <w:r w:rsidR="001755B3">
        <w:t>was</w:t>
      </w:r>
      <w:r>
        <w:t xml:space="preserve"> posted and no comments were received.  </w:t>
      </w:r>
      <w:r w:rsidR="00D40AAE">
        <w:t xml:space="preserve">All of the reviewing departments in the City reviewed the application </w:t>
      </w:r>
      <w:r w:rsidR="00EF6EC5">
        <w:t xml:space="preserve">and </w:t>
      </w:r>
      <w:r w:rsidR="004919F0">
        <w:t>were in support of</w:t>
      </w:r>
      <w:r w:rsidR="00DE0D4C">
        <w:t xml:space="preserve"> it moving forward.  There was compliance with State Code requirements</w:t>
      </w:r>
      <w:r w:rsidR="00614C6F">
        <w:t>, specifically</w:t>
      </w:r>
      <w:r w:rsidR="00101F54">
        <w:t xml:space="preserve"> Utah Code, Section 52-4-202 for subdivisions.</w:t>
      </w:r>
      <w:r w:rsidR="005E4F98">
        <w:t xml:space="preserve">  On April 13, 2023, the Planning Commission held a public meeting and forwarded a recommendation of approval to the City Council.  As a result, Staff recommended that the City Council consider granting Final Plat Approval for Santa Clara Valley Homes, subject to the Conditions of Approval outlined in the Staff Report.  </w:t>
      </w:r>
      <w:r w:rsidR="00E73C22">
        <w:t>The applicant and engineering representative were both present to answer questions.</w:t>
      </w:r>
    </w:p>
    <w:p w14:paraId="034686C3" w14:textId="77777777" w:rsidR="00E73C22" w:rsidRDefault="00E73C22" w:rsidP="00F93D40">
      <w:pPr>
        <w:jc w:val="both"/>
      </w:pPr>
    </w:p>
    <w:p w14:paraId="31A06E5A" w14:textId="587F476D" w:rsidR="006912F3" w:rsidRDefault="008F155A" w:rsidP="00F93D40">
      <w:pPr>
        <w:jc w:val="both"/>
      </w:pPr>
      <w:r>
        <w:t xml:space="preserve">Council Member Waite </w:t>
      </w:r>
      <w:r w:rsidR="006E45AC">
        <w:t xml:space="preserve">noted that parking in the cul-de-sac was mentioned during the earlier public hearing.  </w:t>
      </w:r>
      <w:r w:rsidR="00D512C0">
        <w:t xml:space="preserve">It looked like there was a lot of parking </w:t>
      </w:r>
      <w:r w:rsidR="001F6A84">
        <w:t xml:space="preserve">proposed </w:t>
      </w:r>
      <w:r w:rsidR="00D512C0">
        <w:t>in the development.  Mr.</w:t>
      </w:r>
      <w:r w:rsidR="001755B3">
        <w:t> </w:t>
      </w:r>
      <w:r w:rsidR="00D512C0">
        <w:t xml:space="preserve">McNulty confirmed this.  </w:t>
      </w:r>
      <w:r w:rsidR="007705B6">
        <w:t>Each unit ha</w:t>
      </w:r>
      <w:r w:rsidR="001755B3">
        <w:t>s</w:t>
      </w:r>
      <w:r w:rsidR="007705B6">
        <w:t xml:space="preserve"> a two-car driveway and a two-car garage.  On the interior, there </w:t>
      </w:r>
      <w:r w:rsidR="001755B3">
        <w:t>a</w:t>
      </w:r>
      <w:r w:rsidR="007705B6">
        <w:t xml:space="preserve">re also nine guest parking spaces.  On the frontage, there could potentially be some parking on </w:t>
      </w:r>
      <w:r w:rsidR="00D07AEF">
        <w:t xml:space="preserve">the </w:t>
      </w:r>
      <w:r w:rsidR="00D719F6">
        <w:t xml:space="preserve">public street as well.  The parking </w:t>
      </w:r>
      <w:r w:rsidR="00E22A6B">
        <w:t>doubled the</w:t>
      </w:r>
      <w:r w:rsidR="00D719F6">
        <w:t xml:space="preserve"> ordinance requirements.</w:t>
      </w:r>
      <w:r w:rsidR="003949EB">
        <w:t xml:space="preserve">  </w:t>
      </w:r>
    </w:p>
    <w:p w14:paraId="53F3F459" w14:textId="77777777" w:rsidR="006912F3" w:rsidRDefault="006912F3" w:rsidP="00F93D40">
      <w:pPr>
        <w:jc w:val="both"/>
      </w:pPr>
    </w:p>
    <w:p w14:paraId="79A8F05C" w14:textId="13580C83" w:rsidR="00786992" w:rsidRDefault="00C647B4" w:rsidP="00F93D40">
      <w:pPr>
        <w:jc w:val="both"/>
      </w:pPr>
      <w:r>
        <w:t>Council Member Drake asked</w:t>
      </w:r>
      <w:r w:rsidR="00B5004C">
        <w:t xml:space="preserve"> the applicant,</w:t>
      </w:r>
      <w:r>
        <w:t xml:space="preserve"> </w:t>
      </w:r>
      <w:r w:rsidR="006912F3">
        <w:t>Mr. Ence</w:t>
      </w:r>
      <w:r w:rsidR="00CD406E">
        <w:t xml:space="preserve"> </w:t>
      </w:r>
      <w:r w:rsidR="001755B3">
        <w:t xml:space="preserve">if </w:t>
      </w:r>
      <w:r w:rsidR="002470DD">
        <w:t xml:space="preserve">there would be privacy walls to divide the yards.  Mr. Ence </w:t>
      </w:r>
      <w:r w:rsidR="008B6289">
        <w:t xml:space="preserve">denied this.  </w:t>
      </w:r>
      <w:r w:rsidR="009D0525">
        <w:t xml:space="preserve">There </w:t>
      </w:r>
      <w:r w:rsidR="001755B3">
        <w:t xml:space="preserve">will </w:t>
      </w:r>
      <w:r w:rsidR="009D0525">
        <w:t xml:space="preserve">be backyard areas but no dividing wall was planned.  </w:t>
      </w:r>
      <w:r w:rsidR="0034327C">
        <w:t xml:space="preserve">Mayor Rosenberg wondered </w:t>
      </w:r>
      <w:r w:rsidR="001755B3">
        <w:t xml:space="preserve">if </w:t>
      </w:r>
      <w:r w:rsidR="0034327C">
        <w:t>the project ha</w:t>
      </w:r>
      <w:r w:rsidR="001755B3">
        <w:t>s</w:t>
      </w:r>
      <w:r w:rsidR="0034327C">
        <w:t xml:space="preserve"> a wall around the </w:t>
      </w:r>
      <w:r w:rsidR="00FC0146">
        <w:t>perimeter</w:t>
      </w:r>
      <w:r w:rsidR="0034327C">
        <w:t>.  This was confirmed</w:t>
      </w:r>
      <w:r w:rsidR="00FC0146">
        <w:t xml:space="preserve">.  </w:t>
      </w:r>
      <w:r w:rsidR="002E54D1">
        <w:t xml:space="preserve">Council Member Mathis </w:t>
      </w:r>
      <w:r w:rsidR="005F3FD0">
        <w:t xml:space="preserve">pointed out that it might be worth noting on the plat that there </w:t>
      </w:r>
      <w:r w:rsidR="001755B3">
        <w:t>i</w:t>
      </w:r>
      <w:r w:rsidR="005F3FD0">
        <w:t xml:space="preserve">s a non-public street </w:t>
      </w:r>
      <w:r w:rsidR="006A7C55">
        <w:t>for additional clarity.</w:t>
      </w:r>
      <w:r w:rsidR="005F3FD0">
        <w:t xml:space="preserve">  It would confirm that the City </w:t>
      </w:r>
      <w:r w:rsidR="001755B3">
        <w:t>i</w:t>
      </w:r>
      <w:r w:rsidR="005F3FD0">
        <w:t>s not required to maintain</w:t>
      </w:r>
      <w:r w:rsidR="001755B3">
        <w:t xml:space="preserve"> it</w:t>
      </w:r>
      <w:r w:rsidR="005F3FD0">
        <w:t xml:space="preserve">.  </w:t>
      </w:r>
      <w:r w:rsidR="00E865E8">
        <w:t xml:space="preserve">Mr. McNulty agreed that </w:t>
      </w:r>
      <w:r w:rsidR="008E1E7B">
        <w:t xml:space="preserve">it </w:t>
      </w:r>
      <w:r w:rsidR="00E865E8">
        <w:t xml:space="preserve">could clearly state that </w:t>
      </w:r>
      <w:r w:rsidR="0067061F">
        <w:t>there</w:t>
      </w:r>
      <w:r w:rsidR="00E865E8">
        <w:t xml:space="preserve"> was a private driveway.  </w:t>
      </w:r>
    </w:p>
    <w:p w14:paraId="3E39034D" w14:textId="77777777" w:rsidR="005877C7" w:rsidRDefault="005877C7" w:rsidP="00F93D40">
      <w:pPr>
        <w:jc w:val="both"/>
      </w:pPr>
    </w:p>
    <w:p w14:paraId="102C86FC" w14:textId="2A3A60A5" w:rsidR="00C214E7" w:rsidRPr="005877C7" w:rsidRDefault="005877C7" w:rsidP="00F93D40">
      <w:pPr>
        <w:jc w:val="both"/>
      </w:pPr>
      <w:r>
        <w:t xml:space="preserve">Council Member Hinton made a motion to approve the application.  It was seconded by Council Member Mathis.  </w:t>
      </w:r>
      <w:r w:rsidR="00DE0BED">
        <w:t>There was d</w:t>
      </w:r>
      <w:r>
        <w:t xml:space="preserve">iscussion </w:t>
      </w:r>
      <w:r w:rsidR="00DE0BED">
        <w:t xml:space="preserve">on </w:t>
      </w:r>
      <w:r>
        <w:t xml:space="preserve">the motion.  Council Member </w:t>
      </w:r>
      <w:r w:rsidR="003C7755">
        <w:t xml:space="preserve">Drake asked </w:t>
      </w:r>
      <w:r w:rsidR="00DE0BED">
        <w:t xml:space="preserve">if </w:t>
      </w:r>
      <w:r w:rsidR="003C7755">
        <w:t xml:space="preserve">a </w:t>
      </w:r>
      <w:r w:rsidR="00DE0BED">
        <w:t>T</w:t>
      </w:r>
      <w:r w:rsidR="003C7755">
        <w:t xml:space="preserve">raffic </w:t>
      </w:r>
      <w:r w:rsidR="00DE0BED">
        <w:t>S</w:t>
      </w:r>
      <w:r w:rsidR="003C7755">
        <w:t xml:space="preserve">tudy </w:t>
      </w:r>
      <w:r w:rsidR="00DE0BED">
        <w:t xml:space="preserve">was </w:t>
      </w:r>
      <w:r w:rsidR="003C7755">
        <w:t xml:space="preserve">conducted.  </w:t>
      </w:r>
      <w:r w:rsidR="00E25334">
        <w:t xml:space="preserve">Mayor Rosenberg explained that the eight units would not mandate a </w:t>
      </w:r>
      <w:r w:rsidR="00DE0BED">
        <w:t>T</w:t>
      </w:r>
      <w:r w:rsidR="00E25334">
        <w:t xml:space="preserve">raffic </w:t>
      </w:r>
      <w:r w:rsidR="00DE0BED">
        <w:t>S</w:t>
      </w:r>
      <w:r w:rsidR="00E25334">
        <w:t xml:space="preserve">tudy.  </w:t>
      </w:r>
      <w:r w:rsidR="00F13F22">
        <w:t xml:space="preserve">Mr. McNulty </w:t>
      </w:r>
      <w:r w:rsidR="004F0714">
        <w:t xml:space="preserve">noted that the street improvements </w:t>
      </w:r>
      <w:r w:rsidR="00DE0BED">
        <w:t xml:space="preserve">will </w:t>
      </w:r>
      <w:r w:rsidR="004F0714">
        <w:t xml:space="preserve">be beneficial. </w:t>
      </w:r>
    </w:p>
    <w:p w14:paraId="2A8298BC" w14:textId="77777777" w:rsidR="00F93D40" w:rsidRPr="00F93D40" w:rsidRDefault="00F93D40" w:rsidP="00F93D40">
      <w:pPr>
        <w:jc w:val="both"/>
      </w:pPr>
    </w:p>
    <w:p w14:paraId="6BC82EE9" w14:textId="53D7F685" w:rsidR="0032161A" w:rsidRPr="00C65306" w:rsidRDefault="0032161A" w:rsidP="0032161A">
      <w:pPr>
        <w:jc w:val="both"/>
        <w:rPr>
          <w:b/>
          <w:bCs/>
        </w:rPr>
      </w:pPr>
      <w:r w:rsidRPr="00C91975">
        <w:rPr>
          <w:b/>
          <w:bCs/>
        </w:rPr>
        <w:t xml:space="preserve">Council Member </w:t>
      </w:r>
      <w:r>
        <w:rPr>
          <w:b/>
          <w:bCs/>
        </w:rPr>
        <w:t>Hinton</w:t>
      </w:r>
      <w:r w:rsidRPr="00C91975">
        <w:rPr>
          <w:b/>
          <w:bCs/>
        </w:rPr>
        <w:t xml:space="preserve"> moved to APPROVE </w:t>
      </w:r>
      <w:r w:rsidR="00D746D1">
        <w:rPr>
          <w:b/>
          <w:bCs/>
        </w:rPr>
        <w:t xml:space="preserve">the Final Plat for Santa Clara Valley Homes, located at approximately 1402 Victors Street, with the addition of </w:t>
      </w:r>
      <w:r w:rsidR="00CD7753">
        <w:rPr>
          <w:b/>
          <w:bCs/>
        </w:rPr>
        <w:t>a</w:t>
      </w:r>
      <w:r w:rsidR="00D746D1">
        <w:rPr>
          <w:b/>
          <w:bCs/>
        </w:rPr>
        <w:t xml:space="preserve"> private driveway </w:t>
      </w:r>
      <w:r w:rsidR="006940F9">
        <w:rPr>
          <w:b/>
          <w:bCs/>
        </w:rPr>
        <w:t xml:space="preserve">listed </w:t>
      </w:r>
      <w:r w:rsidR="00D746D1">
        <w:rPr>
          <w:b/>
          <w:bCs/>
        </w:rPr>
        <w:t>on the plat</w:t>
      </w:r>
      <w:r w:rsidRPr="00C91975">
        <w:rPr>
          <w:b/>
          <w:bCs/>
        </w:rPr>
        <w:t xml:space="preserve">.  </w:t>
      </w:r>
      <w:r>
        <w:rPr>
          <w:b/>
          <w:bCs/>
        </w:rPr>
        <w:t xml:space="preserve">Council Member Mathis seconded the motion.  </w:t>
      </w:r>
      <w:r w:rsidRPr="00C91975">
        <w:rPr>
          <w:b/>
          <w:bCs/>
        </w:rPr>
        <w:t xml:space="preserve">Vote on </w:t>
      </w:r>
      <w:r w:rsidR="00DE0BED">
        <w:rPr>
          <w:b/>
          <w:bCs/>
        </w:rPr>
        <w:t>m</w:t>
      </w:r>
      <w:r w:rsidRPr="00C91975">
        <w:rPr>
          <w:b/>
          <w:bCs/>
        </w:rPr>
        <w:t xml:space="preserve">otion: Council Member </w:t>
      </w:r>
      <w:r>
        <w:rPr>
          <w:b/>
          <w:bCs/>
        </w:rPr>
        <w:t>Waite</w:t>
      </w:r>
      <w:r w:rsidRPr="00C91975">
        <w:rPr>
          <w:b/>
          <w:bCs/>
        </w:rPr>
        <w:t xml:space="preserve">-Aye; Council Member </w:t>
      </w:r>
      <w:r>
        <w:rPr>
          <w:b/>
          <w:bCs/>
        </w:rPr>
        <w:t>Drake</w:t>
      </w:r>
      <w:r w:rsidRPr="00C91975">
        <w:rPr>
          <w:b/>
          <w:bCs/>
        </w:rPr>
        <w:t xml:space="preserve">-Aye; Council Member Hinton-Aye; Council Member </w:t>
      </w:r>
      <w:r>
        <w:rPr>
          <w:b/>
          <w:bCs/>
        </w:rPr>
        <w:t>Mathis</w:t>
      </w:r>
      <w:r w:rsidRPr="00C91975">
        <w:rPr>
          <w:b/>
          <w:bCs/>
        </w:rPr>
        <w:t>-Aye</w:t>
      </w:r>
      <w:r>
        <w:rPr>
          <w:b/>
          <w:bCs/>
        </w:rPr>
        <w:t xml:space="preserve">.  </w:t>
      </w:r>
      <w:r w:rsidRPr="00C91975">
        <w:rPr>
          <w:b/>
          <w:bCs/>
        </w:rPr>
        <w:t>The motion passed unanimous</w:t>
      </w:r>
      <w:r w:rsidR="00DE0BED">
        <w:rPr>
          <w:b/>
          <w:bCs/>
        </w:rPr>
        <w:t>ly</w:t>
      </w:r>
      <w:r w:rsidRPr="00C91975">
        <w:rPr>
          <w:b/>
          <w:bCs/>
        </w:rPr>
        <w:t>.</w:t>
      </w:r>
    </w:p>
    <w:p w14:paraId="0346669D" w14:textId="77777777" w:rsidR="0097069B" w:rsidRPr="004D09FF" w:rsidRDefault="0097069B" w:rsidP="004D09FF">
      <w:pPr>
        <w:jc w:val="both"/>
        <w:rPr>
          <w:b/>
          <w:bCs/>
          <w:u w:val="single"/>
        </w:rPr>
      </w:pPr>
    </w:p>
    <w:p w14:paraId="7E14D447" w14:textId="11C1C712" w:rsidR="0097069B" w:rsidRDefault="00D37A98" w:rsidP="00D37A98">
      <w:pPr>
        <w:pStyle w:val="ListParagraph"/>
        <w:numPr>
          <w:ilvl w:val="0"/>
          <w:numId w:val="1"/>
        </w:numPr>
        <w:jc w:val="both"/>
        <w:rPr>
          <w:b/>
          <w:bCs/>
          <w:u w:val="single"/>
        </w:rPr>
      </w:pPr>
      <w:r>
        <w:rPr>
          <w:b/>
          <w:bCs/>
          <w:u w:val="single"/>
        </w:rPr>
        <w:t>Reports</w:t>
      </w:r>
      <w:r w:rsidR="006A5225">
        <w:rPr>
          <w:b/>
          <w:bCs/>
          <w:u w:val="single"/>
        </w:rPr>
        <w:t>.</w:t>
      </w:r>
    </w:p>
    <w:p w14:paraId="320DA14F" w14:textId="77777777" w:rsidR="006A5225" w:rsidRPr="009771AA" w:rsidRDefault="006A5225" w:rsidP="006A5225">
      <w:pPr>
        <w:pStyle w:val="ListParagraph"/>
        <w:jc w:val="both"/>
        <w:rPr>
          <w:b/>
          <w:bCs/>
          <w:u w:val="single"/>
        </w:rPr>
      </w:pPr>
    </w:p>
    <w:p w14:paraId="55D9CEAE" w14:textId="67ABA19A" w:rsidR="00755C59" w:rsidRPr="00101123" w:rsidRDefault="006A5225" w:rsidP="000D5965">
      <w:pPr>
        <w:pStyle w:val="ListParagraph"/>
        <w:keepNext/>
        <w:keepLines/>
        <w:numPr>
          <w:ilvl w:val="0"/>
          <w:numId w:val="11"/>
        </w:numPr>
        <w:ind w:left="1440" w:hanging="720"/>
        <w:jc w:val="both"/>
        <w:rPr>
          <w:b/>
          <w:bCs/>
        </w:rPr>
      </w:pPr>
      <w:r w:rsidRPr="00101123">
        <w:rPr>
          <w:b/>
          <w:bCs/>
        </w:rPr>
        <w:t>Mayor</w:t>
      </w:r>
      <w:r w:rsidR="00723021">
        <w:rPr>
          <w:b/>
          <w:bCs/>
        </w:rPr>
        <w:t xml:space="preserve"> and</w:t>
      </w:r>
      <w:r w:rsidR="007B05AD">
        <w:rPr>
          <w:b/>
          <w:bCs/>
        </w:rPr>
        <w:t xml:space="preserve"> </w:t>
      </w:r>
      <w:r w:rsidRPr="00101123">
        <w:rPr>
          <w:b/>
          <w:bCs/>
        </w:rPr>
        <w:t>Council Reports.</w:t>
      </w:r>
    </w:p>
    <w:p w14:paraId="2AA40B6B" w14:textId="107CE0B9" w:rsidR="00755C59" w:rsidRPr="009771AA" w:rsidRDefault="00755C59" w:rsidP="000D5965">
      <w:pPr>
        <w:pStyle w:val="ListParagraph"/>
        <w:keepNext/>
        <w:keepLines/>
        <w:jc w:val="both"/>
      </w:pPr>
    </w:p>
    <w:p w14:paraId="3F09D16E" w14:textId="69B13098" w:rsidR="0005343D" w:rsidRDefault="00BA4282" w:rsidP="00E67B7E">
      <w:pPr>
        <w:jc w:val="both"/>
      </w:pPr>
      <w:r>
        <w:t xml:space="preserve">Council Member Mathis </w:t>
      </w:r>
      <w:r w:rsidR="00E61168">
        <w:t xml:space="preserve">thanked everyone who helped out with the fair.  </w:t>
      </w:r>
      <w:r w:rsidR="005334FA">
        <w:t xml:space="preserve">It was a wonderful event.  </w:t>
      </w:r>
      <w:r w:rsidR="00095AEF">
        <w:t xml:space="preserve">She </w:t>
      </w:r>
      <w:r w:rsidR="008F3607">
        <w:t>shared information related to the Utah League of Cities and Towns (“ULCT”)</w:t>
      </w:r>
      <w:r w:rsidR="00DE0BED">
        <w:t xml:space="preserve"> Conference</w:t>
      </w:r>
      <w:r w:rsidR="00E266EF">
        <w:t xml:space="preserve">.  There were a few breakout sessions that she attended.  The one she participated in on </w:t>
      </w:r>
      <w:r w:rsidR="00203403">
        <w:t>April 21, 2023</w:t>
      </w:r>
      <w:r w:rsidR="00505BF1">
        <w:t>, was Preparing to Communicate in a Crisi</w:t>
      </w:r>
      <w:r w:rsidR="00813221">
        <w:t xml:space="preserve">s.  </w:t>
      </w:r>
      <w:r w:rsidR="001C3C62">
        <w:t xml:space="preserve">She had some information to share with the City Manager from that session.  </w:t>
      </w:r>
      <w:r w:rsidR="00CB1F7E">
        <w:t xml:space="preserve">One of the biggest takeaways from that discussion was the importance of sharing the right information with the right people.  </w:t>
      </w:r>
      <w:r w:rsidR="007E1AA3">
        <w:t xml:space="preserve">On April 20, 2023, she attended How to Plat </w:t>
      </w:r>
      <w:r w:rsidR="00940353">
        <w:t xml:space="preserve">and Not Plat.  It was all about Senate Bill (“S.B.”) 174 and the changes made.  </w:t>
      </w:r>
      <w:r w:rsidR="001960E2">
        <w:t xml:space="preserve">Part of the </w:t>
      </w:r>
      <w:r w:rsidR="00933D83">
        <w:t>conversation had to do with the fact that an Administrative Land Use need</w:t>
      </w:r>
      <w:r w:rsidR="00DE0BED">
        <w:t>s</w:t>
      </w:r>
      <w:r w:rsidR="00933D83">
        <w:t xml:space="preserve"> to be set up</w:t>
      </w:r>
      <w:r w:rsidR="00812619">
        <w:t xml:space="preserve">, which </w:t>
      </w:r>
      <w:r w:rsidR="00933D83">
        <w:t xml:space="preserve">could not have a member of </w:t>
      </w:r>
      <w:r w:rsidR="00141A87">
        <w:t xml:space="preserve">the </w:t>
      </w:r>
      <w:r w:rsidR="00933D83">
        <w:t>Council or the Mayor on it.</w:t>
      </w:r>
      <w:r w:rsidR="00C8150D">
        <w:t xml:space="preserve">  </w:t>
      </w:r>
      <w:r w:rsidR="00E67B7E">
        <w:t xml:space="preserve">Shawn Guzman was there and </w:t>
      </w:r>
      <w:r w:rsidR="00DE0BED">
        <w:t xml:space="preserve">she </w:t>
      </w:r>
      <w:r w:rsidR="00E67B7E">
        <w:t xml:space="preserve">spoke with him afterward.  </w:t>
      </w:r>
      <w:r w:rsidR="001960E2">
        <w:t>S</w:t>
      </w:r>
      <w:r w:rsidR="00C8150D">
        <w:t xml:space="preserve">pecifically, she informed him that </w:t>
      </w:r>
      <w:r w:rsidR="008754C8">
        <w:t xml:space="preserve">their Site Plans </w:t>
      </w:r>
      <w:r w:rsidR="00DE0BED">
        <w:t>a</w:t>
      </w:r>
      <w:r w:rsidR="008754C8">
        <w:t xml:space="preserve">re done concurrently.  </w:t>
      </w:r>
      <w:r w:rsidR="00886ACB">
        <w:t xml:space="preserve">He offered to see </w:t>
      </w:r>
      <w:r w:rsidR="00DE0BED">
        <w:t xml:space="preserve">if </w:t>
      </w:r>
      <w:r w:rsidR="00886ACB">
        <w:t xml:space="preserve">there was a way to separate things.  Mr. McNulty </w:t>
      </w:r>
      <w:r w:rsidR="002D1CB3">
        <w:t xml:space="preserve">believed </w:t>
      </w:r>
      <w:r w:rsidR="009F256C">
        <w:t xml:space="preserve">St. George had a similar process as Washington City.  </w:t>
      </w:r>
      <w:r w:rsidR="00330C7E">
        <w:t xml:space="preserve">For standard subdivisions, the plats </w:t>
      </w:r>
      <w:r w:rsidR="00DE0BED">
        <w:t xml:space="preserve">will </w:t>
      </w:r>
      <w:r w:rsidR="00330C7E">
        <w:t xml:space="preserve">not come to the City Council.  However, when there </w:t>
      </w:r>
      <w:r w:rsidR="00DE0BED">
        <w:t>i</w:t>
      </w:r>
      <w:r w:rsidR="00330C7E">
        <w:t>s a rezon</w:t>
      </w:r>
      <w:r w:rsidR="00DE0BED">
        <w:t>e</w:t>
      </w:r>
      <w:r w:rsidR="00330C7E">
        <w:t xml:space="preserve"> of property</w:t>
      </w:r>
      <w:r w:rsidR="00360403">
        <w:t xml:space="preserve">, </w:t>
      </w:r>
      <w:r w:rsidR="00DE0BED">
        <w:t>it i</w:t>
      </w:r>
      <w:r w:rsidR="00360403">
        <w:t>s a Legislative matter.</w:t>
      </w:r>
      <w:r w:rsidR="00C460E4">
        <w:t xml:space="preserve">  </w:t>
      </w:r>
      <w:r w:rsidR="001A5D8D">
        <w:t xml:space="preserve">Mr. McNulty explained that Mr. Ence would look into the </w:t>
      </w:r>
      <w:r w:rsidR="00CA3BAA">
        <w:t>issue</w:t>
      </w:r>
      <w:r w:rsidR="001A5D8D">
        <w:t xml:space="preserve"> further</w:t>
      </w:r>
      <w:r w:rsidR="00C460E4">
        <w:t xml:space="preserve"> and report back.</w:t>
      </w:r>
    </w:p>
    <w:p w14:paraId="107C41AB" w14:textId="77777777" w:rsidR="00B60E63" w:rsidRDefault="00B60E63" w:rsidP="00E67B7E">
      <w:pPr>
        <w:jc w:val="both"/>
      </w:pPr>
    </w:p>
    <w:p w14:paraId="56E218C0" w14:textId="7037F493" w:rsidR="00B60E63" w:rsidRDefault="00B60E63" w:rsidP="00E67B7E">
      <w:pPr>
        <w:jc w:val="both"/>
      </w:pPr>
      <w:r>
        <w:t xml:space="preserve">Mayor Rosenberg asked for additional clarification.  He wondered </w:t>
      </w:r>
      <w:r w:rsidR="00DE0BED">
        <w:t xml:space="preserve">if </w:t>
      </w:r>
      <w:r>
        <w:t xml:space="preserve">a Preliminary and Final Plat for a subdivision or townhome would come to the City Council in </w:t>
      </w:r>
      <w:r w:rsidR="00DE0BED">
        <w:t xml:space="preserve">the </w:t>
      </w:r>
      <w:r>
        <w:t xml:space="preserve">future.  Council Member Mathis explained that it would </w:t>
      </w:r>
      <w:r w:rsidR="00141A87">
        <w:t xml:space="preserve">be </w:t>
      </w:r>
      <w:r w:rsidR="002D7B64">
        <w:t xml:space="preserve">for </w:t>
      </w:r>
      <w:r>
        <w:t xml:space="preserve">one </w:t>
      </w:r>
      <w:r w:rsidR="00DE0BED">
        <w:t xml:space="preserve">or </w:t>
      </w:r>
      <w:r>
        <w:t>two</w:t>
      </w:r>
      <w:r w:rsidR="00DE0BED">
        <w:t>-</w:t>
      </w:r>
      <w:r>
        <w:t xml:space="preserve">family dwellings and condominiums.  </w:t>
      </w:r>
      <w:r w:rsidR="00E77F1B">
        <w:t>This</w:t>
      </w:r>
      <w:r w:rsidR="00E11514">
        <w:t xml:space="preserve"> would go into effect in 2024.  </w:t>
      </w:r>
      <w:r w:rsidR="00D07292">
        <w:t xml:space="preserve">Council Member Drake wondered what the justification was for not having the elected officials be the sounding board.  </w:t>
      </w:r>
      <w:r w:rsidR="003B2198">
        <w:t xml:space="preserve">Mr. McNulty explained that the intention was to streamline the process </w:t>
      </w:r>
      <w:r w:rsidR="00BD24A4">
        <w:t>and allow developments to move through faster.  Council Member Drake</w:t>
      </w:r>
      <w:r w:rsidR="00796E3F">
        <w:t xml:space="preserve"> expressed concerns </w:t>
      </w:r>
      <w:r w:rsidR="00DE0BED">
        <w:t xml:space="preserve">with </w:t>
      </w:r>
      <w:r w:rsidR="00A333A4">
        <w:t xml:space="preserve">this </w:t>
      </w:r>
      <w:r w:rsidR="002A1987">
        <w:t xml:space="preserve">approach.  </w:t>
      </w:r>
      <w:r w:rsidR="005E3A33">
        <w:t>Mr. McNulty noted t</w:t>
      </w:r>
      <w:r w:rsidR="007B7BB6">
        <w:t xml:space="preserve">hat in </w:t>
      </w:r>
      <w:r w:rsidR="00DE0BED">
        <w:t xml:space="preserve">the </w:t>
      </w:r>
      <w:r w:rsidR="007B7BB6">
        <w:t xml:space="preserve">future, </w:t>
      </w:r>
      <w:r w:rsidR="005E3A33">
        <w:t>a Preliminary Plat for a standard R-1 subdivision would go to the Planning Commission for review and approval and then the Final Plat would be an administrative approval by City Staff.</w:t>
      </w:r>
      <w:r w:rsidR="00DF0F40">
        <w:t xml:space="preserve">  It would not come back to the Planning Commission.  </w:t>
      </w:r>
      <w:r w:rsidR="004C5640">
        <w:t xml:space="preserve">Council Member </w:t>
      </w:r>
      <w:r w:rsidR="001E19F6">
        <w:t xml:space="preserve">Drake </w:t>
      </w:r>
      <w:r w:rsidR="00DE0BED">
        <w:t xml:space="preserve">stated that that </w:t>
      </w:r>
      <w:r w:rsidR="00141A87">
        <w:t xml:space="preserve">would prevent </w:t>
      </w:r>
      <w:r w:rsidR="00DE0BED">
        <w:t xml:space="preserve">the citizens </w:t>
      </w:r>
      <w:r w:rsidR="00141A87">
        <w:t xml:space="preserve">from </w:t>
      </w:r>
      <w:proofErr w:type="gramStart"/>
      <w:r w:rsidR="00DE0BED">
        <w:t>be</w:t>
      </w:r>
      <w:proofErr w:type="gramEnd"/>
      <w:r w:rsidR="00DE0BED">
        <w:t xml:space="preserve"> </w:t>
      </w:r>
      <w:r w:rsidR="004247C6">
        <w:t>represented.</w:t>
      </w:r>
      <w:r w:rsidR="00DF0F40">
        <w:t xml:space="preserve"> </w:t>
      </w:r>
    </w:p>
    <w:p w14:paraId="6D1EF44D" w14:textId="77777777" w:rsidR="00DA20E9" w:rsidRDefault="00DA20E9" w:rsidP="00E67B7E">
      <w:pPr>
        <w:jc w:val="both"/>
      </w:pPr>
    </w:p>
    <w:p w14:paraId="26875896" w14:textId="197C7BBD" w:rsidR="00DA20E9" w:rsidRDefault="003550D6" w:rsidP="00E67B7E">
      <w:pPr>
        <w:jc w:val="both"/>
      </w:pPr>
      <w:r>
        <w:t xml:space="preserve">Council Member Mathis noted that </w:t>
      </w:r>
      <w:r w:rsidR="00DE0BED">
        <w:t xml:space="preserve">it </w:t>
      </w:r>
      <w:r w:rsidR="00106A7C">
        <w:t>could</w:t>
      </w:r>
      <w:r>
        <w:t xml:space="preserve"> create an issue for the Planning Commission.  Commissioners </w:t>
      </w:r>
      <w:r w:rsidR="00DE0BED">
        <w:t xml:space="preserve">will </w:t>
      </w:r>
      <w:r>
        <w:t xml:space="preserve">now </w:t>
      </w:r>
      <w:r w:rsidR="00B31314">
        <w:t>hold</w:t>
      </w:r>
      <w:r>
        <w:t xml:space="preserve"> the public hearing</w:t>
      </w:r>
      <w:r w:rsidR="00D54394">
        <w:t xml:space="preserve"> and listen to concerns</w:t>
      </w:r>
      <w:r>
        <w:t xml:space="preserve">.  </w:t>
      </w:r>
      <w:r w:rsidR="00BC55BF">
        <w:t>However, as</w:t>
      </w:r>
      <w:r>
        <w:t xml:space="preserve"> the Administrative Land Use Authority they </w:t>
      </w:r>
      <w:r w:rsidR="00DE0BED">
        <w:t>a</w:t>
      </w:r>
      <w:r>
        <w:t>re obligated not to listen to public clamor and simply see if the application me</w:t>
      </w:r>
      <w:r w:rsidR="00DE0BED">
        <w:t>e</w:t>
      </w:r>
      <w:r>
        <w:t>t</w:t>
      </w:r>
      <w:r w:rsidR="00DE0BED">
        <w:t>s</w:t>
      </w:r>
      <w:r>
        <w:t xml:space="preserve"> </w:t>
      </w:r>
      <w:r w:rsidR="00DE0BED">
        <w:t xml:space="preserve">the </w:t>
      </w:r>
      <w:r>
        <w:t xml:space="preserve">land use requirements.  </w:t>
      </w:r>
      <w:r w:rsidR="00446E5F">
        <w:t>If it</w:t>
      </w:r>
      <w:r w:rsidR="00DE0BED">
        <w:t xml:space="preserve"> does</w:t>
      </w:r>
      <w:r w:rsidR="00446E5F">
        <w:t xml:space="preserve">, the Planning Commission </w:t>
      </w:r>
      <w:r w:rsidR="00DE0BED">
        <w:t>i</w:t>
      </w:r>
      <w:r w:rsidR="00446E5F">
        <w:t xml:space="preserve">s obligated to </w:t>
      </w:r>
      <w:r w:rsidR="00DE0BED">
        <w:t xml:space="preserve">grant </w:t>
      </w:r>
      <w:r w:rsidR="00446E5F">
        <w:t>approv</w:t>
      </w:r>
      <w:r w:rsidR="00DE0BED">
        <w:t>al</w:t>
      </w:r>
      <w:r w:rsidR="00446E5F">
        <w:t xml:space="preserve">.  </w:t>
      </w:r>
      <w:r w:rsidR="009B4E09">
        <w:t xml:space="preserve">Mr. McNulty believed </w:t>
      </w:r>
      <w:r w:rsidR="00DE0BED">
        <w:t xml:space="preserve">that </w:t>
      </w:r>
      <w:r w:rsidR="009B4E09">
        <w:t xml:space="preserve">additional discussion needed to take place.  </w:t>
      </w:r>
      <w:r w:rsidR="00062567">
        <w:t>Council Member Mathis reported that the new ordinance need</w:t>
      </w:r>
      <w:r w:rsidR="00DE0BED">
        <w:t>s</w:t>
      </w:r>
      <w:r w:rsidR="00062567">
        <w:t xml:space="preserve"> to be </w:t>
      </w:r>
      <w:r w:rsidR="00A70CC3">
        <w:t>implemented</w:t>
      </w:r>
      <w:r w:rsidR="00062567">
        <w:t xml:space="preserve"> </w:t>
      </w:r>
      <w:r w:rsidR="00581F71">
        <w:t xml:space="preserve">by </w:t>
      </w:r>
      <w:r w:rsidR="00062567">
        <w:t xml:space="preserve">February 1, 2024. </w:t>
      </w:r>
    </w:p>
    <w:p w14:paraId="26E7520A" w14:textId="77777777" w:rsidR="005A089E" w:rsidRDefault="005A089E" w:rsidP="00E67B7E">
      <w:pPr>
        <w:jc w:val="both"/>
      </w:pPr>
    </w:p>
    <w:p w14:paraId="0FA3C26E" w14:textId="1E2E6B56" w:rsidR="005A089E" w:rsidRDefault="005A089E" w:rsidP="00E67B7E">
      <w:pPr>
        <w:jc w:val="both"/>
      </w:pPr>
      <w:r>
        <w:t xml:space="preserve">Council Member </w:t>
      </w:r>
      <w:r w:rsidR="00E84565">
        <w:t>Hinton</w:t>
      </w:r>
      <w:r w:rsidR="00B221B4">
        <w:t xml:space="preserve"> </w:t>
      </w:r>
      <w:r w:rsidR="00027D20">
        <w:t>attended some breakout session</w:t>
      </w:r>
      <w:r w:rsidR="00141A87">
        <w:t>s</w:t>
      </w:r>
      <w:r w:rsidR="00027D20">
        <w:t xml:space="preserve"> as well.  One was the </w:t>
      </w:r>
      <w:r w:rsidR="00FE0BD4">
        <w:t xml:space="preserve">Dignity Index </w:t>
      </w:r>
      <w:r w:rsidR="00C62F04">
        <w:t xml:space="preserve">on </w:t>
      </w:r>
      <w:r w:rsidR="00DE0BED">
        <w:t>D</w:t>
      </w:r>
      <w:r w:rsidR="00C62F04">
        <w:t xml:space="preserve">ay </w:t>
      </w:r>
      <w:r w:rsidR="00DE0BED">
        <w:t>2</w:t>
      </w:r>
      <w:r w:rsidR="00C62F04">
        <w:t xml:space="preserve">.  </w:t>
      </w:r>
      <w:r w:rsidR="00817949">
        <w:t xml:space="preserve">There </w:t>
      </w:r>
      <w:r w:rsidR="00DE0BED">
        <w:t>were</w:t>
      </w:r>
      <w:r w:rsidR="00817949">
        <w:t xml:space="preserve"> discussions about how to speak </w:t>
      </w:r>
      <w:r w:rsidR="005F5B45">
        <w:t>to others</w:t>
      </w:r>
      <w:r w:rsidR="00817949">
        <w:t xml:space="preserve"> in politics.  </w:t>
      </w:r>
      <w:r w:rsidR="00EB419C">
        <w:t xml:space="preserve">That </w:t>
      </w:r>
      <w:r w:rsidR="00DE0BED">
        <w:t>i</w:t>
      </w:r>
      <w:r w:rsidR="00EB419C">
        <w:t xml:space="preserve">s an important resource </w:t>
      </w:r>
      <w:r w:rsidR="00BB2EB2">
        <w:t xml:space="preserve">and something that </w:t>
      </w:r>
      <w:r w:rsidR="00DE0BED">
        <w:t>i</w:t>
      </w:r>
      <w:r w:rsidR="00BB2EB2">
        <w:t xml:space="preserve">s worthwhile to consider.  </w:t>
      </w:r>
      <w:r w:rsidR="005C242F">
        <w:t xml:space="preserve">Council Member Hinton referenced </w:t>
      </w:r>
      <w:r w:rsidR="00AC706D">
        <w:t xml:space="preserve">the Guiding Our Growth Plan, which </w:t>
      </w:r>
      <w:r w:rsidR="00DE0BED">
        <w:t>i</w:t>
      </w:r>
      <w:r w:rsidR="00AC706D">
        <w:t xml:space="preserve">s a Statewide plan from the Governor’s Office.  It </w:t>
      </w:r>
      <w:r w:rsidR="00DE0BED">
        <w:t>i</w:t>
      </w:r>
      <w:r w:rsidR="00AC706D">
        <w:t>s being moved to Phase Two and there was a survey on the website</w:t>
      </w:r>
      <w:r w:rsidR="005C242F">
        <w:t xml:space="preserve"> that could be completed. </w:t>
      </w:r>
    </w:p>
    <w:p w14:paraId="18904932" w14:textId="77777777" w:rsidR="001F0AAC" w:rsidRDefault="001F0AAC" w:rsidP="00E67B7E">
      <w:pPr>
        <w:jc w:val="both"/>
      </w:pPr>
    </w:p>
    <w:p w14:paraId="37B5DA54" w14:textId="71D6704E" w:rsidR="001F0AAC" w:rsidRDefault="001F0AAC" w:rsidP="00E67B7E">
      <w:pPr>
        <w:jc w:val="both"/>
      </w:pPr>
      <w:r>
        <w:lastRenderedPageBreak/>
        <w:t xml:space="preserve">Council Member Drake had nothing to report.  </w:t>
      </w:r>
    </w:p>
    <w:p w14:paraId="27BDB550" w14:textId="77777777" w:rsidR="00D248E8" w:rsidRDefault="00D248E8" w:rsidP="00E67B7E">
      <w:pPr>
        <w:jc w:val="both"/>
      </w:pPr>
    </w:p>
    <w:p w14:paraId="1976E487" w14:textId="0CBB7EEC" w:rsidR="008E7E80" w:rsidRDefault="00D248E8" w:rsidP="00E67B7E">
      <w:pPr>
        <w:jc w:val="both"/>
      </w:pPr>
      <w:r>
        <w:t xml:space="preserve">Council Member Waite </w:t>
      </w:r>
      <w:r w:rsidR="00710F1C">
        <w:t xml:space="preserve">shared information about a portal through the State of Utah that would </w:t>
      </w:r>
      <w:r w:rsidR="00DE0BED">
        <w:t xml:space="preserve">for the </w:t>
      </w:r>
      <w:r w:rsidR="00710F1C">
        <w:t>renew</w:t>
      </w:r>
      <w:r w:rsidR="00DE0BED">
        <w:t>al of</w:t>
      </w:r>
      <w:r w:rsidR="00710F1C">
        <w:t xml:space="preserve"> </w:t>
      </w:r>
      <w:r w:rsidR="00EE6175">
        <w:t xml:space="preserve">licenses and registration in one place.  There was a desire to open that up so cities </w:t>
      </w:r>
      <w:r w:rsidR="00DE0BED">
        <w:t xml:space="preserve">can </w:t>
      </w:r>
      <w:r w:rsidR="00EE6175">
        <w:t xml:space="preserve">join in and Business Licensing could be part of it as well.  </w:t>
      </w:r>
      <w:r w:rsidR="00DE0BED">
        <w:t xml:space="preserve">It will </w:t>
      </w:r>
      <w:r w:rsidR="00EB75E3">
        <w:t>streamline the process.  Council Member Waite reported that he attended a water class</w:t>
      </w:r>
      <w:r w:rsidR="009F075D">
        <w:t>.  If a City ha</w:t>
      </w:r>
      <w:r w:rsidR="00DE0BED">
        <w:t>s</w:t>
      </w:r>
      <w:r w:rsidR="009F075D">
        <w:t xml:space="preserve"> more than 10,000 residents, </w:t>
      </w:r>
      <w:r w:rsidR="007363F9">
        <w:t>Water Planning need</w:t>
      </w:r>
      <w:r w:rsidR="00DE0BED">
        <w:t>s</w:t>
      </w:r>
      <w:r w:rsidR="007363F9">
        <w:t xml:space="preserve"> to be included in the General Plan.  </w:t>
      </w:r>
      <w:r w:rsidR="00C14562">
        <w:t xml:space="preserve">Santa Clara </w:t>
      </w:r>
      <w:r w:rsidR="00DE0BED">
        <w:t>i</w:t>
      </w:r>
      <w:r w:rsidR="00C14562">
        <w:t xml:space="preserve">s exempt from that but it was still recommended that it be done.  </w:t>
      </w:r>
      <w:r w:rsidR="00DE0BED">
        <w:t>T</w:t>
      </w:r>
      <w:r w:rsidR="00DD2660">
        <w:t>o do that, the City need</w:t>
      </w:r>
      <w:r w:rsidR="00DE0BED">
        <w:t>s</w:t>
      </w:r>
      <w:r w:rsidR="00DD2660">
        <w:t xml:space="preserve"> to know the density </w:t>
      </w:r>
      <w:r w:rsidR="00141A87">
        <w:t>of</w:t>
      </w:r>
      <w:r w:rsidR="00DD2660">
        <w:t xml:space="preserve"> each area to ensure there </w:t>
      </w:r>
      <w:r w:rsidR="00DE0BED">
        <w:t>i</w:t>
      </w:r>
      <w:r w:rsidR="00DD2660">
        <w:t xml:space="preserve">s enough water.  </w:t>
      </w:r>
      <w:r w:rsidR="00185845">
        <w:t xml:space="preserve">Mayor Rosenberg noted that </w:t>
      </w:r>
      <w:r w:rsidR="00CD124A">
        <w:t>a plan was being put</w:t>
      </w:r>
      <w:r w:rsidR="00185845">
        <w:t xml:space="preserve"> together </w:t>
      </w:r>
      <w:r w:rsidR="00CD124A">
        <w:t>based</w:t>
      </w:r>
      <w:r w:rsidR="00185845">
        <w:t xml:space="preserve"> on the General Plan and zoning densities.  </w:t>
      </w:r>
      <w:r w:rsidR="00894BD8">
        <w:t>Council Member Waite</w:t>
      </w:r>
      <w:r w:rsidR="00D46B80">
        <w:t xml:space="preserve"> offered to send the Jordanelle </w:t>
      </w:r>
      <w:r w:rsidR="005A490F">
        <w:t>Special Service</w:t>
      </w:r>
      <w:r w:rsidR="00D46B80">
        <w:t xml:space="preserve"> District </w:t>
      </w:r>
      <w:r w:rsidR="00670B94">
        <w:t xml:space="preserve">presentation slides to City Staff. </w:t>
      </w:r>
    </w:p>
    <w:p w14:paraId="7A4B7689" w14:textId="77777777" w:rsidR="00F369ED" w:rsidRDefault="00F369ED" w:rsidP="00E67B7E">
      <w:pPr>
        <w:jc w:val="both"/>
      </w:pPr>
    </w:p>
    <w:p w14:paraId="229E5736" w14:textId="61F72676" w:rsidR="00703A3C" w:rsidRDefault="00F369ED" w:rsidP="00E67B7E">
      <w:pPr>
        <w:jc w:val="both"/>
      </w:pPr>
      <w:r>
        <w:t xml:space="preserve">Council Member Waite </w:t>
      </w:r>
      <w:r w:rsidR="005D3E35">
        <w:t xml:space="preserve">referenced </w:t>
      </w:r>
      <w:r w:rsidR="00141A87">
        <w:t xml:space="preserve">the </w:t>
      </w:r>
      <w:r w:rsidR="005D3E35">
        <w:t>April 30, 2023</w:t>
      </w:r>
      <w:r w:rsidR="00DE0BED">
        <w:t>,</w:t>
      </w:r>
      <w:r w:rsidR="005D3E35">
        <w:t xml:space="preserve"> deadline for </w:t>
      </w:r>
      <w:r w:rsidR="003D083C">
        <w:t xml:space="preserve">the </w:t>
      </w:r>
      <w:r w:rsidR="005D3E35">
        <w:t xml:space="preserve">American Rescue Plan Act (“ARPA”).  Mr. Jacobsen </w:t>
      </w:r>
      <w:r w:rsidR="00662D95">
        <w:t xml:space="preserve">was aware of the deadline.  </w:t>
      </w:r>
      <w:r w:rsidR="00551016">
        <w:t xml:space="preserve">Council Member Waite discussed a presentation related to the Utah Period Project.  </w:t>
      </w:r>
      <w:r w:rsidR="00724FBD">
        <w:t xml:space="preserve">Cities </w:t>
      </w:r>
      <w:r w:rsidR="00DE0BED">
        <w:t>were</w:t>
      </w:r>
      <w:r w:rsidR="00724FBD">
        <w:t xml:space="preserve"> challenged to provide feminine hygiene products in restrooms for free</w:t>
      </w:r>
      <w:r w:rsidR="004050A9">
        <w:t xml:space="preserve">.  It </w:t>
      </w:r>
      <w:r w:rsidR="00DE0BED">
        <w:t>i</w:t>
      </w:r>
      <w:r w:rsidR="004050A9">
        <w:t xml:space="preserve">s inexpensive and could be of assistance.  </w:t>
      </w:r>
      <w:r w:rsidR="00636117">
        <w:t xml:space="preserve">Council Member Waite attended the </w:t>
      </w:r>
      <w:r w:rsidR="00DE0BED">
        <w:t>M</w:t>
      </w:r>
      <w:r w:rsidR="00636117">
        <w:t>ov</w:t>
      </w:r>
      <w:r w:rsidR="00DE0BED">
        <w:t>ie</w:t>
      </w:r>
      <w:r w:rsidR="00636117">
        <w:t xml:space="preserve"> in </w:t>
      </w:r>
      <w:r w:rsidR="00DE0BED">
        <w:t>t</w:t>
      </w:r>
      <w:r w:rsidR="00636117">
        <w:t xml:space="preserve">he </w:t>
      </w:r>
      <w:r w:rsidR="00DE0BED">
        <w:t>P</w:t>
      </w:r>
      <w:r w:rsidR="00636117">
        <w:t xml:space="preserve">ark event, which was done well.  There were good activities and food, but the attendance was not as high as he </w:t>
      </w:r>
      <w:r w:rsidR="00DE0BED">
        <w:t xml:space="preserve">had </w:t>
      </w:r>
      <w:r w:rsidR="00636117">
        <w:t xml:space="preserve">hoped.  </w:t>
      </w:r>
      <w:r w:rsidR="00DA2978">
        <w:t xml:space="preserve">He believed the attendance was lower because there </w:t>
      </w:r>
      <w:r w:rsidR="00DE0BED">
        <w:t>i</w:t>
      </w:r>
      <w:r w:rsidR="00DA2978">
        <w:t>s a lot happening in the City</w:t>
      </w:r>
      <w:r w:rsidR="00DE0BED">
        <w:t xml:space="preserve">.  He suggested there </w:t>
      </w:r>
      <w:r w:rsidR="000D60B2">
        <w:t xml:space="preserve">be </w:t>
      </w:r>
      <w:r w:rsidR="00DE0BED">
        <w:t xml:space="preserve">more </w:t>
      </w:r>
      <w:r w:rsidR="006F3484">
        <w:t>d</w:t>
      </w:r>
      <w:r w:rsidR="000D60B2">
        <w:t xml:space="preserve">iscussion about how </w:t>
      </w:r>
      <w:r w:rsidR="00BD5ED9">
        <w:t xml:space="preserve">to promote those </w:t>
      </w:r>
      <w:r w:rsidR="00DE0BED">
        <w:t xml:space="preserve">types </w:t>
      </w:r>
      <w:r w:rsidR="00BD5ED9">
        <w:t xml:space="preserve">of events in the future.  </w:t>
      </w:r>
      <w:r w:rsidR="003B1833">
        <w:t xml:space="preserve">He wondered </w:t>
      </w:r>
      <w:r w:rsidR="00DE0BED">
        <w:t xml:space="preserve">if it </w:t>
      </w:r>
      <w:r w:rsidR="003B1833">
        <w:t xml:space="preserve">would be possible to look at the backend of the Facebook page to see the </w:t>
      </w:r>
      <w:r w:rsidR="00517DCE">
        <w:t xml:space="preserve">post views.  </w:t>
      </w:r>
    </w:p>
    <w:p w14:paraId="06616BFB" w14:textId="77777777" w:rsidR="00703A3C" w:rsidRDefault="00703A3C" w:rsidP="00E67B7E">
      <w:pPr>
        <w:jc w:val="both"/>
      </w:pPr>
    </w:p>
    <w:p w14:paraId="37714010" w14:textId="1EAD86F9" w:rsidR="00F369ED" w:rsidRDefault="00DE0BED" w:rsidP="00E67B7E">
      <w:pPr>
        <w:jc w:val="both"/>
      </w:pPr>
      <w:r>
        <w:t>There was d</w:t>
      </w:r>
      <w:r w:rsidR="004E6409">
        <w:t xml:space="preserve">iscussion about </w:t>
      </w:r>
      <w:r w:rsidR="0057686F">
        <w:t xml:space="preserve">banners and </w:t>
      </w:r>
      <w:r w:rsidR="004E6409">
        <w:t>additional promotion</w:t>
      </w:r>
      <w:r w:rsidR="00141A87">
        <w:t>s</w:t>
      </w:r>
      <w:r w:rsidR="004E6409">
        <w:t xml:space="preserve"> for the Shop Local event</w:t>
      </w:r>
      <w:r w:rsidR="00700310">
        <w:t xml:space="preserve">.  </w:t>
      </w:r>
      <w:r w:rsidR="00571611">
        <w:t xml:space="preserve">It was suggested that there be text message </w:t>
      </w:r>
      <w:proofErr w:type="gramStart"/>
      <w:r w:rsidR="00571611">
        <w:t>alerts</w:t>
      </w:r>
      <w:proofErr w:type="gramEnd"/>
      <w:r w:rsidR="00571611">
        <w:t xml:space="preserve"> residents could opt into </w:t>
      </w:r>
      <w:r w:rsidR="00703A3C">
        <w:t>for</w:t>
      </w:r>
      <w:r w:rsidR="00571611">
        <w:t xml:space="preserve"> events</w:t>
      </w:r>
      <w:r w:rsidR="00E86EAE">
        <w:t xml:space="preserve"> and</w:t>
      </w:r>
      <w:r w:rsidR="00274996">
        <w:t xml:space="preserve"> other</w:t>
      </w:r>
      <w:r w:rsidR="00E86EAE">
        <w:t xml:space="preserve"> news. </w:t>
      </w:r>
      <w:r w:rsidR="00D81326">
        <w:t>Mr.</w:t>
      </w:r>
      <w:r>
        <w:t> </w:t>
      </w:r>
      <w:r w:rsidR="00D81326">
        <w:t xml:space="preserve">Jacobsen noted </w:t>
      </w:r>
      <w:r>
        <w:t xml:space="preserve">that </w:t>
      </w:r>
      <w:r w:rsidR="00D81326">
        <w:t xml:space="preserve">there </w:t>
      </w:r>
      <w:r>
        <w:t>i</w:t>
      </w:r>
      <w:r w:rsidR="00D81326">
        <w:t>s an emergency messaging system but there could be an opt</w:t>
      </w:r>
      <w:r w:rsidR="00141A87">
        <w:t>-</w:t>
      </w:r>
      <w:r w:rsidR="002C1855">
        <w:t>out</w:t>
      </w:r>
      <w:r w:rsidR="00D81326">
        <w:t xml:space="preserve"> for email, text, or phone calls related to events and other City events</w:t>
      </w:r>
      <w:r w:rsidR="00DF2E7A">
        <w:t xml:space="preserve"> if desired by </w:t>
      </w:r>
      <w:r>
        <w:t xml:space="preserve">the </w:t>
      </w:r>
      <w:r w:rsidR="00ED0D5F">
        <w:t>Council.</w:t>
      </w:r>
      <w:r w:rsidR="000B1F7F">
        <w:t xml:space="preserve">  Mayor Rosenberg felt it should only be used for </w:t>
      </w:r>
      <w:r>
        <w:t xml:space="preserve">specific </w:t>
      </w:r>
      <w:r w:rsidR="000B1F7F">
        <w:t xml:space="preserve">events to avoid </w:t>
      </w:r>
      <w:r w:rsidR="00E536A8">
        <w:t>sending</w:t>
      </w:r>
      <w:r w:rsidR="00122F54">
        <w:t xml:space="preserve"> out</w:t>
      </w:r>
      <w:r w:rsidR="00E536A8">
        <w:t xml:space="preserve"> too man</w:t>
      </w:r>
      <w:r w:rsidR="00C00036">
        <w:t>y messages.</w:t>
      </w:r>
      <w:r w:rsidR="000B1F7F">
        <w:t xml:space="preserve">  </w:t>
      </w:r>
    </w:p>
    <w:p w14:paraId="6B6C936C" w14:textId="77777777" w:rsidR="00502643" w:rsidRDefault="00502643" w:rsidP="00E67B7E">
      <w:pPr>
        <w:jc w:val="both"/>
      </w:pPr>
    </w:p>
    <w:p w14:paraId="6B27F8F1" w14:textId="16DFB9A5" w:rsidR="00C356DA" w:rsidRDefault="00502643" w:rsidP="00E67B7E">
      <w:pPr>
        <w:jc w:val="both"/>
      </w:pPr>
      <w:r>
        <w:t xml:space="preserve">Mayor Rosenberg </w:t>
      </w:r>
      <w:r w:rsidR="00C011C2">
        <w:t xml:space="preserve">reported that </w:t>
      </w:r>
      <w:r w:rsidR="000E5D37">
        <w:t xml:space="preserve">he attended </w:t>
      </w:r>
      <w:r w:rsidR="00894998">
        <w:t>an</w:t>
      </w:r>
      <w:r w:rsidR="000E5D37">
        <w:t xml:space="preserve"> Emergency Management </w:t>
      </w:r>
      <w:r w:rsidR="0093745B">
        <w:t xml:space="preserve">discussion recently.  </w:t>
      </w:r>
      <w:r w:rsidR="00260228">
        <w:t xml:space="preserve">He believed the City was still in good shape.  There </w:t>
      </w:r>
      <w:r w:rsidR="00DE0BED">
        <w:t>i</w:t>
      </w:r>
      <w:r w:rsidR="00260228">
        <w:t xml:space="preserve">s a </w:t>
      </w:r>
      <w:r w:rsidR="00DE0BED">
        <w:t>V</w:t>
      </w:r>
      <w:r w:rsidR="00260228">
        <w:t xml:space="preserve">olunteer </w:t>
      </w:r>
      <w:r w:rsidR="00DE0BED">
        <w:t>C</w:t>
      </w:r>
      <w:r w:rsidR="00260228">
        <w:t xml:space="preserve">oordination </w:t>
      </w:r>
      <w:r w:rsidR="00DE0BED">
        <w:t>C</w:t>
      </w:r>
      <w:r w:rsidR="00260228">
        <w:t>enter</w:t>
      </w:r>
      <w:r w:rsidR="008F4112">
        <w:t xml:space="preserve"> with a QR code.  When there </w:t>
      </w:r>
      <w:proofErr w:type="gramStart"/>
      <w:r w:rsidR="00DE0BED">
        <w:t>i</w:t>
      </w:r>
      <w:r w:rsidR="008F4112">
        <w:t>s</w:t>
      </w:r>
      <w:proofErr w:type="gramEnd"/>
      <w:r w:rsidR="008F4112">
        <w:t xml:space="preserve"> an event and people want to volunteer, the QR code would provide registration information.</w:t>
      </w:r>
      <w:r w:rsidR="00E80480">
        <w:t xml:space="preserve">  </w:t>
      </w:r>
      <w:r w:rsidR="009118C9">
        <w:t xml:space="preserve">That was something Santa Clara might want to look into.  </w:t>
      </w:r>
      <w:r w:rsidR="000A2036">
        <w:t xml:space="preserve">Mayor Rosenberg informed the Council that the Water District </w:t>
      </w:r>
      <w:r w:rsidR="00DE0BED">
        <w:t xml:space="preserve">will </w:t>
      </w:r>
      <w:r w:rsidR="000A2036">
        <w:t>raise the water rates by 0.10/1,000</w:t>
      </w:r>
      <w:r w:rsidR="00F52CF0">
        <w:t xml:space="preserve"> effective July 1, 2023.  The public hearing with the Water District </w:t>
      </w:r>
      <w:r w:rsidR="00DE0BED">
        <w:t xml:space="preserve">was to </w:t>
      </w:r>
      <w:r w:rsidR="00F52CF0">
        <w:t xml:space="preserve">take place on </w:t>
      </w:r>
      <w:r w:rsidR="007B15CB">
        <w:t>May 3, 2023</w:t>
      </w:r>
      <w:r w:rsidR="00141A87">
        <w:t>,</w:t>
      </w:r>
      <w:r w:rsidR="007B15CB">
        <w:t xml:space="preserve"> at 6:00 p.m.  </w:t>
      </w:r>
      <w:r w:rsidR="00414CD5">
        <w:t>Mayor Rosenberg attended the Utah Associated Municipal Power Systems (“UAMPS”) training.</w:t>
      </w:r>
      <w:r w:rsidR="006C73DA">
        <w:t xml:space="preserve">  It was interesting to learn about some of the changes.  </w:t>
      </w:r>
      <w:r w:rsidR="00E1528A">
        <w:t xml:space="preserve">He noted that natural gas prices </w:t>
      </w:r>
      <w:r w:rsidR="00DE0BED">
        <w:t>a</w:t>
      </w:r>
      <w:r w:rsidR="00E1528A">
        <w:t xml:space="preserve">re high and power bills </w:t>
      </w:r>
      <w:r w:rsidR="00DE0BED">
        <w:t>a</w:t>
      </w:r>
      <w:r w:rsidR="00E1528A">
        <w:t xml:space="preserve">re high as a result.  35% of the </w:t>
      </w:r>
      <w:r w:rsidR="005500CA">
        <w:t>W</w:t>
      </w:r>
      <w:r w:rsidR="00E1528A">
        <w:t xml:space="preserve">estern </w:t>
      </w:r>
      <w:r w:rsidR="00B23808">
        <w:t>E</w:t>
      </w:r>
      <w:r w:rsidR="00E1528A">
        <w:t>lectric grid generation was natural gas</w:t>
      </w:r>
      <w:r w:rsidR="005500CA">
        <w:t xml:space="preserve">.  As </w:t>
      </w:r>
      <w:r w:rsidR="00B23808">
        <w:t xml:space="preserve">natural </w:t>
      </w:r>
      <w:r w:rsidR="005500CA">
        <w:t>gas prices increase it impact</w:t>
      </w:r>
      <w:r w:rsidR="00DE0BED">
        <w:t>s</w:t>
      </w:r>
      <w:r w:rsidR="005500CA">
        <w:t xml:space="preserve"> the market. </w:t>
      </w:r>
    </w:p>
    <w:p w14:paraId="549B09B9" w14:textId="77777777" w:rsidR="000B68D3" w:rsidRDefault="000B68D3" w:rsidP="00E67B7E">
      <w:pPr>
        <w:jc w:val="both"/>
      </w:pPr>
    </w:p>
    <w:p w14:paraId="197E7037" w14:textId="1FE19C0E" w:rsidR="000B68D3" w:rsidRDefault="000B68D3" w:rsidP="00E67B7E">
      <w:pPr>
        <w:jc w:val="both"/>
      </w:pPr>
      <w:r>
        <w:t xml:space="preserve">The Housing Affordability Committee had </w:t>
      </w:r>
      <w:r w:rsidR="00DE0BED">
        <w:t xml:space="preserve">its </w:t>
      </w:r>
      <w:r>
        <w:t>quarterly roundtable.  It was an interesting discussion</w:t>
      </w:r>
      <w:r w:rsidR="000754AD">
        <w:t xml:space="preserve"> and investor groups looked into purchasing properties that would have a certain percentage of </w:t>
      </w:r>
      <w:r w:rsidR="00017617">
        <w:t>Area Median Income (“</w:t>
      </w:r>
      <w:r w:rsidR="000754AD">
        <w:t>AMI</w:t>
      </w:r>
      <w:r w:rsidR="00017617">
        <w:t>”)</w:t>
      </w:r>
      <w:r w:rsidR="000754AD">
        <w:t xml:space="preserve"> rentals.</w:t>
      </w:r>
      <w:r w:rsidR="00F81BEE">
        <w:t xml:space="preserve">  Mayor Rosenberg reported that </w:t>
      </w:r>
      <w:r w:rsidR="00B01EA3">
        <w:t xml:space="preserve">the </w:t>
      </w:r>
      <w:r w:rsidR="003B5191">
        <w:t xml:space="preserve">average </w:t>
      </w:r>
      <w:r w:rsidR="00B01EA3">
        <w:t xml:space="preserve">rent for </w:t>
      </w:r>
      <w:r w:rsidR="00F81BEE">
        <w:t>a one-bedroom, one-bathroom</w:t>
      </w:r>
      <w:r w:rsidR="00AA3F61">
        <w:t xml:space="preserve"> unit </w:t>
      </w:r>
      <w:r w:rsidR="00F81BEE">
        <w:t xml:space="preserve">for the fourth quarter of 2022 in Washington County was $1,400 per month.  </w:t>
      </w:r>
      <w:r w:rsidR="00C209FD">
        <w:t xml:space="preserve">A two-bedroom, one-bath </w:t>
      </w:r>
      <w:r w:rsidR="00DE0BED">
        <w:t xml:space="preserve">unit </w:t>
      </w:r>
      <w:r w:rsidR="00C209FD">
        <w:t xml:space="preserve">was lower at $1,239.  </w:t>
      </w:r>
      <w:r w:rsidR="00857FF2">
        <w:t>A two-bedroom, two-bath was $1,717</w:t>
      </w:r>
      <w:r w:rsidR="00141A87">
        <w:t>,</w:t>
      </w:r>
      <w:r w:rsidR="00857FF2">
        <w:t xml:space="preserve"> and a three-bedroom, two-bath was $1,782.  </w:t>
      </w:r>
      <w:r w:rsidR="00DE0BED">
        <w:t xml:space="preserve">It was noted that </w:t>
      </w:r>
      <w:r w:rsidR="00A811BF">
        <w:t xml:space="preserve">rents </w:t>
      </w:r>
      <w:r w:rsidR="00DE0BED">
        <w:t>a</w:t>
      </w:r>
      <w:r w:rsidR="00A811BF">
        <w:t>re very high</w:t>
      </w:r>
      <w:r w:rsidR="00305BBF">
        <w:t>.</w:t>
      </w:r>
    </w:p>
    <w:p w14:paraId="47ACE570" w14:textId="77777777" w:rsidR="00305BBF" w:rsidRDefault="00305BBF" w:rsidP="00E67B7E">
      <w:pPr>
        <w:jc w:val="both"/>
      </w:pPr>
    </w:p>
    <w:p w14:paraId="20A7E89D" w14:textId="2D2C768A" w:rsidR="00414CD5" w:rsidRDefault="00066C04" w:rsidP="00E67B7E">
      <w:pPr>
        <w:jc w:val="both"/>
      </w:pPr>
      <w:r>
        <w:lastRenderedPageBreak/>
        <w:t xml:space="preserve">There </w:t>
      </w:r>
      <w:r w:rsidR="00DE0BED">
        <w:t>i</w:t>
      </w:r>
      <w:r>
        <w:t xml:space="preserve">s a Federal Emergency Management Agency (“FEMA”) </w:t>
      </w:r>
      <w:r w:rsidR="00DE0BED">
        <w:t>F</w:t>
      </w:r>
      <w:r w:rsidR="00D133C6">
        <w:t xml:space="preserve">lood </w:t>
      </w:r>
      <w:r w:rsidR="00DE0BED">
        <w:t>R</w:t>
      </w:r>
      <w:r w:rsidR="00D133C6">
        <w:t xml:space="preserve">isk </w:t>
      </w:r>
      <w:r w:rsidR="00DE0BED">
        <w:t>M</w:t>
      </w:r>
      <w:r w:rsidR="00D133C6">
        <w:t xml:space="preserve">ap </w:t>
      </w:r>
      <w:r w:rsidR="00DE0BED">
        <w:t>U</w:t>
      </w:r>
      <w:r w:rsidR="00D133C6">
        <w:t xml:space="preserve">pdate </w:t>
      </w:r>
      <w:r w:rsidR="00DE0BED">
        <w:t>M</w:t>
      </w:r>
      <w:r w:rsidR="00D133C6">
        <w:t>eeting.</w:t>
      </w:r>
      <w:r w:rsidR="00127C82">
        <w:t xml:space="preserve">  There </w:t>
      </w:r>
      <w:r w:rsidR="00DE0BED">
        <w:t>i</w:t>
      </w:r>
      <w:r w:rsidR="00127C82">
        <w:t xml:space="preserve">s not </w:t>
      </w:r>
      <w:r w:rsidR="00DE0BED">
        <w:t xml:space="preserve">much </w:t>
      </w:r>
      <w:r w:rsidR="00127C82">
        <w:t xml:space="preserve">that </w:t>
      </w:r>
      <w:r w:rsidR="00DE0BED">
        <w:t xml:space="preserve">will </w:t>
      </w:r>
      <w:r w:rsidR="00127C82">
        <w:t xml:space="preserve">impact Santa Clara </w:t>
      </w:r>
      <w:r w:rsidR="00DE0BED">
        <w:t xml:space="preserve">City </w:t>
      </w:r>
      <w:r w:rsidR="00127C82">
        <w:t xml:space="preserve">on the floodplain maps.  Mayor Rosenberg reported that a </w:t>
      </w:r>
      <w:r w:rsidR="00DE0BED">
        <w:t>R</w:t>
      </w:r>
      <w:r w:rsidR="00127C82">
        <w:t xml:space="preserve">oundabout </w:t>
      </w:r>
      <w:r w:rsidR="00DE0BED">
        <w:t>S</w:t>
      </w:r>
      <w:r w:rsidR="00127C82">
        <w:t xml:space="preserve">tudy </w:t>
      </w:r>
      <w:r w:rsidR="00DE0BED">
        <w:t>was conducted</w:t>
      </w:r>
      <w:r w:rsidR="00127C82">
        <w:t xml:space="preserve">.  </w:t>
      </w:r>
      <w:r w:rsidR="00DE0BED">
        <w:t>It was determined that a</w:t>
      </w:r>
      <w:r w:rsidR="00127C82">
        <w:t xml:space="preserve"> roundabout </w:t>
      </w:r>
      <w:r w:rsidR="00DE0BED">
        <w:t>i</w:t>
      </w:r>
      <w:r w:rsidR="00127C82">
        <w:t xml:space="preserve">s 82% safer than a four-way intersection for approximately the same cost.  </w:t>
      </w:r>
      <w:r w:rsidR="00892243">
        <w:t>It reduce</w:t>
      </w:r>
      <w:r w:rsidR="00DE0BED">
        <w:t>s</w:t>
      </w:r>
      <w:r w:rsidR="00892243">
        <w:t xml:space="preserve"> the potential conflict points from 32 to 8.  That was one of the reasons Ivins </w:t>
      </w:r>
      <w:r w:rsidR="00A72CA4">
        <w:t>started to focus</w:t>
      </w:r>
      <w:r w:rsidR="00892243">
        <w:t xml:space="preserve"> on roundabouts.  However, there were downsides to consider</w:t>
      </w:r>
      <w:r w:rsidR="00BE117F">
        <w:t xml:space="preserve"> as well</w:t>
      </w:r>
      <w:r w:rsidR="00892243">
        <w:t xml:space="preserve">.  </w:t>
      </w:r>
      <w:r w:rsidR="00BE117F">
        <w:t>For instance, it</w:t>
      </w:r>
      <w:r w:rsidR="00892243">
        <w:t xml:space="preserve"> </w:t>
      </w:r>
      <w:r w:rsidR="00DE0BED">
        <w:t>i</w:t>
      </w:r>
      <w:r w:rsidR="00892243">
        <w:t xml:space="preserve">s difficult for pedestrian traffic to understand how to use </w:t>
      </w:r>
      <w:r w:rsidR="0014239F">
        <w:t>roundabouts</w:t>
      </w:r>
      <w:r w:rsidR="00892243">
        <w:t xml:space="preserve">.  </w:t>
      </w:r>
      <w:r w:rsidR="00DE0BED">
        <w:t>In a</w:t>
      </w:r>
      <w:r w:rsidR="00892243">
        <w:t xml:space="preserve">ddition, maintenance </w:t>
      </w:r>
      <w:r w:rsidR="00DE0BED">
        <w:t>i</w:t>
      </w:r>
      <w:r w:rsidR="00892243">
        <w:t>s challeng</w:t>
      </w:r>
      <w:r w:rsidR="00DE0BED">
        <w:t xml:space="preserve">ing </w:t>
      </w:r>
      <w:r w:rsidR="00892243">
        <w:t>because when a</w:t>
      </w:r>
      <w:r w:rsidR="00F52797">
        <w:t xml:space="preserve">n intersection </w:t>
      </w:r>
      <w:r w:rsidR="00DE0BED">
        <w:t>i</w:t>
      </w:r>
      <w:r w:rsidR="00F52797">
        <w:t xml:space="preserve">s shut down, one lane </w:t>
      </w:r>
      <w:r w:rsidR="00DE0BED">
        <w:t>i</w:t>
      </w:r>
      <w:r w:rsidR="00F52797">
        <w:t xml:space="preserve">s closed and traffic </w:t>
      </w:r>
      <w:r w:rsidR="00DE0BED">
        <w:t>i</w:t>
      </w:r>
      <w:r w:rsidR="00F52797">
        <w:t>s routed through the intersection.  With roundabout maintenance, the whole roundabout need</w:t>
      </w:r>
      <w:r w:rsidR="00DE0BED">
        <w:t>s</w:t>
      </w:r>
      <w:r w:rsidR="00F52797">
        <w:t xml:space="preserve"> to be closed.  </w:t>
      </w:r>
    </w:p>
    <w:p w14:paraId="0398FE20" w14:textId="77777777" w:rsidR="008E66EA" w:rsidRDefault="008E66EA" w:rsidP="00E67B7E">
      <w:pPr>
        <w:jc w:val="both"/>
      </w:pPr>
    </w:p>
    <w:p w14:paraId="53C2B2E8" w14:textId="54B7D3EB" w:rsidR="008E66EA" w:rsidRDefault="008E66EA" w:rsidP="00E67B7E">
      <w:pPr>
        <w:jc w:val="both"/>
      </w:pPr>
      <w:r>
        <w:t xml:space="preserve">The </w:t>
      </w:r>
      <w:r w:rsidR="0002559E">
        <w:t>w</w:t>
      </w:r>
      <w:r>
        <w:t xml:space="preserve">ater </w:t>
      </w:r>
      <w:r w:rsidR="0002559E">
        <w:t>w</w:t>
      </w:r>
      <w:r>
        <w:t xml:space="preserve">ork </w:t>
      </w:r>
      <w:r w:rsidR="0002559E">
        <w:t>g</w:t>
      </w:r>
      <w:r>
        <w:t xml:space="preserve">roup was continuing to meet and iron out the issues with adopting the </w:t>
      </w:r>
      <w:r w:rsidR="00A42072">
        <w:t xml:space="preserve">amended </w:t>
      </w:r>
      <w:r w:rsidR="0011673B">
        <w:t>Regional Water Supply Agreement (“RWSA”)</w:t>
      </w:r>
      <w:r w:rsidR="0002559E">
        <w:t xml:space="preserve">.  He believed that </w:t>
      </w:r>
      <w:r w:rsidR="00A27E7A">
        <w:t xml:space="preserve">would be resolved.  </w:t>
      </w:r>
      <w:r w:rsidR="00F85186">
        <w:t xml:space="preserve">There would be increased involvement with the Administrative Committee.  </w:t>
      </w:r>
      <w:r w:rsidR="00BC308F">
        <w:t>Th</w:t>
      </w:r>
      <w:r w:rsidR="00DE0BED">
        <w:t>e</w:t>
      </w:r>
      <w:r w:rsidR="00BC308F">
        <w:t xml:space="preserve"> Committee ha</w:t>
      </w:r>
      <w:r w:rsidR="00DE0BED">
        <w:t>s</w:t>
      </w:r>
      <w:r w:rsidR="00BC308F">
        <w:t xml:space="preserve"> a representative from every city, primarily the Mayors.  </w:t>
      </w:r>
      <w:r w:rsidR="00BE2479">
        <w:t xml:space="preserve">The Administrative Committee </w:t>
      </w:r>
      <w:r w:rsidR="00DE0BED">
        <w:t xml:space="preserve">will </w:t>
      </w:r>
      <w:r w:rsidR="00BE2479">
        <w:t xml:space="preserve">meet and make decisions </w:t>
      </w:r>
      <w:r w:rsidR="00DE0BED">
        <w:t xml:space="preserve">rather than </w:t>
      </w:r>
      <w:r w:rsidR="00C31098">
        <w:t xml:space="preserve">having </w:t>
      </w:r>
      <w:r w:rsidR="00BE2479">
        <w:t xml:space="preserve">the District Water Board </w:t>
      </w:r>
      <w:r w:rsidR="009B538D">
        <w:t>make</w:t>
      </w:r>
      <w:r w:rsidR="00BE2479">
        <w:t xml:space="preserve"> the decisions</w:t>
      </w:r>
      <w:r w:rsidR="00D01305">
        <w:t xml:space="preserve"> for cities.  </w:t>
      </w:r>
    </w:p>
    <w:p w14:paraId="714FB803" w14:textId="77777777" w:rsidR="00676FB2" w:rsidRDefault="00676FB2" w:rsidP="00E67B7E">
      <w:pPr>
        <w:jc w:val="both"/>
      </w:pPr>
    </w:p>
    <w:p w14:paraId="08F2289F" w14:textId="71F5D04B" w:rsidR="00676FB2" w:rsidRDefault="00676FB2" w:rsidP="00E67B7E">
      <w:pPr>
        <w:jc w:val="both"/>
      </w:pPr>
      <w:r>
        <w:t xml:space="preserve">Police Chief, Bob Flowers reported that traffic counts </w:t>
      </w:r>
      <w:r w:rsidR="00DE0BED">
        <w:t>were</w:t>
      </w:r>
      <w:r>
        <w:t xml:space="preserve"> done recently</w:t>
      </w:r>
      <w:r w:rsidR="000E7D37">
        <w:t xml:space="preserve"> </w:t>
      </w:r>
      <w:r w:rsidR="00AB275A">
        <w:t>in three different locations.  The average</w:t>
      </w:r>
      <w:r w:rsidR="00D465C4">
        <w:t xml:space="preserve"> count</w:t>
      </w:r>
      <w:r w:rsidR="00AB275A">
        <w:t xml:space="preserve"> was 3,000 </w:t>
      </w:r>
      <w:r w:rsidR="00DE0BED">
        <w:t xml:space="preserve">to </w:t>
      </w:r>
      <w:r w:rsidR="00AB275A">
        <w:t xml:space="preserve">5,000 vehicles per day.  </w:t>
      </w:r>
      <w:r w:rsidR="00AC2DFA">
        <w:t xml:space="preserve">It looked like there was a bit of a speeding problem coming down the hill.  </w:t>
      </w:r>
      <w:r w:rsidR="0049369B">
        <w:t xml:space="preserve">There </w:t>
      </w:r>
      <w:r w:rsidR="00DE0BED">
        <w:t>i</w:t>
      </w:r>
      <w:r w:rsidR="0049369B">
        <w:t xml:space="preserve">s a fairly strong traffic problem on Fridays and sometimes </w:t>
      </w:r>
      <w:proofErr w:type="gramStart"/>
      <w:r w:rsidR="0049369B">
        <w:t>on</w:t>
      </w:r>
      <w:proofErr w:type="gramEnd"/>
      <w:r w:rsidR="0049369B">
        <w:t xml:space="preserve"> weekends.  </w:t>
      </w:r>
      <w:r w:rsidR="005B2E8C">
        <w:t>It was a</w:t>
      </w:r>
      <w:r w:rsidR="000000FB">
        <w:t xml:space="preserve">n </w:t>
      </w:r>
      <w:r w:rsidR="005B2E8C">
        <w:t xml:space="preserve">interesting study and there </w:t>
      </w:r>
      <w:r w:rsidR="00DE0BED">
        <w:t>a</w:t>
      </w:r>
      <w:r w:rsidR="005B2E8C">
        <w:t xml:space="preserve">re a few areas </w:t>
      </w:r>
      <w:r w:rsidR="000000FB">
        <w:t>where</w:t>
      </w:r>
      <w:r w:rsidR="005B2E8C">
        <w:t xml:space="preserve"> the Police Department wanted to focus on speed enforcement </w:t>
      </w:r>
      <w:r w:rsidR="00BB4811">
        <w:t>in the future</w:t>
      </w:r>
      <w:r w:rsidR="005B2E8C">
        <w:t xml:space="preserve">.  He would share </w:t>
      </w:r>
      <w:r w:rsidR="00221047">
        <w:t>the exact</w:t>
      </w:r>
      <w:r w:rsidR="005B2E8C">
        <w:t xml:space="preserve"> numbers with the Council along with general conclusions</w:t>
      </w:r>
      <w:r w:rsidR="00414C60">
        <w:t xml:space="preserve"> shortly</w:t>
      </w:r>
      <w:r w:rsidR="00407B6B">
        <w:t>.</w:t>
      </w:r>
    </w:p>
    <w:p w14:paraId="717D2A8A" w14:textId="77777777" w:rsidR="00FC2F4E" w:rsidRDefault="00FC2F4E" w:rsidP="00E67B7E">
      <w:pPr>
        <w:jc w:val="both"/>
      </w:pPr>
    </w:p>
    <w:p w14:paraId="0AE55208" w14:textId="0D2DF54D" w:rsidR="00993BBE" w:rsidRDefault="00FC2F4E" w:rsidP="00993BBE">
      <w:pPr>
        <w:jc w:val="both"/>
      </w:pPr>
      <w:r>
        <w:t xml:space="preserve">Chief Flowers noted that </w:t>
      </w:r>
      <w:r w:rsidR="00E575BB">
        <w:t>there had been a few interesting cases recently</w:t>
      </w:r>
      <w:r w:rsidR="00407B6B">
        <w:t>.  A</w:t>
      </w:r>
      <w:r w:rsidR="00E575BB">
        <w:t xml:space="preserve"> burglary occurred in Ivins and the burglars live all over Washington and St. George.  </w:t>
      </w:r>
      <w:r w:rsidR="00B7260D">
        <w:t xml:space="preserve">Eight warrants were served in that </w:t>
      </w:r>
      <w:r w:rsidR="00407B6B">
        <w:t>instance</w:t>
      </w:r>
      <w:r w:rsidR="006F0546">
        <w:t xml:space="preserve"> and a</w:t>
      </w:r>
      <w:r w:rsidR="00B7260D">
        <w:t xml:space="preserve">lmost all of the property </w:t>
      </w:r>
      <w:r w:rsidR="00141A87">
        <w:t xml:space="preserve">was </w:t>
      </w:r>
      <w:r w:rsidR="00B7260D">
        <w:t>retrieved</w:t>
      </w:r>
      <w:r w:rsidR="00EC7116">
        <w:t xml:space="preserve">.  </w:t>
      </w:r>
      <w:r w:rsidR="007860E9">
        <w:t xml:space="preserve">Chief Flowers informed the Council that he would be away for a few weeks.  Another representative from the Police Department would be present at the City Council Meetings during that time.  </w:t>
      </w:r>
      <w:r w:rsidR="00AD4CD7">
        <w:t>Chief Flowers praised the Washington County Children’s Justice Center</w:t>
      </w:r>
      <w:r w:rsidR="00DE0BED">
        <w:t xml:space="preserve"> wh</w:t>
      </w:r>
      <w:r w:rsidR="00141A87">
        <w:t>ich</w:t>
      </w:r>
      <w:r w:rsidR="00DE0BED">
        <w:t xml:space="preserve"> do</w:t>
      </w:r>
      <w:r w:rsidR="00141A87">
        <w:t>es</w:t>
      </w:r>
      <w:r w:rsidR="00DE0BED">
        <w:t xml:space="preserve"> </w:t>
      </w:r>
      <w:r w:rsidR="00AD4CD7">
        <w:t>excellent work</w:t>
      </w:r>
      <w:r w:rsidR="006F0195">
        <w:t xml:space="preserve">.  </w:t>
      </w:r>
      <w:r w:rsidR="00C76B54">
        <w:t>Chief Flowers</w:t>
      </w:r>
      <w:r w:rsidR="009166D6">
        <w:t xml:space="preserve"> reported that there were a lot of </w:t>
      </w:r>
      <w:r w:rsidR="00DE0BED">
        <w:t>Government Records and Management Act (“</w:t>
      </w:r>
      <w:r w:rsidR="009166D6">
        <w:t>GRAMA</w:t>
      </w:r>
      <w:r w:rsidR="00DE0BED">
        <w:t>”)</w:t>
      </w:r>
      <w:r w:rsidR="009166D6">
        <w:t xml:space="preserve"> requests</w:t>
      </w:r>
      <w:r w:rsidR="006E2ED5">
        <w:t xml:space="preserve"> that came in</w:t>
      </w:r>
      <w:r w:rsidR="009166D6">
        <w:t xml:space="preserve"> and approximately 8 to 15 hours per week were focused on</w:t>
      </w:r>
      <w:r w:rsidR="0080169E">
        <w:t xml:space="preserve"> addressing</w:t>
      </w:r>
      <w:r w:rsidR="009166D6">
        <w:t xml:space="preserve"> those.  </w:t>
      </w:r>
      <w:r w:rsidR="00BE76FF">
        <w:t xml:space="preserve">It </w:t>
      </w:r>
      <w:r w:rsidR="00DE0BED">
        <w:t>i</w:t>
      </w:r>
      <w:r w:rsidR="00BE76FF">
        <w:t xml:space="preserve">s </w:t>
      </w:r>
      <w:r w:rsidR="00035F02">
        <w:t>a</w:t>
      </w:r>
      <w:r w:rsidR="00BE76FF">
        <w:t xml:space="preserve"> time</w:t>
      </w:r>
      <w:r w:rsidR="00DE0BED">
        <w:t>-</w:t>
      </w:r>
      <w:r w:rsidR="00BE76FF">
        <w:t xml:space="preserve">consuming </w:t>
      </w:r>
      <w:r w:rsidR="00035F02">
        <w:t xml:space="preserve">process </w:t>
      </w:r>
      <w:r w:rsidR="00BE76FF">
        <w:t xml:space="preserve">since there </w:t>
      </w:r>
      <w:r w:rsidR="00DE0BED">
        <w:t>a</w:t>
      </w:r>
      <w:r w:rsidR="00BE76FF">
        <w:t xml:space="preserve">re so many requests.  </w:t>
      </w:r>
    </w:p>
    <w:p w14:paraId="574606D0" w14:textId="77777777" w:rsidR="00920240" w:rsidRPr="00993BBE" w:rsidRDefault="00920240" w:rsidP="000D5965">
      <w:pPr>
        <w:jc w:val="both"/>
        <w:rPr>
          <w:b/>
          <w:bCs/>
        </w:rPr>
      </w:pPr>
    </w:p>
    <w:p w14:paraId="19CE791C" w14:textId="4E072C92" w:rsidR="006A5225" w:rsidRDefault="006A5225" w:rsidP="000D5965">
      <w:pPr>
        <w:pStyle w:val="ListParagraph"/>
        <w:keepNext/>
        <w:keepLines/>
        <w:numPr>
          <w:ilvl w:val="0"/>
          <w:numId w:val="1"/>
        </w:numPr>
        <w:jc w:val="both"/>
        <w:rPr>
          <w:b/>
          <w:bCs/>
          <w:u w:val="single"/>
        </w:rPr>
      </w:pPr>
      <w:r>
        <w:rPr>
          <w:b/>
          <w:bCs/>
          <w:u w:val="single"/>
        </w:rPr>
        <w:t>Executive Session.</w:t>
      </w:r>
    </w:p>
    <w:p w14:paraId="1921BA2B" w14:textId="77777777" w:rsidR="00993BBE" w:rsidRDefault="00993BBE" w:rsidP="00993BBE">
      <w:pPr>
        <w:keepNext/>
        <w:keepLines/>
        <w:jc w:val="both"/>
      </w:pPr>
    </w:p>
    <w:p w14:paraId="2192BD83" w14:textId="0CB46554" w:rsidR="00993BBE" w:rsidRDefault="00020FEB" w:rsidP="00993BBE">
      <w:pPr>
        <w:jc w:val="both"/>
      </w:pPr>
      <w:r>
        <w:t>There was no Executive Session.</w:t>
      </w:r>
    </w:p>
    <w:p w14:paraId="4F24E7B7" w14:textId="77777777" w:rsidR="00993BBE" w:rsidRPr="00993BBE" w:rsidRDefault="00993BBE" w:rsidP="00993BBE">
      <w:pPr>
        <w:keepNext/>
        <w:keepLines/>
        <w:jc w:val="both"/>
      </w:pPr>
    </w:p>
    <w:p w14:paraId="0B3CE322" w14:textId="390DAFF5" w:rsidR="00A060D5" w:rsidRPr="009771AA" w:rsidRDefault="00993BBE" w:rsidP="000D5965">
      <w:pPr>
        <w:pStyle w:val="ListParagraph"/>
        <w:keepNext/>
        <w:keepLines/>
        <w:numPr>
          <w:ilvl w:val="0"/>
          <w:numId w:val="1"/>
        </w:numPr>
        <w:jc w:val="both"/>
        <w:rPr>
          <w:b/>
          <w:bCs/>
          <w:u w:val="single"/>
        </w:rPr>
      </w:pPr>
      <w:r w:rsidRPr="009771AA">
        <w:rPr>
          <w:b/>
          <w:bCs/>
          <w:u w:val="single"/>
        </w:rPr>
        <w:t>Adjournment</w:t>
      </w:r>
      <w:r w:rsidR="006A5225">
        <w:rPr>
          <w:b/>
          <w:bCs/>
          <w:u w:val="single"/>
        </w:rPr>
        <w:t>.</w:t>
      </w:r>
    </w:p>
    <w:p w14:paraId="3D640ABC" w14:textId="77777777" w:rsidR="009830E1" w:rsidRDefault="009830E1" w:rsidP="000D5965">
      <w:pPr>
        <w:keepNext/>
        <w:keepLines/>
        <w:jc w:val="both"/>
        <w:rPr>
          <w:b/>
          <w:bCs/>
          <w:u w:val="single"/>
        </w:rPr>
      </w:pPr>
    </w:p>
    <w:p w14:paraId="5B8EC680" w14:textId="2259BE09" w:rsidR="009830E1" w:rsidRPr="00C65306" w:rsidRDefault="009830E1" w:rsidP="009830E1">
      <w:pPr>
        <w:jc w:val="both"/>
        <w:rPr>
          <w:b/>
          <w:bCs/>
        </w:rPr>
      </w:pPr>
      <w:r w:rsidRPr="00C91975">
        <w:rPr>
          <w:b/>
          <w:bCs/>
        </w:rPr>
        <w:t xml:space="preserve">Council Member </w:t>
      </w:r>
      <w:r>
        <w:rPr>
          <w:b/>
          <w:bCs/>
        </w:rPr>
        <w:t>Drake</w:t>
      </w:r>
      <w:r w:rsidRPr="00C91975">
        <w:rPr>
          <w:b/>
          <w:bCs/>
        </w:rPr>
        <w:t xml:space="preserve"> moved to </w:t>
      </w:r>
      <w:r w:rsidR="00CB0987">
        <w:rPr>
          <w:b/>
          <w:bCs/>
        </w:rPr>
        <w:t>ADJOURN</w:t>
      </w:r>
      <w:r w:rsidR="00540208">
        <w:rPr>
          <w:b/>
          <w:bCs/>
        </w:rPr>
        <w:t xml:space="preserve"> the City Council Meeting</w:t>
      </w:r>
      <w:r w:rsidRPr="00C91975">
        <w:rPr>
          <w:b/>
          <w:bCs/>
        </w:rPr>
        <w:t xml:space="preserve">.  </w:t>
      </w:r>
      <w:r>
        <w:rPr>
          <w:b/>
          <w:bCs/>
        </w:rPr>
        <w:t xml:space="preserve">Council Member </w:t>
      </w:r>
      <w:r w:rsidR="004E671B">
        <w:rPr>
          <w:b/>
          <w:bCs/>
        </w:rPr>
        <w:t>Waite</w:t>
      </w:r>
      <w:r>
        <w:rPr>
          <w:b/>
          <w:bCs/>
        </w:rPr>
        <w:t xml:space="preserve"> seconded the motion.  </w:t>
      </w:r>
      <w:r w:rsidRPr="00C91975">
        <w:rPr>
          <w:b/>
          <w:bCs/>
        </w:rPr>
        <w:t>The motion passed with the unanimous consent of the Council.</w:t>
      </w:r>
    </w:p>
    <w:p w14:paraId="71D03504" w14:textId="77777777" w:rsidR="009830E1" w:rsidRPr="009830E1" w:rsidRDefault="009830E1" w:rsidP="000D5965">
      <w:pPr>
        <w:keepNext/>
        <w:keepLines/>
        <w:jc w:val="both"/>
        <w:rPr>
          <w:b/>
          <w:bCs/>
          <w:u w:val="single"/>
        </w:rPr>
      </w:pPr>
    </w:p>
    <w:p w14:paraId="39E24A65" w14:textId="5498A4E7" w:rsidR="00A060D5" w:rsidRPr="009771AA" w:rsidRDefault="00993BBE" w:rsidP="00DE0BED">
      <w:pPr>
        <w:keepNext/>
        <w:keepLines/>
        <w:jc w:val="both"/>
        <w:rPr>
          <w:bCs/>
        </w:rPr>
      </w:pPr>
      <w:r w:rsidRPr="009771AA">
        <w:rPr>
          <w:bCs/>
        </w:rPr>
        <w:t xml:space="preserve">The </w:t>
      </w:r>
      <w:r w:rsidR="006A5225">
        <w:rPr>
          <w:bCs/>
        </w:rPr>
        <w:t xml:space="preserve">City Council </w:t>
      </w:r>
      <w:r w:rsidRPr="009771AA">
        <w:rPr>
          <w:bCs/>
        </w:rPr>
        <w:t>Meeting adjourned at</w:t>
      </w:r>
      <w:r w:rsidR="004C6DEC" w:rsidRPr="009771AA">
        <w:rPr>
          <w:bCs/>
        </w:rPr>
        <w:t xml:space="preserve"> </w:t>
      </w:r>
      <w:r w:rsidR="00D25B09">
        <w:rPr>
          <w:bCs/>
        </w:rPr>
        <w:t xml:space="preserve">6:57 </w:t>
      </w:r>
      <w:r w:rsidR="00390D54" w:rsidRPr="009771AA">
        <w:rPr>
          <w:bCs/>
        </w:rPr>
        <w:t>p</w:t>
      </w:r>
      <w:r w:rsidR="00CF4787" w:rsidRPr="009771AA">
        <w:rPr>
          <w:bCs/>
        </w:rPr>
        <w:t>.m.</w:t>
      </w:r>
    </w:p>
    <w:p w14:paraId="1AA84A77" w14:textId="37FD6AF0" w:rsidR="009C6369" w:rsidRPr="009771AA" w:rsidRDefault="009C6369" w:rsidP="00DE0BED">
      <w:pPr>
        <w:keepNext/>
        <w:keepLines/>
        <w:jc w:val="both"/>
        <w:rPr>
          <w:b/>
        </w:rPr>
      </w:pPr>
    </w:p>
    <w:p w14:paraId="0FFC4E76" w14:textId="77777777" w:rsidR="00351953" w:rsidRPr="009771AA" w:rsidRDefault="00351953" w:rsidP="00DE0BED">
      <w:pPr>
        <w:keepNext/>
        <w:keepLines/>
        <w:jc w:val="both"/>
        <w:rPr>
          <w:b/>
        </w:rPr>
      </w:pPr>
    </w:p>
    <w:p w14:paraId="48A13E73" w14:textId="77777777" w:rsidR="00892637" w:rsidRPr="009771AA" w:rsidRDefault="00892637" w:rsidP="00DE0BED">
      <w:pPr>
        <w:keepNext/>
        <w:keepLines/>
        <w:jc w:val="both"/>
        <w:rPr>
          <w:b/>
        </w:rPr>
      </w:pPr>
    </w:p>
    <w:p w14:paraId="2CE5220C" w14:textId="0DC7E4CD" w:rsidR="00A060D5" w:rsidRPr="009771AA" w:rsidRDefault="00993BBE" w:rsidP="00DE0BED">
      <w:pPr>
        <w:keepNext/>
        <w:keepLines/>
        <w:jc w:val="both"/>
        <w:rPr>
          <w:b/>
          <w:bCs/>
        </w:rPr>
      </w:pPr>
      <w:r w:rsidRPr="009771AA">
        <w:rPr>
          <w:b/>
        </w:rPr>
        <w:t>__________________________________</w:t>
      </w:r>
    </w:p>
    <w:p w14:paraId="6D57E8D1" w14:textId="009671AB" w:rsidR="00A060D5" w:rsidRPr="009771AA" w:rsidRDefault="006A5225" w:rsidP="00DE0BED">
      <w:pPr>
        <w:keepNext/>
        <w:keepLines/>
        <w:jc w:val="both"/>
        <w:outlineLvl w:val="0"/>
      </w:pPr>
      <w:r>
        <w:t>Chris Shelley</w:t>
      </w:r>
    </w:p>
    <w:p w14:paraId="608B9E8C" w14:textId="5441B1DB" w:rsidR="00A060D5" w:rsidRPr="009771AA" w:rsidRDefault="006A5225" w:rsidP="00DE0BED">
      <w:pPr>
        <w:keepNext/>
        <w:keepLines/>
        <w:jc w:val="both"/>
        <w:outlineLvl w:val="0"/>
      </w:pPr>
      <w:r>
        <w:t>City Recorder</w:t>
      </w:r>
    </w:p>
    <w:p w14:paraId="674E4E2D" w14:textId="77777777" w:rsidR="00A060D5" w:rsidRPr="009771AA" w:rsidRDefault="00A060D5" w:rsidP="00DE0BED">
      <w:pPr>
        <w:keepNext/>
        <w:keepLines/>
        <w:jc w:val="both"/>
        <w:rPr>
          <w:bCs/>
        </w:rPr>
      </w:pPr>
    </w:p>
    <w:p w14:paraId="17110D89" w14:textId="773725C1" w:rsidR="008923BE" w:rsidRPr="009771AA" w:rsidRDefault="00993BBE" w:rsidP="00DE0BED">
      <w:pPr>
        <w:keepNext/>
        <w:keepLines/>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sectPr w:rsidR="008923BE" w:rsidRPr="009771AA" w:rsidSect="001B414F">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A80DC" w14:textId="77777777" w:rsidR="009C1382" w:rsidRDefault="009C1382">
      <w:r>
        <w:separator/>
      </w:r>
    </w:p>
  </w:endnote>
  <w:endnote w:type="continuationSeparator" w:id="0">
    <w:p w14:paraId="631D5C7F" w14:textId="77777777" w:rsidR="009C1382" w:rsidRDefault="009C1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49A3" w14:textId="2C8A359C" w:rsidR="00D850A8" w:rsidRPr="00390E21" w:rsidRDefault="00D850A8"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56CAD352" w14:textId="7FECC9BA" w:rsidR="00D850A8" w:rsidRPr="00390E21" w:rsidRDefault="002433AF" w:rsidP="00D850A8">
    <w:pPr>
      <w:pStyle w:val="Footer"/>
      <w:rPr>
        <w:sz w:val="20"/>
        <w:szCs w:val="20"/>
      </w:rPr>
    </w:pPr>
    <w:r>
      <w:rPr>
        <w:sz w:val="20"/>
        <w:szCs w:val="20"/>
      </w:rPr>
      <w:t>April 2</w:t>
    </w:r>
    <w:r w:rsidR="00FF0774">
      <w:rPr>
        <w:sz w:val="20"/>
        <w:szCs w:val="20"/>
      </w:rPr>
      <w:t>6</w:t>
    </w:r>
    <w:r w:rsidR="00D850A8">
      <w:rPr>
        <w:sz w:val="20"/>
        <w:szCs w:val="20"/>
      </w:rPr>
      <w:t>, 2023</w:t>
    </w:r>
  </w:p>
  <w:p w14:paraId="0CB1A0D0" w14:textId="5815FA89" w:rsidR="000F3923" w:rsidRPr="00D850A8" w:rsidRDefault="000F3923" w:rsidP="00D850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66B55" w14:textId="77777777" w:rsidR="009C1382" w:rsidRDefault="009C1382">
      <w:r>
        <w:separator/>
      </w:r>
    </w:p>
  </w:footnote>
  <w:footnote w:type="continuationSeparator" w:id="0">
    <w:p w14:paraId="0AD33E9C" w14:textId="77777777" w:rsidR="009C1382" w:rsidRDefault="009C13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5204" w14:textId="60D8DD1C"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1F4AC5DC"/>
    <w:lvl w:ilvl="0" w:tplc="69D238C6">
      <w:start w:val="1"/>
      <w:numFmt w:val="decimal"/>
      <w:lvlText w:val="%1."/>
      <w:lvlJc w:val="left"/>
      <w:pPr>
        <w:tabs>
          <w:tab w:val="num" w:pos="720"/>
        </w:tabs>
        <w:ind w:left="720" w:hanging="720"/>
      </w:pPr>
      <w:rPr>
        <w:rFonts w:hint="default"/>
        <w:b/>
        <w:i w:val="0"/>
      </w:rPr>
    </w:lvl>
    <w:lvl w:ilvl="1" w:tplc="70D86BF8">
      <w:start w:val="1"/>
      <w:numFmt w:val="lowerLetter"/>
      <w:lvlText w:val="%2."/>
      <w:lvlJc w:val="left"/>
      <w:pPr>
        <w:tabs>
          <w:tab w:val="num" w:pos="1440"/>
        </w:tabs>
        <w:ind w:left="1440" w:hanging="360"/>
      </w:pPr>
    </w:lvl>
    <w:lvl w:ilvl="2" w:tplc="708C4EE8" w:tentative="1">
      <w:start w:val="1"/>
      <w:numFmt w:val="lowerRoman"/>
      <w:lvlText w:val="%3."/>
      <w:lvlJc w:val="right"/>
      <w:pPr>
        <w:tabs>
          <w:tab w:val="num" w:pos="2160"/>
        </w:tabs>
        <w:ind w:left="2160" w:hanging="180"/>
      </w:pPr>
    </w:lvl>
    <w:lvl w:ilvl="3" w:tplc="B25AC480" w:tentative="1">
      <w:start w:val="1"/>
      <w:numFmt w:val="decimal"/>
      <w:lvlText w:val="%4."/>
      <w:lvlJc w:val="left"/>
      <w:pPr>
        <w:tabs>
          <w:tab w:val="num" w:pos="2880"/>
        </w:tabs>
        <w:ind w:left="2880" w:hanging="360"/>
      </w:pPr>
    </w:lvl>
    <w:lvl w:ilvl="4" w:tplc="FC3ACA3A" w:tentative="1">
      <w:start w:val="1"/>
      <w:numFmt w:val="lowerLetter"/>
      <w:lvlText w:val="%5."/>
      <w:lvlJc w:val="left"/>
      <w:pPr>
        <w:tabs>
          <w:tab w:val="num" w:pos="3600"/>
        </w:tabs>
        <w:ind w:left="3600" w:hanging="360"/>
      </w:pPr>
    </w:lvl>
    <w:lvl w:ilvl="5" w:tplc="BD2CF2C8" w:tentative="1">
      <w:start w:val="1"/>
      <w:numFmt w:val="lowerRoman"/>
      <w:lvlText w:val="%6."/>
      <w:lvlJc w:val="right"/>
      <w:pPr>
        <w:tabs>
          <w:tab w:val="num" w:pos="4320"/>
        </w:tabs>
        <w:ind w:left="4320" w:hanging="180"/>
      </w:pPr>
    </w:lvl>
    <w:lvl w:ilvl="6" w:tplc="9F24AD44" w:tentative="1">
      <w:start w:val="1"/>
      <w:numFmt w:val="decimal"/>
      <w:lvlText w:val="%7."/>
      <w:lvlJc w:val="left"/>
      <w:pPr>
        <w:tabs>
          <w:tab w:val="num" w:pos="5040"/>
        </w:tabs>
        <w:ind w:left="5040" w:hanging="360"/>
      </w:pPr>
    </w:lvl>
    <w:lvl w:ilvl="7" w:tplc="9ED25F2C" w:tentative="1">
      <w:start w:val="1"/>
      <w:numFmt w:val="lowerLetter"/>
      <w:lvlText w:val="%8."/>
      <w:lvlJc w:val="left"/>
      <w:pPr>
        <w:tabs>
          <w:tab w:val="num" w:pos="5760"/>
        </w:tabs>
        <w:ind w:left="5760" w:hanging="360"/>
      </w:pPr>
    </w:lvl>
    <w:lvl w:ilvl="8" w:tplc="8AAAFF26" w:tentative="1">
      <w:start w:val="1"/>
      <w:numFmt w:val="lowerRoman"/>
      <w:lvlText w:val="%9."/>
      <w:lvlJc w:val="right"/>
      <w:pPr>
        <w:tabs>
          <w:tab w:val="num" w:pos="6480"/>
        </w:tabs>
        <w:ind w:left="6480" w:hanging="180"/>
      </w:pPr>
    </w:lvl>
  </w:abstractNum>
  <w:abstractNum w:abstractNumId="2" w15:restartNumberingAfterBreak="0">
    <w:nsid w:val="077B3518"/>
    <w:multiLevelType w:val="hybridMultilevel"/>
    <w:tmpl w:val="AB1037F2"/>
    <w:lvl w:ilvl="0" w:tplc="1EE22F4C">
      <w:start w:val="2"/>
      <w:numFmt w:val="lowerRoman"/>
      <w:lvlText w:val="%1."/>
      <w:lvlJc w:val="left"/>
      <w:pPr>
        <w:ind w:left="2160" w:hanging="720"/>
      </w:pPr>
      <w:rPr>
        <w:rFonts w:hint="default"/>
        <w:u w:val="none"/>
      </w:rPr>
    </w:lvl>
    <w:lvl w:ilvl="1" w:tplc="C9EA8CAE" w:tentative="1">
      <w:start w:val="1"/>
      <w:numFmt w:val="lowerLetter"/>
      <w:lvlText w:val="%2."/>
      <w:lvlJc w:val="left"/>
      <w:pPr>
        <w:ind w:left="2520" w:hanging="360"/>
      </w:pPr>
    </w:lvl>
    <w:lvl w:ilvl="2" w:tplc="5FFC9E88" w:tentative="1">
      <w:start w:val="1"/>
      <w:numFmt w:val="lowerRoman"/>
      <w:lvlText w:val="%3."/>
      <w:lvlJc w:val="right"/>
      <w:pPr>
        <w:ind w:left="3240" w:hanging="180"/>
      </w:pPr>
    </w:lvl>
    <w:lvl w:ilvl="3" w:tplc="371A5D8C" w:tentative="1">
      <w:start w:val="1"/>
      <w:numFmt w:val="decimal"/>
      <w:lvlText w:val="%4."/>
      <w:lvlJc w:val="left"/>
      <w:pPr>
        <w:ind w:left="3960" w:hanging="360"/>
      </w:pPr>
    </w:lvl>
    <w:lvl w:ilvl="4" w:tplc="3B6A9E3C" w:tentative="1">
      <w:start w:val="1"/>
      <w:numFmt w:val="lowerLetter"/>
      <w:lvlText w:val="%5."/>
      <w:lvlJc w:val="left"/>
      <w:pPr>
        <w:ind w:left="4680" w:hanging="360"/>
      </w:pPr>
    </w:lvl>
    <w:lvl w:ilvl="5" w:tplc="00B45B0C" w:tentative="1">
      <w:start w:val="1"/>
      <w:numFmt w:val="lowerRoman"/>
      <w:lvlText w:val="%6."/>
      <w:lvlJc w:val="right"/>
      <w:pPr>
        <w:ind w:left="5400" w:hanging="180"/>
      </w:pPr>
    </w:lvl>
    <w:lvl w:ilvl="6" w:tplc="423A0E96" w:tentative="1">
      <w:start w:val="1"/>
      <w:numFmt w:val="decimal"/>
      <w:lvlText w:val="%7."/>
      <w:lvlJc w:val="left"/>
      <w:pPr>
        <w:ind w:left="6120" w:hanging="360"/>
      </w:pPr>
    </w:lvl>
    <w:lvl w:ilvl="7" w:tplc="CF00D952" w:tentative="1">
      <w:start w:val="1"/>
      <w:numFmt w:val="lowerLetter"/>
      <w:lvlText w:val="%8."/>
      <w:lvlJc w:val="left"/>
      <w:pPr>
        <w:ind w:left="6840" w:hanging="360"/>
      </w:pPr>
    </w:lvl>
    <w:lvl w:ilvl="8" w:tplc="DE643DEC" w:tentative="1">
      <w:start w:val="1"/>
      <w:numFmt w:val="lowerRoman"/>
      <w:lvlText w:val="%9."/>
      <w:lvlJc w:val="right"/>
      <w:pPr>
        <w:ind w:left="7560" w:hanging="180"/>
      </w:pPr>
    </w:lvl>
  </w:abstractNum>
  <w:abstractNum w:abstractNumId="3" w15:restartNumberingAfterBreak="0">
    <w:nsid w:val="07AC0630"/>
    <w:multiLevelType w:val="hybridMultilevel"/>
    <w:tmpl w:val="40EC23DC"/>
    <w:lvl w:ilvl="0" w:tplc="BDC82B84">
      <w:start w:val="1"/>
      <w:numFmt w:val="bullet"/>
      <w:lvlText w:val=""/>
      <w:lvlJc w:val="left"/>
      <w:pPr>
        <w:ind w:left="1440" w:hanging="360"/>
      </w:pPr>
      <w:rPr>
        <w:rFonts w:ascii="Symbol" w:hAnsi="Symbol" w:hint="default"/>
      </w:rPr>
    </w:lvl>
    <w:lvl w:ilvl="1" w:tplc="D4BA5A16" w:tentative="1">
      <w:start w:val="1"/>
      <w:numFmt w:val="bullet"/>
      <w:lvlText w:val="o"/>
      <w:lvlJc w:val="left"/>
      <w:pPr>
        <w:ind w:left="2160" w:hanging="360"/>
      </w:pPr>
      <w:rPr>
        <w:rFonts w:ascii="Courier New" w:hAnsi="Courier New" w:cs="Courier New" w:hint="default"/>
      </w:rPr>
    </w:lvl>
    <w:lvl w:ilvl="2" w:tplc="6B6A50C0" w:tentative="1">
      <w:start w:val="1"/>
      <w:numFmt w:val="bullet"/>
      <w:lvlText w:val=""/>
      <w:lvlJc w:val="left"/>
      <w:pPr>
        <w:ind w:left="2880" w:hanging="360"/>
      </w:pPr>
      <w:rPr>
        <w:rFonts w:ascii="Wingdings" w:hAnsi="Wingdings" w:hint="default"/>
      </w:rPr>
    </w:lvl>
    <w:lvl w:ilvl="3" w:tplc="38B6F0C2" w:tentative="1">
      <w:start w:val="1"/>
      <w:numFmt w:val="bullet"/>
      <w:lvlText w:val=""/>
      <w:lvlJc w:val="left"/>
      <w:pPr>
        <w:ind w:left="3600" w:hanging="360"/>
      </w:pPr>
      <w:rPr>
        <w:rFonts w:ascii="Symbol" w:hAnsi="Symbol" w:hint="default"/>
      </w:rPr>
    </w:lvl>
    <w:lvl w:ilvl="4" w:tplc="031A5D90" w:tentative="1">
      <w:start w:val="1"/>
      <w:numFmt w:val="bullet"/>
      <w:lvlText w:val="o"/>
      <w:lvlJc w:val="left"/>
      <w:pPr>
        <w:ind w:left="4320" w:hanging="360"/>
      </w:pPr>
      <w:rPr>
        <w:rFonts w:ascii="Courier New" w:hAnsi="Courier New" w:cs="Courier New" w:hint="default"/>
      </w:rPr>
    </w:lvl>
    <w:lvl w:ilvl="5" w:tplc="F506AA30" w:tentative="1">
      <w:start w:val="1"/>
      <w:numFmt w:val="bullet"/>
      <w:lvlText w:val=""/>
      <w:lvlJc w:val="left"/>
      <w:pPr>
        <w:ind w:left="5040" w:hanging="360"/>
      </w:pPr>
      <w:rPr>
        <w:rFonts w:ascii="Wingdings" w:hAnsi="Wingdings" w:hint="default"/>
      </w:rPr>
    </w:lvl>
    <w:lvl w:ilvl="6" w:tplc="8B8ABCF6" w:tentative="1">
      <w:start w:val="1"/>
      <w:numFmt w:val="bullet"/>
      <w:lvlText w:val=""/>
      <w:lvlJc w:val="left"/>
      <w:pPr>
        <w:ind w:left="5760" w:hanging="360"/>
      </w:pPr>
      <w:rPr>
        <w:rFonts w:ascii="Symbol" w:hAnsi="Symbol" w:hint="default"/>
      </w:rPr>
    </w:lvl>
    <w:lvl w:ilvl="7" w:tplc="BC3860D0" w:tentative="1">
      <w:start w:val="1"/>
      <w:numFmt w:val="bullet"/>
      <w:lvlText w:val="o"/>
      <w:lvlJc w:val="left"/>
      <w:pPr>
        <w:ind w:left="6480" w:hanging="360"/>
      </w:pPr>
      <w:rPr>
        <w:rFonts w:ascii="Courier New" w:hAnsi="Courier New" w:cs="Courier New" w:hint="default"/>
      </w:rPr>
    </w:lvl>
    <w:lvl w:ilvl="8" w:tplc="959051E4" w:tentative="1">
      <w:start w:val="1"/>
      <w:numFmt w:val="bullet"/>
      <w:lvlText w:val=""/>
      <w:lvlJc w:val="left"/>
      <w:pPr>
        <w:ind w:left="7200" w:hanging="360"/>
      </w:pPr>
      <w:rPr>
        <w:rFonts w:ascii="Wingdings" w:hAnsi="Wingdings" w:hint="default"/>
      </w:rPr>
    </w:lvl>
  </w:abstractNum>
  <w:abstractNum w:abstractNumId="4" w15:restartNumberingAfterBreak="0">
    <w:nsid w:val="098A199A"/>
    <w:multiLevelType w:val="hybridMultilevel"/>
    <w:tmpl w:val="E7D46850"/>
    <w:lvl w:ilvl="0" w:tplc="60E22BB4">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28081C"/>
    <w:multiLevelType w:val="hybridMultilevel"/>
    <w:tmpl w:val="947E1BA0"/>
    <w:lvl w:ilvl="0" w:tplc="56205FCE">
      <w:start w:val="1"/>
      <w:numFmt w:val="lowerRoman"/>
      <w:lvlText w:val="%1."/>
      <w:lvlJc w:val="left"/>
      <w:pPr>
        <w:ind w:left="2160" w:hanging="720"/>
      </w:pPr>
      <w:rPr>
        <w:rFonts w:hint="default"/>
        <w:u w:val="none"/>
      </w:rPr>
    </w:lvl>
    <w:lvl w:ilvl="1" w:tplc="CAA6E496" w:tentative="1">
      <w:start w:val="1"/>
      <w:numFmt w:val="lowerLetter"/>
      <w:lvlText w:val="%2."/>
      <w:lvlJc w:val="left"/>
      <w:pPr>
        <w:ind w:left="2520" w:hanging="360"/>
      </w:pPr>
    </w:lvl>
    <w:lvl w:ilvl="2" w:tplc="0A5CBE06" w:tentative="1">
      <w:start w:val="1"/>
      <w:numFmt w:val="lowerRoman"/>
      <w:lvlText w:val="%3."/>
      <w:lvlJc w:val="right"/>
      <w:pPr>
        <w:ind w:left="3240" w:hanging="180"/>
      </w:pPr>
    </w:lvl>
    <w:lvl w:ilvl="3" w:tplc="80A6FAD2" w:tentative="1">
      <w:start w:val="1"/>
      <w:numFmt w:val="decimal"/>
      <w:lvlText w:val="%4."/>
      <w:lvlJc w:val="left"/>
      <w:pPr>
        <w:ind w:left="3960" w:hanging="360"/>
      </w:pPr>
    </w:lvl>
    <w:lvl w:ilvl="4" w:tplc="14905FDE" w:tentative="1">
      <w:start w:val="1"/>
      <w:numFmt w:val="lowerLetter"/>
      <w:lvlText w:val="%5."/>
      <w:lvlJc w:val="left"/>
      <w:pPr>
        <w:ind w:left="4680" w:hanging="360"/>
      </w:pPr>
    </w:lvl>
    <w:lvl w:ilvl="5" w:tplc="5830A0D6" w:tentative="1">
      <w:start w:val="1"/>
      <w:numFmt w:val="lowerRoman"/>
      <w:lvlText w:val="%6."/>
      <w:lvlJc w:val="right"/>
      <w:pPr>
        <w:ind w:left="5400" w:hanging="180"/>
      </w:pPr>
    </w:lvl>
    <w:lvl w:ilvl="6" w:tplc="BFD84562" w:tentative="1">
      <w:start w:val="1"/>
      <w:numFmt w:val="decimal"/>
      <w:lvlText w:val="%7."/>
      <w:lvlJc w:val="left"/>
      <w:pPr>
        <w:ind w:left="6120" w:hanging="360"/>
      </w:pPr>
    </w:lvl>
    <w:lvl w:ilvl="7" w:tplc="4D1801D2" w:tentative="1">
      <w:start w:val="1"/>
      <w:numFmt w:val="lowerLetter"/>
      <w:lvlText w:val="%8."/>
      <w:lvlJc w:val="left"/>
      <w:pPr>
        <w:ind w:left="6840" w:hanging="360"/>
      </w:pPr>
    </w:lvl>
    <w:lvl w:ilvl="8" w:tplc="4EA80A7C" w:tentative="1">
      <w:start w:val="1"/>
      <w:numFmt w:val="lowerRoman"/>
      <w:lvlText w:val="%9."/>
      <w:lvlJc w:val="right"/>
      <w:pPr>
        <w:ind w:left="7560" w:hanging="180"/>
      </w:pPr>
    </w:lvl>
  </w:abstractNum>
  <w:abstractNum w:abstractNumId="6" w15:restartNumberingAfterBreak="0">
    <w:nsid w:val="18BF17DF"/>
    <w:multiLevelType w:val="hybridMultilevel"/>
    <w:tmpl w:val="48CE5B8E"/>
    <w:lvl w:ilvl="0" w:tplc="C76AC1AA">
      <w:start w:val="1"/>
      <w:numFmt w:val="decimal"/>
      <w:lvlText w:val="%1."/>
      <w:lvlJc w:val="left"/>
      <w:pPr>
        <w:ind w:left="1080" w:hanging="360"/>
      </w:pPr>
      <w:rPr>
        <w:rFonts w:hint="default"/>
      </w:rPr>
    </w:lvl>
    <w:lvl w:ilvl="1" w:tplc="4928E484" w:tentative="1">
      <w:start w:val="1"/>
      <w:numFmt w:val="lowerLetter"/>
      <w:lvlText w:val="%2."/>
      <w:lvlJc w:val="left"/>
      <w:pPr>
        <w:ind w:left="1800" w:hanging="360"/>
      </w:pPr>
    </w:lvl>
    <w:lvl w:ilvl="2" w:tplc="5386953A" w:tentative="1">
      <w:start w:val="1"/>
      <w:numFmt w:val="lowerRoman"/>
      <w:lvlText w:val="%3."/>
      <w:lvlJc w:val="right"/>
      <w:pPr>
        <w:ind w:left="2520" w:hanging="180"/>
      </w:pPr>
    </w:lvl>
    <w:lvl w:ilvl="3" w:tplc="54965F06" w:tentative="1">
      <w:start w:val="1"/>
      <w:numFmt w:val="decimal"/>
      <w:lvlText w:val="%4."/>
      <w:lvlJc w:val="left"/>
      <w:pPr>
        <w:ind w:left="3240" w:hanging="360"/>
      </w:pPr>
    </w:lvl>
    <w:lvl w:ilvl="4" w:tplc="DE6C8326" w:tentative="1">
      <w:start w:val="1"/>
      <w:numFmt w:val="lowerLetter"/>
      <w:lvlText w:val="%5."/>
      <w:lvlJc w:val="left"/>
      <w:pPr>
        <w:ind w:left="3960" w:hanging="360"/>
      </w:pPr>
    </w:lvl>
    <w:lvl w:ilvl="5" w:tplc="E2823F0A" w:tentative="1">
      <w:start w:val="1"/>
      <w:numFmt w:val="lowerRoman"/>
      <w:lvlText w:val="%6."/>
      <w:lvlJc w:val="right"/>
      <w:pPr>
        <w:ind w:left="4680" w:hanging="180"/>
      </w:pPr>
    </w:lvl>
    <w:lvl w:ilvl="6" w:tplc="D5C22814" w:tentative="1">
      <w:start w:val="1"/>
      <w:numFmt w:val="decimal"/>
      <w:lvlText w:val="%7."/>
      <w:lvlJc w:val="left"/>
      <w:pPr>
        <w:ind w:left="5400" w:hanging="360"/>
      </w:pPr>
    </w:lvl>
    <w:lvl w:ilvl="7" w:tplc="0B72573C" w:tentative="1">
      <w:start w:val="1"/>
      <w:numFmt w:val="lowerLetter"/>
      <w:lvlText w:val="%8."/>
      <w:lvlJc w:val="left"/>
      <w:pPr>
        <w:ind w:left="6120" w:hanging="360"/>
      </w:pPr>
    </w:lvl>
    <w:lvl w:ilvl="8" w:tplc="2D3828D0" w:tentative="1">
      <w:start w:val="1"/>
      <w:numFmt w:val="lowerRoman"/>
      <w:lvlText w:val="%9."/>
      <w:lvlJc w:val="right"/>
      <w:pPr>
        <w:ind w:left="6840" w:hanging="180"/>
      </w:pPr>
    </w:lvl>
  </w:abstractNum>
  <w:abstractNum w:abstractNumId="7" w15:restartNumberingAfterBreak="0">
    <w:nsid w:val="19A216CA"/>
    <w:multiLevelType w:val="hybridMultilevel"/>
    <w:tmpl w:val="05921482"/>
    <w:lvl w:ilvl="0" w:tplc="3D24E14A">
      <w:start w:val="1"/>
      <w:numFmt w:val="upperLetter"/>
      <w:lvlText w:val="%1."/>
      <w:lvlJc w:val="left"/>
      <w:pPr>
        <w:ind w:left="1080" w:hanging="360"/>
      </w:pPr>
      <w:rPr>
        <w:rFonts w:hint="default"/>
        <w:b/>
        <w:bCs/>
      </w:rPr>
    </w:lvl>
    <w:lvl w:ilvl="1" w:tplc="72D85A46" w:tentative="1">
      <w:start w:val="1"/>
      <w:numFmt w:val="lowerLetter"/>
      <w:lvlText w:val="%2."/>
      <w:lvlJc w:val="left"/>
      <w:pPr>
        <w:ind w:left="1800" w:hanging="360"/>
      </w:pPr>
    </w:lvl>
    <w:lvl w:ilvl="2" w:tplc="A7FE353E" w:tentative="1">
      <w:start w:val="1"/>
      <w:numFmt w:val="lowerRoman"/>
      <w:lvlText w:val="%3."/>
      <w:lvlJc w:val="right"/>
      <w:pPr>
        <w:ind w:left="2520" w:hanging="180"/>
      </w:pPr>
    </w:lvl>
    <w:lvl w:ilvl="3" w:tplc="1B4EBEF4" w:tentative="1">
      <w:start w:val="1"/>
      <w:numFmt w:val="decimal"/>
      <w:lvlText w:val="%4."/>
      <w:lvlJc w:val="left"/>
      <w:pPr>
        <w:ind w:left="3240" w:hanging="360"/>
      </w:pPr>
    </w:lvl>
    <w:lvl w:ilvl="4" w:tplc="4574D9F4" w:tentative="1">
      <w:start w:val="1"/>
      <w:numFmt w:val="lowerLetter"/>
      <w:lvlText w:val="%5."/>
      <w:lvlJc w:val="left"/>
      <w:pPr>
        <w:ind w:left="3960" w:hanging="360"/>
      </w:pPr>
    </w:lvl>
    <w:lvl w:ilvl="5" w:tplc="24F076AA" w:tentative="1">
      <w:start w:val="1"/>
      <w:numFmt w:val="lowerRoman"/>
      <w:lvlText w:val="%6."/>
      <w:lvlJc w:val="right"/>
      <w:pPr>
        <w:ind w:left="4680" w:hanging="180"/>
      </w:pPr>
    </w:lvl>
    <w:lvl w:ilvl="6" w:tplc="BA9C7DA0" w:tentative="1">
      <w:start w:val="1"/>
      <w:numFmt w:val="decimal"/>
      <w:lvlText w:val="%7."/>
      <w:lvlJc w:val="left"/>
      <w:pPr>
        <w:ind w:left="5400" w:hanging="360"/>
      </w:pPr>
    </w:lvl>
    <w:lvl w:ilvl="7" w:tplc="FF169AF2" w:tentative="1">
      <w:start w:val="1"/>
      <w:numFmt w:val="lowerLetter"/>
      <w:lvlText w:val="%8."/>
      <w:lvlJc w:val="left"/>
      <w:pPr>
        <w:ind w:left="6120" w:hanging="360"/>
      </w:pPr>
    </w:lvl>
    <w:lvl w:ilvl="8" w:tplc="D07CDE9A" w:tentative="1">
      <w:start w:val="1"/>
      <w:numFmt w:val="lowerRoman"/>
      <w:lvlText w:val="%9."/>
      <w:lvlJc w:val="right"/>
      <w:pPr>
        <w:ind w:left="6840" w:hanging="180"/>
      </w:pPr>
    </w:lvl>
  </w:abstractNum>
  <w:abstractNum w:abstractNumId="8" w15:restartNumberingAfterBreak="0">
    <w:nsid w:val="19EB7D8A"/>
    <w:multiLevelType w:val="hybridMultilevel"/>
    <w:tmpl w:val="EE28F428"/>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BC8752E"/>
    <w:multiLevelType w:val="hybridMultilevel"/>
    <w:tmpl w:val="6BD8AFEC"/>
    <w:lvl w:ilvl="0" w:tplc="992A752A">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EEC0461"/>
    <w:multiLevelType w:val="hybridMultilevel"/>
    <w:tmpl w:val="DF9AB86A"/>
    <w:lvl w:ilvl="0" w:tplc="52365052">
      <w:start w:val="1"/>
      <w:numFmt w:val="upperLetter"/>
      <w:lvlText w:val="%1."/>
      <w:lvlJc w:val="left"/>
      <w:pPr>
        <w:ind w:left="1080" w:hanging="360"/>
      </w:pPr>
      <w:rPr>
        <w:rFonts w:hint="default"/>
      </w:rPr>
    </w:lvl>
    <w:lvl w:ilvl="1" w:tplc="EB5492C8" w:tentative="1">
      <w:start w:val="1"/>
      <w:numFmt w:val="lowerLetter"/>
      <w:lvlText w:val="%2."/>
      <w:lvlJc w:val="left"/>
      <w:pPr>
        <w:ind w:left="1800" w:hanging="360"/>
      </w:pPr>
    </w:lvl>
    <w:lvl w:ilvl="2" w:tplc="84ECFB62" w:tentative="1">
      <w:start w:val="1"/>
      <w:numFmt w:val="lowerRoman"/>
      <w:lvlText w:val="%3."/>
      <w:lvlJc w:val="right"/>
      <w:pPr>
        <w:ind w:left="2520" w:hanging="180"/>
      </w:pPr>
    </w:lvl>
    <w:lvl w:ilvl="3" w:tplc="9DA67A6C" w:tentative="1">
      <w:start w:val="1"/>
      <w:numFmt w:val="decimal"/>
      <w:lvlText w:val="%4."/>
      <w:lvlJc w:val="left"/>
      <w:pPr>
        <w:ind w:left="3240" w:hanging="360"/>
      </w:pPr>
    </w:lvl>
    <w:lvl w:ilvl="4" w:tplc="F8100556" w:tentative="1">
      <w:start w:val="1"/>
      <w:numFmt w:val="lowerLetter"/>
      <w:lvlText w:val="%5."/>
      <w:lvlJc w:val="left"/>
      <w:pPr>
        <w:ind w:left="3960" w:hanging="360"/>
      </w:pPr>
    </w:lvl>
    <w:lvl w:ilvl="5" w:tplc="00366494" w:tentative="1">
      <w:start w:val="1"/>
      <w:numFmt w:val="lowerRoman"/>
      <w:lvlText w:val="%6."/>
      <w:lvlJc w:val="right"/>
      <w:pPr>
        <w:ind w:left="4680" w:hanging="180"/>
      </w:pPr>
    </w:lvl>
    <w:lvl w:ilvl="6" w:tplc="077A1E7C" w:tentative="1">
      <w:start w:val="1"/>
      <w:numFmt w:val="decimal"/>
      <w:lvlText w:val="%7."/>
      <w:lvlJc w:val="left"/>
      <w:pPr>
        <w:ind w:left="5400" w:hanging="360"/>
      </w:pPr>
    </w:lvl>
    <w:lvl w:ilvl="7" w:tplc="D0782194" w:tentative="1">
      <w:start w:val="1"/>
      <w:numFmt w:val="lowerLetter"/>
      <w:lvlText w:val="%8."/>
      <w:lvlJc w:val="left"/>
      <w:pPr>
        <w:ind w:left="6120" w:hanging="360"/>
      </w:pPr>
    </w:lvl>
    <w:lvl w:ilvl="8" w:tplc="95DA3494" w:tentative="1">
      <w:start w:val="1"/>
      <w:numFmt w:val="lowerRoman"/>
      <w:lvlText w:val="%9."/>
      <w:lvlJc w:val="right"/>
      <w:pPr>
        <w:ind w:left="6840" w:hanging="180"/>
      </w:pPr>
    </w:lvl>
  </w:abstractNum>
  <w:abstractNum w:abstractNumId="11" w15:restartNumberingAfterBreak="0">
    <w:nsid w:val="1FB94484"/>
    <w:multiLevelType w:val="hybridMultilevel"/>
    <w:tmpl w:val="BC8CD6CA"/>
    <w:lvl w:ilvl="0" w:tplc="9DFE970C">
      <w:start w:val="2"/>
      <w:numFmt w:val="lowerRoman"/>
      <w:lvlText w:val="%1."/>
      <w:lvlJc w:val="left"/>
      <w:pPr>
        <w:ind w:left="2160" w:hanging="720"/>
      </w:pPr>
      <w:rPr>
        <w:rFonts w:hint="default"/>
        <w:u w:val="none"/>
      </w:rPr>
    </w:lvl>
    <w:lvl w:ilvl="1" w:tplc="13E0B6BC" w:tentative="1">
      <w:start w:val="1"/>
      <w:numFmt w:val="lowerLetter"/>
      <w:lvlText w:val="%2."/>
      <w:lvlJc w:val="left"/>
      <w:pPr>
        <w:ind w:left="2520" w:hanging="360"/>
      </w:pPr>
    </w:lvl>
    <w:lvl w:ilvl="2" w:tplc="F30E0216" w:tentative="1">
      <w:start w:val="1"/>
      <w:numFmt w:val="lowerRoman"/>
      <w:lvlText w:val="%3."/>
      <w:lvlJc w:val="right"/>
      <w:pPr>
        <w:ind w:left="3240" w:hanging="180"/>
      </w:pPr>
    </w:lvl>
    <w:lvl w:ilvl="3" w:tplc="7D8E2D34" w:tentative="1">
      <w:start w:val="1"/>
      <w:numFmt w:val="decimal"/>
      <w:lvlText w:val="%4."/>
      <w:lvlJc w:val="left"/>
      <w:pPr>
        <w:ind w:left="3960" w:hanging="360"/>
      </w:pPr>
    </w:lvl>
    <w:lvl w:ilvl="4" w:tplc="9FF03372" w:tentative="1">
      <w:start w:val="1"/>
      <w:numFmt w:val="lowerLetter"/>
      <w:lvlText w:val="%5."/>
      <w:lvlJc w:val="left"/>
      <w:pPr>
        <w:ind w:left="4680" w:hanging="360"/>
      </w:pPr>
    </w:lvl>
    <w:lvl w:ilvl="5" w:tplc="16E0D276" w:tentative="1">
      <w:start w:val="1"/>
      <w:numFmt w:val="lowerRoman"/>
      <w:lvlText w:val="%6."/>
      <w:lvlJc w:val="right"/>
      <w:pPr>
        <w:ind w:left="5400" w:hanging="180"/>
      </w:pPr>
    </w:lvl>
    <w:lvl w:ilvl="6" w:tplc="8DD6EA48" w:tentative="1">
      <w:start w:val="1"/>
      <w:numFmt w:val="decimal"/>
      <w:lvlText w:val="%7."/>
      <w:lvlJc w:val="left"/>
      <w:pPr>
        <w:ind w:left="6120" w:hanging="360"/>
      </w:pPr>
    </w:lvl>
    <w:lvl w:ilvl="7" w:tplc="7D5E069E" w:tentative="1">
      <w:start w:val="1"/>
      <w:numFmt w:val="lowerLetter"/>
      <w:lvlText w:val="%8."/>
      <w:lvlJc w:val="left"/>
      <w:pPr>
        <w:ind w:left="6840" w:hanging="360"/>
      </w:pPr>
    </w:lvl>
    <w:lvl w:ilvl="8" w:tplc="31F85E62" w:tentative="1">
      <w:start w:val="1"/>
      <w:numFmt w:val="lowerRoman"/>
      <w:lvlText w:val="%9."/>
      <w:lvlJc w:val="right"/>
      <w:pPr>
        <w:ind w:left="7560" w:hanging="180"/>
      </w:pPr>
    </w:lvl>
  </w:abstractNum>
  <w:abstractNum w:abstractNumId="12" w15:restartNumberingAfterBreak="0">
    <w:nsid w:val="20F57C3C"/>
    <w:multiLevelType w:val="hybridMultilevel"/>
    <w:tmpl w:val="67C0A898"/>
    <w:lvl w:ilvl="0" w:tplc="1F508ECA">
      <w:start w:val="9"/>
      <w:numFmt w:val="lowerLetter"/>
      <w:lvlText w:val="%1."/>
      <w:lvlJc w:val="left"/>
      <w:pPr>
        <w:ind w:left="1800" w:hanging="360"/>
      </w:pPr>
      <w:rPr>
        <w:rFonts w:hint="default"/>
        <w:u w:val="none"/>
      </w:rPr>
    </w:lvl>
    <w:lvl w:ilvl="1" w:tplc="80A0F54C" w:tentative="1">
      <w:start w:val="1"/>
      <w:numFmt w:val="lowerLetter"/>
      <w:lvlText w:val="%2."/>
      <w:lvlJc w:val="left"/>
      <w:pPr>
        <w:ind w:left="2520" w:hanging="360"/>
      </w:pPr>
    </w:lvl>
    <w:lvl w:ilvl="2" w:tplc="FE6895DE" w:tentative="1">
      <w:start w:val="1"/>
      <w:numFmt w:val="lowerRoman"/>
      <w:lvlText w:val="%3."/>
      <w:lvlJc w:val="right"/>
      <w:pPr>
        <w:ind w:left="3240" w:hanging="180"/>
      </w:pPr>
    </w:lvl>
    <w:lvl w:ilvl="3" w:tplc="F92C9360" w:tentative="1">
      <w:start w:val="1"/>
      <w:numFmt w:val="decimal"/>
      <w:lvlText w:val="%4."/>
      <w:lvlJc w:val="left"/>
      <w:pPr>
        <w:ind w:left="3960" w:hanging="360"/>
      </w:pPr>
    </w:lvl>
    <w:lvl w:ilvl="4" w:tplc="67E6599E" w:tentative="1">
      <w:start w:val="1"/>
      <w:numFmt w:val="lowerLetter"/>
      <w:lvlText w:val="%5."/>
      <w:lvlJc w:val="left"/>
      <w:pPr>
        <w:ind w:left="4680" w:hanging="360"/>
      </w:pPr>
    </w:lvl>
    <w:lvl w:ilvl="5" w:tplc="5BEC05CA" w:tentative="1">
      <w:start w:val="1"/>
      <w:numFmt w:val="lowerRoman"/>
      <w:lvlText w:val="%6."/>
      <w:lvlJc w:val="right"/>
      <w:pPr>
        <w:ind w:left="5400" w:hanging="180"/>
      </w:pPr>
    </w:lvl>
    <w:lvl w:ilvl="6" w:tplc="97344394" w:tentative="1">
      <w:start w:val="1"/>
      <w:numFmt w:val="decimal"/>
      <w:lvlText w:val="%7."/>
      <w:lvlJc w:val="left"/>
      <w:pPr>
        <w:ind w:left="6120" w:hanging="360"/>
      </w:pPr>
    </w:lvl>
    <w:lvl w:ilvl="7" w:tplc="FD1846F8" w:tentative="1">
      <w:start w:val="1"/>
      <w:numFmt w:val="lowerLetter"/>
      <w:lvlText w:val="%8."/>
      <w:lvlJc w:val="left"/>
      <w:pPr>
        <w:ind w:left="6840" w:hanging="360"/>
      </w:pPr>
    </w:lvl>
    <w:lvl w:ilvl="8" w:tplc="F4F4F70C" w:tentative="1">
      <w:start w:val="1"/>
      <w:numFmt w:val="lowerRoman"/>
      <w:lvlText w:val="%9."/>
      <w:lvlJc w:val="right"/>
      <w:pPr>
        <w:ind w:left="7560" w:hanging="180"/>
      </w:pPr>
    </w:lvl>
  </w:abstractNum>
  <w:abstractNum w:abstractNumId="13" w15:restartNumberingAfterBreak="0">
    <w:nsid w:val="21880740"/>
    <w:multiLevelType w:val="hybridMultilevel"/>
    <w:tmpl w:val="A38A716E"/>
    <w:lvl w:ilvl="0" w:tplc="18886F68">
      <w:start w:val="1"/>
      <w:numFmt w:val="upperLetter"/>
      <w:lvlText w:val="%1."/>
      <w:lvlJc w:val="left"/>
      <w:pPr>
        <w:ind w:left="1080" w:hanging="360"/>
      </w:pPr>
      <w:rPr>
        <w:rFonts w:hint="default"/>
      </w:rPr>
    </w:lvl>
    <w:lvl w:ilvl="1" w:tplc="739EE190" w:tentative="1">
      <w:start w:val="1"/>
      <w:numFmt w:val="lowerLetter"/>
      <w:lvlText w:val="%2."/>
      <w:lvlJc w:val="left"/>
      <w:pPr>
        <w:ind w:left="1800" w:hanging="360"/>
      </w:pPr>
    </w:lvl>
    <w:lvl w:ilvl="2" w:tplc="DC1A4C08" w:tentative="1">
      <w:start w:val="1"/>
      <w:numFmt w:val="lowerRoman"/>
      <w:lvlText w:val="%3."/>
      <w:lvlJc w:val="right"/>
      <w:pPr>
        <w:ind w:left="2520" w:hanging="180"/>
      </w:pPr>
    </w:lvl>
    <w:lvl w:ilvl="3" w:tplc="4AB68248" w:tentative="1">
      <w:start w:val="1"/>
      <w:numFmt w:val="decimal"/>
      <w:lvlText w:val="%4."/>
      <w:lvlJc w:val="left"/>
      <w:pPr>
        <w:ind w:left="3240" w:hanging="360"/>
      </w:pPr>
    </w:lvl>
    <w:lvl w:ilvl="4" w:tplc="AB209422" w:tentative="1">
      <w:start w:val="1"/>
      <w:numFmt w:val="lowerLetter"/>
      <w:lvlText w:val="%5."/>
      <w:lvlJc w:val="left"/>
      <w:pPr>
        <w:ind w:left="3960" w:hanging="360"/>
      </w:pPr>
    </w:lvl>
    <w:lvl w:ilvl="5" w:tplc="7720A204" w:tentative="1">
      <w:start w:val="1"/>
      <w:numFmt w:val="lowerRoman"/>
      <w:lvlText w:val="%6."/>
      <w:lvlJc w:val="right"/>
      <w:pPr>
        <w:ind w:left="4680" w:hanging="180"/>
      </w:pPr>
    </w:lvl>
    <w:lvl w:ilvl="6" w:tplc="DC14739A" w:tentative="1">
      <w:start w:val="1"/>
      <w:numFmt w:val="decimal"/>
      <w:lvlText w:val="%7."/>
      <w:lvlJc w:val="left"/>
      <w:pPr>
        <w:ind w:left="5400" w:hanging="360"/>
      </w:pPr>
    </w:lvl>
    <w:lvl w:ilvl="7" w:tplc="5DDAF1E4" w:tentative="1">
      <w:start w:val="1"/>
      <w:numFmt w:val="lowerLetter"/>
      <w:lvlText w:val="%8."/>
      <w:lvlJc w:val="left"/>
      <w:pPr>
        <w:ind w:left="6120" w:hanging="360"/>
      </w:pPr>
    </w:lvl>
    <w:lvl w:ilvl="8" w:tplc="7396D46C" w:tentative="1">
      <w:start w:val="1"/>
      <w:numFmt w:val="lowerRoman"/>
      <w:lvlText w:val="%9."/>
      <w:lvlJc w:val="right"/>
      <w:pPr>
        <w:ind w:left="6840" w:hanging="180"/>
      </w:pPr>
    </w:lvl>
  </w:abstractNum>
  <w:abstractNum w:abstractNumId="14" w15:restartNumberingAfterBreak="0">
    <w:nsid w:val="27A21D3A"/>
    <w:multiLevelType w:val="hybridMultilevel"/>
    <w:tmpl w:val="8FB47AB2"/>
    <w:lvl w:ilvl="0" w:tplc="979822CE">
      <w:start w:val="1"/>
      <w:numFmt w:val="upperLetter"/>
      <w:lvlText w:val="%1."/>
      <w:lvlJc w:val="left"/>
      <w:pPr>
        <w:ind w:left="720" w:hanging="360"/>
      </w:pPr>
      <w:rPr>
        <w:rFonts w:hint="default"/>
      </w:rPr>
    </w:lvl>
    <w:lvl w:ilvl="1" w:tplc="85A217D2" w:tentative="1">
      <w:start w:val="1"/>
      <w:numFmt w:val="lowerLetter"/>
      <w:lvlText w:val="%2."/>
      <w:lvlJc w:val="left"/>
      <w:pPr>
        <w:ind w:left="1440" w:hanging="360"/>
      </w:pPr>
    </w:lvl>
    <w:lvl w:ilvl="2" w:tplc="5AB08170" w:tentative="1">
      <w:start w:val="1"/>
      <w:numFmt w:val="lowerRoman"/>
      <w:lvlText w:val="%3."/>
      <w:lvlJc w:val="right"/>
      <w:pPr>
        <w:ind w:left="2160" w:hanging="180"/>
      </w:pPr>
    </w:lvl>
    <w:lvl w:ilvl="3" w:tplc="4E0A6458" w:tentative="1">
      <w:start w:val="1"/>
      <w:numFmt w:val="decimal"/>
      <w:lvlText w:val="%4."/>
      <w:lvlJc w:val="left"/>
      <w:pPr>
        <w:ind w:left="2880" w:hanging="360"/>
      </w:pPr>
    </w:lvl>
    <w:lvl w:ilvl="4" w:tplc="1CF437C0" w:tentative="1">
      <w:start w:val="1"/>
      <w:numFmt w:val="lowerLetter"/>
      <w:lvlText w:val="%5."/>
      <w:lvlJc w:val="left"/>
      <w:pPr>
        <w:ind w:left="3600" w:hanging="360"/>
      </w:pPr>
    </w:lvl>
    <w:lvl w:ilvl="5" w:tplc="1E3074C4" w:tentative="1">
      <w:start w:val="1"/>
      <w:numFmt w:val="lowerRoman"/>
      <w:lvlText w:val="%6."/>
      <w:lvlJc w:val="right"/>
      <w:pPr>
        <w:ind w:left="4320" w:hanging="180"/>
      </w:pPr>
    </w:lvl>
    <w:lvl w:ilvl="6" w:tplc="DD468902" w:tentative="1">
      <w:start w:val="1"/>
      <w:numFmt w:val="decimal"/>
      <w:lvlText w:val="%7."/>
      <w:lvlJc w:val="left"/>
      <w:pPr>
        <w:ind w:left="5040" w:hanging="360"/>
      </w:pPr>
    </w:lvl>
    <w:lvl w:ilvl="7" w:tplc="88ACB3CC" w:tentative="1">
      <w:start w:val="1"/>
      <w:numFmt w:val="lowerLetter"/>
      <w:lvlText w:val="%8."/>
      <w:lvlJc w:val="left"/>
      <w:pPr>
        <w:ind w:left="5760" w:hanging="360"/>
      </w:pPr>
    </w:lvl>
    <w:lvl w:ilvl="8" w:tplc="47A2A11E" w:tentative="1">
      <w:start w:val="1"/>
      <w:numFmt w:val="lowerRoman"/>
      <w:lvlText w:val="%9."/>
      <w:lvlJc w:val="right"/>
      <w:pPr>
        <w:ind w:left="6480" w:hanging="180"/>
      </w:pPr>
    </w:lvl>
  </w:abstractNum>
  <w:abstractNum w:abstractNumId="15" w15:restartNumberingAfterBreak="0">
    <w:nsid w:val="2E4C63AF"/>
    <w:multiLevelType w:val="hybridMultilevel"/>
    <w:tmpl w:val="EE28F428"/>
    <w:lvl w:ilvl="0" w:tplc="1009000F">
      <w:start w:val="1"/>
      <w:numFmt w:val="decimal"/>
      <w:lvlText w:val="%1."/>
      <w:lvlJc w:val="left"/>
      <w:pPr>
        <w:ind w:left="1080" w:hanging="360"/>
      </w:pPr>
      <w:rPr>
        <w:rFonts w:hint="default"/>
      </w:rPr>
    </w:lvl>
    <w:lvl w:ilvl="1" w:tplc="66789686">
      <w:start w:val="1"/>
      <w:numFmt w:val="lowerLetter"/>
      <w:lvlText w:val="%2."/>
      <w:lvlJc w:val="left"/>
      <w:pPr>
        <w:ind w:left="1800" w:hanging="360"/>
      </w:pPr>
    </w:lvl>
    <w:lvl w:ilvl="2" w:tplc="421EFF44" w:tentative="1">
      <w:start w:val="1"/>
      <w:numFmt w:val="lowerRoman"/>
      <w:lvlText w:val="%3."/>
      <w:lvlJc w:val="right"/>
      <w:pPr>
        <w:ind w:left="2520" w:hanging="180"/>
      </w:pPr>
    </w:lvl>
    <w:lvl w:ilvl="3" w:tplc="73341404" w:tentative="1">
      <w:start w:val="1"/>
      <w:numFmt w:val="decimal"/>
      <w:lvlText w:val="%4."/>
      <w:lvlJc w:val="left"/>
      <w:pPr>
        <w:ind w:left="3240" w:hanging="360"/>
      </w:pPr>
    </w:lvl>
    <w:lvl w:ilvl="4" w:tplc="26BEB840" w:tentative="1">
      <w:start w:val="1"/>
      <w:numFmt w:val="lowerLetter"/>
      <w:lvlText w:val="%5."/>
      <w:lvlJc w:val="left"/>
      <w:pPr>
        <w:ind w:left="3960" w:hanging="360"/>
      </w:pPr>
    </w:lvl>
    <w:lvl w:ilvl="5" w:tplc="FAC0361E" w:tentative="1">
      <w:start w:val="1"/>
      <w:numFmt w:val="lowerRoman"/>
      <w:lvlText w:val="%6."/>
      <w:lvlJc w:val="right"/>
      <w:pPr>
        <w:ind w:left="4680" w:hanging="180"/>
      </w:pPr>
    </w:lvl>
    <w:lvl w:ilvl="6" w:tplc="A296F900" w:tentative="1">
      <w:start w:val="1"/>
      <w:numFmt w:val="decimal"/>
      <w:lvlText w:val="%7."/>
      <w:lvlJc w:val="left"/>
      <w:pPr>
        <w:ind w:left="5400" w:hanging="360"/>
      </w:pPr>
    </w:lvl>
    <w:lvl w:ilvl="7" w:tplc="2AD23184" w:tentative="1">
      <w:start w:val="1"/>
      <w:numFmt w:val="lowerLetter"/>
      <w:lvlText w:val="%8."/>
      <w:lvlJc w:val="left"/>
      <w:pPr>
        <w:ind w:left="6120" w:hanging="360"/>
      </w:pPr>
    </w:lvl>
    <w:lvl w:ilvl="8" w:tplc="F74A65A2" w:tentative="1">
      <w:start w:val="1"/>
      <w:numFmt w:val="lowerRoman"/>
      <w:lvlText w:val="%9."/>
      <w:lvlJc w:val="right"/>
      <w:pPr>
        <w:ind w:left="6840" w:hanging="180"/>
      </w:pPr>
    </w:lvl>
  </w:abstractNum>
  <w:abstractNum w:abstractNumId="16" w15:restartNumberingAfterBreak="0">
    <w:nsid w:val="30C64DE1"/>
    <w:multiLevelType w:val="hybridMultilevel"/>
    <w:tmpl w:val="B2D65B42"/>
    <w:lvl w:ilvl="0" w:tplc="DC7AE14A">
      <w:start w:val="1"/>
      <w:numFmt w:val="decimal"/>
      <w:lvlText w:val="%1."/>
      <w:lvlJc w:val="left"/>
      <w:pPr>
        <w:ind w:left="1080" w:hanging="360"/>
      </w:pPr>
      <w:rPr>
        <w:rFonts w:ascii="Times New Roman" w:hAnsi="Times New Roman" w:cs="Times New Roman" w:hint="default"/>
        <w:sz w:val="24"/>
        <w:szCs w:val="24"/>
      </w:rPr>
    </w:lvl>
    <w:lvl w:ilvl="1" w:tplc="669E5BC4" w:tentative="1">
      <w:start w:val="1"/>
      <w:numFmt w:val="lowerLetter"/>
      <w:lvlText w:val="%2."/>
      <w:lvlJc w:val="left"/>
      <w:pPr>
        <w:ind w:left="1800" w:hanging="360"/>
      </w:pPr>
    </w:lvl>
    <w:lvl w:ilvl="2" w:tplc="F864A904" w:tentative="1">
      <w:start w:val="1"/>
      <w:numFmt w:val="lowerRoman"/>
      <w:lvlText w:val="%3."/>
      <w:lvlJc w:val="right"/>
      <w:pPr>
        <w:ind w:left="2520" w:hanging="180"/>
      </w:pPr>
    </w:lvl>
    <w:lvl w:ilvl="3" w:tplc="6BFAD7F2" w:tentative="1">
      <w:start w:val="1"/>
      <w:numFmt w:val="decimal"/>
      <w:lvlText w:val="%4."/>
      <w:lvlJc w:val="left"/>
      <w:pPr>
        <w:ind w:left="3240" w:hanging="360"/>
      </w:pPr>
    </w:lvl>
    <w:lvl w:ilvl="4" w:tplc="03A0879A" w:tentative="1">
      <w:start w:val="1"/>
      <w:numFmt w:val="lowerLetter"/>
      <w:lvlText w:val="%5."/>
      <w:lvlJc w:val="left"/>
      <w:pPr>
        <w:ind w:left="3960" w:hanging="360"/>
      </w:pPr>
    </w:lvl>
    <w:lvl w:ilvl="5" w:tplc="A38C997A" w:tentative="1">
      <w:start w:val="1"/>
      <w:numFmt w:val="lowerRoman"/>
      <w:lvlText w:val="%6."/>
      <w:lvlJc w:val="right"/>
      <w:pPr>
        <w:ind w:left="4680" w:hanging="180"/>
      </w:pPr>
    </w:lvl>
    <w:lvl w:ilvl="6" w:tplc="7FCE9354" w:tentative="1">
      <w:start w:val="1"/>
      <w:numFmt w:val="decimal"/>
      <w:lvlText w:val="%7."/>
      <w:lvlJc w:val="left"/>
      <w:pPr>
        <w:ind w:left="5400" w:hanging="360"/>
      </w:pPr>
    </w:lvl>
    <w:lvl w:ilvl="7" w:tplc="992EEA1A" w:tentative="1">
      <w:start w:val="1"/>
      <w:numFmt w:val="lowerLetter"/>
      <w:lvlText w:val="%8."/>
      <w:lvlJc w:val="left"/>
      <w:pPr>
        <w:ind w:left="6120" w:hanging="360"/>
      </w:pPr>
    </w:lvl>
    <w:lvl w:ilvl="8" w:tplc="993E667E" w:tentative="1">
      <w:start w:val="1"/>
      <w:numFmt w:val="lowerRoman"/>
      <w:lvlText w:val="%9."/>
      <w:lvlJc w:val="right"/>
      <w:pPr>
        <w:ind w:left="6840" w:hanging="180"/>
      </w:pPr>
    </w:lvl>
  </w:abstractNum>
  <w:abstractNum w:abstractNumId="17" w15:restartNumberingAfterBreak="0">
    <w:nsid w:val="30FD0B51"/>
    <w:multiLevelType w:val="hybridMultilevel"/>
    <w:tmpl w:val="2796328A"/>
    <w:lvl w:ilvl="0" w:tplc="3020AB26">
      <w:start w:val="9"/>
      <w:numFmt w:val="lowerLetter"/>
      <w:lvlText w:val="%1."/>
      <w:lvlJc w:val="left"/>
      <w:pPr>
        <w:ind w:left="1800" w:hanging="360"/>
      </w:pPr>
      <w:rPr>
        <w:rFonts w:hint="default"/>
        <w:b/>
        <w:bCs/>
        <w:u w:val="none"/>
      </w:rPr>
    </w:lvl>
    <w:lvl w:ilvl="1" w:tplc="9E5803C8" w:tentative="1">
      <w:start w:val="1"/>
      <w:numFmt w:val="lowerLetter"/>
      <w:lvlText w:val="%2."/>
      <w:lvlJc w:val="left"/>
      <w:pPr>
        <w:ind w:left="2520" w:hanging="360"/>
      </w:pPr>
    </w:lvl>
    <w:lvl w:ilvl="2" w:tplc="76BED51A" w:tentative="1">
      <w:start w:val="1"/>
      <w:numFmt w:val="lowerRoman"/>
      <w:lvlText w:val="%3."/>
      <w:lvlJc w:val="right"/>
      <w:pPr>
        <w:ind w:left="3240" w:hanging="180"/>
      </w:pPr>
    </w:lvl>
    <w:lvl w:ilvl="3" w:tplc="D31448A2" w:tentative="1">
      <w:start w:val="1"/>
      <w:numFmt w:val="decimal"/>
      <w:lvlText w:val="%4."/>
      <w:lvlJc w:val="left"/>
      <w:pPr>
        <w:ind w:left="3960" w:hanging="360"/>
      </w:pPr>
    </w:lvl>
    <w:lvl w:ilvl="4" w:tplc="CF64AD8A" w:tentative="1">
      <w:start w:val="1"/>
      <w:numFmt w:val="lowerLetter"/>
      <w:lvlText w:val="%5."/>
      <w:lvlJc w:val="left"/>
      <w:pPr>
        <w:ind w:left="4680" w:hanging="360"/>
      </w:pPr>
    </w:lvl>
    <w:lvl w:ilvl="5" w:tplc="3A984766" w:tentative="1">
      <w:start w:val="1"/>
      <w:numFmt w:val="lowerRoman"/>
      <w:lvlText w:val="%6."/>
      <w:lvlJc w:val="right"/>
      <w:pPr>
        <w:ind w:left="5400" w:hanging="180"/>
      </w:pPr>
    </w:lvl>
    <w:lvl w:ilvl="6" w:tplc="9934F70C" w:tentative="1">
      <w:start w:val="1"/>
      <w:numFmt w:val="decimal"/>
      <w:lvlText w:val="%7."/>
      <w:lvlJc w:val="left"/>
      <w:pPr>
        <w:ind w:left="6120" w:hanging="360"/>
      </w:pPr>
    </w:lvl>
    <w:lvl w:ilvl="7" w:tplc="350EA3F4" w:tentative="1">
      <w:start w:val="1"/>
      <w:numFmt w:val="lowerLetter"/>
      <w:lvlText w:val="%8."/>
      <w:lvlJc w:val="left"/>
      <w:pPr>
        <w:ind w:left="6840" w:hanging="360"/>
      </w:pPr>
    </w:lvl>
    <w:lvl w:ilvl="8" w:tplc="5498C5AA" w:tentative="1">
      <w:start w:val="1"/>
      <w:numFmt w:val="lowerRoman"/>
      <w:lvlText w:val="%9."/>
      <w:lvlJc w:val="right"/>
      <w:pPr>
        <w:ind w:left="7560" w:hanging="180"/>
      </w:pPr>
    </w:lvl>
  </w:abstractNum>
  <w:abstractNum w:abstractNumId="18" w15:restartNumberingAfterBreak="0">
    <w:nsid w:val="337B40F9"/>
    <w:multiLevelType w:val="hybridMultilevel"/>
    <w:tmpl w:val="FC6C50E6"/>
    <w:lvl w:ilvl="0" w:tplc="F5F21164">
      <w:start w:val="1"/>
      <w:numFmt w:val="decimal"/>
      <w:lvlText w:val="%1."/>
      <w:lvlJc w:val="left"/>
      <w:pPr>
        <w:ind w:left="720" w:hanging="360"/>
      </w:pPr>
      <w:rPr>
        <w:rFonts w:hint="default"/>
      </w:rPr>
    </w:lvl>
    <w:lvl w:ilvl="1" w:tplc="8CAE5634" w:tentative="1">
      <w:start w:val="1"/>
      <w:numFmt w:val="lowerLetter"/>
      <w:lvlText w:val="%2."/>
      <w:lvlJc w:val="left"/>
      <w:pPr>
        <w:ind w:left="1440" w:hanging="360"/>
      </w:pPr>
    </w:lvl>
    <w:lvl w:ilvl="2" w:tplc="8F66A40C" w:tentative="1">
      <w:start w:val="1"/>
      <w:numFmt w:val="lowerRoman"/>
      <w:lvlText w:val="%3."/>
      <w:lvlJc w:val="right"/>
      <w:pPr>
        <w:ind w:left="2160" w:hanging="180"/>
      </w:pPr>
    </w:lvl>
    <w:lvl w:ilvl="3" w:tplc="D3945070" w:tentative="1">
      <w:start w:val="1"/>
      <w:numFmt w:val="decimal"/>
      <w:lvlText w:val="%4."/>
      <w:lvlJc w:val="left"/>
      <w:pPr>
        <w:ind w:left="2880" w:hanging="360"/>
      </w:pPr>
    </w:lvl>
    <w:lvl w:ilvl="4" w:tplc="3BC8AFF8" w:tentative="1">
      <w:start w:val="1"/>
      <w:numFmt w:val="lowerLetter"/>
      <w:lvlText w:val="%5."/>
      <w:lvlJc w:val="left"/>
      <w:pPr>
        <w:ind w:left="3600" w:hanging="360"/>
      </w:pPr>
    </w:lvl>
    <w:lvl w:ilvl="5" w:tplc="3BC6A25A" w:tentative="1">
      <w:start w:val="1"/>
      <w:numFmt w:val="lowerRoman"/>
      <w:lvlText w:val="%6."/>
      <w:lvlJc w:val="right"/>
      <w:pPr>
        <w:ind w:left="4320" w:hanging="180"/>
      </w:pPr>
    </w:lvl>
    <w:lvl w:ilvl="6" w:tplc="C92AF902" w:tentative="1">
      <w:start w:val="1"/>
      <w:numFmt w:val="decimal"/>
      <w:lvlText w:val="%7."/>
      <w:lvlJc w:val="left"/>
      <w:pPr>
        <w:ind w:left="5040" w:hanging="360"/>
      </w:pPr>
    </w:lvl>
    <w:lvl w:ilvl="7" w:tplc="6C463394" w:tentative="1">
      <w:start w:val="1"/>
      <w:numFmt w:val="lowerLetter"/>
      <w:lvlText w:val="%8."/>
      <w:lvlJc w:val="left"/>
      <w:pPr>
        <w:ind w:left="5760" w:hanging="360"/>
      </w:pPr>
    </w:lvl>
    <w:lvl w:ilvl="8" w:tplc="40F440D2" w:tentative="1">
      <w:start w:val="1"/>
      <w:numFmt w:val="lowerRoman"/>
      <w:lvlText w:val="%9."/>
      <w:lvlJc w:val="right"/>
      <w:pPr>
        <w:ind w:left="6480" w:hanging="180"/>
      </w:pPr>
    </w:lvl>
  </w:abstractNum>
  <w:abstractNum w:abstractNumId="19" w15:restartNumberingAfterBreak="0">
    <w:nsid w:val="3CB47A11"/>
    <w:multiLevelType w:val="hybridMultilevel"/>
    <w:tmpl w:val="D9B0AD6C"/>
    <w:lvl w:ilvl="0" w:tplc="BA9EE392">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3F85063E"/>
    <w:multiLevelType w:val="hybridMultilevel"/>
    <w:tmpl w:val="3E328A66"/>
    <w:lvl w:ilvl="0" w:tplc="EE26D3DC">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5B86C62"/>
    <w:multiLevelType w:val="hybridMultilevel"/>
    <w:tmpl w:val="E7D46850"/>
    <w:lvl w:ilvl="0" w:tplc="FFFFFFFF">
      <w:start w:val="9"/>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4BC929A5"/>
    <w:multiLevelType w:val="hybridMultilevel"/>
    <w:tmpl w:val="2D36C056"/>
    <w:lvl w:ilvl="0" w:tplc="D3D08896">
      <w:start w:val="1"/>
      <w:numFmt w:val="lowerRoman"/>
      <w:lvlText w:val="%1."/>
      <w:lvlJc w:val="right"/>
      <w:pPr>
        <w:ind w:left="2160" w:hanging="180"/>
      </w:pPr>
      <w:rPr>
        <w:sz w:val="24"/>
        <w:szCs w:val="24"/>
      </w:rPr>
    </w:lvl>
    <w:lvl w:ilvl="1" w:tplc="41ACEF3A" w:tentative="1">
      <w:start w:val="1"/>
      <w:numFmt w:val="lowerLetter"/>
      <w:lvlText w:val="%2."/>
      <w:lvlJc w:val="left"/>
      <w:pPr>
        <w:ind w:left="1440" w:hanging="360"/>
      </w:pPr>
    </w:lvl>
    <w:lvl w:ilvl="2" w:tplc="25CC5C32" w:tentative="1">
      <w:start w:val="1"/>
      <w:numFmt w:val="lowerRoman"/>
      <w:lvlText w:val="%3."/>
      <w:lvlJc w:val="right"/>
      <w:pPr>
        <w:ind w:left="2160" w:hanging="180"/>
      </w:pPr>
    </w:lvl>
    <w:lvl w:ilvl="3" w:tplc="814810EA" w:tentative="1">
      <w:start w:val="1"/>
      <w:numFmt w:val="decimal"/>
      <w:lvlText w:val="%4."/>
      <w:lvlJc w:val="left"/>
      <w:pPr>
        <w:ind w:left="2880" w:hanging="360"/>
      </w:pPr>
    </w:lvl>
    <w:lvl w:ilvl="4" w:tplc="5D609B98" w:tentative="1">
      <w:start w:val="1"/>
      <w:numFmt w:val="lowerLetter"/>
      <w:lvlText w:val="%5."/>
      <w:lvlJc w:val="left"/>
      <w:pPr>
        <w:ind w:left="3600" w:hanging="360"/>
      </w:pPr>
    </w:lvl>
    <w:lvl w:ilvl="5" w:tplc="B31A629E" w:tentative="1">
      <w:start w:val="1"/>
      <w:numFmt w:val="lowerRoman"/>
      <w:lvlText w:val="%6."/>
      <w:lvlJc w:val="right"/>
      <w:pPr>
        <w:ind w:left="4320" w:hanging="180"/>
      </w:pPr>
    </w:lvl>
    <w:lvl w:ilvl="6" w:tplc="E5385C96" w:tentative="1">
      <w:start w:val="1"/>
      <w:numFmt w:val="decimal"/>
      <w:lvlText w:val="%7."/>
      <w:lvlJc w:val="left"/>
      <w:pPr>
        <w:ind w:left="5040" w:hanging="360"/>
      </w:pPr>
    </w:lvl>
    <w:lvl w:ilvl="7" w:tplc="75804B06" w:tentative="1">
      <w:start w:val="1"/>
      <w:numFmt w:val="lowerLetter"/>
      <w:lvlText w:val="%8."/>
      <w:lvlJc w:val="left"/>
      <w:pPr>
        <w:ind w:left="5760" w:hanging="360"/>
      </w:pPr>
    </w:lvl>
    <w:lvl w:ilvl="8" w:tplc="BB8682C8" w:tentative="1">
      <w:start w:val="1"/>
      <w:numFmt w:val="lowerRoman"/>
      <w:lvlText w:val="%9."/>
      <w:lvlJc w:val="right"/>
      <w:pPr>
        <w:ind w:left="6480" w:hanging="180"/>
      </w:pPr>
    </w:lvl>
  </w:abstractNum>
  <w:abstractNum w:abstractNumId="23" w15:restartNumberingAfterBreak="0">
    <w:nsid w:val="4EC103AE"/>
    <w:multiLevelType w:val="hybridMultilevel"/>
    <w:tmpl w:val="F6F83FB8"/>
    <w:lvl w:ilvl="0" w:tplc="D2AA776E">
      <w:start w:val="1"/>
      <w:numFmt w:val="decimal"/>
      <w:lvlText w:val="%1."/>
      <w:lvlJc w:val="left"/>
      <w:pPr>
        <w:ind w:left="720" w:hanging="360"/>
      </w:pPr>
      <w:rPr>
        <w:rFonts w:hint="default"/>
      </w:rPr>
    </w:lvl>
    <w:lvl w:ilvl="1" w:tplc="484875FA" w:tentative="1">
      <w:start w:val="1"/>
      <w:numFmt w:val="lowerLetter"/>
      <w:lvlText w:val="%2."/>
      <w:lvlJc w:val="left"/>
      <w:pPr>
        <w:ind w:left="1440" w:hanging="360"/>
      </w:pPr>
    </w:lvl>
    <w:lvl w:ilvl="2" w:tplc="5F440A84" w:tentative="1">
      <w:start w:val="1"/>
      <w:numFmt w:val="lowerRoman"/>
      <w:lvlText w:val="%3."/>
      <w:lvlJc w:val="right"/>
      <w:pPr>
        <w:ind w:left="2160" w:hanging="180"/>
      </w:pPr>
    </w:lvl>
    <w:lvl w:ilvl="3" w:tplc="D8DC169C" w:tentative="1">
      <w:start w:val="1"/>
      <w:numFmt w:val="decimal"/>
      <w:lvlText w:val="%4."/>
      <w:lvlJc w:val="left"/>
      <w:pPr>
        <w:ind w:left="2880" w:hanging="360"/>
      </w:pPr>
    </w:lvl>
    <w:lvl w:ilvl="4" w:tplc="B1047F18" w:tentative="1">
      <w:start w:val="1"/>
      <w:numFmt w:val="lowerLetter"/>
      <w:lvlText w:val="%5."/>
      <w:lvlJc w:val="left"/>
      <w:pPr>
        <w:ind w:left="3600" w:hanging="360"/>
      </w:pPr>
    </w:lvl>
    <w:lvl w:ilvl="5" w:tplc="5EFC839E" w:tentative="1">
      <w:start w:val="1"/>
      <w:numFmt w:val="lowerRoman"/>
      <w:lvlText w:val="%6."/>
      <w:lvlJc w:val="right"/>
      <w:pPr>
        <w:ind w:left="4320" w:hanging="180"/>
      </w:pPr>
    </w:lvl>
    <w:lvl w:ilvl="6" w:tplc="DCCC22B8" w:tentative="1">
      <w:start w:val="1"/>
      <w:numFmt w:val="decimal"/>
      <w:lvlText w:val="%7."/>
      <w:lvlJc w:val="left"/>
      <w:pPr>
        <w:ind w:left="5040" w:hanging="360"/>
      </w:pPr>
    </w:lvl>
    <w:lvl w:ilvl="7" w:tplc="551A4214" w:tentative="1">
      <w:start w:val="1"/>
      <w:numFmt w:val="lowerLetter"/>
      <w:lvlText w:val="%8."/>
      <w:lvlJc w:val="left"/>
      <w:pPr>
        <w:ind w:left="5760" w:hanging="360"/>
      </w:pPr>
    </w:lvl>
    <w:lvl w:ilvl="8" w:tplc="61E649FE" w:tentative="1">
      <w:start w:val="1"/>
      <w:numFmt w:val="lowerRoman"/>
      <w:lvlText w:val="%9."/>
      <w:lvlJc w:val="right"/>
      <w:pPr>
        <w:ind w:left="6480" w:hanging="180"/>
      </w:pPr>
    </w:lvl>
  </w:abstractNum>
  <w:abstractNum w:abstractNumId="24" w15:restartNumberingAfterBreak="0">
    <w:nsid w:val="6907077F"/>
    <w:multiLevelType w:val="hybridMultilevel"/>
    <w:tmpl w:val="D5B637BE"/>
    <w:lvl w:ilvl="0" w:tplc="0BBC8710">
      <w:start w:val="1"/>
      <w:numFmt w:val="lowerRoman"/>
      <w:lvlText w:val="%1."/>
      <w:lvlJc w:val="left"/>
      <w:pPr>
        <w:ind w:left="2160" w:hanging="720"/>
      </w:pPr>
      <w:rPr>
        <w:rFonts w:hint="default"/>
        <w:u w:val="none"/>
      </w:rPr>
    </w:lvl>
    <w:lvl w:ilvl="1" w:tplc="0C84715C" w:tentative="1">
      <w:start w:val="1"/>
      <w:numFmt w:val="lowerLetter"/>
      <w:lvlText w:val="%2."/>
      <w:lvlJc w:val="left"/>
      <w:pPr>
        <w:ind w:left="2520" w:hanging="360"/>
      </w:pPr>
    </w:lvl>
    <w:lvl w:ilvl="2" w:tplc="64520CF2" w:tentative="1">
      <w:start w:val="1"/>
      <w:numFmt w:val="lowerRoman"/>
      <w:lvlText w:val="%3."/>
      <w:lvlJc w:val="right"/>
      <w:pPr>
        <w:ind w:left="3240" w:hanging="180"/>
      </w:pPr>
    </w:lvl>
    <w:lvl w:ilvl="3" w:tplc="205A78E8" w:tentative="1">
      <w:start w:val="1"/>
      <w:numFmt w:val="decimal"/>
      <w:lvlText w:val="%4."/>
      <w:lvlJc w:val="left"/>
      <w:pPr>
        <w:ind w:left="3960" w:hanging="360"/>
      </w:pPr>
    </w:lvl>
    <w:lvl w:ilvl="4" w:tplc="E1C86BFC" w:tentative="1">
      <w:start w:val="1"/>
      <w:numFmt w:val="lowerLetter"/>
      <w:lvlText w:val="%5."/>
      <w:lvlJc w:val="left"/>
      <w:pPr>
        <w:ind w:left="4680" w:hanging="360"/>
      </w:pPr>
    </w:lvl>
    <w:lvl w:ilvl="5" w:tplc="3D5EA238" w:tentative="1">
      <w:start w:val="1"/>
      <w:numFmt w:val="lowerRoman"/>
      <w:lvlText w:val="%6."/>
      <w:lvlJc w:val="right"/>
      <w:pPr>
        <w:ind w:left="5400" w:hanging="180"/>
      </w:pPr>
    </w:lvl>
    <w:lvl w:ilvl="6" w:tplc="ECDAF95C" w:tentative="1">
      <w:start w:val="1"/>
      <w:numFmt w:val="decimal"/>
      <w:lvlText w:val="%7."/>
      <w:lvlJc w:val="left"/>
      <w:pPr>
        <w:ind w:left="6120" w:hanging="360"/>
      </w:pPr>
    </w:lvl>
    <w:lvl w:ilvl="7" w:tplc="FAECCC4C" w:tentative="1">
      <w:start w:val="1"/>
      <w:numFmt w:val="lowerLetter"/>
      <w:lvlText w:val="%8."/>
      <w:lvlJc w:val="left"/>
      <w:pPr>
        <w:ind w:left="6840" w:hanging="360"/>
      </w:pPr>
    </w:lvl>
    <w:lvl w:ilvl="8" w:tplc="03402C7C" w:tentative="1">
      <w:start w:val="1"/>
      <w:numFmt w:val="lowerRoman"/>
      <w:lvlText w:val="%9."/>
      <w:lvlJc w:val="right"/>
      <w:pPr>
        <w:ind w:left="7560" w:hanging="180"/>
      </w:pPr>
    </w:lvl>
  </w:abstractNum>
  <w:abstractNum w:abstractNumId="25" w15:restartNumberingAfterBreak="0">
    <w:nsid w:val="6A6458A3"/>
    <w:multiLevelType w:val="hybridMultilevel"/>
    <w:tmpl w:val="CD024DC6"/>
    <w:lvl w:ilvl="0" w:tplc="4978FD5C">
      <w:start w:val="1"/>
      <w:numFmt w:val="decimal"/>
      <w:lvlText w:val="%1."/>
      <w:lvlJc w:val="left"/>
      <w:pPr>
        <w:ind w:left="720" w:hanging="360"/>
      </w:pPr>
    </w:lvl>
    <w:lvl w:ilvl="1" w:tplc="6E648FE6">
      <w:start w:val="1"/>
      <w:numFmt w:val="decimal"/>
      <w:lvlText w:val="%2."/>
      <w:lvlJc w:val="left"/>
      <w:pPr>
        <w:ind w:left="1440" w:hanging="360"/>
      </w:pPr>
    </w:lvl>
    <w:lvl w:ilvl="2" w:tplc="E24E514C">
      <w:start w:val="1"/>
      <w:numFmt w:val="lowerRoman"/>
      <w:lvlText w:val="%3."/>
      <w:lvlJc w:val="right"/>
      <w:pPr>
        <w:ind w:left="2160" w:hanging="180"/>
      </w:pPr>
      <w:rPr>
        <w:sz w:val="24"/>
        <w:szCs w:val="24"/>
      </w:rPr>
    </w:lvl>
    <w:lvl w:ilvl="3" w:tplc="4A3C52B4">
      <w:start w:val="1"/>
      <w:numFmt w:val="decimal"/>
      <w:lvlText w:val="%4."/>
      <w:lvlJc w:val="left"/>
      <w:pPr>
        <w:ind w:left="2880" w:hanging="360"/>
      </w:pPr>
    </w:lvl>
    <w:lvl w:ilvl="4" w:tplc="3088470A" w:tentative="1">
      <w:start w:val="1"/>
      <w:numFmt w:val="lowerLetter"/>
      <w:lvlText w:val="%5."/>
      <w:lvlJc w:val="left"/>
      <w:pPr>
        <w:ind w:left="3600" w:hanging="360"/>
      </w:pPr>
    </w:lvl>
    <w:lvl w:ilvl="5" w:tplc="AAAAE4FA" w:tentative="1">
      <w:start w:val="1"/>
      <w:numFmt w:val="lowerRoman"/>
      <w:lvlText w:val="%6."/>
      <w:lvlJc w:val="right"/>
      <w:pPr>
        <w:ind w:left="4320" w:hanging="180"/>
      </w:pPr>
    </w:lvl>
    <w:lvl w:ilvl="6" w:tplc="E8F8FD0E" w:tentative="1">
      <w:start w:val="1"/>
      <w:numFmt w:val="decimal"/>
      <w:lvlText w:val="%7."/>
      <w:lvlJc w:val="left"/>
      <w:pPr>
        <w:ind w:left="5040" w:hanging="360"/>
      </w:pPr>
    </w:lvl>
    <w:lvl w:ilvl="7" w:tplc="A378D70E" w:tentative="1">
      <w:start w:val="1"/>
      <w:numFmt w:val="lowerLetter"/>
      <w:lvlText w:val="%8."/>
      <w:lvlJc w:val="left"/>
      <w:pPr>
        <w:ind w:left="5760" w:hanging="360"/>
      </w:pPr>
    </w:lvl>
    <w:lvl w:ilvl="8" w:tplc="CB10A972" w:tentative="1">
      <w:start w:val="1"/>
      <w:numFmt w:val="lowerRoman"/>
      <w:lvlText w:val="%9."/>
      <w:lvlJc w:val="right"/>
      <w:pPr>
        <w:ind w:left="6480" w:hanging="180"/>
      </w:pPr>
    </w:lvl>
  </w:abstractNum>
  <w:abstractNum w:abstractNumId="26" w15:restartNumberingAfterBreak="0">
    <w:nsid w:val="6D843A85"/>
    <w:multiLevelType w:val="hybridMultilevel"/>
    <w:tmpl w:val="F6BAC6C0"/>
    <w:lvl w:ilvl="0" w:tplc="7AFC8EF0">
      <w:start w:val="2"/>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ED77B61"/>
    <w:multiLevelType w:val="hybridMultilevel"/>
    <w:tmpl w:val="F1B424F2"/>
    <w:lvl w:ilvl="0" w:tplc="5B122068">
      <w:start w:val="1"/>
      <w:numFmt w:val="decimal"/>
      <w:lvlText w:val="%1."/>
      <w:lvlJc w:val="left"/>
      <w:pPr>
        <w:ind w:left="1080" w:hanging="360"/>
      </w:pPr>
      <w:rPr>
        <w:rFonts w:ascii="Times New Roman" w:hAnsi="Times New Roman" w:cs="Times New Roman" w:hint="default"/>
        <w:sz w:val="24"/>
        <w:szCs w:val="24"/>
      </w:rPr>
    </w:lvl>
    <w:lvl w:ilvl="1" w:tplc="AA389372" w:tentative="1">
      <w:start w:val="1"/>
      <w:numFmt w:val="lowerLetter"/>
      <w:lvlText w:val="%2."/>
      <w:lvlJc w:val="left"/>
      <w:pPr>
        <w:ind w:left="1800" w:hanging="360"/>
      </w:pPr>
    </w:lvl>
    <w:lvl w:ilvl="2" w:tplc="01D6BD80" w:tentative="1">
      <w:start w:val="1"/>
      <w:numFmt w:val="lowerRoman"/>
      <w:lvlText w:val="%3."/>
      <w:lvlJc w:val="right"/>
      <w:pPr>
        <w:ind w:left="2520" w:hanging="180"/>
      </w:pPr>
    </w:lvl>
    <w:lvl w:ilvl="3" w:tplc="6608A784" w:tentative="1">
      <w:start w:val="1"/>
      <w:numFmt w:val="decimal"/>
      <w:lvlText w:val="%4."/>
      <w:lvlJc w:val="left"/>
      <w:pPr>
        <w:ind w:left="3240" w:hanging="360"/>
      </w:pPr>
    </w:lvl>
    <w:lvl w:ilvl="4" w:tplc="EE20D604" w:tentative="1">
      <w:start w:val="1"/>
      <w:numFmt w:val="lowerLetter"/>
      <w:lvlText w:val="%5."/>
      <w:lvlJc w:val="left"/>
      <w:pPr>
        <w:ind w:left="3960" w:hanging="360"/>
      </w:pPr>
    </w:lvl>
    <w:lvl w:ilvl="5" w:tplc="D7BE3FA8" w:tentative="1">
      <w:start w:val="1"/>
      <w:numFmt w:val="lowerRoman"/>
      <w:lvlText w:val="%6."/>
      <w:lvlJc w:val="right"/>
      <w:pPr>
        <w:ind w:left="4680" w:hanging="180"/>
      </w:pPr>
    </w:lvl>
    <w:lvl w:ilvl="6" w:tplc="662C2A3E" w:tentative="1">
      <w:start w:val="1"/>
      <w:numFmt w:val="decimal"/>
      <w:lvlText w:val="%7."/>
      <w:lvlJc w:val="left"/>
      <w:pPr>
        <w:ind w:left="5400" w:hanging="360"/>
      </w:pPr>
    </w:lvl>
    <w:lvl w:ilvl="7" w:tplc="1302BC18" w:tentative="1">
      <w:start w:val="1"/>
      <w:numFmt w:val="lowerLetter"/>
      <w:lvlText w:val="%8."/>
      <w:lvlJc w:val="left"/>
      <w:pPr>
        <w:ind w:left="6120" w:hanging="360"/>
      </w:pPr>
    </w:lvl>
    <w:lvl w:ilvl="8" w:tplc="7A707F4A" w:tentative="1">
      <w:start w:val="1"/>
      <w:numFmt w:val="lowerRoman"/>
      <w:lvlText w:val="%9."/>
      <w:lvlJc w:val="right"/>
      <w:pPr>
        <w:ind w:left="6840" w:hanging="180"/>
      </w:pPr>
    </w:lvl>
  </w:abstractNum>
  <w:abstractNum w:abstractNumId="28" w15:restartNumberingAfterBreak="0">
    <w:nsid w:val="741B7344"/>
    <w:multiLevelType w:val="hybridMultilevel"/>
    <w:tmpl w:val="87400F7E"/>
    <w:lvl w:ilvl="0" w:tplc="C988EA36">
      <w:start w:val="1"/>
      <w:numFmt w:val="bullet"/>
      <w:lvlText w:val=""/>
      <w:lvlJc w:val="left"/>
      <w:pPr>
        <w:ind w:left="1440" w:hanging="360"/>
      </w:pPr>
      <w:rPr>
        <w:rFonts w:ascii="Symbol" w:hAnsi="Symbol" w:hint="default"/>
      </w:rPr>
    </w:lvl>
    <w:lvl w:ilvl="1" w:tplc="B25AD15E" w:tentative="1">
      <w:start w:val="1"/>
      <w:numFmt w:val="bullet"/>
      <w:lvlText w:val="o"/>
      <w:lvlJc w:val="left"/>
      <w:pPr>
        <w:ind w:left="2160" w:hanging="360"/>
      </w:pPr>
      <w:rPr>
        <w:rFonts w:ascii="Courier New" w:hAnsi="Courier New" w:cs="Courier New" w:hint="default"/>
      </w:rPr>
    </w:lvl>
    <w:lvl w:ilvl="2" w:tplc="9CF86F6C" w:tentative="1">
      <w:start w:val="1"/>
      <w:numFmt w:val="bullet"/>
      <w:lvlText w:val=""/>
      <w:lvlJc w:val="left"/>
      <w:pPr>
        <w:ind w:left="2880" w:hanging="360"/>
      </w:pPr>
      <w:rPr>
        <w:rFonts w:ascii="Wingdings" w:hAnsi="Wingdings" w:hint="default"/>
      </w:rPr>
    </w:lvl>
    <w:lvl w:ilvl="3" w:tplc="FD7C22AE" w:tentative="1">
      <w:start w:val="1"/>
      <w:numFmt w:val="bullet"/>
      <w:lvlText w:val=""/>
      <w:lvlJc w:val="left"/>
      <w:pPr>
        <w:ind w:left="3600" w:hanging="360"/>
      </w:pPr>
      <w:rPr>
        <w:rFonts w:ascii="Symbol" w:hAnsi="Symbol" w:hint="default"/>
      </w:rPr>
    </w:lvl>
    <w:lvl w:ilvl="4" w:tplc="B3F2C2C6" w:tentative="1">
      <w:start w:val="1"/>
      <w:numFmt w:val="bullet"/>
      <w:lvlText w:val="o"/>
      <w:lvlJc w:val="left"/>
      <w:pPr>
        <w:ind w:left="4320" w:hanging="360"/>
      </w:pPr>
      <w:rPr>
        <w:rFonts w:ascii="Courier New" w:hAnsi="Courier New" w:cs="Courier New" w:hint="default"/>
      </w:rPr>
    </w:lvl>
    <w:lvl w:ilvl="5" w:tplc="A7F03E24" w:tentative="1">
      <w:start w:val="1"/>
      <w:numFmt w:val="bullet"/>
      <w:lvlText w:val=""/>
      <w:lvlJc w:val="left"/>
      <w:pPr>
        <w:ind w:left="5040" w:hanging="360"/>
      </w:pPr>
      <w:rPr>
        <w:rFonts w:ascii="Wingdings" w:hAnsi="Wingdings" w:hint="default"/>
      </w:rPr>
    </w:lvl>
    <w:lvl w:ilvl="6" w:tplc="5EA20706" w:tentative="1">
      <w:start w:val="1"/>
      <w:numFmt w:val="bullet"/>
      <w:lvlText w:val=""/>
      <w:lvlJc w:val="left"/>
      <w:pPr>
        <w:ind w:left="5760" w:hanging="360"/>
      </w:pPr>
      <w:rPr>
        <w:rFonts w:ascii="Symbol" w:hAnsi="Symbol" w:hint="default"/>
      </w:rPr>
    </w:lvl>
    <w:lvl w:ilvl="7" w:tplc="DBA294F8" w:tentative="1">
      <w:start w:val="1"/>
      <w:numFmt w:val="bullet"/>
      <w:lvlText w:val="o"/>
      <w:lvlJc w:val="left"/>
      <w:pPr>
        <w:ind w:left="6480" w:hanging="360"/>
      </w:pPr>
      <w:rPr>
        <w:rFonts w:ascii="Courier New" w:hAnsi="Courier New" w:cs="Courier New" w:hint="default"/>
      </w:rPr>
    </w:lvl>
    <w:lvl w:ilvl="8" w:tplc="8E84E7B0" w:tentative="1">
      <w:start w:val="1"/>
      <w:numFmt w:val="bullet"/>
      <w:lvlText w:val=""/>
      <w:lvlJc w:val="left"/>
      <w:pPr>
        <w:ind w:left="7200" w:hanging="360"/>
      </w:pPr>
      <w:rPr>
        <w:rFonts w:ascii="Wingdings" w:hAnsi="Wingdings" w:hint="default"/>
      </w:rPr>
    </w:lvl>
  </w:abstractNum>
  <w:abstractNum w:abstractNumId="29" w15:restartNumberingAfterBreak="0">
    <w:nsid w:val="7C65089A"/>
    <w:multiLevelType w:val="hybridMultilevel"/>
    <w:tmpl w:val="2B40A650"/>
    <w:lvl w:ilvl="0" w:tplc="B824F6E0">
      <w:start w:val="9"/>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29085613">
    <w:abstractNumId w:val="1"/>
  </w:num>
  <w:num w:numId="2" w16cid:durableId="1440299485">
    <w:abstractNumId w:val="0"/>
  </w:num>
  <w:num w:numId="3" w16cid:durableId="2075859719">
    <w:abstractNumId w:val="14"/>
  </w:num>
  <w:num w:numId="4" w16cid:durableId="1429540037">
    <w:abstractNumId w:val="25"/>
  </w:num>
  <w:num w:numId="5" w16cid:durableId="2089495504">
    <w:abstractNumId w:val="13"/>
  </w:num>
  <w:num w:numId="6" w16cid:durableId="789665175">
    <w:abstractNumId w:val="7"/>
  </w:num>
  <w:num w:numId="7" w16cid:durableId="2046441020">
    <w:abstractNumId w:val="15"/>
  </w:num>
  <w:num w:numId="8" w16cid:durableId="297027501">
    <w:abstractNumId w:val="17"/>
  </w:num>
  <w:num w:numId="9" w16cid:durableId="129178099">
    <w:abstractNumId w:val="12"/>
  </w:num>
  <w:num w:numId="10" w16cid:durableId="67966209">
    <w:abstractNumId w:val="2"/>
  </w:num>
  <w:num w:numId="11" w16cid:durableId="455686120">
    <w:abstractNumId w:val="10"/>
  </w:num>
  <w:num w:numId="12" w16cid:durableId="1994140625">
    <w:abstractNumId w:val="22"/>
  </w:num>
  <w:num w:numId="13" w16cid:durableId="1833986373">
    <w:abstractNumId w:val="5"/>
  </w:num>
  <w:num w:numId="14" w16cid:durableId="1736661750">
    <w:abstractNumId w:val="24"/>
  </w:num>
  <w:num w:numId="15" w16cid:durableId="578953211">
    <w:abstractNumId w:val="11"/>
  </w:num>
  <w:num w:numId="16" w16cid:durableId="1609269012">
    <w:abstractNumId w:val="23"/>
  </w:num>
  <w:num w:numId="17" w16cid:durableId="2116441686">
    <w:abstractNumId w:val="6"/>
  </w:num>
  <w:num w:numId="18" w16cid:durableId="1044257573">
    <w:abstractNumId w:val="16"/>
  </w:num>
  <w:num w:numId="19" w16cid:durableId="1475029217">
    <w:abstractNumId w:val="27"/>
  </w:num>
  <w:num w:numId="20" w16cid:durableId="1166432940">
    <w:abstractNumId w:val="3"/>
  </w:num>
  <w:num w:numId="21" w16cid:durableId="1139103718">
    <w:abstractNumId w:val="28"/>
  </w:num>
  <w:num w:numId="22" w16cid:durableId="1002591033">
    <w:abstractNumId w:val="18"/>
  </w:num>
  <w:num w:numId="23" w16cid:durableId="2129422547">
    <w:abstractNumId w:val="4"/>
  </w:num>
  <w:num w:numId="24" w16cid:durableId="1401753089">
    <w:abstractNumId w:val="19"/>
  </w:num>
  <w:num w:numId="25" w16cid:durableId="1151366072">
    <w:abstractNumId w:val="21"/>
  </w:num>
  <w:num w:numId="26" w16cid:durableId="1025521972">
    <w:abstractNumId w:val="26"/>
  </w:num>
  <w:num w:numId="27" w16cid:durableId="770927678">
    <w:abstractNumId w:val="29"/>
  </w:num>
  <w:num w:numId="28" w16cid:durableId="987442140">
    <w:abstractNumId w:val="9"/>
  </w:num>
  <w:num w:numId="29" w16cid:durableId="507260416">
    <w:abstractNumId w:val="20"/>
  </w:num>
  <w:num w:numId="30" w16cid:durableId="1719084688">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NqgFAF8xzFwtAAAA"/>
  </w:docVars>
  <w:rsids>
    <w:rsidRoot w:val="00AA2C4F"/>
    <w:rsid w:val="000000FB"/>
    <w:rsid w:val="0000012A"/>
    <w:rsid w:val="0000079F"/>
    <w:rsid w:val="00000810"/>
    <w:rsid w:val="000008D7"/>
    <w:rsid w:val="00000922"/>
    <w:rsid w:val="0000094E"/>
    <w:rsid w:val="00000990"/>
    <w:rsid w:val="00000A43"/>
    <w:rsid w:val="00000E3B"/>
    <w:rsid w:val="00000EF1"/>
    <w:rsid w:val="00000F87"/>
    <w:rsid w:val="00001007"/>
    <w:rsid w:val="00001335"/>
    <w:rsid w:val="00001394"/>
    <w:rsid w:val="00001735"/>
    <w:rsid w:val="000017BC"/>
    <w:rsid w:val="0000185F"/>
    <w:rsid w:val="0000195C"/>
    <w:rsid w:val="000019F0"/>
    <w:rsid w:val="00001A51"/>
    <w:rsid w:val="00001C54"/>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612"/>
    <w:rsid w:val="0001066C"/>
    <w:rsid w:val="0001076F"/>
    <w:rsid w:val="00010CE2"/>
    <w:rsid w:val="00011208"/>
    <w:rsid w:val="00011245"/>
    <w:rsid w:val="00011877"/>
    <w:rsid w:val="0001193D"/>
    <w:rsid w:val="00011B75"/>
    <w:rsid w:val="00011CFE"/>
    <w:rsid w:val="00011D92"/>
    <w:rsid w:val="00011E0D"/>
    <w:rsid w:val="00011FF2"/>
    <w:rsid w:val="000127AA"/>
    <w:rsid w:val="00012805"/>
    <w:rsid w:val="0001298C"/>
    <w:rsid w:val="00012A0C"/>
    <w:rsid w:val="00013471"/>
    <w:rsid w:val="000134E7"/>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53C"/>
    <w:rsid w:val="00014605"/>
    <w:rsid w:val="0001471B"/>
    <w:rsid w:val="00014724"/>
    <w:rsid w:val="0001476F"/>
    <w:rsid w:val="000147A2"/>
    <w:rsid w:val="000148A7"/>
    <w:rsid w:val="000149C7"/>
    <w:rsid w:val="00014B4C"/>
    <w:rsid w:val="00014CB5"/>
    <w:rsid w:val="00014E7F"/>
    <w:rsid w:val="000150A4"/>
    <w:rsid w:val="000150BF"/>
    <w:rsid w:val="00015232"/>
    <w:rsid w:val="0001533B"/>
    <w:rsid w:val="00015391"/>
    <w:rsid w:val="000154C8"/>
    <w:rsid w:val="0001558A"/>
    <w:rsid w:val="0001562F"/>
    <w:rsid w:val="00015850"/>
    <w:rsid w:val="00015913"/>
    <w:rsid w:val="00015949"/>
    <w:rsid w:val="00015B1C"/>
    <w:rsid w:val="00015B4C"/>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617"/>
    <w:rsid w:val="000177A0"/>
    <w:rsid w:val="0001797F"/>
    <w:rsid w:val="00017ACA"/>
    <w:rsid w:val="00017BC6"/>
    <w:rsid w:val="00017CC0"/>
    <w:rsid w:val="00017DBF"/>
    <w:rsid w:val="00017F07"/>
    <w:rsid w:val="0002034E"/>
    <w:rsid w:val="000203C3"/>
    <w:rsid w:val="000203E3"/>
    <w:rsid w:val="0002042C"/>
    <w:rsid w:val="00020451"/>
    <w:rsid w:val="000207FD"/>
    <w:rsid w:val="000209F4"/>
    <w:rsid w:val="00020C3C"/>
    <w:rsid w:val="00020CC9"/>
    <w:rsid w:val="00020D30"/>
    <w:rsid w:val="00020D7A"/>
    <w:rsid w:val="00020ECB"/>
    <w:rsid w:val="00020FEB"/>
    <w:rsid w:val="00021300"/>
    <w:rsid w:val="000213BD"/>
    <w:rsid w:val="0002140D"/>
    <w:rsid w:val="00021672"/>
    <w:rsid w:val="000216B1"/>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36"/>
    <w:rsid w:val="00023102"/>
    <w:rsid w:val="0002340B"/>
    <w:rsid w:val="00023414"/>
    <w:rsid w:val="0002344F"/>
    <w:rsid w:val="00023546"/>
    <w:rsid w:val="0002357C"/>
    <w:rsid w:val="000235F4"/>
    <w:rsid w:val="000237B9"/>
    <w:rsid w:val="00023C56"/>
    <w:rsid w:val="00023D37"/>
    <w:rsid w:val="00023DEE"/>
    <w:rsid w:val="00023F92"/>
    <w:rsid w:val="00023FC3"/>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59E"/>
    <w:rsid w:val="0002562C"/>
    <w:rsid w:val="00025634"/>
    <w:rsid w:val="000256AB"/>
    <w:rsid w:val="0002588E"/>
    <w:rsid w:val="000258A1"/>
    <w:rsid w:val="00025A3A"/>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EA9"/>
    <w:rsid w:val="00026F8E"/>
    <w:rsid w:val="00027092"/>
    <w:rsid w:val="00027139"/>
    <w:rsid w:val="00027363"/>
    <w:rsid w:val="00027461"/>
    <w:rsid w:val="0002788B"/>
    <w:rsid w:val="000278B9"/>
    <w:rsid w:val="00027987"/>
    <w:rsid w:val="00027AB4"/>
    <w:rsid w:val="00027AEA"/>
    <w:rsid w:val="00027C4C"/>
    <w:rsid w:val="00027D20"/>
    <w:rsid w:val="00027D6A"/>
    <w:rsid w:val="00027FC0"/>
    <w:rsid w:val="00027FEA"/>
    <w:rsid w:val="00027FF0"/>
    <w:rsid w:val="00030014"/>
    <w:rsid w:val="000307CC"/>
    <w:rsid w:val="00030864"/>
    <w:rsid w:val="000309E5"/>
    <w:rsid w:val="00030A99"/>
    <w:rsid w:val="00030B2E"/>
    <w:rsid w:val="00030B4E"/>
    <w:rsid w:val="00030D12"/>
    <w:rsid w:val="00030E53"/>
    <w:rsid w:val="00030EF7"/>
    <w:rsid w:val="00030F0C"/>
    <w:rsid w:val="00030F13"/>
    <w:rsid w:val="00031038"/>
    <w:rsid w:val="00031120"/>
    <w:rsid w:val="00031166"/>
    <w:rsid w:val="00031169"/>
    <w:rsid w:val="00031945"/>
    <w:rsid w:val="00031C58"/>
    <w:rsid w:val="00031D09"/>
    <w:rsid w:val="00031DD1"/>
    <w:rsid w:val="00031F06"/>
    <w:rsid w:val="00032040"/>
    <w:rsid w:val="00032050"/>
    <w:rsid w:val="000320D5"/>
    <w:rsid w:val="000321AE"/>
    <w:rsid w:val="00032241"/>
    <w:rsid w:val="000322C1"/>
    <w:rsid w:val="0003246C"/>
    <w:rsid w:val="000325BB"/>
    <w:rsid w:val="000329B5"/>
    <w:rsid w:val="00032B0C"/>
    <w:rsid w:val="00032D28"/>
    <w:rsid w:val="00032FC6"/>
    <w:rsid w:val="00032FF9"/>
    <w:rsid w:val="00033020"/>
    <w:rsid w:val="0003303F"/>
    <w:rsid w:val="00033143"/>
    <w:rsid w:val="000332AE"/>
    <w:rsid w:val="00033477"/>
    <w:rsid w:val="00033568"/>
    <w:rsid w:val="0003373C"/>
    <w:rsid w:val="000337BB"/>
    <w:rsid w:val="00033967"/>
    <w:rsid w:val="00033BF9"/>
    <w:rsid w:val="00033DAE"/>
    <w:rsid w:val="00033DEF"/>
    <w:rsid w:val="00033E66"/>
    <w:rsid w:val="00033F23"/>
    <w:rsid w:val="000340B3"/>
    <w:rsid w:val="000341CD"/>
    <w:rsid w:val="0003433C"/>
    <w:rsid w:val="000343B5"/>
    <w:rsid w:val="000347AE"/>
    <w:rsid w:val="0003485A"/>
    <w:rsid w:val="00034873"/>
    <w:rsid w:val="000348C0"/>
    <w:rsid w:val="00034947"/>
    <w:rsid w:val="000349C4"/>
    <w:rsid w:val="00034B69"/>
    <w:rsid w:val="00034E58"/>
    <w:rsid w:val="00034E90"/>
    <w:rsid w:val="00034ED5"/>
    <w:rsid w:val="00034F25"/>
    <w:rsid w:val="00035019"/>
    <w:rsid w:val="00035356"/>
    <w:rsid w:val="0003558F"/>
    <w:rsid w:val="000355C6"/>
    <w:rsid w:val="00035855"/>
    <w:rsid w:val="000358F3"/>
    <w:rsid w:val="00035933"/>
    <w:rsid w:val="00035996"/>
    <w:rsid w:val="00035BBE"/>
    <w:rsid w:val="00035C7A"/>
    <w:rsid w:val="00035D4E"/>
    <w:rsid w:val="00035E29"/>
    <w:rsid w:val="00035F02"/>
    <w:rsid w:val="0003611A"/>
    <w:rsid w:val="000361C4"/>
    <w:rsid w:val="00036227"/>
    <w:rsid w:val="00036266"/>
    <w:rsid w:val="00036334"/>
    <w:rsid w:val="00036956"/>
    <w:rsid w:val="000369FE"/>
    <w:rsid w:val="00036B1E"/>
    <w:rsid w:val="00036B39"/>
    <w:rsid w:val="00036B47"/>
    <w:rsid w:val="00036E2A"/>
    <w:rsid w:val="00036E48"/>
    <w:rsid w:val="000370A5"/>
    <w:rsid w:val="0003731A"/>
    <w:rsid w:val="00037748"/>
    <w:rsid w:val="00037804"/>
    <w:rsid w:val="000378A1"/>
    <w:rsid w:val="00037A33"/>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312"/>
    <w:rsid w:val="000424BD"/>
    <w:rsid w:val="0004251B"/>
    <w:rsid w:val="0004266B"/>
    <w:rsid w:val="000426A9"/>
    <w:rsid w:val="000427E2"/>
    <w:rsid w:val="000429E7"/>
    <w:rsid w:val="00042E5E"/>
    <w:rsid w:val="000430A2"/>
    <w:rsid w:val="00043154"/>
    <w:rsid w:val="000431EB"/>
    <w:rsid w:val="00043286"/>
    <w:rsid w:val="000432BA"/>
    <w:rsid w:val="000433CC"/>
    <w:rsid w:val="000434F6"/>
    <w:rsid w:val="000434F9"/>
    <w:rsid w:val="00043752"/>
    <w:rsid w:val="00043955"/>
    <w:rsid w:val="00043ACB"/>
    <w:rsid w:val="00043CAE"/>
    <w:rsid w:val="00043D58"/>
    <w:rsid w:val="00043D7A"/>
    <w:rsid w:val="00043DB1"/>
    <w:rsid w:val="000442C2"/>
    <w:rsid w:val="00044300"/>
    <w:rsid w:val="0004435D"/>
    <w:rsid w:val="00044458"/>
    <w:rsid w:val="0004452E"/>
    <w:rsid w:val="00044638"/>
    <w:rsid w:val="0004471C"/>
    <w:rsid w:val="000447DA"/>
    <w:rsid w:val="0004492E"/>
    <w:rsid w:val="0004497F"/>
    <w:rsid w:val="000449CD"/>
    <w:rsid w:val="00045033"/>
    <w:rsid w:val="00045092"/>
    <w:rsid w:val="000451AB"/>
    <w:rsid w:val="0004577B"/>
    <w:rsid w:val="00045BA3"/>
    <w:rsid w:val="00045C99"/>
    <w:rsid w:val="00045CFA"/>
    <w:rsid w:val="00045E05"/>
    <w:rsid w:val="00045E22"/>
    <w:rsid w:val="00045E25"/>
    <w:rsid w:val="00045F40"/>
    <w:rsid w:val="00046003"/>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5"/>
    <w:rsid w:val="000475D5"/>
    <w:rsid w:val="0004760A"/>
    <w:rsid w:val="000476DB"/>
    <w:rsid w:val="00047846"/>
    <w:rsid w:val="000478E1"/>
    <w:rsid w:val="000500D7"/>
    <w:rsid w:val="000504C1"/>
    <w:rsid w:val="00050558"/>
    <w:rsid w:val="00050710"/>
    <w:rsid w:val="000507DD"/>
    <w:rsid w:val="0005080D"/>
    <w:rsid w:val="00050A34"/>
    <w:rsid w:val="00050A9A"/>
    <w:rsid w:val="00050C53"/>
    <w:rsid w:val="00050D40"/>
    <w:rsid w:val="00050D8F"/>
    <w:rsid w:val="00050DDF"/>
    <w:rsid w:val="00050E94"/>
    <w:rsid w:val="00050F02"/>
    <w:rsid w:val="00050FD8"/>
    <w:rsid w:val="0005100C"/>
    <w:rsid w:val="00051092"/>
    <w:rsid w:val="000510D2"/>
    <w:rsid w:val="0005113E"/>
    <w:rsid w:val="0005115A"/>
    <w:rsid w:val="0005117E"/>
    <w:rsid w:val="0005143E"/>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3D"/>
    <w:rsid w:val="000534C0"/>
    <w:rsid w:val="000535E5"/>
    <w:rsid w:val="00053638"/>
    <w:rsid w:val="00053742"/>
    <w:rsid w:val="0005379A"/>
    <w:rsid w:val="00053A2B"/>
    <w:rsid w:val="00053B29"/>
    <w:rsid w:val="00053B6C"/>
    <w:rsid w:val="00053B8C"/>
    <w:rsid w:val="00053BA1"/>
    <w:rsid w:val="00053BA8"/>
    <w:rsid w:val="00053D2E"/>
    <w:rsid w:val="00053E52"/>
    <w:rsid w:val="00053F68"/>
    <w:rsid w:val="00053FF1"/>
    <w:rsid w:val="000542CE"/>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F24"/>
    <w:rsid w:val="00054F80"/>
    <w:rsid w:val="000550FF"/>
    <w:rsid w:val="000551C1"/>
    <w:rsid w:val="00055373"/>
    <w:rsid w:val="000557CC"/>
    <w:rsid w:val="000559AE"/>
    <w:rsid w:val="00055BE4"/>
    <w:rsid w:val="00055C4B"/>
    <w:rsid w:val="0005605C"/>
    <w:rsid w:val="000560E3"/>
    <w:rsid w:val="000561F0"/>
    <w:rsid w:val="00056270"/>
    <w:rsid w:val="00056420"/>
    <w:rsid w:val="000564DB"/>
    <w:rsid w:val="00056597"/>
    <w:rsid w:val="000566D7"/>
    <w:rsid w:val="0005671C"/>
    <w:rsid w:val="0005673D"/>
    <w:rsid w:val="000567E3"/>
    <w:rsid w:val="000567F3"/>
    <w:rsid w:val="000568EB"/>
    <w:rsid w:val="00056A5D"/>
    <w:rsid w:val="00056A80"/>
    <w:rsid w:val="00056C77"/>
    <w:rsid w:val="00056D2C"/>
    <w:rsid w:val="0005704C"/>
    <w:rsid w:val="00057191"/>
    <w:rsid w:val="000572DD"/>
    <w:rsid w:val="000574AD"/>
    <w:rsid w:val="000578C6"/>
    <w:rsid w:val="00057BC8"/>
    <w:rsid w:val="00057CC9"/>
    <w:rsid w:val="00057F41"/>
    <w:rsid w:val="00057FAC"/>
    <w:rsid w:val="00057FC9"/>
    <w:rsid w:val="000600BF"/>
    <w:rsid w:val="00060170"/>
    <w:rsid w:val="0006048D"/>
    <w:rsid w:val="00060494"/>
    <w:rsid w:val="000605C8"/>
    <w:rsid w:val="00060918"/>
    <w:rsid w:val="00060A8B"/>
    <w:rsid w:val="00060B17"/>
    <w:rsid w:val="00060B38"/>
    <w:rsid w:val="00060B92"/>
    <w:rsid w:val="00060BF1"/>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67"/>
    <w:rsid w:val="000625C8"/>
    <w:rsid w:val="00062620"/>
    <w:rsid w:val="0006267E"/>
    <w:rsid w:val="00062A00"/>
    <w:rsid w:val="00062A09"/>
    <w:rsid w:val="00062A6D"/>
    <w:rsid w:val="00062B22"/>
    <w:rsid w:val="00062B6E"/>
    <w:rsid w:val="00062DD6"/>
    <w:rsid w:val="00063041"/>
    <w:rsid w:val="000631C7"/>
    <w:rsid w:val="000633EE"/>
    <w:rsid w:val="000634A6"/>
    <w:rsid w:val="000635CA"/>
    <w:rsid w:val="0006391D"/>
    <w:rsid w:val="0006394D"/>
    <w:rsid w:val="00063971"/>
    <w:rsid w:val="00063B5B"/>
    <w:rsid w:val="00063D70"/>
    <w:rsid w:val="00063D96"/>
    <w:rsid w:val="00063DB7"/>
    <w:rsid w:val="0006404E"/>
    <w:rsid w:val="000640E2"/>
    <w:rsid w:val="00064447"/>
    <w:rsid w:val="0006451E"/>
    <w:rsid w:val="000647BD"/>
    <w:rsid w:val="000647D4"/>
    <w:rsid w:val="000648B7"/>
    <w:rsid w:val="00064AFB"/>
    <w:rsid w:val="00064D28"/>
    <w:rsid w:val="00064DA3"/>
    <w:rsid w:val="00064FB0"/>
    <w:rsid w:val="00064FC6"/>
    <w:rsid w:val="00065219"/>
    <w:rsid w:val="00065240"/>
    <w:rsid w:val="00065378"/>
    <w:rsid w:val="0006549B"/>
    <w:rsid w:val="00065525"/>
    <w:rsid w:val="000655F0"/>
    <w:rsid w:val="00065662"/>
    <w:rsid w:val="0006569C"/>
    <w:rsid w:val="00065789"/>
    <w:rsid w:val="00065927"/>
    <w:rsid w:val="00065ABC"/>
    <w:rsid w:val="00065ADA"/>
    <w:rsid w:val="00065E0D"/>
    <w:rsid w:val="00065ED2"/>
    <w:rsid w:val="00065FAE"/>
    <w:rsid w:val="000660B6"/>
    <w:rsid w:val="0006610B"/>
    <w:rsid w:val="00066124"/>
    <w:rsid w:val="00066399"/>
    <w:rsid w:val="00066697"/>
    <w:rsid w:val="000668BC"/>
    <w:rsid w:val="00066A89"/>
    <w:rsid w:val="00066ACB"/>
    <w:rsid w:val="00066C04"/>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A6D"/>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59"/>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9B"/>
    <w:rsid w:val="000729AF"/>
    <w:rsid w:val="00072A22"/>
    <w:rsid w:val="00072BB0"/>
    <w:rsid w:val="00072D32"/>
    <w:rsid w:val="00072EC4"/>
    <w:rsid w:val="00073154"/>
    <w:rsid w:val="0007319F"/>
    <w:rsid w:val="00073219"/>
    <w:rsid w:val="000732B2"/>
    <w:rsid w:val="0007347B"/>
    <w:rsid w:val="00073747"/>
    <w:rsid w:val="00073967"/>
    <w:rsid w:val="00073A24"/>
    <w:rsid w:val="00073AC8"/>
    <w:rsid w:val="00073B04"/>
    <w:rsid w:val="00073CCF"/>
    <w:rsid w:val="00073D5A"/>
    <w:rsid w:val="00073D9C"/>
    <w:rsid w:val="0007412C"/>
    <w:rsid w:val="000742F8"/>
    <w:rsid w:val="0007432F"/>
    <w:rsid w:val="0007466F"/>
    <w:rsid w:val="000747F0"/>
    <w:rsid w:val="00074936"/>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4AD"/>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02C"/>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ED"/>
    <w:rsid w:val="0008088E"/>
    <w:rsid w:val="00080B1A"/>
    <w:rsid w:val="00080B2F"/>
    <w:rsid w:val="00080D6B"/>
    <w:rsid w:val="00080F8B"/>
    <w:rsid w:val="00080FC2"/>
    <w:rsid w:val="000812BF"/>
    <w:rsid w:val="00081354"/>
    <w:rsid w:val="000816F5"/>
    <w:rsid w:val="0008176B"/>
    <w:rsid w:val="000817A1"/>
    <w:rsid w:val="00081A4C"/>
    <w:rsid w:val="00081A54"/>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CAB"/>
    <w:rsid w:val="00082DC2"/>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C90"/>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63"/>
    <w:rsid w:val="00087FF7"/>
    <w:rsid w:val="000900B6"/>
    <w:rsid w:val="000901D9"/>
    <w:rsid w:val="0009034D"/>
    <w:rsid w:val="00090350"/>
    <w:rsid w:val="00090380"/>
    <w:rsid w:val="000903E5"/>
    <w:rsid w:val="00090440"/>
    <w:rsid w:val="0009050F"/>
    <w:rsid w:val="00090549"/>
    <w:rsid w:val="00090766"/>
    <w:rsid w:val="0009079F"/>
    <w:rsid w:val="00090960"/>
    <w:rsid w:val="00090D05"/>
    <w:rsid w:val="00090D4D"/>
    <w:rsid w:val="00090E47"/>
    <w:rsid w:val="00090F53"/>
    <w:rsid w:val="00091013"/>
    <w:rsid w:val="0009102D"/>
    <w:rsid w:val="00091041"/>
    <w:rsid w:val="00091096"/>
    <w:rsid w:val="000911FF"/>
    <w:rsid w:val="000912DE"/>
    <w:rsid w:val="00091364"/>
    <w:rsid w:val="000915C2"/>
    <w:rsid w:val="00091834"/>
    <w:rsid w:val="000918C3"/>
    <w:rsid w:val="00091B22"/>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128"/>
    <w:rsid w:val="000952BE"/>
    <w:rsid w:val="000954E5"/>
    <w:rsid w:val="000955C7"/>
    <w:rsid w:val="000956BF"/>
    <w:rsid w:val="000958BD"/>
    <w:rsid w:val="00095A6D"/>
    <w:rsid w:val="00095AEF"/>
    <w:rsid w:val="00095B9C"/>
    <w:rsid w:val="00095BB7"/>
    <w:rsid w:val="00095D67"/>
    <w:rsid w:val="00095D6F"/>
    <w:rsid w:val="00095DB0"/>
    <w:rsid w:val="00095E99"/>
    <w:rsid w:val="00095FCA"/>
    <w:rsid w:val="0009604B"/>
    <w:rsid w:val="000963A8"/>
    <w:rsid w:val="0009648B"/>
    <w:rsid w:val="00096A3B"/>
    <w:rsid w:val="00096A9C"/>
    <w:rsid w:val="00097033"/>
    <w:rsid w:val="0009708C"/>
    <w:rsid w:val="00097180"/>
    <w:rsid w:val="0009727C"/>
    <w:rsid w:val="000972C3"/>
    <w:rsid w:val="0009730E"/>
    <w:rsid w:val="000974F0"/>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C09"/>
    <w:rsid w:val="000A1C39"/>
    <w:rsid w:val="000A1DD1"/>
    <w:rsid w:val="000A1EBC"/>
    <w:rsid w:val="000A1F8D"/>
    <w:rsid w:val="000A2020"/>
    <w:rsid w:val="000A2036"/>
    <w:rsid w:val="000A20BE"/>
    <w:rsid w:val="000A20E6"/>
    <w:rsid w:val="000A227F"/>
    <w:rsid w:val="000A22BE"/>
    <w:rsid w:val="000A2465"/>
    <w:rsid w:val="000A24CF"/>
    <w:rsid w:val="000A2640"/>
    <w:rsid w:val="000A283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C4C"/>
    <w:rsid w:val="000A6F14"/>
    <w:rsid w:val="000A7134"/>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4AC"/>
    <w:rsid w:val="000B1824"/>
    <w:rsid w:val="000B1AA3"/>
    <w:rsid w:val="000B1AE6"/>
    <w:rsid w:val="000B1D43"/>
    <w:rsid w:val="000B1D67"/>
    <w:rsid w:val="000B1E0F"/>
    <w:rsid w:val="000B1EBD"/>
    <w:rsid w:val="000B1EF5"/>
    <w:rsid w:val="000B1F69"/>
    <w:rsid w:val="000B1F7F"/>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54D"/>
    <w:rsid w:val="000B4808"/>
    <w:rsid w:val="000B48DB"/>
    <w:rsid w:val="000B4A81"/>
    <w:rsid w:val="000B4B00"/>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879"/>
    <w:rsid w:val="000B68D3"/>
    <w:rsid w:val="000B6AE6"/>
    <w:rsid w:val="000B6F8E"/>
    <w:rsid w:val="000B6FCC"/>
    <w:rsid w:val="000B70EC"/>
    <w:rsid w:val="000B720E"/>
    <w:rsid w:val="000B74E5"/>
    <w:rsid w:val="000B7585"/>
    <w:rsid w:val="000B7594"/>
    <w:rsid w:val="000B75EA"/>
    <w:rsid w:val="000B76BD"/>
    <w:rsid w:val="000B7936"/>
    <w:rsid w:val="000B7977"/>
    <w:rsid w:val="000B7D87"/>
    <w:rsid w:val="000B7E05"/>
    <w:rsid w:val="000B7E2E"/>
    <w:rsid w:val="000B7E34"/>
    <w:rsid w:val="000B7E87"/>
    <w:rsid w:val="000B7EA5"/>
    <w:rsid w:val="000B7F0B"/>
    <w:rsid w:val="000C014C"/>
    <w:rsid w:val="000C01CB"/>
    <w:rsid w:val="000C02EF"/>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C7E"/>
    <w:rsid w:val="000C3CEF"/>
    <w:rsid w:val="000C3D3F"/>
    <w:rsid w:val="000C4078"/>
    <w:rsid w:val="000C44F3"/>
    <w:rsid w:val="000C4569"/>
    <w:rsid w:val="000C4764"/>
    <w:rsid w:val="000C47DC"/>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C0"/>
    <w:rsid w:val="000D0734"/>
    <w:rsid w:val="000D08DA"/>
    <w:rsid w:val="000D0960"/>
    <w:rsid w:val="000D0D65"/>
    <w:rsid w:val="000D0D90"/>
    <w:rsid w:val="000D0DA2"/>
    <w:rsid w:val="000D0FE3"/>
    <w:rsid w:val="000D1251"/>
    <w:rsid w:val="000D18F8"/>
    <w:rsid w:val="000D1936"/>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6B2"/>
    <w:rsid w:val="000D579D"/>
    <w:rsid w:val="000D593A"/>
    <w:rsid w:val="000D5965"/>
    <w:rsid w:val="000D59C5"/>
    <w:rsid w:val="000D5B2C"/>
    <w:rsid w:val="000D5B50"/>
    <w:rsid w:val="000D5BFB"/>
    <w:rsid w:val="000D5C60"/>
    <w:rsid w:val="000D5F98"/>
    <w:rsid w:val="000D60B2"/>
    <w:rsid w:val="000D62B5"/>
    <w:rsid w:val="000D6381"/>
    <w:rsid w:val="000D63CB"/>
    <w:rsid w:val="000D65BC"/>
    <w:rsid w:val="000D65F9"/>
    <w:rsid w:val="000D67F4"/>
    <w:rsid w:val="000D692F"/>
    <w:rsid w:val="000D70FE"/>
    <w:rsid w:val="000D7175"/>
    <w:rsid w:val="000D718E"/>
    <w:rsid w:val="000D7483"/>
    <w:rsid w:val="000D75E4"/>
    <w:rsid w:val="000D7632"/>
    <w:rsid w:val="000D7713"/>
    <w:rsid w:val="000D77FE"/>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B08"/>
    <w:rsid w:val="000E1B3B"/>
    <w:rsid w:val="000E1B7D"/>
    <w:rsid w:val="000E1C45"/>
    <w:rsid w:val="000E1CA2"/>
    <w:rsid w:val="000E1CA6"/>
    <w:rsid w:val="000E1F52"/>
    <w:rsid w:val="000E1F9C"/>
    <w:rsid w:val="000E207B"/>
    <w:rsid w:val="000E2087"/>
    <w:rsid w:val="000E2342"/>
    <w:rsid w:val="000E23CF"/>
    <w:rsid w:val="000E23F3"/>
    <w:rsid w:val="000E2492"/>
    <w:rsid w:val="000E24E2"/>
    <w:rsid w:val="000E25C0"/>
    <w:rsid w:val="000E2783"/>
    <w:rsid w:val="000E2B5B"/>
    <w:rsid w:val="000E2C16"/>
    <w:rsid w:val="000E2D1C"/>
    <w:rsid w:val="000E2D4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3F"/>
    <w:rsid w:val="000E40F2"/>
    <w:rsid w:val="000E41E9"/>
    <w:rsid w:val="000E430B"/>
    <w:rsid w:val="000E43F4"/>
    <w:rsid w:val="000E458B"/>
    <w:rsid w:val="000E4615"/>
    <w:rsid w:val="000E484F"/>
    <w:rsid w:val="000E4A3A"/>
    <w:rsid w:val="000E4AF2"/>
    <w:rsid w:val="000E4B12"/>
    <w:rsid w:val="000E4B3E"/>
    <w:rsid w:val="000E4EAC"/>
    <w:rsid w:val="000E4F8B"/>
    <w:rsid w:val="000E4FB5"/>
    <w:rsid w:val="000E502E"/>
    <w:rsid w:val="000E521A"/>
    <w:rsid w:val="000E521C"/>
    <w:rsid w:val="000E5287"/>
    <w:rsid w:val="000E5543"/>
    <w:rsid w:val="000E5675"/>
    <w:rsid w:val="000E57F2"/>
    <w:rsid w:val="000E5967"/>
    <w:rsid w:val="000E5CA4"/>
    <w:rsid w:val="000E5D0E"/>
    <w:rsid w:val="000E5D35"/>
    <w:rsid w:val="000E5D37"/>
    <w:rsid w:val="000E5D9C"/>
    <w:rsid w:val="000E5E59"/>
    <w:rsid w:val="000E5F58"/>
    <w:rsid w:val="000E618C"/>
    <w:rsid w:val="000E6361"/>
    <w:rsid w:val="000E63F2"/>
    <w:rsid w:val="000E66C1"/>
    <w:rsid w:val="000E678F"/>
    <w:rsid w:val="000E67B5"/>
    <w:rsid w:val="000E6910"/>
    <w:rsid w:val="000E6945"/>
    <w:rsid w:val="000E697D"/>
    <w:rsid w:val="000E6A6F"/>
    <w:rsid w:val="000E6C66"/>
    <w:rsid w:val="000E6DAF"/>
    <w:rsid w:val="000E6DBC"/>
    <w:rsid w:val="000E70B4"/>
    <w:rsid w:val="000E74CB"/>
    <w:rsid w:val="000E758D"/>
    <w:rsid w:val="000E77C5"/>
    <w:rsid w:val="000E789F"/>
    <w:rsid w:val="000E7961"/>
    <w:rsid w:val="000E7A04"/>
    <w:rsid w:val="000E7BC9"/>
    <w:rsid w:val="000E7CD3"/>
    <w:rsid w:val="000E7D37"/>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0F5A"/>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261"/>
    <w:rsid w:val="000F3426"/>
    <w:rsid w:val="000F3497"/>
    <w:rsid w:val="000F356F"/>
    <w:rsid w:val="000F35DF"/>
    <w:rsid w:val="000F3923"/>
    <w:rsid w:val="000F39D2"/>
    <w:rsid w:val="000F3D71"/>
    <w:rsid w:val="000F3D9A"/>
    <w:rsid w:val="000F3E3F"/>
    <w:rsid w:val="000F4083"/>
    <w:rsid w:val="000F409F"/>
    <w:rsid w:val="000F4153"/>
    <w:rsid w:val="000F422C"/>
    <w:rsid w:val="000F4238"/>
    <w:rsid w:val="000F42A6"/>
    <w:rsid w:val="000F4325"/>
    <w:rsid w:val="000F43E5"/>
    <w:rsid w:val="000F45F5"/>
    <w:rsid w:val="000F4626"/>
    <w:rsid w:val="000F4691"/>
    <w:rsid w:val="000F47EC"/>
    <w:rsid w:val="000F49E6"/>
    <w:rsid w:val="000F4A69"/>
    <w:rsid w:val="000F4C7A"/>
    <w:rsid w:val="000F4D5F"/>
    <w:rsid w:val="000F4DCD"/>
    <w:rsid w:val="000F4E74"/>
    <w:rsid w:val="000F5115"/>
    <w:rsid w:val="000F512F"/>
    <w:rsid w:val="000F5179"/>
    <w:rsid w:val="000F517B"/>
    <w:rsid w:val="000F51C1"/>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3EB"/>
    <w:rsid w:val="000F6410"/>
    <w:rsid w:val="000F64C5"/>
    <w:rsid w:val="000F658E"/>
    <w:rsid w:val="000F65BC"/>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1002F5"/>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1F54"/>
    <w:rsid w:val="00102071"/>
    <w:rsid w:val="001020C2"/>
    <w:rsid w:val="00102100"/>
    <w:rsid w:val="0010242B"/>
    <w:rsid w:val="001025D8"/>
    <w:rsid w:val="001026DC"/>
    <w:rsid w:val="001026ED"/>
    <w:rsid w:val="00102714"/>
    <w:rsid w:val="00102808"/>
    <w:rsid w:val="001028B4"/>
    <w:rsid w:val="00102A94"/>
    <w:rsid w:val="00102DEA"/>
    <w:rsid w:val="00102F53"/>
    <w:rsid w:val="00102FA0"/>
    <w:rsid w:val="00103001"/>
    <w:rsid w:val="001032D8"/>
    <w:rsid w:val="00103586"/>
    <w:rsid w:val="0010365B"/>
    <w:rsid w:val="00103695"/>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7C"/>
    <w:rsid w:val="00106AE3"/>
    <w:rsid w:val="00106B1B"/>
    <w:rsid w:val="00106CE0"/>
    <w:rsid w:val="0010742F"/>
    <w:rsid w:val="00107508"/>
    <w:rsid w:val="0010752D"/>
    <w:rsid w:val="00107598"/>
    <w:rsid w:val="00107691"/>
    <w:rsid w:val="001079A9"/>
    <w:rsid w:val="00107A8F"/>
    <w:rsid w:val="00107BF2"/>
    <w:rsid w:val="00107C00"/>
    <w:rsid w:val="00107DC5"/>
    <w:rsid w:val="00107E52"/>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74C"/>
    <w:rsid w:val="00111796"/>
    <w:rsid w:val="001117C9"/>
    <w:rsid w:val="00111858"/>
    <w:rsid w:val="00111C77"/>
    <w:rsid w:val="00111F9F"/>
    <w:rsid w:val="00111FF5"/>
    <w:rsid w:val="0011204B"/>
    <w:rsid w:val="001120BC"/>
    <w:rsid w:val="0011212D"/>
    <w:rsid w:val="0011222A"/>
    <w:rsid w:val="00112271"/>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EE1"/>
    <w:rsid w:val="00113FB8"/>
    <w:rsid w:val="00114019"/>
    <w:rsid w:val="00114021"/>
    <w:rsid w:val="0011422A"/>
    <w:rsid w:val="00114261"/>
    <w:rsid w:val="00114507"/>
    <w:rsid w:val="0011465B"/>
    <w:rsid w:val="001148BB"/>
    <w:rsid w:val="001149BF"/>
    <w:rsid w:val="00114A7B"/>
    <w:rsid w:val="00114C74"/>
    <w:rsid w:val="00114FCC"/>
    <w:rsid w:val="0011516E"/>
    <w:rsid w:val="00115568"/>
    <w:rsid w:val="00115639"/>
    <w:rsid w:val="00115707"/>
    <w:rsid w:val="00115729"/>
    <w:rsid w:val="0011577C"/>
    <w:rsid w:val="00115875"/>
    <w:rsid w:val="0011596C"/>
    <w:rsid w:val="00115A16"/>
    <w:rsid w:val="00115A52"/>
    <w:rsid w:val="00115AAC"/>
    <w:rsid w:val="00115CA7"/>
    <w:rsid w:val="001161CF"/>
    <w:rsid w:val="00116269"/>
    <w:rsid w:val="0011631B"/>
    <w:rsid w:val="00116500"/>
    <w:rsid w:val="0011671C"/>
    <w:rsid w:val="0011673B"/>
    <w:rsid w:val="001167EA"/>
    <w:rsid w:val="00116AD4"/>
    <w:rsid w:val="00116B44"/>
    <w:rsid w:val="00116B9B"/>
    <w:rsid w:val="00116DBE"/>
    <w:rsid w:val="00117254"/>
    <w:rsid w:val="0011731D"/>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5FE"/>
    <w:rsid w:val="00122660"/>
    <w:rsid w:val="0012275C"/>
    <w:rsid w:val="00122776"/>
    <w:rsid w:val="0012279A"/>
    <w:rsid w:val="00122995"/>
    <w:rsid w:val="00122B22"/>
    <w:rsid w:val="00122BC2"/>
    <w:rsid w:val="00122C60"/>
    <w:rsid w:val="00122D31"/>
    <w:rsid w:val="00122F2C"/>
    <w:rsid w:val="00122F54"/>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1D7"/>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D5"/>
    <w:rsid w:val="001253F3"/>
    <w:rsid w:val="0012549F"/>
    <w:rsid w:val="001254E0"/>
    <w:rsid w:val="00125523"/>
    <w:rsid w:val="00125722"/>
    <w:rsid w:val="001257AE"/>
    <w:rsid w:val="00125954"/>
    <w:rsid w:val="00125A87"/>
    <w:rsid w:val="00125C91"/>
    <w:rsid w:val="00125CD0"/>
    <w:rsid w:val="00125E64"/>
    <w:rsid w:val="00125EB4"/>
    <w:rsid w:val="00125F40"/>
    <w:rsid w:val="00126099"/>
    <w:rsid w:val="00126201"/>
    <w:rsid w:val="00126209"/>
    <w:rsid w:val="001262BF"/>
    <w:rsid w:val="00126505"/>
    <w:rsid w:val="00126591"/>
    <w:rsid w:val="0012681C"/>
    <w:rsid w:val="00126913"/>
    <w:rsid w:val="0012694C"/>
    <w:rsid w:val="001269A9"/>
    <w:rsid w:val="00126A05"/>
    <w:rsid w:val="00126E13"/>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C82"/>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B0"/>
    <w:rsid w:val="001314C7"/>
    <w:rsid w:val="001316A8"/>
    <w:rsid w:val="00131768"/>
    <w:rsid w:val="00131799"/>
    <w:rsid w:val="00131810"/>
    <w:rsid w:val="0013187C"/>
    <w:rsid w:val="00131B43"/>
    <w:rsid w:val="00131D5E"/>
    <w:rsid w:val="00131DFA"/>
    <w:rsid w:val="00131EC6"/>
    <w:rsid w:val="001321C1"/>
    <w:rsid w:val="001321E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81B"/>
    <w:rsid w:val="001358C0"/>
    <w:rsid w:val="00135954"/>
    <w:rsid w:val="00135EDF"/>
    <w:rsid w:val="00135EF6"/>
    <w:rsid w:val="00136031"/>
    <w:rsid w:val="001360A4"/>
    <w:rsid w:val="0013623D"/>
    <w:rsid w:val="001362E5"/>
    <w:rsid w:val="00136324"/>
    <w:rsid w:val="0013664D"/>
    <w:rsid w:val="0013676A"/>
    <w:rsid w:val="00136A47"/>
    <w:rsid w:val="00136BD2"/>
    <w:rsid w:val="00136DE9"/>
    <w:rsid w:val="00136E89"/>
    <w:rsid w:val="00136EA3"/>
    <w:rsid w:val="00136FAD"/>
    <w:rsid w:val="00137577"/>
    <w:rsid w:val="001376D2"/>
    <w:rsid w:val="00137754"/>
    <w:rsid w:val="001378F9"/>
    <w:rsid w:val="00137AB8"/>
    <w:rsid w:val="00137D71"/>
    <w:rsid w:val="00137E9C"/>
    <w:rsid w:val="00137EBE"/>
    <w:rsid w:val="00140114"/>
    <w:rsid w:val="001401A4"/>
    <w:rsid w:val="001401D0"/>
    <w:rsid w:val="001405B5"/>
    <w:rsid w:val="00140668"/>
    <w:rsid w:val="001407C6"/>
    <w:rsid w:val="001407E4"/>
    <w:rsid w:val="001409BD"/>
    <w:rsid w:val="00140A52"/>
    <w:rsid w:val="00140BF8"/>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A87"/>
    <w:rsid w:val="00141BEB"/>
    <w:rsid w:val="00141C5B"/>
    <w:rsid w:val="00141C85"/>
    <w:rsid w:val="00141E82"/>
    <w:rsid w:val="00141EED"/>
    <w:rsid w:val="00141F44"/>
    <w:rsid w:val="00141FF8"/>
    <w:rsid w:val="00142120"/>
    <w:rsid w:val="00142196"/>
    <w:rsid w:val="00142221"/>
    <w:rsid w:val="0014225C"/>
    <w:rsid w:val="0014239F"/>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BE"/>
    <w:rsid w:val="001460C9"/>
    <w:rsid w:val="00146339"/>
    <w:rsid w:val="001463CA"/>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46"/>
    <w:rsid w:val="001471F9"/>
    <w:rsid w:val="0014729F"/>
    <w:rsid w:val="00147346"/>
    <w:rsid w:val="001473D4"/>
    <w:rsid w:val="001474F4"/>
    <w:rsid w:val="001475AA"/>
    <w:rsid w:val="001477CE"/>
    <w:rsid w:val="001478C6"/>
    <w:rsid w:val="0014791E"/>
    <w:rsid w:val="00147F80"/>
    <w:rsid w:val="00147FDC"/>
    <w:rsid w:val="001501BF"/>
    <w:rsid w:val="00150230"/>
    <w:rsid w:val="001502C7"/>
    <w:rsid w:val="00150329"/>
    <w:rsid w:val="001504BA"/>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1B0F"/>
    <w:rsid w:val="001521F7"/>
    <w:rsid w:val="0015227E"/>
    <w:rsid w:val="001523C5"/>
    <w:rsid w:val="001526FD"/>
    <w:rsid w:val="00152762"/>
    <w:rsid w:val="0015281B"/>
    <w:rsid w:val="00152CD4"/>
    <w:rsid w:val="00152ED1"/>
    <w:rsid w:val="00152F1A"/>
    <w:rsid w:val="00152FCA"/>
    <w:rsid w:val="001532FF"/>
    <w:rsid w:val="001533E5"/>
    <w:rsid w:val="001535F9"/>
    <w:rsid w:val="00153607"/>
    <w:rsid w:val="001538C7"/>
    <w:rsid w:val="00153916"/>
    <w:rsid w:val="00153A61"/>
    <w:rsid w:val="00153BBF"/>
    <w:rsid w:val="00153C6A"/>
    <w:rsid w:val="00153EA9"/>
    <w:rsid w:val="00153ECD"/>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7C"/>
    <w:rsid w:val="001578BC"/>
    <w:rsid w:val="001578E7"/>
    <w:rsid w:val="00157AD5"/>
    <w:rsid w:val="00157C51"/>
    <w:rsid w:val="00157FD2"/>
    <w:rsid w:val="00157FFA"/>
    <w:rsid w:val="0016001B"/>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9CB"/>
    <w:rsid w:val="00162B14"/>
    <w:rsid w:val="00162B3E"/>
    <w:rsid w:val="00162C65"/>
    <w:rsid w:val="00162CD6"/>
    <w:rsid w:val="00162E07"/>
    <w:rsid w:val="00162E4E"/>
    <w:rsid w:val="00162EA7"/>
    <w:rsid w:val="00162EEA"/>
    <w:rsid w:val="00163439"/>
    <w:rsid w:val="0016347D"/>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8E"/>
    <w:rsid w:val="0017025E"/>
    <w:rsid w:val="00170404"/>
    <w:rsid w:val="00170482"/>
    <w:rsid w:val="001704C2"/>
    <w:rsid w:val="00170738"/>
    <w:rsid w:val="0017084E"/>
    <w:rsid w:val="0017099B"/>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BE1"/>
    <w:rsid w:val="00171C0F"/>
    <w:rsid w:val="00171D70"/>
    <w:rsid w:val="00171E9F"/>
    <w:rsid w:val="00171F2E"/>
    <w:rsid w:val="00171F95"/>
    <w:rsid w:val="00172038"/>
    <w:rsid w:val="00172299"/>
    <w:rsid w:val="00172348"/>
    <w:rsid w:val="00172444"/>
    <w:rsid w:val="001728C6"/>
    <w:rsid w:val="00172998"/>
    <w:rsid w:val="00172A7D"/>
    <w:rsid w:val="00172AFC"/>
    <w:rsid w:val="001730E2"/>
    <w:rsid w:val="00173162"/>
    <w:rsid w:val="001731CB"/>
    <w:rsid w:val="0017322A"/>
    <w:rsid w:val="001732FA"/>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646"/>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B3"/>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C4"/>
    <w:rsid w:val="00176AD1"/>
    <w:rsid w:val="00176AE7"/>
    <w:rsid w:val="00176B7C"/>
    <w:rsid w:val="00176C09"/>
    <w:rsid w:val="00176C83"/>
    <w:rsid w:val="00176F45"/>
    <w:rsid w:val="00176F5D"/>
    <w:rsid w:val="00176F61"/>
    <w:rsid w:val="00176FEF"/>
    <w:rsid w:val="00177157"/>
    <w:rsid w:val="00177239"/>
    <w:rsid w:val="0017724D"/>
    <w:rsid w:val="00177605"/>
    <w:rsid w:val="001777D8"/>
    <w:rsid w:val="00177954"/>
    <w:rsid w:val="001779F2"/>
    <w:rsid w:val="00177A61"/>
    <w:rsid w:val="00177BF4"/>
    <w:rsid w:val="00177CFA"/>
    <w:rsid w:val="00177D71"/>
    <w:rsid w:val="00177E8F"/>
    <w:rsid w:val="00180059"/>
    <w:rsid w:val="00180284"/>
    <w:rsid w:val="001803E1"/>
    <w:rsid w:val="001804E0"/>
    <w:rsid w:val="0018059D"/>
    <w:rsid w:val="001805D9"/>
    <w:rsid w:val="00180647"/>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B64"/>
    <w:rsid w:val="00184C09"/>
    <w:rsid w:val="00184C66"/>
    <w:rsid w:val="00184D7F"/>
    <w:rsid w:val="00184D80"/>
    <w:rsid w:val="00184DF5"/>
    <w:rsid w:val="00184FF3"/>
    <w:rsid w:val="00185008"/>
    <w:rsid w:val="00185071"/>
    <w:rsid w:val="001853B7"/>
    <w:rsid w:val="00185845"/>
    <w:rsid w:val="00185864"/>
    <w:rsid w:val="001858A1"/>
    <w:rsid w:val="00185BEC"/>
    <w:rsid w:val="00185CF1"/>
    <w:rsid w:val="00185D22"/>
    <w:rsid w:val="00185DA5"/>
    <w:rsid w:val="00185EF1"/>
    <w:rsid w:val="00185F1C"/>
    <w:rsid w:val="00185FCB"/>
    <w:rsid w:val="0018626E"/>
    <w:rsid w:val="00186315"/>
    <w:rsid w:val="0018642B"/>
    <w:rsid w:val="00186496"/>
    <w:rsid w:val="00186520"/>
    <w:rsid w:val="001868EC"/>
    <w:rsid w:val="00186A96"/>
    <w:rsid w:val="00186AE9"/>
    <w:rsid w:val="00186CDC"/>
    <w:rsid w:val="00186FA2"/>
    <w:rsid w:val="001870AF"/>
    <w:rsid w:val="0018721D"/>
    <w:rsid w:val="0018726A"/>
    <w:rsid w:val="00187324"/>
    <w:rsid w:val="00187325"/>
    <w:rsid w:val="00187367"/>
    <w:rsid w:val="0018747C"/>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CCD"/>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0E2"/>
    <w:rsid w:val="00196152"/>
    <w:rsid w:val="001961FE"/>
    <w:rsid w:val="00196420"/>
    <w:rsid w:val="00196437"/>
    <w:rsid w:val="001965B0"/>
    <w:rsid w:val="001965BF"/>
    <w:rsid w:val="0019663D"/>
    <w:rsid w:val="0019674E"/>
    <w:rsid w:val="0019699B"/>
    <w:rsid w:val="001969FA"/>
    <w:rsid w:val="00196A80"/>
    <w:rsid w:val="00196A88"/>
    <w:rsid w:val="00196E29"/>
    <w:rsid w:val="00196EDD"/>
    <w:rsid w:val="00197152"/>
    <w:rsid w:val="00197156"/>
    <w:rsid w:val="00197165"/>
    <w:rsid w:val="00197205"/>
    <w:rsid w:val="001972AF"/>
    <w:rsid w:val="001972F2"/>
    <w:rsid w:val="001973B1"/>
    <w:rsid w:val="001973D2"/>
    <w:rsid w:val="001973DF"/>
    <w:rsid w:val="0019746E"/>
    <w:rsid w:val="00197567"/>
    <w:rsid w:val="00197576"/>
    <w:rsid w:val="00197635"/>
    <w:rsid w:val="001976D1"/>
    <w:rsid w:val="0019778A"/>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EB3"/>
    <w:rsid w:val="001A0F7C"/>
    <w:rsid w:val="001A0FB0"/>
    <w:rsid w:val="001A12E0"/>
    <w:rsid w:val="001A1353"/>
    <w:rsid w:val="001A156E"/>
    <w:rsid w:val="001A15B0"/>
    <w:rsid w:val="001A1620"/>
    <w:rsid w:val="001A1B3B"/>
    <w:rsid w:val="001A1C8F"/>
    <w:rsid w:val="001A1D88"/>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B64"/>
    <w:rsid w:val="001A2C30"/>
    <w:rsid w:val="001A2E20"/>
    <w:rsid w:val="001A2E81"/>
    <w:rsid w:val="001A30FD"/>
    <w:rsid w:val="001A3278"/>
    <w:rsid w:val="001A32C6"/>
    <w:rsid w:val="001A341F"/>
    <w:rsid w:val="001A34D0"/>
    <w:rsid w:val="001A360A"/>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D8D"/>
    <w:rsid w:val="001A5E9F"/>
    <w:rsid w:val="001A6492"/>
    <w:rsid w:val="001A6659"/>
    <w:rsid w:val="001A6676"/>
    <w:rsid w:val="001A67F9"/>
    <w:rsid w:val="001A6837"/>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8BA"/>
    <w:rsid w:val="001A7F16"/>
    <w:rsid w:val="001A7F81"/>
    <w:rsid w:val="001A7FEC"/>
    <w:rsid w:val="001B01EF"/>
    <w:rsid w:val="001B026C"/>
    <w:rsid w:val="001B02CA"/>
    <w:rsid w:val="001B041E"/>
    <w:rsid w:val="001B04A4"/>
    <w:rsid w:val="001B0A21"/>
    <w:rsid w:val="001B0BBF"/>
    <w:rsid w:val="001B0D7A"/>
    <w:rsid w:val="001B0DDB"/>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4F"/>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68"/>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2F8"/>
    <w:rsid w:val="001C13FA"/>
    <w:rsid w:val="001C148F"/>
    <w:rsid w:val="001C14B5"/>
    <w:rsid w:val="001C159B"/>
    <w:rsid w:val="001C1974"/>
    <w:rsid w:val="001C1A78"/>
    <w:rsid w:val="001C1AC9"/>
    <w:rsid w:val="001C1B8E"/>
    <w:rsid w:val="001C1CA5"/>
    <w:rsid w:val="001C1D69"/>
    <w:rsid w:val="001C1EC3"/>
    <w:rsid w:val="001C207F"/>
    <w:rsid w:val="001C22DC"/>
    <w:rsid w:val="001C22E2"/>
    <w:rsid w:val="001C2318"/>
    <w:rsid w:val="001C2E70"/>
    <w:rsid w:val="001C3070"/>
    <w:rsid w:val="001C3080"/>
    <w:rsid w:val="001C3116"/>
    <w:rsid w:val="001C316F"/>
    <w:rsid w:val="001C3364"/>
    <w:rsid w:val="001C34CD"/>
    <w:rsid w:val="001C36A0"/>
    <w:rsid w:val="001C3710"/>
    <w:rsid w:val="001C38AF"/>
    <w:rsid w:val="001C39A8"/>
    <w:rsid w:val="001C3C62"/>
    <w:rsid w:val="001C3C9E"/>
    <w:rsid w:val="001C3E53"/>
    <w:rsid w:val="001C3EA2"/>
    <w:rsid w:val="001C3F15"/>
    <w:rsid w:val="001C409D"/>
    <w:rsid w:val="001C4111"/>
    <w:rsid w:val="001C4242"/>
    <w:rsid w:val="001C42C5"/>
    <w:rsid w:val="001C42CE"/>
    <w:rsid w:val="001C4664"/>
    <w:rsid w:val="001C47E0"/>
    <w:rsid w:val="001C492B"/>
    <w:rsid w:val="001C4DB5"/>
    <w:rsid w:val="001C4F3A"/>
    <w:rsid w:val="001C5461"/>
    <w:rsid w:val="001C5733"/>
    <w:rsid w:val="001C588C"/>
    <w:rsid w:val="001C59E1"/>
    <w:rsid w:val="001C5ADA"/>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87D"/>
    <w:rsid w:val="001D1950"/>
    <w:rsid w:val="001D1ABC"/>
    <w:rsid w:val="001D1C96"/>
    <w:rsid w:val="001D1D70"/>
    <w:rsid w:val="001D1E12"/>
    <w:rsid w:val="001D202B"/>
    <w:rsid w:val="001D2100"/>
    <w:rsid w:val="001D25FE"/>
    <w:rsid w:val="001D273A"/>
    <w:rsid w:val="001D2B07"/>
    <w:rsid w:val="001D2C20"/>
    <w:rsid w:val="001D30B2"/>
    <w:rsid w:val="001D30F6"/>
    <w:rsid w:val="001D3229"/>
    <w:rsid w:val="001D3249"/>
    <w:rsid w:val="001D3270"/>
    <w:rsid w:val="001D3424"/>
    <w:rsid w:val="001D34EB"/>
    <w:rsid w:val="001D35BB"/>
    <w:rsid w:val="001D35E8"/>
    <w:rsid w:val="001D37FB"/>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699"/>
    <w:rsid w:val="001D57DF"/>
    <w:rsid w:val="001D591C"/>
    <w:rsid w:val="001D5DE7"/>
    <w:rsid w:val="001D5E50"/>
    <w:rsid w:val="001D5E69"/>
    <w:rsid w:val="001D5F94"/>
    <w:rsid w:val="001D6293"/>
    <w:rsid w:val="001D6312"/>
    <w:rsid w:val="001D63E2"/>
    <w:rsid w:val="001D63FE"/>
    <w:rsid w:val="001D68A6"/>
    <w:rsid w:val="001D68C0"/>
    <w:rsid w:val="001D6948"/>
    <w:rsid w:val="001D6C58"/>
    <w:rsid w:val="001D6D73"/>
    <w:rsid w:val="001D6E5B"/>
    <w:rsid w:val="001D7092"/>
    <w:rsid w:val="001D735A"/>
    <w:rsid w:val="001D7465"/>
    <w:rsid w:val="001D7500"/>
    <w:rsid w:val="001D7508"/>
    <w:rsid w:val="001D756D"/>
    <w:rsid w:val="001D7683"/>
    <w:rsid w:val="001D771C"/>
    <w:rsid w:val="001D7B1E"/>
    <w:rsid w:val="001D7C54"/>
    <w:rsid w:val="001E0347"/>
    <w:rsid w:val="001E04D0"/>
    <w:rsid w:val="001E0516"/>
    <w:rsid w:val="001E0586"/>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903"/>
    <w:rsid w:val="001E19F6"/>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FD5"/>
    <w:rsid w:val="001E3FE4"/>
    <w:rsid w:val="001E40FC"/>
    <w:rsid w:val="001E414C"/>
    <w:rsid w:val="001E4187"/>
    <w:rsid w:val="001E4323"/>
    <w:rsid w:val="001E43B2"/>
    <w:rsid w:val="001E43F0"/>
    <w:rsid w:val="001E44BA"/>
    <w:rsid w:val="001E48A3"/>
    <w:rsid w:val="001E4B7D"/>
    <w:rsid w:val="001E4BA0"/>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228"/>
    <w:rsid w:val="001F0368"/>
    <w:rsid w:val="001F04CB"/>
    <w:rsid w:val="001F0516"/>
    <w:rsid w:val="001F0741"/>
    <w:rsid w:val="001F094A"/>
    <w:rsid w:val="001F0A9F"/>
    <w:rsid w:val="001F0AAC"/>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B59"/>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3047"/>
    <w:rsid w:val="001F3337"/>
    <w:rsid w:val="001F33E7"/>
    <w:rsid w:val="001F33F7"/>
    <w:rsid w:val="001F3470"/>
    <w:rsid w:val="001F3561"/>
    <w:rsid w:val="001F35C6"/>
    <w:rsid w:val="001F36BF"/>
    <w:rsid w:val="001F37AF"/>
    <w:rsid w:val="001F38B2"/>
    <w:rsid w:val="001F38EC"/>
    <w:rsid w:val="001F3988"/>
    <w:rsid w:val="001F3A04"/>
    <w:rsid w:val="001F3D65"/>
    <w:rsid w:val="001F3D8D"/>
    <w:rsid w:val="001F3F2E"/>
    <w:rsid w:val="001F3F36"/>
    <w:rsid w:val="001F403A"/>
    <w:rsid w:val="001F412C"/>
    <w:rsid w:val="001F41B9"/>
    <w:rsid w:val="001F4329"/>
    <w:rsid w:val="001F437C"/>
    <w:rsid w:val="001F4413"/>
    <w:rsid w:val="001F44C1"/>
    <w:rsid w:val="001F4B96"/>
    <w:rsid w:val="001F4F8F"/>
    <w:rsid w:val="001F5016"/>
    <w:rsid w:val="001F5036"/>
    <w:rsid w:val="001F513C"/>
    <w:rsid w:val="001F524C"/>
    <w:rsid w:val="001F540E"/>
    <w:rsid w:val="001F5466"/>
    <w:rsid w:val="001F5549"/>
    <w:rsid w:val="001F558C"/>
    <w:rsid w:val="001F562D"/>
    <w:rsid w:val="001F5688"/>
    <w:rsid w:val="001F582E"/>
    <w:rsid w:val="001F5838"/>
    <w:rsid w:val="001F58B3"/>
    <w:rsid w:val="001F59D0"/>
    <w:rsid w:val="001F5B30"/>
    <w:rsid w:val="001F5BAD"/>
    <w:rsid w:val="001F5EE1"/>
    <w:rsid w:val="001F5F76"/>
    <w:rsid w:val="001F5F78"/>
    <w:rsid w:val="001F603E"/>
    <w:rsid w:val="001F6044"/>
    <w:rsid w:val="001F6278"/>
    <w:rsid w:val="001F62B2"/>
    <w:rsid w:val="001F62B5"/>
    <w:rsid w:val="001F6436"/>
    <w:rsid w:val="001F6743"/>
    <w:rsid w:val="001F67D6"/>
    <w:rsid w:val="001F67DA"/>
    <w:rsid w:val="001F67DE"/>
    <w:rsid w:val="001F67E0"/>
    <w:rsid w:val="001F68B8"/>
    <w:rsid w:val="001F6934"/>
    <w:rsid w:val="001F6A84"/>
    <w:rsid w:val="001F6D48"/>
    <w:rsid w:val="001F6EB1"/>
    <w:rsid w:val="001F70C0"/>
    <w:rsid w:val="001F7409"/>
    <w:rsid w:val="001F7414"/>
    <w:rsid w:val="001F7634"/>
    <w:rsid w:val="001F76F8"/>
    <w:rsid w:val="001F77C1"/>
    <w:rsid w:val="001F7851"/>
    <w:rsid w:val="001F7935"/>
    <w:rsid w:val="001F7C21"/>
    <w:rsid w:val="001F7D23"/>
    <w:rsid w:val="001F7E76"/>
    <w:rsid w:val="0020014D"/>
    <w:rsid w:val="002001DC"/>
    <w:rsid w:val="0020025A"/>
    <w:rsid w:val="00200347"/>
    <w:rsid w:val="00200507"/>
    <w:rsid w:val="00200566"/>
    <w:rsid w:val="0020077E"/>
    <w:rsid w:val="0020084F"/>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5F"/>
    <w:rsid w:val="002032F4"/>
    <w:rsid w:val="00203403"/>
    <w:rsid w:val="002034A2"/>
    <w:rsid w:val="00203593"/>
    <w:rsid w:val="002038CB"/>
    <w:rsid w:val="00203A75"/>
    <w:rsid w:val="00203C3A"/>
    <w:rsid w:val="00203C50"/>
    <w:rsid w:val="00203D58"/>
    <w:rsid w:val="00203DF8"/>
    <w:rsid w:val="00203F47"/>
    <w:rsid w:val="00204026"/>
    <w:rsid w:val="002040C4"/>
    <w:rsid w:val="002040D5"/>
    <w:rsid w:val="002041AB"/>
    <w:rsid w:val="002042AE"/>
    <w:rsid w:val="0020442A"/>
    <w:rsid w:val="00204746"/>
    <w:rsid w:val="00204763"/>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640"/>
    <w:rsid w:val="00210690"/>
    <w:rsid w:val="00210816"/>
    <w:rsid w:val="0021081E"/>
    <w:rsid w:val="002108E7"/>
    <w:rsid w:val="0021099B"/>
    <w:rsid w:val="00210C19"/>
    <w:rsid w:val="00210CFA"/>
    <w:rsid w:val="00210D48"/>
    <w:rsid w:val="00210D97"/>
    <w:rsid w:val="00210FA3"/>
    <w:rsid w:val="00210FE6"/>
    <w:rsid w:val="00211063"/>
    <w:rsid w:val="002110C2"/>
    <w:rsid w:val="00211270"/>
    <w:rsid w:val="00211281"/>
    <w:rsid w:val="002112ED"/>
    <w:rsid w:val="00211545"/>
    <w:rsid w:val="002116AF"/>
    <w:rsid w:val="00211EE7"/>
    <w:rsid w:val="00212151"/>
    <w:rsid w:val="002121E2"/>
    <w:rsid w:val="00212264"/>
    <w:rsid w:val="002122D5"/>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F32"/>
    <w:rsid w:val="00214009"/>
    <w:rsid w:val="0021402E"/>
    <w:rsid w:val="002141B2"/>
    <w:rsid w:val="002141DD"/>
    <w:rsid w:val="002142A2"/>
    <w:rsid w:val="002147D7"/>
    <w:rsid w:val="00214874"/>
    <w:rsid w:val="00214B53"/>
    <w:rsid w:val="00214BDE"/>
    <w:rsid w:val="00214D39"/>
    <w:rsid w:val="00214DBD"/>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246"/>
    <w:rsid w:val="0022064A"/>
    <w:rsid w:val="002206C4"/>
    <w:rsid w:val="00220766"/>
    <w:rsid w:val="00220884"/>
    <w:rsid w:val="00220BE0"/>
    <w:rsid w:val="00220C9B"/>
    <w:rsid w:val="00220CDB"/>
    <w:rsid w:val="00220E43"/>
    <w:rsid w:val="00221047"/>
    <w:rsid w:val="0022110B"/>
    <w:rsid w:val="00221250"/>
    <w:rsid w:val="0022132B"/>
    <w:rsid w:val="002213B6"/>
    <w:rsid w:val="002213B8"/>
    <w:rsid w:val="0022146D"/>
    <w:rsid w:val="0022151B"/>
    <w:rsid w:val="00221605"/>
    <w:rsid w:val="0022175F"/>
    <w:rsid w:val="00221777"/>
    <w:rsid w:val="00221859"/>
    <w:rsid w:val="00221A37"/>
    <w:rsid w:val="00221E72"/>
    <w:rsid w:val="00221EE0"/>
    <w:rsid w:val="0022206B"/>
    <w:rsid w:val="0022214C"/>
    <w:rsid w:val="00222253"/>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BB"/>
    <w:rsid w:val="00223839"/>
    <w:rsid w:val="002238CD"/>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616A"/>
    <w:rsid w:val="0022617C"/>
    <w:rsid w:val="00226205"/>
    <w:rsid w:val="002262A0"/>
    <w:rsid w:val="0022641F"/>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9B0"/>
    <w:rsid w:val="00230A4F"/>
    <w:rsid w:val="00230A5B"/>
    <w:rsid w:val="00230DC9"/>
    <w:rsid w:val="00230F3E"/>
    <w:rsid w:val="002310C4"/>
    <w:rsid w:val="00231183"/>
    <w:rsid w:val="002311E8"/>
    <w:rsid w:val="0023126B"/>
    <w:rsid w:val="002315A6"/>
    <w:rsid w:val="00231649"/>
    <w:rsid w:val="00231AB9"/>
    <w:rsid w:val="00231B27"/>
    <w:rsid w:val="00231BBF"/>
    <w:rsid w:val="00231CD3"/>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74"/>
    <w:rsid w:val="002410E8"/>
    <w:rsid w:val="002412E4"/>
    <w:rsid w:val="00241454"/>
    <w:rsid w:val="002415D7"/>
    <w:rsid w:val="00241696"/>
    <w:rsid w:val="00241698"/>
    <w:rsid w:val="002417B6"/>
    <w:rsid w:val="00241941"/>
    <w:rsid w:val="00241A60"/>
    <w:rsid w:val="00241BC0"/>
    <w:rsid w:val="00241CB9"/>
    <w:rsid w:val="00241CED"/>
    <w:rsid w:val="00241D08"/>
    <w:rsid w:val="00241D6A"/>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DD"/>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1E0"/>
    <w:rsid w:val="00252292"/>
    <w:rsid w:val="0025233D"/>
    <w:rsid w:val="00252350"/>
    <w:rsid w:val="002523B2"/>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5FB5"/>
    <w:rsid w:val="0025603B"/>
    <w:rsid w:val="00256140"/>
    <w:rsid w:val="0025615D"/>
    <w:rsid w:val="0025623B"/>
    <w:rsid w:val="002562F0"/>
    <w:rsid w:val="002564B7"/>
    <w:rsid w:val="00256532"/>
    <w:rsid w:val="00256849"/>
    <w:rsid w:val="002568C4"/>
    <w:rsid w:val="002568F7"/>
    <w:rsid w:val="002568FC"/>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228"/>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DBC"/>
    <w:rsid w:val="00262F7C"/>
    <w:rsid w:val="00262FA3"/>
    <w:rsid w:val="002631DE"/>
    <w:rsid w:val="00263400"/>
    <w:rsid w:val="0026360B"/>
    <w:rsid w:val="0026366B"/>
    <w:rsid w:val="002636A5"/>
    <w:rsid w:val="00263763"/>
    <w:rsid w:val="0026376B"/>
    <w:rsid w:val="002639B8"/>
    <w:rsid w:val="00263A77"/>
    <w:rsid w:val="00263A95"/>
    <w:rsid w:val="00263AB5"/>
    <w:rsid w:val="00263B45"/>
    <w:rsid w:val="00263D9A"/>
    <w:rsid w:val="00263DA0"/>
    <w:rsid w:val="00263E74"/>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4EA4"/>
    <w:rsid w:val="002651C8"/>
    <w:rsid w:val="00265329"/>
    <w:rsid w:val="002653B1"/>
    <w:rsid w:val="0026540E"/>
    <w:rsid w:val="002654D1"/>
    <w:rsid w:val="00265822"/>
    <w:rsid w:val="00265890"/>
    <w:rsid w:val="00265895"/>
    <w:rsid w:val="00265B76"/>
    <w:rsid w:val="00265CAE"/>
    <w:rsid w:val="00265DF8"/>
    <w:rsid w:val="00265E25"/>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C62"/>
    <w:rsid w:val="00267D7F"/>
    <w:rsid w:val="00267DBC"/>
    <w:rsid w:val="00267DF8"/>
    <w:rsid w:val="00267ECD"/>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F21"/>
    <w:rsid w:val="00271F42"/>
    <w:rsid w:val="00271FBE"/>
    <w:rsid w:val="002720B2"/>
    <w:rsid w:val="00272251"/>
    <w:rsid w:val="00272265"/>
    <w:rsid w:val="00272276"/>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DA0"/>
    <w:rsid w:val="00273DD1"/>
    <w:rsid w:val="00273E04"/>
    <w:rsid w:val="00273F1C"/>
    <w:rsid w:val="00274068"/>
    <w:rsid w:val="002742AF"/>
    <w:rsid w:val="0027433F"/>
    <w:rsid w:val="00274393"/>
    <w:rsid w:val="002745FA"/>
    <w:rsid w:val="0027468E"/>
    <w:rsid w:val="002747D0"/>
    <w:rsid w:val="0027493F"/>
    <w:rsid w:val="00274996"/>
    <w:rsid w:val="00274A87"/>
    <w:rsid w:val="00274D8B"/>
    <w:rsid w:val="00274FB7"/>
    <w:rsid w:val="002752AD"/>
    <w:rsid w:val="00275339"/>
    <w:rsid w:val="0027536F"/>
    <w:rsid w:val="00275600"/>
    <w:rsid w:val="00275664"/>
    <w:rsid w:val="00275899"/>
    <w:rsid w:val="00275B5D"/>
    <w:rsid w:val="00275B77"/>
    <w:rsid w:val="00275E16"/>
    <w:rsid w:val="00275F90"/>
    <w:rsid w:val="002760E2"/>
    <w:rsid w:val="002761F3"/>
    <w:rsid w:val="00276262"/>
    <w:rsid w:val="0027634B"/>
    <w:rsid w:val="00276512"/>
    <w:rsid w:val="0027673A"/>
    <w:rsid w:val="002768F8"/>
    <w:rsid w:val="00276A50"/>
    <w:rsid w:val="00276B42"/>
    <w:rsid w:val="00276BCC"/>
    <w:rsid w:val="00276C8D"/>
    <w:rsid w:val="00276CED"/>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42E4"/>
    <w:rsid w:val="0028433F"/>
    <w:rsid w:val="002844AD"/>
    <w:rsid w:val="00284564"/>
    <w:rsid w:val="00284729"/>
    <w:rsid w:val="00284970"/>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5B"/>
    <w:rsid w:val="002853BD"/>
    <w:rsid w:val="00285419"/>
    <w:rsid w:val="0028550D"/>
    <w:rsid w:val="0028586E"/>
    <w:rsid w:val="00285FBB"/>
    <w:rsid w:val="0028609E"/>
    <w:rsid w:val="0028619E"/>
    <w:rsid w:val="00286359"/>
    <w:rsid w:val="002865C8"/>
    <w:rsid w:val="002865D0"/>
    <w:rsid w:val="00286619"/>
    <w:rsid w:val="0028687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18"/>
    <w:rsid w:val="002907D5"/>
    <w:rsid w:val="002909EC"/>
    <w:rsid w:val="00290A6B"/>
    <w:rsid w:val="00290CB7"/>
    <w:rsid w:val="00290CC1"/>
    <w:rsid w:val="00290CFC"/>
    <w:rsid w:val="00290D5A"/>
    <w:rsid w:val="00291103"/>
    <w:rsid w:val="0029121D"/>
    <w:rsid w:val="002912DE"/>
    <w:rsid w:val="00291444"/>
    <w:rsid w:val="00291488"/>
    <w:rsid w:val="0029166E"/>
    <w:rsid w:val="00291828"/>
    <w:rsid w:val="002919E5"/>
    <w:rsid w:val="00291C75"/>
    <w:rsid w:val="00291E10"/>
    <w:rsid w:val="00291E6D"/>
    <w:rsid w:val="00291E98"/>
    <w:rsid w:val="00291F62"/>
    <w:rsid w:val="00292013"/>
    <w:rsid w:val="00292139"/>
    <w:rsid w:val="002921EB"/>
    <w:rsid w:val="00292C6C"/>
    <w:rsid w:val="00292DB1"/>
    <w:rsid w:val="0029307A"/>
    <w:rsid w:val="00293178"/>
    <w:rsid w:val="0029320C"/>
    <w:rsid w:val="00293318"/>
    <w:rsid w:val="00293326"/>
    <w:rsid w:val="0029336F"/>
    <w:rsid w:val="00293551"/>
    <w:rsid w:val="002935E5"/>
    <w:rsid w:val="00293763"/>
    <w:rsid w:val="0029378D"/>
    <w:rsid w:val="002937B1"/>
    <w:rsid w:val="0029382F"/>
    <w:rsid w:val="00293A82"/>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76"/>
    <w:rsid w:val="002957C4"/>
    <w:rsid w:val="0029584D"/>
    <w:rsid w:val="002959CF"/>
    <w:rsid w:val="00295A50"/>
    <w:rsid w:val="00295A57"/>
    <w:rsid w:val="00295AAE"/>
    <w:rsid w:val="00295B0E"/>
    <w:rsid w:val="00295BC2"/>
    <w:rsid w:val="00295DDA"/>
    <w:rsid w:val="00295E88"/>
    <w:rsid w:val="00295EDC"/>
    <w:rsid w:val="00295F7B"/>
    <w:rsid w:val="00295FE8"/>
    <w:rsid w:val="00296297"/>
    <w:rsid w:val="00296465"/>
    <w:rsid w:val="00296513"/>
    <w:rsid w:val="00296579"/>
    <w:rsid w:val="002965F0"/>
    <w:rsid w:val="002965F2"/>
    <w:rsid w:val="0029688A"/>
    <w:rsid w:val="002968D2"/>
    <w:rsid w:val="0029699C"/>
    <w:rsid w:val="002969B9"/>
    <w:rsid w:val="00296A9F"/>
    <w:rsid w:val="0029707C"/>
    <w:rsid w:val="002972A2"/>
    <w:rsid w:val="00297682"/>
    <w:rsid w:val="002979EF"/>
    <w:rsid w:val="00297B9E"/>
    <w:rsid w:val="00297F89"/>
    <w:rsid w:val="00297FC4"/>
    <w:rsid w:val="002A00EC"/>
    <w:rsid w:val="002A0128"/>
    <w:rsid w:val="002A0338"/>
    <w:rsid w:val="002A0458"/>
    <w:rsid w:val="002A04A7"/>
    <w:rsid w:val="002A0674"/>
    <w:rsid w:val="002A073B"/>
    <w:rsid w:val="002A0848"/>
    <w:rsid w:val="002A0A9C"/>
    <w:rsid w:val="002A0BDC"/>
    <w:rsid w:val="002A0C29"/>
    <w:rsid w:val="002A0D10"/>
    <w:rsid w:val="002A0D27"/>
    <w:rsid w:val="002A0D9A"/>
    <w:rsid w:val="002A0E33"/>
    <w:rsid w:val="002A1063"/>
    <w:rsid w:val="002A1095"/>
    <w:rsid w:val="002A14D4"/>
    <w:rsid w:val="002A16FB"/>
    <w:rsid w:val="002A1987"/>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470"/>
    <w:rsid w:val="002A44A4"/>
    <w:rsid w:val="002A44E7"/>
    <w:rsid w:val="002A4884"/>
    <w:rsid w:val="002A49AA"/>
    <w:rsid w:val="002A4A5A"/>
    <w:rsid w:val="002A4BA4"/>
    <w:rsid w:val="002A4C60"/>
    <w:rsid w:val="002A4DB3"/>
    <w:rsid w:val="002A52A2"/>
    <w:rsid w:val="002A5629"/>
    <w:rsid w:val="002A570F"/>
    <w:rsid w:val="002A587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C5F"/>
    <w:rsid w:val="002A7E79"/>
    <w:rsid w:val="002A7EC9"/>
    <w:rsid w:val="002A7F0D"/>
    <w:rsid w:val="002B0067"/>
    <w:rsid w:val="002B0071"/>
    <w:rsid w:val="002B01BB"/>
    <w:rsid w:val="002B021C"/>
    <w:rsid w:val="002B02B3"/>
    <w:rsid w:val="002B0477"/>
    <w:rsid w:val="002B08B4"/>
    <w:rsid w:val="002B0A70"/>
    <w:rsid w:val="002B0C91"/>
    <w:rsid w:val="002B0D09"/>
    <w:rsid w:val="002B0D13"/>
    <w:rsid w:val="002B0FBE"/>
    <w:rsid w:val="002B0FF0"/>
    <w:rsid w:val="002B10B0"/>
    <w:rsid w:val="002B12A5"/>
    <w:rsid w:val="002B1470"/>
    <w:rsid w:val="002B15AF"/>
    <w:rsid w:val="002B15CA"/>
    <w:rsid w:val="002B193D"/>
    <w:rsid w:val="002B1A94"/>
    <w:rsid w:val="002B1B2D"/>
    <w:rsid w:val="002B1E51"/>
    <w:rsid w:val="002B1F81"/>
    <w:rsid w:val="002B1F88"/>
    <w:rsid w:val="002B2022"/>
    <w:rsid w:val="002B203E"/>
    <w:rsid w:val="002B2079"/>
    <w:rsid w:val="002B219A"/>
    <w:rsid w:val="002B2272"/>
    <w:rsid w:val="002B22FC"/>
    <w:rsid w:val="002B246F"/>
    <w:rsid w:val="002B24F6"/>
    <w:rsid w:val="002B254D"/>
    <w:rsid w:val="002B2716"/>
    <w:rsid w:val="002B27B7"/>
    <w:rsid w:val="002B28B2"/>
    <w:rsid w:val="002B28D3"/>
    <w:rsid w:val="002B29A2"/>
    <w:rsid w:val="002B2A27"/>
    <w:rsid w:val="002B2A85"/>
    <w:rsid w:val="002B2AE6"/>
    <w:rsid w:val="002B2F88"/>
    <w:rsid w:val="002B30C3"/>
    <w:rsid w:val="002B31DB"/>
    <w:rsid w:val="002B3353"/>
    <w:rsid w:val="002B3469"/>
    <w:rsid w:val="002B34D7"/>
    <w:rsid w:val="002B3522"/>
    <w:rsid w:val="002B38CB"/>
    <w:rsid w:val="002B3A94"/>
    <w:rsid w:val="002B3BE7"/>
    <w:rsid w:val="002B3C65"/>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A"/>
    <w:rsid w:val="002B643C"/>
    <w:rsid w:val="002B6521"/>
    <w:rsid w:val="002B6594"/>
    <w:rsid w:val="002B65A0"/>
    <w:rsid w:val="002B65CD"/>
    <w:rsid w:val="002B6769"/>
    <w:rsid w:val="002B6788"/>
    <w:rsid w:val="002B69C0"/>
    <w:rsid w:val="002B6B3E"/>
    <w:rsid w:val="002B6B68"/>
    <w:rsid w:val="002B6B89"/>
    <w:rsid w:val="002B6BB0"/>
    <w:rsid w:val="002B6C0F"/>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515"/>
    <w:rsid w:val="002C1536"/>
    <w:rsid w:val="002C157C"/>
    <w:rsid w:val="002C1811"/>
    <w:rsid w:val="002C1855"/>
    <w:rsid w:val="002C1912"/>
    <w:rsid w:val="002C1937"/>
    <w:rsid w:val="002C1D7F"/>
    <w:rsid w:val="002C1E20"/>
    <w:rsid w:val="002C1EAE"/>
    <w:rsid w:val="002C2392"/>
    <w:rsid w:val="002C23E6"/>
    <w:rsid w:val="002C2442"/>
    <w:rsid w:val="002C265C"/>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B5"/>
    <w:rsid w:val="002C41D1"/>
    <w:rsid w:val="002C4232"/>
    <w:rsid w:val="002C42D9"/>
    <w:rsid w:val="002C42E9"/>
    <w:rsid w:val="002C43DC"/>
    <w:rsid w:val="002C4441"/>
    <w:rsid w:val="002C4464"/>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B08"/>
    <w:rsid w:val="002D0BA4"/>
    <w:rsid w:val="002D0CF2"/>
    <w:rsid w:val="002D0FF4"/>
    <w:rsid w:val="002D1355"/>
    <w:rsid w:val="002D139F"/>
    <w:rsid w:val="002D13A0"/>
    <w:rsid w:val="002D1504"/>
    <w:rsid w:val="002D16E1"/>
    <w:rsid w:val="002D1783"/>
    <w:rsid w:val="002D17D4"/>
    <w:rsid w:val="002D1834"/>
    <w:rsid w:val="002D1873"/>
    <w:rsid w:val="002D196C"/>
    <w:rsid w:val="002D19B0"/>
    <w:rsid w:val="002D19C2"/>
    <w:rsid w:val="002D1A0C"/>
    <w:rsid w:val="002D1CB3"/>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A"/>
    <w:rsid w:val="002D3899"/>
    <w:rsid w:val="002D393F"/>
    <w:rsid w:val="002D3952"/>
    <w:rsid w:val="002D39FC"/>
    <w:rsid w:val="002D3A49"/>
    <w:rsid w:val="002D3CE4"/>
    <w:rsid w:val="002D3D82"/>
    <w:rsid w:val="002D3DA9"/>
    <w:rsid w:val="002D3E38"/>
    <w:rsid w:val="002D3FC7"/>
    <w:rsid w:val="002D4020"/>
    <w:rsid w:val="002D415A"/>
    <w:rsid w:val="002D416E"/>
    <w:rsid w:val="002D42CF"/>
    <w:rsid w:val="002D4587"/>
    <w:rsid w:val="002D461D"/>
    <w:rsid w:val="002D4671"/>
    <w:rsid w:val="002D4850"/>
    <w:rsid w:val="002D4B64"/>
    <w:rsid w:val="002D4C4F"/>
    <w:rsid w:val="002D4C94"/>
    <w:rsid w:val="002D4DBF"/>
    <w:rsid w:val="002D4E85"/>
    <w:rsid w:val="002D4E87"/>
    <w:rsid w:val="002D5073"/>
    <w:rsid w:val="002D509A"/>
    <w:rsid w:val="002D5163"/>
    <w:rsid w:val="002D5287"/>
    <w:rsid w:val="002D5481"/>
    <w:rsid w:val="002D5D30"/>
    <w:rsid w:val="002D5F33"/>
    <w:rsid w:val="002D601A"/>
    <w:rsid w:val="002D6030"/>
    <w:rsid w:val="002D6248"/>
    <w:rsid w:val="002D6312"/>
    <w:rsid w:val="002D63BC"/>
    <w:rsid w:val="002D66DF"/>
    <w:rsid w:val="002D6C96"/>
    <w:rsid w:val="002D6D5F"/>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B64"/>
    <w:rsid w:val="002D7D46"/>
    <w:rsid w:val="002D7EFD"/>
    <w:rsid w:val="002D7FE1"/>
    <w:rsid w:val="002E012C"/>
    <w:rsid w:val="002E058B"/>
    <w:rsid w:val="002E0936"/>
    <w:rsid w:val="002E09C0"/>
    <w:rsid w:val="002E0B40"/>
    <w:rsid w:val="002E0C3F"/>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4D1"/>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61"/>
    <w:rsid w:val="002F0F9E"/>
    <w:rsid w:val="002F101F"/>
    <w:rsid w:val="002F10A0"/>
    <w:rsid w:val="002F10A2"/>
    <w:rsid w:val="002F1288"/>
    <w:rsid w:val="002F12B0"/>
    <w:rsid w:val="002F1573"/>
    <w:rsid w:val="002F1595"/>
    <w:rsid w:val="002F1671"/>
    <w:rsid w:val="002F1697"/>
    <w:rsid w:val="002F16D1"/>
    <w:rsid w:val="002F185E"/>
    <w:rsid w:val="002F1879"/>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99"/>
    <w:rsid w:val="002F51E8"/>
    <w:rsid w:val="002F51FB"/>
    <w:rsid w:val="002F5385"/>
    <w:rsid w:val="002F542F"/>
    <w:rsid w:val="002F5459"/>
    <w:rsid w:val="002F55E4"/>
    <w:rsid w:val="002F5677"/>
    <w:rsid w:val="002F574A"/>
    <w:rsid w:val="002F58DE"/>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783"/>
    <w:rsid w:val="002F789D"/>
    <w:rsid w:val="002F78B0"/>
    <w:rsid w:val="002F7AE5"/>
    <w:rsid w:val="002F7B2F"/>
    <w:rsid w:val="002F7B88"/>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0F68"/>
    <w:rsid w:val="0030100D"/>
    <w:rsid w:val="003012F8"/>
    <w:rsid w:val="003014CA"/>
    <w:rsid w:val="003016A5"/>
    <w:rsid w:val="0030182C"/>
    <w:rsid w:val="00301978"/>
    <w:rsid w:val="003019E4"/>
    <w:rsid w:val="00301B0E"/>
    <w:rsid w:val="00301D75"/>
    <w:rsid w:val="00301E80"/>
    <w:rsid w:val="00301EA6"/>
    <w:rsid w:val="00302136"/>
    <w:rsid w:val="0030216D"/>
    <w:rsid w:val="00302172"/>
    <w:rsid w:val="0030225A"/>
    <w:rsid w:val="003022BD"/>
    <w:rsid w:val="00302650"/>
    <w:rsid w:val="00302726"/>
    <w:rsid w:val="00302925"/>
    <w:rsid w:val="00302A1F"/>
    <w:rsid w:val="00302EF4"/>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FC"/>
    <w:rsid w:val="00304A38"/>
    <w:rsid w:val="00304A91"/>
    <w:rsid w:val="00304AE7"/>
    <w:rsid w:val="00304BF2"/>
    <w:rsid w:val="00304C81"/>
    <w:rsid w:val="00304D4E"/>
    <w:rsid w:val="00304E7B"/>
    <w:rsid w:val="00305151"/>
    <w:rsid w:val="0030517B"/>
    <w:rsid w:val="003052D9"/>
    <w:rsid w:val="00305541"/>
    <w:rsid w:val="00305884"/>
    <w:rsid w:val="00305976"/>
    <w:rsid w:val="00305A08"/>
    <w:rsid w:val="00305A3F"/>
    <w:rsid w:val="00305BBF"/>
    <w:rsid w:val="00305CDC"/>
    <w:rsid w:val="00305D13"/>
    <w:rsid w:val="00305E2A"/>
    <w:rsid w:val="00305EB9"/>
    <w:rsid w:val="00306072"/>
    <w:rsid w:val="00306160"/>
    <w:rsid w:val="003061E4"/>
    <w:rsid w:val="003064FC"/>
    <w:rsid w:val="0030650E"/>
    <w:rsid w:val="0030651B"/>
    <w:rsid w:val="0030653B"/>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BE"/>
    <w:rsid w:val="003124DD"/>
    <w:rsid w:val="003125F0"/>
    <w:rsid w:val="0031261C"/>
    <w:rsid w:val="00312BA7"/>
    <w:rsid w:val="00312E7B"/>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93"/>
    <w:rsid w:val="00313E12"/>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EE"/>
    <w:rsid w:val="00315C9B"/>
    <w:rsid w:val="00315D7E"/>
    <w:rsid w:val="00315DDF"/>
    <w:rsid w:val="00315F45"/>
    <w:rsid w:val="00315FB3"/>
    <w:rsid w:val="003161D2"/>
    <w:rsid w:val="00316290"/>
    <w:rsid w:val="003163D6"/>
    <w:rsid w:val="00316460"/>
    <w:rsid w:val="003164C3"/>
    <w:rsid w:val="0031656E"/>
    <w:rsid w:val="0031667E"/>
    <w:rsid w:val="003166C1"/>
    <w:rsid w:val="00316768"/>
    <w:rsid w:val="00316769"/>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C65"/>
    <w:rsid w:val="00320E7A"/>
    <w:rsid w:val="00320EA2"/>
    <w:rsid w:val="00321000"/>
    <w:rsid w:val="00321023"/>
    <w:rsid w:val="003212F0"/>
    <w:rsid w:val="003213CC"/>
    <w:rsid w:val="0032143F"/>
    <w:rsid w:val="003214CC"/>
    <w:rsid w:val="00321550"/>
    <w:rsid w:val="003215F9"/>
    <w:rsid w:val="0032161A"/>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9E"/>
    <w:rsid w:val="00326A45"/>
    <w:rsid w:val="00326AF3"/>
    <w:rsid w:val="00326B1D"/>
    <w:rsid w:val="00326C06"/>
    <w:rsid w:val="00326C17"/>
    <w:rsid w:val="00326D54"/>
    <w:rsid w:val="00326FF4"/>
    <w:rsid w:val="00327654"/>
    <w:rsid w:val="00327730"/>
    <w:rsid w:val="00327964"/>
    <w:rsid w:val="0032796A"/>
    <w:rsid w:val="00327984"/>
    <w:rsid w:val="003279CD"/>
    <w:rsid w:val="00327A7C"/>
    <w:rsid w:val="00327B86"/>
    <w:rsid w:val="00327B9A"/>
    <w:rsid w:val="00327D21"/>
    <w:rsid w:val="00327DD3"/>
    <w:rsid w:val="00327E44"/>
    <w:rsid w:val="00327F9F"/>
    <w:rsid w:val="00327FF2"/>
    <w:rsid w:val="003301AD"/>
    <w:rsid w:val="00330672"/>
    <w:rsid w:val="0033069C"/>
    <w:rsid w:val="0033077F"/>
    <w:rsid w:val="00330866"/>
    <w:rsid w:val="00330A9A"/>
    <w:rsid w:val="00330B44"/>
    <w:rsid w:val="00330BD1"/>
    <w:rsid w:val="00330BD2"/>
    <w:rsid w:val="00330C7E"/>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3FD0"/>
    <w:rsid w:val="003340A7"/>
    <w:rsid w:val="003340D3"/>
    <w:rsid w:val="00334240"/>
    <w:rsid w:val="0033445D"/>
    <w:rsid w:val="00334554"/>
    <w:rsid w:val="0033477D"/>
    <w:rsid w:val="003349DF"/>
    <w:rsid w:val="00334AC0"/>
    <w:rsid w:val="00334AFD"/>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92"/>
    <w:rsid w:val="00337EDB"/>
    <w:rsid w:val="00337F44"/>
    <w:rsid w:val="003401CC"/>
    <w:rsid w:val="0034022C"/>
    <w:rsid w:val="00340311"/>
    <w:rsid w:val="0034031B"/>
    <w:rsid w:val="00340353"/>
    <w:rsid w:val="003404E9"/>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27C"/>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1D1"/>
    <w:rsid w:val="0034523F"/>
    <w:rsid w:val="00345390"/>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DF"/>
    <w:rsid w:val="0035009D"/>
    <w:rsid w:val="003500AF"/>
    <w:rsid w:val="003500F2"/>
    <w:rsid w:val="00350275"/>
    <w:rsid w:val="003503A8"/>
    <w:rsid w:val="00350401"/>
    <w:rsid w:val="003504DB"/>
    <w:rsid w:val="003504F0"/>
    <w:rsid w:val="00350503"/>
    <w:rsid w:val="00350573"/>
    <w:rsid w:val="003506FF"/>
    <w:rsid w:val="00350833"/>
    <w:rsid w:val="003508DB"/>
    <w:rsid w:val="0035094B"/>
    <w:rsid w:val="003509E2"/>
    <w:rsid w:val="00350D3B"/>
    <w:rsid w:val="00350D4F"/>
    <w:rsid w:val="00350D60"/>
    <w:rsid w:val="00350D81"/>
    <w:rsid w:val="00350DC1"/>
    <w:rsid w:val="00350E66"/>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50D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896"/>
    <w:rsid w:val="00357C10"/>
    <w:rsid w:val="00357CFE"/>
    <w:rsid w:val="00357D9D"/>
    <w:rsid w:val="00360403"/>
    <w:rsid w:val="0036068E"/>
    <w:rsid w:val="0036092B"/>
    <w:rsid w:val="00360965"/>
    <w:rsid w:val="003609D9"/>
    <w:rsid w:val="00360D30"/>
    <w:rsid w:val="00360E2A"/>
    <w:rsid w:val="0036105B"/>
    <w:rsid w:val="00361091"/>
    <w:rsid w:val="003610CD"/>
    <w:rsid w:val="00361148"/>
    <w:rsid w:val="00361346"/>
    <w:rsid w:val="003615FB"/>
    <w:rsid w:val="003617D9"/>
    <w:rsid w:val="00361865"/>
    <w:rsid w:val="00361BC2"/>
    <w:rsid w:val="00361C5B"/>
    <w:rsid w:val="00361CBB"/>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03"/>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57D"/>
    <w:rsid w:val="00371690"/>
    <w:rsid w:val="0037181F"/>
    <w:rsid w:val="00371976"/>
    <w:rsid w:val="00371B32"/>
    <w:rsid w:val="00371D40"/>
    <w:rsid w:val="00371FA5"/>
    <w:rsid w:val="00372139"/>
    <w:rsid w:val="003723A9"/>
    <w:rsid w:val="00372731"/>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D78"/>
    <w:rsid w:val="00373E5F"/>
    <w:rsid w:val="00373FC1"/>
    <w:rsid w:val="00374021"/>
    <w:rsid w:val="0037420E"/>
    <w:rsid w:val="00374285"/>
    <w:rsid w:val="00374369"/>
    <w:rsid w:val="003743CB"/>
    <w:rsid w:val="00374617"/>
    <w:rsid w:val="00374629"/>
    <w:rsid w:val="00374746"/>
    <w:rsid w:val="00374752"/>
    <w:rsid w:val="00374831"/>
    <w:rsid w:val="0037485D"/>
    <w:rsid w:val="0037487B"/>
    <w:rsid w:val="003748CD"/>
    <w:rsid w:val="003749B8"/>
    <w:rsid w:val="00374B0F"/>
    <w:rsid w:val="00374D9D"/>
    <w:rsid w:val="00374F73"/>
    <w:rsid w:val="00374F98"/>
    <w:rsid w:val="00374FCA"/>
    <w:rsid w:val="0037508C"/>
    <w:rsid w:val="0037510E"/>
    <w:rsid w:val="00375197"/>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5F"/>
    <w:rsid w:val="00377281"/>
    <w:rsid w:val="00377392"/>
    <w:rsid w:val="003773CE"/>
    <w:rsid w:val="0037746F"/>
    <w:rsid w:val="00377475"/>
    <w:rsid w:val="00377851"/>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09"/>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360"/>
    <w:rsid w:val="003853DB"/>
    <w:rsid w:val="003855C3"/>
    <w:rsid w:val="00385633"/>
    <w:rsid w:val="003856B4"/>
    <w:rsid w:val="00385752"/>
    <w:rsid w:val="00385838"/>
    <w:rsid w:val="00385859"/>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8C6"/>
    <w:rsid w:val="003908D7"/>
    <w:rsid w:val="003908FD"/>
    <w:rsid w:val="003909AA"/>
    <w:rsid w:val="00390AAE"/>
    <w:rsid w:val="00390ABB"/>
    <w:rsid w:val="00390C63"/>
    <w:rsid w:val="00390D54"/>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9EB"/>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BD"/>
    <w:rsid w:val="003A243C"/>
    <w:rsid w:val="003A2917"/>
    <w:rsid w:val="003A2AAB"/>
    <w:rsid w:val="003A2B5E"/>
    <w:rsid w:val="003A2C26"/>
    <w:rsid w:val="003A2E6E"/>
    <w:rsid w:val="003A2EA2"/>
    <w:rsid w:val="003A3078"/>
    <w:rsid w:val="003A307E"/>
    <w:rsid w:val="003A30BB"/>
    <w:rsid w:val="003A30FB"/>
    <w:rsid w:val="003A3163"/>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44E"/>
    <w:rsid w:val="003A54C7"/>
    <w:rsid w:val="003A55B4"/>
    <w:rsid w:val="003A5734"/>
    <w:rsid w:val="003A57B8"/>
    <w:rsid w:val="003A5895"/>
    <w:rsid w:val="003A5964"/>
    <w:rsid w:val="003A5B51"/>
    <w:rsid w:val="003A5C0E"/>
    <w:rsid w:val="003A5C8D"/>
    <w:rsid w:val="003A5D24"/>
    <w:rsid w:val="003A5F10"/>
    <w:rsid w:val="003A5F54"/>
    <w:rsid w:val="003A6001"/>
    <w:rsid w:val="003A6146"/>
    <w:rsid w:val="003A615B"/>
    <w:rsid w:val="003A62C7"/>
    <w:rsid w:val="003A6309"/>
    <w:rsid w:val="003A6537"/>
    <w:rsid w:val="003A6547"/>
    <w:rsid w:val="003A65BE"/>
    <w:rsid w:val="003A6634"/>
    <w:rsid w:val="003A6829"/>
    <w:rsid w:val="003A685D"/>
    <w:rsid w:val="003A6D56"/>
    <w:rsid w:val="003A6D69"/>
    <w:rsid w:val="003A6E0E"/>
    <w:rsid w:val="003A70D9"/>
    <w:rsid w:val="003A7234"/>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833"/>
    <w:rsid w:val="003B19D8"/>
    <w:rsid w:val="003B1E03"/>
    <w:rsid w:val="003B1F3A"/>
    <w:rsid w:val="003B202D"/>
    <w:rsid w:val="003B20C0"/>
    <w:rsid w:val="003B2198"/>
    <w:rsid w:val="003B2213"/>
    <w:rsid w:val="003B241A"/>
    <w:rsid w:val="003B24D5"/>
    <w:rsid w:val="003B2564"/>
    <w:rsid w:val="003B2588"/>
    <w:rsid w:val="003B2598"/>
    <w:rsid w:val="003B26C4"/>
    <w:rsid w:val="003B2832"/>
    <w:rsid w:val="003B289B"/>
    <w:rsid w:val="003B2BAC"/>
    <w:rsid w:val="003B2D40"/>
    <w:rsid w:val="003B2D9C"/>
    <w:rsid w:val="003B2D9D"/>
    <w:rsid w:val="003B317F"/>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191"/>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6C7"/>
    <w:rsid w:val="003C0704"/>
    <w:rsid w:val="003C07E2"/>
    <w:rsid w:val="003C0AAD"/>
    <w:rsid w:val="003C0B33"/>
    <w:rsid w:val="003C0D08"/>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0C8"/>
    <w:rsid w:val="003C6376"/>
    <w:rsid w:val="003C656A"/>
    <w:rsid w:val="003C6806"/>
    <w:rsid w:val="003C6AEA"/>
    <w:rsid w:val="003C6B77"/>
    <w:rsid w:val="003C6C16"/>
    <w:rsid w:val="003C6D07"/>
    <w:rsid w:val="003C6D97"/>
    <w:rsid w:val="003C6E55"/>
    <w:rsid w:val="003C6F72"/>
    <w:rsid w:val="003C7541"/>
    <w:rsid w:val="003C75A5"/>
    <w:rsid w:val="003C7646"/>
    <w:rsid w:val="003C7755"/>
    <w:rsid w:val="003C788E"/>
    <w:rsid w:val="003C7918"/>
    <w:rsid w:val="003C79C8"/>
    <w:rsid w:val="003C7ABB"/>
    <w:rsid w:val="003C7D1C"/>
    <w:rsid w:val="003C7D74"/>
    <w:rsid w:val="003C7D9A"/>
    <w:rsid w:val="003C7F24"/>
    <w:rsid w:val="003D008F"/>
    <w:rsid w:val="003D00DF"/>
    <w:rsid w:val="003D040F"/>
    <w:rsid w:val="003D05F0"/>
    <w:rsid w:val="003D06B5"/>
    <w:rsid w:val="003D06C8"/>
    <w:rsid w:val="003D0708"/>
    <w:rsid w:val="003D074F"/>
    <w:rsid w:val="003D083C"/>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D12"/>
    <w:rsid w:val="003D1E10"/>
    <w:rsid w:val="003D1EFE"/>
    <w:rsid w:val="003D1FC4"/>
    <w:rsid w:val="003D203E"/>
    <w:rsid w:val="003D2257"/>
    <w:rsid w:val="003D22D2"/>
    <w:rsid w:val="003D2521"/>
    <w:rsid w:val="003D25A7"/>
    <w:rsid w:val="003D25F2"/>
    <w:rsid w:val="003D268A"/>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E"/>
    <w:rsid w:val="003D43A1"/>
    <w:rsid w:val="003D43FE"/>
    <w:rsid w:val="003D4488"/>
    <w:rsid w:val="003D4523"/>
    <w:rsid w:val="003D45C1"/>
    <w:rsid w:val="003D48A6"/>
    <w:rsid w:val="003D491A"/>
    <w:rsid w:val="003D4935"/>
    <w:rsid w:val="003D4959"/>
    <w:rsid w:val="003D4A54"/>
    <w:rsid w:val="003D4C35"/>
    <w:rsid w:val="003D4D30"/>
    <w:rsid w:val="003D4DD4"/>
    <w:rsid w:val="003D4E6F"/>
    <w:rsid w:val="003D4F64"/>
    <w:rsid w:val="003D516C"/>
    <w:rsid w:val="003D534E"/>
    <w:rsid w:val="003D5533"/>
    <w:rsid w:val="003D556B"/>
    <w:rsid w:val="003D564F"/>
    <w:rsid w:val="003D56BF"/>
    <w:rsid w:val="003D5728"/>
    <w:rsid w:val="003D5910"/>
    <w:rsid w:val="003D5A7C"/>
    <w:rsid w:val="003D5BAF"/>
    <w:rsid w:val="003D5E2E"/>
    <w:rsid w:val="003D5EF0"/>
    <w:rsid w:val="003D606A"/>
    <w:rsid w:val="003D627C"/>
    <w:rsid w:val="003D62F1"/>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5D5"/>
    <w:rsid w:val="003D7719"/>
    <w:rsid w:val="003D77EF"/>
    <w:rsid w:val="003D797E"/>
    <w:rsid w:val="003D79BF"/>
    <w:rsid w:val="003D7A2A"/>
    <w:rsid w:val="003D7AB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695"/>
    <w:rsid w:val="003E27EE"/>
    <w:rsid w:val="003E2AC4"/>
    <w:rsid w:val="003E2BA0"/>
    <w:rsid w:val="003E2BF9"/>
    <w:rsid w:val="003E2C32"/>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9E"/>
    <w:rsid w:val="003E4AD2"/>
    <w:rsid w:val="003E4FF0"/>
    <w:rsid w:val="003E504E"/>
    <w:rsid w:val="003E5093"/>
    <w:rsid w:val="003E51D4"/>
    <w:rsid w:val="003E52CD"/>
    <w:rsid w:val="003E5750"/>
    <w:rsid w:val="003E58F6"/>
    <w:rsid w:val="003E5973"/>
    <w:rsid w:val="003E5A27"/>
    <w:rsid w:val="003E5A3F"/>
    <w:rsid w:val="003E5B86"/>
    <w:rsid w:val="003E5D09"/>
    <w:rsid w:val="003E601D"/>
    <w:rsid w:val="003E62EC"/>
    <w:rsid w:val="003E63F6"/>
    <w:rsid w:val="003E6681"/>
    <w:rsid w:val="003E6844"/>
    <w:rsid w:val="003E6882"/>
    <w:rsid w:val="003E68C7"/>
    <w:rsid w:val="003E690C"/>
    <w:rsid w:val="003E69A6"/>
    <w:rsid w:val="003E6B09"/>
    <w:rsid w:val="003E6D6E"/>
    <w:rsid w:val="003E6EBA"/>
    <w:rsid w:val="003E6ED6"/>
    <w:rsid w:val="003E736B"/>
    <w:rsid w:val="003E738E"/>
    <w:rsid w:val="003E73BC"/>
    <w:rsid w:val="003E743F"/>
    <w:rsid w:val="003E74EE"/>
    <w:rsid w:val="003E76F7"/>
    <w:rsid w:val="003E7762"/>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2A6"/>
    <w:rsid w:val="003F05EE"/>
    <w:rsid w:val="003F05F2"/>
    <w:rsid w:val="003F0665"/>
    <w:rsid w:val="003F0715"/>
    <w:rsid w:val="003F07DA"/>
    <w:rsid w:val="003F07F0"/>
    <w:rsid w:val="003F08DE"/>
    <w:rsid w:val="003F0B59"/>
    <w:rsid w:val="003F0CC4"/>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336"/>
    <w:rsid w:val="003F382F"/>
    <w:rsid w:val="003F3884"/>
    <w:rsid w:val="003F38D8"/>
    <w:rsid w:val="003F3A84"/>
    <w:rsid w:val="003F3AC4"/>
    <w:rsid w:val="003F3B55"/>
    <w:rsid w:val="003F3B81"/>
    <w:rsid w:val="003F3E67"/>
    <w:rsid w:val="003F3FE3"/>
    <w:rsid w:val="003F4086"/>
    <w:rsid w:val="003F422F"/>
    <w:rsid w:val="003F42F1"/>
    <w:rsid w:val="003F457F"/>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A9"/>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AC1"/>
    <w:rsid w:val="00406C80"/>
    <w:rsid w:val="00406DA8"/>
    <w:rsid w:val="00406E37"/>
    <w:rsid w:val="00406E9E"/>
    <w:rsid w:val="0040702C"/>
    <w:rsid w:val="0040719E"/>
    <w:rsid w:val="004075AC"/>
    <w:rsid w:val="004075C1"/>
    <w:rsid w:val="004078F7"/>
    <w:rsid w:val="00407B6B"/>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D80"/>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DE4"/>
    <w:rsid w:val="0041410F"/>
    <w:rsid w:val="004141A9"/>
    <w:rsid w:val="0041421F"/>
    <w:rsid w:val="004142AE"/>
    <w:rsid w:val="004142D0"/>
    <w:rsid w:val="004144DD"/>
    <w:rsid w:val="004146F1"/>
    <w:rsid w:val="00414831"/>
    <w:rsid w:val="00414865"/>
    <w:rsid w:val="00414A5D"/>
    <w:rsid w:val="00414A78"/>
    <w:rsid w:val="00414C60"/>
    <w:rsid w:val="00414C8A"/>
    <w:rsid w:val="00414CAE"/>
    <w:rsid w:val="00414CD5"/>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B2"/>
    <w:rsid w:val="00417450"/>
    <w:rsid w:val="00417498"/>
    <w:rsid w:val="0041766A"/>
    <w:rsid w:val="0041771D"/>
    <w:rsid w:val="0041771E"/>
    <w:rsid w:val="0041773A"/>
    <w:rsid w:val="004178B7"/>
    <w:rsid w:val="00417A4A"/>
    <w:rsid w:val="00417A6E"/>
    <w:rsid w:val="00417B19"/>
    <w:rsid w:val="00417C14"/>
    <w:rsid w:val="00417C71"/>
    <w:rsid w:val="00417D5E"/>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D6E"/>
    <w:rsid w:val="00421F62"/>
    <w:rsid w:val="0042213F"/>
    <w:rsid w:val="004222A8"/>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611"/>
    <w:rsid w:val="00423696"/>
    <w:rsid w:val="00423744"/>
    <w:rsid w:val="00423982"/>
    <w:rsid w:val="00423997"/>
    <w:rsid w:val="00423A09"/>
    <w:rsid w:val="00423CBE"/>
    <w:rsid w:val="00423E9D"/>
    <w:rsid w:val="00423EAF"/>
    <w:rsid w:val="00424012"/>
    <w:rsid w:val="00424019"/>
    <w:rsid w:val="00424624"/>
    <w:rsid w:val="00424698"/>
    <w:rsid w:val="004247C6"/>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DE9"/>
    <w:rsid w:val="00425E32"/>
    <w:rsid w:val="00425FCC"/>
    <w:rsid w:val="0042601B"/>
    <w:rsid w:val="0042610C"/>
    <w:rsid w:val="0042612C"/>
    <w:rsid w:val="0042630F"/>
    <w:rsid w:val="004263FC"/>
    <w:rsid w:val="00426442"/>
    <w:rsid w:val="004264E2"/>
    <w:rsid w:val="004265C6"/>
    <w:rsid w:val="004265EF"/>
    <w:rsid w:val="0042693E"/>
    <w:rsid w:val="00426A13"/>
    <w:rsid w:val="00426C56"/>
    <w:rsid w:val="00426CE3"/>
    <w:rsid w:val="00426DDF"/>
    <w:rsid w:val="00426F5B"/>
    <w:rsid w:val="004270EC"/>
    <w:rsid w:val="004271BA"/>
    <w:rsid w:val="004271BE"/>
    <w:rsid w:val="00427347"/>
    <w:rsid w:val="00427678"/>
    <w:rsid w:val="004276C7"/>
    <w:rsid w:val="004279D6"/>
    <w:rsid w:val="00427A44"/>
    <w:rsid w:val="00427D21"/>
    <w:rsid w:val="00427D52"/>
    <w:rsid w:val="00427E97"/>
    <w:rsid w:val="00427EB4"/>
    <w:rsid w:val="00430127"/>
    <w:rsid w:val="00430281"/>
    <w:rsid w:val="004303A5"/>
    <w:rsid w:val="004303C1"/>
    <w:rsid w:val="004304ED"/>
    <w:rsid w:val="00430530"/>
    <w:rsid w:val="004305FB"/>
    <w:rsid w:val="00430663"/>
    <w:rsid w:val="004307A2"/>
    <w:rsid w:val="0043092B"/>
    <w:rsid w:val="004309DC"/>
    <w:rsid w:val="00430A35"/>
    <w:rsid w:val="00430BC6"/>
    <w:rsid w:val="00430D82"/>
    <w:rsid w:val="00430E1D"/>
    <w:rsid w:val="00430F39"/>
    <w:rsid w:val="00430FB1"/>
    <w:rsid w:val="0043123B"/>
    <w:rsid w:val="0043133E"/>
    <w:rsid w:val="00431376"/>
    <w:rsid w:val="0043159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99E"/>
    <w:rsid w:val="004329B2"/>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E8"/>
    <w:rsid w:val="00434BC3"/>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2069"/>
    <w:rsid w:val="00442122"/>
    <w:rsid w:val="004421C6"/>
    <w:rsid w:val="00442262"/>
    <w:rsid w:val="0044226C"/>
    <w:rsid w:val="0044227E"/>
    <w:rsid w:val="00442468"/>
    <w:rsid w:val="0044263F"/>
    <w:rsid w:val="0044280C"/>
    <w:rsid w:val="004428C7"/>
    <w:rsid w:val="0044290F"/>
    <w:rsid w:val="00442955"/>
    <w:rsid w:val="00442B02"/>
    <w:rsid w:val="00442CBA"/>
    <w:rsid w:val="00442D04"/>
    <w:rsid w:val="00442E25"/>
    <w:rsid w:val="00442F68"/>
    <w:rsid w:val="00443066"/>
    <w:rsid w:val="00443067"/>
    <w:rsid w:val="00443127"/>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3D7"/>
    <w:rsid w:val="004444A7"/>
    <w:rsid w:val="004444EB"/>
    <w:rsid w:val="00444576"/>
    <w:rsid w:val="004446D4"/>
    <w:rsid w:val="0044470F"/>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4D"/>
    <w:rsid w:val="00445457"/>
    <w:rsid w:val="004457B0"/>
    <w:rsid w:val="00445883"/>
    <w:rsid w:val="00445A86"/>
    <w:rsid w:val="00445C5B"/>
    <w:rsid w:val="00445D8F"/>
    <w:rsid w:val="00445F76"/>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6E5F"/>
    <w:rsid w:val="00447056"/>
    <w:rsid w:val="0044724B"/>
    <w:rsid w:val="00447260"/>
    <w:rsid w:val="00447361"/>
    <w:rsid w:val="00447414"/>
    <w:rsid w:val="00447614"/>
    <w:rsid w:val="00447771"/>
    <w:rsid w:val="00447784"/>
    <w:rsid w:val="00447842"/>
    <w:rsid w:val="00447868"/>
    <w:rsid w:val="00447FAA"/>
    <w:rsid w:val="0045001B"/>
    <w:rsid w:val="0045009D"/>
    <w:rsid w:val="00450214"/>
    <w:rsid w:val="004503BC"/>
    <w:rsid w:val="004506AB"/>
    <w:rsid w:val="0045079A"/>
    <w:rsid w:val="004507E4"/>
    <w:rsid w:val="0045081D"/>
    <w:rsid w:val="004508FD"/>
    <w:rsid w:val="00450956"/>
    <w:rsid w:val="00450BD6"/>
    <w:rsid w:val="00450CE4"/>
    <w:rsid w:val="00450E4C"/>
    <w:rsid w:val="00450FDC"/>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E"/>
    <w:rsid w:val="00454C18"/>
    <w:rsid w:val="00454C1D"/>
    <w:rsid w:val="00454EBB"/>
    <w:rsid w:val="00454EFD"/>
    <w:rsid w:val="00454FD8"/>
    <w:rsid w:val="00455002"/>
    <w:rsid w:val="004552D0"/>
    <w:rsid w:val="0045556E"/>
    <w:rsid w:val="00455664"/>
    <w:rsid w:val="004557CF"/>
    <w:rsid w:val="00455A20"/>
    <w:rsid w:val="00455BBC"/>
    <w:rsid w:val="00455DBA"/>
    <w:rsid w:val="00455DD5"/>
    <w:rsid w:val="00456024"/>
    <w:rsid w:val="004560C5"/>
    <w:rsid w:val="00456198"/>
    <w:rsid w:val="004561D4"/>
    <w:rsid w:val="00456542"/>
    <w:rsid w:val="004566A8"/>
    <w:rsid w:val="00456834"/>
    <w:rsid w:val="0045689A"/>
    <w:rsid w:val="004568D3"/>
    <w:rsid w:val="004569EC"/>
    <w:rsid w:val="00456A98"/>
    <w:rsid w:val="00456C3B"/>
    <w:rsid w:val="00456CEE"/>
    <w:rsid w:val="00456E57"/>
    <w:rsid w:val="00456E61"/>
    <w:rsid w:val="00456EA9"/>
    <w:rsid w:val="00457145"/>
    <w:rsid w:val="00457152"/>
    <w:rsid w:val="004573C1"/>
    <w:rsid w:val="004573DB"/>
    <w:rsid w:val="00457487"/>
    <w:rsid w:val="004576CA"/>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347"/>
    <w:rsid w:val="0046143F"/>
    <w:rsid w:val="00461786"/>
    <w:rsid w:val="004617FE"/>
    <w:rsid w:val="004618CE"/>
    <w:rsid w:val="00461950"/>
    <w:rsid w:val="00461A46"/>
    <w:rsid w:val="00461D7E"/>
    <w:rsid w:val="00461EFE"/>
    <w:rsid w:val="00462302"/>
    <w:rsid w:val="0046234C"/>
    <w:rsid w:val="0046255A"/>
    <w:rsid w:val="00462567"/>
    <w:rsid w:val="00462C70"/>
    <w:rsid w:val="0046305D"/>
    <w:rsid w:val="00463299"/>
    <w:rsid w:val="004632A1"/>
    <w:rsid w:val="0046344D"/>
    <w:rsid w:val="004634F5"/>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C9"/>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355"/>
    <w:rsid w:val="0047441B"/>
    <w:rsid w:val="0047495F"/>
    <w:rsid w:val="0047499A"/>
    <w:rsid w:val="004749D4"/>
    <w:rsid w:val="00474CAE"/>
    <w:rsid w:val="004751C1"/>
    <w:rsid w:val="00475206"/>
    <w:rsid w:val="004753A3"/>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39E"/>
    <w:rsid w:val="00484435"/>
    <w:rsid w:val="004844D0"/>
    <w:rsid w:val="004847B6"/>
    <w:rsid w:val="004849E0"/>
    <w:rsid w:val="00484A8B"/>
    <w:rsid w:val="00484D99"/>
    <w:rsid w:val="00484DB5"/>
    <w:rsid w:val="00484F3E"/>
    <w:rsid w:val="00484F4A"/>
    <w:rsid w:val="004851E7"/>
    <w:rsid w:val="00485241"/>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52F"/>
    <w:rsid w:val="0048655C"/>
    <w:rsid w:val="004865DA"/>
    <w:rsid w:val="004866DC"/>
    <w:rsid w:val="00486A3C"/>
    <w:rsid w:val="00486E5D"/>
    <w:rsid w:val="00486E89"/>
    <w:rsid w:val="0048702F"/>
    <w:rsid w:val="00487735"/>
    <w:rsid w:val="00487744"/>
    <w:rsid w:val="00487768"/>
    <w:rsid w:val="004877E0"/>
    <w:rsid w:val="004878C6"/>
    <w:rsid w:val="00487AB0"/>
    <w:rsid w:val="00487AEC"/>
    <w:rsid w:val="0049004C"/>
    <w:rsid w:val="00490132"/>
    <w:rsid w:val="004901E8"/>
    <w:rsid w:val="0049023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9F0"/>
    <w:rsid w:val="00491A0D"/>
    <w:rsid w:val="0049205A"/>
    <w:rsid w:val="00492772"/>
    <w:rsid w:val="00492788"/>
    <w:rsid w:val="00492841"/>
    <w:rsid w:val="004929BE"/>
    <w:rsid w:val="00492C04"/>
    <w:rsid w:val="00492D71"/>
    <w:rsid w:val="00492E1C"/>
    <w:rsid w:val="00493002"/>
    <w:rsid w:val="0049306F"/>
    <w:rsid w:val="00493159"/>
    <w:rsid w:val="004933C6"/>
    <w:rsid w:val="0049343A"/>
    <w:rsid w:val="0049369B"/>
    <w:rsid w:val="004936CF"/>
    <w:rsid w:val="0049374D"/>
    <w:rsid w:val="0049398A"/>
    <w:rsid w:val="00493A87"/>
    <w:rsid w:val="00493AC2"/>
    <w:rsid w:val="00493BAA"/>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9E4"/>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2CA"/>
    <w:rsid w:val="004A73A4"/>
    <w:rsid w:val="004A73CD"/>
    <w:rsid w:val="004A7407"/>
    <w:rsid w:val="004A74F1"/>
    <w:rsid w:val="004A765C"/>
    <w:rsid w:val="004A7663"/>
    <w:rsid w:val="004A7BBA"/>
    <w:rsid w:val="004A7DEA"/>
    <w:rsid w:val="004A7EB6"/>
    <w:rsid w:val="004A7EE9"/>
    <w:rsid w:val="004A7EF2"/>
    <w:rsid w:val="004B002F"/>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0B2"/>
    <w:rsid w:val="004B2187"/>
    <w:rsid w:val="004B2246"/>
    <w:rsid w:val="004B2380"/>
    <w:rsid w:val="004B2398"/>
    <w:rsid w:val="004B24E1"/>
    <w:rsid w:val="004B24F9"/>
    <w:rsid w:val="004B2722"/>
    <w:rsid w:val="004B297D"/>
    <w:rsid w:val="004B2A13"/>
    <w:rsid w:val="004B2A6D"/>
    <w:rsid w:val="004B2B32"/>
    <w:rsid w:val="004B2B8B"/>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39"/>
    <w:rsid w:val="004B3D59"/>
    <w:rsid w:val="004B3E9E"/>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0D3"/>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B0E"/>
    <w:rsid w:val="004B6D65"/>
    <w:rsid w:val="004B6DDD"/>
    <w:rsid w:val="004B6F00"/>
    <w:rsid w:val="004B6F21"/>
    <w:rsid w:val="004B7033"/>
    <w:rsid w:val="004B7404"/>
    <w:rsid w:val="004B7822"/>
    <w:rsid w:val="004B78B8"/>
    <w:rsid w:val="004B78F1"/>
    <w:rsid w:val="004B7A50"/>
    <w:rsid w:val="004B7C29"/>
    <w:rsid w:val="004B7C49"/>
    <w:rsid w:val="004B7C52"/>
    <w:rsid w:val="004B7FBE"/>
    <w:rsid w:val="004C00AB"/>
    <w:rsid w:val="004C00BB"/>
    <w:rsid w:val="004C01A4"/>
    <w:rsid w:val="004C0303"/>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863"/>
    <w:rsid w:val="004C2930"/>
    <w:rsid w:val="004C2B7C"/>
    <w:rsid w:val="004C2BFF"/>
    <w:rsid w:val="004C2C61"/>
    <w:rsid w:val="004C2E05"/>
    <w:rsid w:val="004C2ED1"/>
    <w:rsid w:val="004C2F1C"/>
    <w:rsid w:val="004C2FA8"/>
    <w:rsid w:val="004C3140"/>
    <w:rsid w:val="004C324F"/>
    <w:rsid w:val="004C3270"/>
    <w:rsid w:val="004C32B0"/>
    <w:rsid w:val="004C3404"/>
    <w:rsid w:val="004C3955"/>
    <w:rsid w:val="004C3A36"/>
    <w:rsid w:val="004C3B60"/>
    <w:rsid w:val="004C3BBE"/>
    <w:rsid w:val="004C3BFC"/>
    <w:rsid w:val="004C3D28"/>
    <w:rsid w:val="004C3D2D"/>
    <w:rsid w:val="004C3DC2"/>
    <w:rsid w:val="004C3FC1"/>
    <w:rsid w:val="004C3FC8"/>
    <w:rsid w:val="004C409A"/>
    <w:rsid w:val="004C421D"/>
    <w:rsid w:val="004C4333"/>
    <w:rsid w:val="004C4448"/>
    <w:rsid w:val="004C4554"/>
    <w:rsid w:val="004C4655"/>
    <w:rsid w:val="004C465D"/>
    <w:rsid w:val="004C486B"/>
    <w:rsid w:val="004C4999"/>
    <w:rsid w:val="004C4B0F"/>
    <w:rsid w:val="004C4C44"/>
    <w:rsid w:val="004C4E35"/>
    <w:rsid w:val="004C4F3E"/>
    <w:rsid w:val="004C5110"/>
    <w:rsid w:val="004C5178"/>
    <w:rsid w:val="004C51BE"/>
    <w:rsid w:val="004C524E"/>
    <w:rsid w:val="004C5251"/>
    <w:rsid w:val="004C52BF"/>
    <w:rsid w:val="004C5640"/>
    <w:rsid w:val="004C56C6"/>
    <w:rsid w:val="004C581F"/>
    <w:rsid w:val="004C58D2"/>
    <w:rsid w:val="004C594A"/>
    <w:rsid w:val="004C5BF5"/>
    <w:rsid w:val="004C5D9C"/>
    <w:rsid w:val="004C5DC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E5"/>
    <w:rsid w:val="004C7314"/>
    <w:rsid w:val="004C73FE"/>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9FF"/>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FA"/>
    <w:rsid w:val="004D280D"/>
    <w:rsid w:val="004D2A4F"/>
    <w:rsid w:val="004D2AAC"/>
    <w:rsid w:val="004D2B80"/>
    <w:rsid w:val="004D2D36"/>
    <w:rsid w:val="004D2D51"/>
    <w:rsid w:val="004D30CA"/>
    <w:rsid w:val="004D30D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F"/>
    <w:rsid w:val="004E119D"/>
    <w:rsid w:val="004E119E"/>
    <w:rsid w:val="004E11A8"/>
    <w:rsid w:val="004E12AF"/>
    <w:rsid w:val="004E163A"/>
    <w:rsid w:val="004E16AB"/>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15B"/>
    <w:rsid w:val="004E31EA"/>
    <w:rsid w:val="004E34BC"/>
    <w:rsid w:val="004E36C1"/>
    <w:rsid w:val="004E3733"/>
    <w:rsid w:val="004E3914"/>
    <w:rsid w:val="004E39FD"/>
    <w:rsid w:val="004E3D39"/>
    <w:rsid w:val="004E40D9"/>
    <w:rsid w:val="004E410E"/>
    <w:rsid w:val="004E433D"/>
    <w:rsid w:val="004E43EB"/>
    <w:rsid w:val="004E44A8"/>
    <w:rsid w:val="004E4713"/>
    <w:rsid w:val="004E47B7"/>
    <w:rsid w:val="004E481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5BC1"/>
    <w:rsid w:val="004E608C"/>
    <w:rsid w:val="004E6243"/>
    <w:rsid w:val="004E6266"/>
    <w:rsid w:val="004E6409"/>
    <w:rsid w:val="004E6470"/>
    <w:rsid w:val="004E64CE"/>
    <w:rsid w:val="004E6513"/>
    <w:rsid w:val="004E65F9"/>
    <w:rsid w:val="004E665C"/>
    <w:rsid w:val="004E668C"/>
    <w:rsid w:val="004E671B"/>
    <w:rsid w:val="004E693C"/>
    <w:rsid w:val="004E696B"/>
    <w:rsid w:val="004E6A66"/>
    <w:rsid w:val="004E6D0A"/>
    <w:rsid w:val="004E6F2E"/>
    <w:rsid w:val="004E6F45"/>
    <w:rsid w:val="004E714C"/>
    <w:rsid w:val="004E745B"/>
    <w:rsid w:val="004E74A6"/>
    <w:rsid w:val="004E7621"/>
    <w:rsid w:val="004E7855"/>
    <w:rsid w:val="004E7A75"/>
    <w:rsid w:val="004E7B42"/>
    <w:rsid w:val="004E7D24"/>
    <w:rsid w:val="004E7DD5"/>
    <w:rsid w:val="004E7F64"/>
    <w:rsid w:val="004F0013"/>
    <w:rsid w:val="004F01FD"/>
    <w:rsid w:val="004F0409"/>
    <w:rsid w:val="004F0521"/>
    <w:rsid w:val="004F0529"/>
    <w:rsid w:val="004F05FB"/>
    <w:rsid w:val="004F0643"/>
    <w:rsid w:val="004F065B"/>
    <w:rsid w:val="004F0713"/>
    <w:rsid w:val="004F0714"/>
    <w:rsid w:val="004F0782"/>
    <w:rsid w:val="004F0884"/>
    <w:rsid w:val="004F0995"/>
    <w:rsid w:val="004F09CC"/>
    <w:rsid w:val="004F0B3D"/>
    <w:rsid w:val="004F0C19"/>
    <w:rsid w:val="004F0D3E"/>
    <w:rsid w:val="004F0DD8"/>
    <w:rsid w:val="004F0E05"/>
    <w:rsid w:val="004F125A"/>
    <w:rsid w:val="004F1352"/>
    <w:rsid w:val="004F1403"/>
    <w:rsid w:val="004F1627"/>
    <w:rsid w:val="004F1974"/>
    <w:rsid w:val="004F19CF"/>
    <w:rsid w:val="004F1A86"/>
    <w:rsid w:val="004F1B00"/>
    <w:rsid w:val="004F1B28"/>
    <w:rsid w:val="004F1B78"/>
    <w:rsid w:val="004F1B7F"/>
    <w:rsid w:val="004F1BDD"/>
    <w:rsid w:val="004F1C5C"/>
    <w:rsid w:val="004F1CB8"/>
    <w:rsid w:val="004F1D49"/>
    <w:rsid w:val="004F1E90"/>
    <w:rsid w:val="004F1F3D"/>
    <w:rsid w:val="004F2042"/>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945"/>
    <w:rsid w:val="004F49F9"/>
    <w:rsid w:val="004F4C80"/>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4F7EF8"/>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643"/>
    <w:rsid w:val="00502840"/>
    <w:rsid w:val="0050284B"/>
    <w:rsid w:val="00502875"/>
    <w:rsid w:val="0050289A"/>
    <w:rsid w:val="00502B01"/>
    <w:rsid w:val="00502D2A"/>
    <w:rsid w:val="00502D2C"/>
    <w:rsid w:val="00502EAB"/>
    <w:rsid w:val="00502EB0"/>
    <w:rsid w:val="0050305B"/>
    <w:rsid w:val="00503185"/>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5B8"/>
    <w:rsid w:val="00504AC7"/>
    <w:rsid w:val="00504B47"/>
    <w:rsid w:val="00504CDC"/>
    <w:rsid w:val="005050A8"/>
    <w:rsid w:val="005051E7"/>
    <w:rsid w:val="0050522F"/>
    <w:rsid w:val="0050525A"/>
    <w:rsid w:val="0050544C"/>
    <w:rsid w:val="005054EF"/>
    <w:rsid w:val="005055DF"/>
    <w:rsid w:val="00505710"/>
    <w:rsid w:val="00505979"/>
    <w:rsid w:val="00505A06"/>
    <w:rsid w:val="00505BF1"/>
    <w:rsid w:val="00505DA3"/>
    <w:rsid w:val="00505E60"/>
    <w:rsid w:val="00505F1F"/>
    <w:rsid w:val="005060FF"/>
    <w:rsid w:val="00506167"/>
    <w:rsid w:val="0050636B"/>
    <w:rsid w:val="00506454"/>
    <w:rsid w:val="005064A3"/>
    <w:rsid w:val="00506530"/>
    <w:rsid w:val="0050657F"/>
    <w:rsid w:val="00506674"/>
    <w:rsid w:val="005068A4"/>
    <w:rsid w:val="005068FE"/>
    <w:rsid w:val="00506A40"/>
    <w:rsid w:val="00506B08"/>
    <w:rsid w:val="00506C12"/>
    <w:rsid w:val="00506CC0"/>
    <w:rsid w:val="00507039"/>
    <w:rsid w:val="0050706A"/>
    <w:rsid w:val="005070E5"/>
    <w:rsid w:val="00507185"/>
    <w:rsid w:val="005071AD"/>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71C"/>
    <w:rsid w:val="00511ACF"/>
    <w:rsid w:val="00511AF5"/>
    <w:rsid w:val="00511B52"/>
    <w:rsid w:val="00511D45"/>
    <w:rsid w:val="00511EBA"/>
    <w:rsid w:val="00511F83"/>
    <w:rsid w:val="005122EF"/>
    <w:rsid w:val="00512367"/>
    <w:rsid w:val="0051242E"/>
    <w:rsid w:val="00512559"/>
    <w:rsid w:val="0051268F"/>
    <w:rsid w:val="00512780"/>
    <w:rsid w:val="00512827"/>
    <w:rsid w:val="00512831"/>
    <w:rsid w:val="0051284A"/>
    <w:rsid w:val="00512865"/>
    <w:rsid w:val="005128A1"/>
    <w:rsid w:val="005128EC"/>
    <w:rsid w:val="00512AE5"/>
    <w:rsid w:val="00512BBA"/>
    <w:rsid w:val="00512C0A"/>
    <w:rsid w:val="00512C31"/>
    <w:rsid w:val="00512C37"/>
    <w:rsid w:val="00512F11"/>
    <w:rsid w:val="00512FA4"/>
    <w:rsid w:val="005133D0"/>
    <w:rsid w:val="005134CA"/>
    <w:rsid w:val="00513592"/>
    <w:rsid w:val="005136D6"/>
    <w:rsid w:val="00513880"/>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0EC"/>
    <w:rsid w:val="00515108"/>
    <w:rsid w:val="00515231"/>
    <w:rsid w:val="00515460"/>
    <w:rsid w:val="00515546"/>
    <w:rsid w:val="005155D7"/>
    <w:rsid w:val="005155FC"/>
    <w:rsid w:val="0051562A"/>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DCE"/>
    <w:rsid w:val="00517E6E"/>
    <w:rsid w:val="00517F46"/>
    <w:rsid w:val="00517F86"/>
    <w:rsid w:val="00520048"/>
    <w:rsid w:val="00520060"/>
    <w:rsid w:val="00520356"/>
    <w:rsid w:val="00520401"/>
    <w:rsid w:val="005207D7"/>
    <w:rsid w:val="005208B2"/>
    <w:rsid w:val="00520A81"/>
    <w:rsid w:val="00520B20"/>
    <w:rsid w:val="00520E80"/>
    <w:rsid w:val="00520ECF"/>
    <w:rsid w:val="00520F19"/>
    <w:rsid w:val="0052106F"/>
    <w:rsid w:val="005210D0"/>
    <w:rsid w:val="005211DF"/>
    <w:rsid w:val="005211E0"/>
    <w:rsid w:val="0052129F"/>
    <w:rsid w:val="0052142E"/>
    <w:rsid w:val="005214FD"/>
    <w:rsid w:val="0052154D"/>
    <w:rsid w:val="005215A0"/>
    <w:rsid w:val="005216EB"/>
    <w:rsid w:val="005219D9"/>
    <w:rsid w:val="00521C6D"/>
    <w:rsid w:val="00521D1B"/>
    <w:rsid w:val="00521D3F"/>
    <w:rsid w:val="00521D8B"/>
    <w:rsid w:val="00521FB8"/>
    <w:rsid w:val="00522061"/>
    <w:rsid w:val="005220CD"/>
    <w:rsid w:val="00522118"/>
    <w:rsid w:val="005221E2"/>
    <w:rsid w:val="00522602"/>
    <w:rsid w:val="0052277A"/>
    <w:rsid w:val="0052293F"/>
    <w:rsid w:val="0052299F"/>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3FE"/>
    <w:rsid w:val="0052444B"/>
    <w:rsid w:val="005245FA"/>
    <w:rsid w:val="0052460D"/>
    <w:rsid w:val="00524893"/>
    <w:rsid w:val="005248A3"/>
    <w:rsid w:val="0052495E"/>
    <w:rsid w:val="00524981"/>
    <w:rsid w:val="00524995"/>
    <w:rsid w:val="00524B79"/>
    <w:rsid w:val="00524F57"/>
    <w:rsid w:val="00525267"/>
    <w:rsid w:val="005255D5"/>
    <w:rsid w:val="0052573F"/>
    <w:rsid w:val="00525A86"/>
    <w:rsid w:val="00525E23"/>
    <w:rsid w:val="00525EE6"/>
    <w:rsid w:val="00525EE9"/>
    <w:rsid w:val="005261C4"/>
    <w:rsid w:val="0052638C"/>
    <w:rsid w:val="005263FD"/>
    <w:rsid w:val="00526442"/>
    <w:rsid w:val="00526463"/>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5E6"/>
    <w:rsid w:val="0053065D"/>
    <w:rsid w:val="00530875"/>
    <w:rsid w:val="00530D62"/>
    <w:rsid w:val="00530E37"/>
    <w:rsid w:val="00530FC5"/>
    <w:rsid w:val="0053105C"/>
    <w:rsid w:val="00531130"/>
    <w:rsid w:val="005311B8"/>
    <w:rsid w:val="005314E9"/>
    <w:rsid w:val="00531833"/>
    <w:rsid w:val="00531869"/>
    <w:rsid w:val="00531973"/>
    <w:rsid w:val="00531986"/>
    <w:rsid w:val="005319AC"/>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4FA"/>
    <w:rsid w:val="005335E0"/>
    <w:rsid w:val="005336F6"/>
    <w:rsid w:val="00533975"/>
    <w:rsid w:val="00533BE6"/>
    <w:rsid w:val="00534618"/>
    <w:rsid w:val="00534694"/>
    <w:rsid w:val="005346EE"/>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D5A"/>
    <w:rsid w:val="00535DCA"/>
    <w:rsid w:val="00535EB0"/>
    <w:rsid w:val="005360C3"/>
    <w:rsid w:val="00536230"/>
    <w:rsid w:val="005365D0"/>
    <w:rsid w:val="00536609"/>
    <w:rsid w:val="00536687"/>
    <w:rsid w:val="005368B0"/>
    <w:rsid w:val="005368E8"/>
    <w:rsid w:val="00536B2D"/>
    <w:rsid w:val="00536BCC"/>
    <w:rsid w:val="00536C2F"/>
    <w:rsid w:val="00536C86"/>
    <w:rsid w:val="00536DED"/>
    <w:rsid w:val="0053710A"/>
    <w:rsid w:val="0053713D"/>
    <w:rsid w:val="00537269"/>
    <w:rsid w:val="00537498"/>
    <w:rsid w:val="005376BE"/>
    <w:rsid w:val="0053773F"/>
    <w:rsid w:val="00537878"/>
    <w:rsid w:val="005379BD"/>
    <w:rsid w:val="00537A5F"/>
    <w:rsid w:val="00537ABB"/>
    <w:rsid w:val="00537B62"/>
    <w:rsid w:val="00537D8C"/>
    <w:rsid w:val="005401D3"/>
    <w:rsid w:val="005401F6"/>
    <w:rsid w:val="00540208"/>
    <w:rsid w:val="005403D0"/>
    <w:rsid w:val="00540412"/>
    <w:rsid w:val="00540427"/>
    <w:rsid w:val="00540728"/>
    <w:rsid w:val="0054083E"/>
    <w:rsid w:val="00540963"/>
    <w:rsid w:val="00541165"/>
    <w:rsid w:val="0054127E"/>
    <w:rsid w:val="00541438"/>
    <w:rsid w:val="005415C5"/>
    <w:rsid w:val="005416A7"/>
    <w:rsid w:val="0054173B"/>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E54"/>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21"/>
    <w:rsid w:val="00545E54"/>
    <w:rsid w:val="00546032"/>
    <w:rsid w:val="005460B1"/>
    <w:rsid w:val="005461DA"/>
    <w:rsid w:val="00546281"/>
    <w:rsid w:val="00546307"/>
    <w:rsid w:val="00546310"/>
    <w:rsid w:val="00546481"/>
    <w:rsid w:val="00546681"/>
    <w:rsid w:val="005468E8"/>
    <w:rsid w:val="00546AD2"/>
    <w:rsid w:val="00546B71"/>
    <w:rsid w:val="00546B8A"/>
    <w:rsid w:val="00546B9D"/>
    <w:rsid w:val="00546DAE"/>
    <w:rsid w:val="00546E0F"/>
    <w:rsid w:val="00546E82"/>
    <w:rsid w:val="00546F31"/>
    <w:rsid w:val="00546F3B"/>
    <w:rsid w:val="00546F85"/>
    <w:rsid w:val="0054700E"/>
    <w:rsid w:val="00547026"/>
    <w:rsid w:val="005470D6"/>
    <w:rsid w:val="00547435"/>
    <w:rsid w:val="00547509"/>
    <w:rsid w:val="005478FB"/>
    <w:rsid w:val="00547C71"/>
    <w:rsid w:val="00547D4D"/>
    <w:rsid w:val="00547E9A"/>
    <w:rsid w:val="005500CA"/>
    <w:rsid w:val="005500DC"/>
    <w:rsid w:val="00550276"/>
    <w:rsid w:val="00550469"/>
    <w:rsid w:val="005504F7"/>
    <w:rsid w:val="0055067C"/>
    <w:rsid w:val="005506E3"/>
    <w:rsid w:val="0055078F"/>
    <w:rsid w:val="00550952"/>
    <w:rsid w:val="00550A1C"/>
    <w:rsid w:val="00550A58"/>
    <w:rsid w:val="00550AA7"/>
    <w:rsid w:val="00550BC1"/>
    <w:rsid w:val="00550C09"/>
    <w:rsid w:val="00550E77"/>
    <w:rsid w:val="00550F3C"/>
    <w:rsid w:val="00550F59"/>
    <w:rsid w:val="00550F9E"/>
    <w:rsid w:val="00551016"/>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2A"/>
    <w:rsid w:val="00552BB0"/>
    <w:rsid w:val="00552CAC"/>
    <w:rsid w:val="00552D40"/>
    <w:rsid w:val="00552E84"/>
    <w:rsid w:val="00552E91"/>
    <w:rsid w:val="005530CE"/>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F5A"/>
    <w:rsid w:val="00554FFA"/>
    <w:rsid w:val="00555133"/>
    <w:rsid w:val="00555279"/>
    <w:rsid w:val="00555443"/>
    <w:rsid w:val="005554BA"/>
    <w:rsid w:val="00555524"/>
    <w:rsid w:val="00555545"/>
    <w:rsid w:val="00555599"/>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708"/>
    <w:rsid w:val="00562715"/>
    <w:rsid w:val="0056272A"/>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208"/>
    <w:rsid w:val="0056533D"/>
    <w:rsid w:val="0056551C"/>
    <w:rsid w:val="00565583"/>
    <w:rsid w:val="00565DB7"/>
    <w:rsid w:val="00566498"/>
    <w:rsid w:val="00566606"/>
    <w:rsid w:val="00566785"/>
    <w:rsid w:val="005669DD"/>
    <w:rsid w:val="00566A95"/>
    <w:rsid w:val="00566C10"/>
    <w:rsid w:val="00566D9A"/>
    <w:rsid w:val="00566DAF"/>
    <w:rsid w:val="005670D2"/>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0FFA"/>
    <w:rsid w:val="00571075"/>
    <w:rsid w:val="00571128"/>
    <w:rsid w:val="00571137"/>
    <w:rsid w:val="00571140"/>
    <w:rsid w:val="0057144A"/>
    <w:rsid w:val="00571458"/>
    <w:rsid w:val="00571517"/>
    <w:rsid w:val="00571577"/>
    <w:rsid w:val="00571611"/>
    <w:rsid w:val="00571613"/>
    <w:rsid w:val="005717B5"/>
    <w:rsid w:val="00571B76"/>
    <w:rsid w:val="00571D56"/>
    <w:rsid w:val="005720BB"/>
    <w:rsid w:val="005721AC"/>
    <w:rsid w:val="005721C3"/>
    <w:rsid w:val="005722A4"/>
    <w:rsid w:val="00572332"/>
    <w:rsid w:val="005723C8"/>
    <w:rsid w:val="005724D4"/>
    <w:rsid w:val="0057257D"/>
    <w:rsid w:val="005726F2"/>
    <w:rsid w:val="005727DA"/>
    <w:rsid w:val="0057282C"/>
    <w:rsid w:val="005728D5"/>
    <w:rsid w:val="00572A41"/>
    <w:rsid w:val="00572C2B"/>
    <w:rsid w:val="00572EFC"/>
    <w:rsid w:val="00572F32"/>
    <w:rsid w:val="00572FF6"/>
    <w:rsid w:val="005730BF"/>
    <w:rsid w:val="0057313D"/>
    <w:rsid w:val="00573309"/>
    <w:rsid w:val="0057333E"/>
    <w:rsid w:val="00573370"/>
    <w:rsid w:val="005735A8"/>
    <w:rsid w:val="005737A0"/>
    <w:rsid w:val="00573C00"/>
    <w:rsid w:val="00573DAB"/>
    <w:rsid w:val="00573EC7"/>
    <w:rsid w:val="005741C4"/>
    <w:rsid w:val="00574223"/>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F1"/>
    <w:rsid w:val="00575E9E"/>
    <w:rsid w:val="0057626A"/>
    <w:rsid w:val="00576416"/>
    <w:rsid w:val="0057686F"/>
    <w:rsid w:val="005768C7"/>
    <w:rsid w:val="00576B2A"/>
    <w:rsid w:val="00576E41"/>
    <w:rsid w:val="00576E68"/>
    <w:rsid w:val="0057705C"/>
    <w:rsid w:val="005770B8"/>
    <w:rsid w:val="005771B4"/>
    <w:rsid w:val="005771CB"/>
    <w:rsid w:val="005771EC"/>
    <w:rsid w:val="00577204"/>
    <w:rsid w:val="00577217"/>
    <w:rsid w:val="00577331"/>
    <w:rsid w:val="005773FD"/>
    <w:rsid w:val="005774A0"/>
    <w:rsid w:val="005775F0"/>
    <w:rsid w:val="005776EC"/>
    <w:rsid w:val="005778CA"/>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D26"/>
    <w:rsid w:val="00581EF0"/>
    <w:rsid w:val="00581F71"/>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2EA"/>
    <w:rsid w:val="00583317"/>
    <w:rsid w:val="00583482"/>
    <w:rsid w:val="0058366E"/>
    <w:rsid w:val="0058385D"/>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7C7"/>
    <w:rsid w:val="00587856"/>
    <w:rsid w:val="00587C57"/>
    <w:rsid w:val="00587D41"/>
    <w:rsid w:val="00590090"/>
    <w:rsid w:val="00590113"/>
    <w:rsid w:val="005901C2"/>
    <w:rsid w:val="005901D9"/>
    <w:rsid w:val="005905FF"/>
    <w:rsid w:val="005906EE"/>
    <w:rsid w:val="005906F8"/>
    <w:rsid w:val="00590881"/>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7F8"/>
    <w:rsid w:val="00592959"/>
    <w:rsid w:val="005929F4"/>
    <w:rsid w:val="00592CC1"/>
    <w:rsid w:val="00592D4A"/>
    <w:rsid w:val="00592E87"/>
    <w:rsid w:val="00592F87"/>
    <w:rsid w:val="005931EE"/>
    <w:rsid w:val="0059336A"/>
    <w:rsid w:val="005939B0"/>
    <w:rsid w:val="00593AFF"/>
    <w:rsid w:val="00593B6C"/>
    <w:rsid w:val="00593E5F"/>
    <w:rsid w:val="00593E7D"/>
    <w:rsid w:val="00593EB0"/>
    <w:rsid w:val="00593F3D"/>
    <w:rsid w:val="00593F99"/>
    <w:rsid w:val="00593FE8"/>
    <w:rsid w:val="005941D9"/>
    <w:rsid w:val="005941EB"/>
    <w:rsid w:val="005942E3"/>
    <w:rsid w:val="005948F9"/>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89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6BE"/>
    <w:rsid w:val="005A37BE"/>
    <w:rsid w:val="005A3806"/>
    <w:rsid w:val="005A3ABB"/>
    <w:rsid w:val="005A3B9F"/>
    <w:rsid w:val="005A3CAE"/>
    <w:rsid w:val="005A3DAE"/>
    <w:rsid w:val="005A3DCC"/>
    <w:rsid w:val="005A3DFC"/>
    <w:rsid w:val="005A3FD8"/>
    <w:rsid w:val="005A40BD"/>
    <w:rsid w:val="005A421F"/>
    <w:rsid w:val="005A42B3"/>
    <w:rsid w:val="005A42F9"/>
    <w:rsid w:val="005A4329"/>
    <w:rsid w:val="005A44CF"/>
    <w:rsid w:val="005A455F"/>
    <w:rsid w:val="005A467A"/>
    <w:rsid w:val="005A485B"/>
    <w:rsid w:val="005A4890"/>
    <w:rsid w:val="005A48E1"/>
    <w:rsid w:val="005A490F"/>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2D5"/>
    <w:rsid w:val="005A73CA"/>
    <w:rsid w:val="005A7494"/>
    <w:rsid w:val="005A756D"/>
    <w:rsid w:val="005A7698"/>
    <w:rsid w:val="005A7778"/>
    <w:rsid w:val="005A77CA"/>
    <w:rsid w:val="005A79AE"/>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A7"/>
    <w:rsid w:val="005B1749"/>
    <w:rsid w:val="005B1C86"/>
    <w:rsid w:val="005B1FD0"/>
    <w:rsid w:val="005B20DA"/>
    <w:rsid w:val="005B216D"/>
    <w:rsid w:val="005B2305"/>
    <w:rsid w:val="005B24C4"/>
    <w:rsid w:val="005B2674"/>
    <w:rsid w:val="005B270C"/>
    <w:rsid w:val="005B27DB"/>
    <w:rsid w:val="005B2BE8"/>
    <w:rsid w:val="005B2BE9"/>
    <w:rsid w:val="005B2DDA"/>
    <w:rsid w:val="005B2E8C"/>
    <w:rsid w:val="005B307D"/>
    <w:rsid w:val="005B310A"/>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D7F"/>
    <w:rsid w:val="005B3DF2"/>
    <w:rsid w:val="005B3F4F"/>
    <w:rsid w:val="005B415A"/>
    <w:rsid w:val="005B4732"/>
    <w:rsid w:val="005B47F5"/>
    <w:rsid w:val="005B4834"/>
    <w:rsid w:val="005B484C"/>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747"/>
    <w:rsid w:val="005B6A76"/>
    <w:rsid w:val="005B6AA7"/>
    <w:rsid w:val="005B6B89"/>
    <w:rsid w:val="005B6BC6"/>
    <w:rsid w:val="005B6C4D"/>
    <w:rsid w:val="005B6EC1"/>
    <w:rsid w:val="005B6EF0"/>
    <w:rsid w:val="005B6F1A"/>
    <w:rsid w:val="005B6FAA"/>
    <w:rsid w:val="005B7089"/>
    <w:rsid w:val="005B70BD"/>
    <w:rsid w:val="005B70E8"/>
    <w:rsid w:val="005B7153"/>
    <w:rsid w:val="005B7200"/>
    <w:rsid w:val="005B7209"/>
    <w:rsid w:val="005B7277"/>
    <w:rsid w:val="005B730B"/>
    <w:rsid w:val="005B7546"/>
    <w:rsid w:val="005B75F7"/>
    <w:rsid w:val="005B76A6"/>
    <w:rsid w:val="005B778B"/>
    <w:rsid w:val="005B77E2"/>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42F"/>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D65"/>
    <w:rsid w:val="005C3EA3"/>
    <w:rsid w:val="005C3F44"/>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9A1"/>
    <w:rsid w:val="005C4B56"/>
    <w:rsid w:val="005C4C91"/>
    <w:rsid w:val="005C4CA4"/>
    <w:rsid w:val="005C4CF0"/>
    <w:rsid w:val="005C4D0F"/>
    <w:rsid w:val="005C4DC8"/>
    <w:rsid w:val="005C5079"/>
    <w:rsid w:val="005C50B9"/>
    <w:rsid w:val="005C50C2"/>
    <w:rsid w:val="005C5207"/>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C12"/>
    <w:rsid w:val="005C6CF4"/>
    <w:rsid w:val="005C6EF8"/>
    <w:rsid w:val="005C6F1D"/>
    <w:rsid w:val="005C71EB"/>
    <w:rsid w:val="005C71F7"/>
    <w:rsid w:val="005C7212"/>
    <w:rsid w:val="005C7362"/>
    <w:rsid w:val="005C7440"/>
    <w:rsid w:val="005C751B"/>
    <w:rsid w:val="005C7633"/>
    <w:rsid w:val="005C79E2"/>
    <w:rsid w:val="005C7D10"/>
    <w:rsid w:val="005C7D61"/>
    <w:rsid w:val="005D00CC"/>
    <w:rsid w:val="005D0355"/>
    <w:rsid w:val="005D06F8"/>
    <w:rsid w:val="005D09AC"/>
    <w:rsid w:val="005D0B55"/>
    <w:rsid w:val="005D0BF2"/>
    <w:rsid w:val="005D0DDE"/>
    <w:rsid w:val="005D0DFA"/>
    <w:rsid w:val="005D0E03"/>
    <w:rsid w:val="005D0E8C"/>
    <w:rsid w:val="005D1009"/>
    <w:rsid w:val="005D105B"/>
    <w:rsid w:val="005D11EF"/>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E35"/>
    <w:rsid w:val="005D3F67"/>
    <w:rsid w:val="005D3F78"/>
    <w:rsid w:val="005D3F88"/>
    <w:rsid w:val="005D3FD7"/>
    <w:rsid w:val="005D403A"/>
    <w:rsid w:val="005D431B"/>
    <w:rsid w:val="005D440E"/>
    <w:rsid w:val="005D44EF"/>
    <w:rsid w:val="005D46E4"/>
    <w:rsid w:val="005D489D"/>
    <w:rsid w:val="005D496E"/>
    <w:rsid w:val="005D4C54"/>
    <w:rsid w:val="005D4D52"/>
    <w:rsid w:val="005D4E43"/>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72"/>
    <w:rsid w:val="005D667B"/>
    <w:rsid w:val="005D668C"/>
    <w:rsid w:val="005D688D"/>
    <w:rsid w:val="005D6D9B"/>
    <w:rsid w:val="005D6E82"/>
    <w:rsid w:val="005D7179"/>
    <w:rsid w:val="005D71D9"/>
    <w:rsid w:val="005D7261"/>
    <w:rsid w:val="005D7270"/>
    <w:rsid w:val="005D7657"/>
    <w:rsid w:val="005D765A"/>
    <w:rsid w:val="005D76E3"/>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003"/>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A33"/>
    <w:rsid w:val="005E3B54"/>
    <w:rsid w:val="005E3B6F"/>
    <w:rsid w:val="005E4074"/>
    <w:rsid w:val="005E4088"/>
    <w:rsid w:val="005E40DC"/>
    <w:rsid w:val="005E43A6"/>
    <w:rsid w:val="005E4469"/>
    <w:rsid w:val="005E453D"/>
    <w:rsid w:val="005E4617"/>
    <w:rsid w:val="005E4657"/>
    <w:rsid w:val="005E4B29"/>
    <w:rsid w:val="005E4D16"/>
    <w:rsid w:val="005E4D92"/>
    <w:rsid w:val="005E4E22"/>
    <w:rsid w:val="005E4E97"/>
    <w:rsid w:val="005E4F98"/>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87"/>
    <w:rsid w:val="005F3FA5"/>
    <w:rsid w:val="005F3FD0"/>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B45"/>
    <w:rsid w:val="005F5C51"/>
    <w:rsid w:val="005F5DEC"/>
    <w:rsid w:val="005F5F57"/>
    <w:rsid w:val="005F5FEB"/>
    <w:rsid w:val="005F6053"/>
    <w:rsid w:val="005F61A3"/>
    <w:rsid w:val="005F62CC"/>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E1E"/>
    <w:rsid w:val="00601E78"/>
    <w:rsid w:val="00601E7B"/>
    <w:rsid w:val="00601FD3"/>
    <w:rsid w:val="00601FEC"/>
    <w:rsid w:val="00602002"/>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DE"/>
    <w:rsid w:val="006123FC"/>
    <w:rsid w:val="0061240F"/>
    <w:rsid w:val="006124AD"/>
    <w:rsid w:val="0061255D"/>
    <w:rsid w:val="00612601"/>
    <w:rsid w:val="0061273E"/>
    <w:rsid w:val="00612A71"/>
    <w:rsid w:val="00612A9A"/>
    <w:rsid w:val="00612AD0"/>
    <w:rsid w:val="00612B9E"/>
    <w:rsid w:val="00612CB5"/>
    <w:rsid w:val="00612CF6"/>
    <w:rsid w:val="00612DB0"/>
    <w:rsid w:val="00612EBD"/>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6F"/>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736"/>
    <w:rsid w:val="0062079C"/>
    <w:rsid w:val="006209EF"/>
    <w:rsid w:val="00620A52"/>
    <w:rsid w:val="00620A59"/>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95"/>
    <w:rsid w:val="00622453"/>
    <w:rsid w:val="006225BF"/>
    <w:rsid w:val="00622801"/>
    <w:rsid w:val="0062289F"/>
    <w:rsid w:val="006228AE"/>
    <w:rsid w:val="006229A7"/>
    <w:rsid w:val="006229F1"/>
    <w:rsid w:val="0062300C"/>
    <w:rsid w:val="00623152"/>
    <w:rsid w:val="006231BE"/>
    <w:rsid w:val="006236A3"/>
    <w:rsid w:val="0062377B"/>
    <w:rsid w:val="00623AC7"/>
    <w:rsid w:val="00623B23"/>
    <w:rsid w:val="00623CEB"/>
    <w:rsid w:val="00623D13"/>
    <w:rsid w:val="00623EFF"/>
    <w:rsid w:val="006240A4"/>
    <w:rsid w:val="006240E0"/>
    <w:rsid w:val="0062429D"/>
    <w:rsid w:val="006242F9"/>
    <w:rsid w:val="0062434E"/>
    <w:rsid w:val="00624532"/>
    <w:rsid w:val="00624563"/>
    <w:rsid w:val="00624636"/>
    <w:rsid w:val="00624AEA"/>
    <w:rsid w:val="00624DDB"/>
    <w:rsid w:val="00624FA9"/>
    <w:rsid w:val="0062509F"/>
    <w:rsid w:val="006250AF"/>
    <w:rsid w:val="00625219"/>
    <w:rsid w:val="00625951"/>
    <w:rsid w:val="00625965"/>
    <w:rsid w:val="00625A3E"/>
    <w:rsid w:val="00625A6B"/>
    <w:rsid w:val="00625BA5"/>
    <w:rsid w:val="00625BD5"/>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757"/>
    <w:rsid w:val="00626928"/>
    <w:rsid w:val="00626B61"/>
    <w:rsid w:val="00626C00"/>
    <w:rsid w:val="00626D2F"/>
    <w:rsid w:val="00626D75"/>
    <w:rsid w:val="00626DB5"/>
    <w:rsid w:val="00626DF4"/>
    <w:rsid w:val="00627057"/>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A5"/>
    <w:rsid w:val="0063019C"/>
    <w:rsid w:val="00630264"/>
    <w:rsid w:val="00630317"/>
    <w:rsid w:val="0063048A"/>
    <w:rsid w:val="0063054E"/>
    <w:rsid w:val="006305FA"/>
    <w:rsid w:val="006306AA"/>
    <w:rsid w:val="006306EE"/>
    <w:rsid w:val="00630756"/>
    <w:rsid w:val="00630771"/>
    <w:rsid w:val="006308CB"/>
    <w:rsid w:val="00630F30"/>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652"/>
    <w:rsid w:val="00633657"/>
    <w:rsid w:val="006338CB"/>
    <w:rsid w:val="00633DA4"/>
    <w:rsid w:val="00633DE1"/>
    <w:rsid w:val="00633EB9"/>
    <w:rsid w:val="00633F44"/>
    <w:rsid w:val="00633F71"/>
    <w:rsid w:val="00633FAB"/>
    <w:rsid w:val="006340CE"/>
    <w:rsid w:val="0063462A"/>
    <w:rsid w:val="0063474C"/>
    <w:rsid w:val="00634767"/>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D46"/>
    <w:rsid w:val="00635E0C"/>
    <w:rsid w:val="00635F15"/>
    <w:rsid w:val="00635F67"/>
    <w:rsid w:val="00636117"/>
    <w:rsid w:val="00636160"/>
    <w:rsid w:val="00636270"/>
    <w:rsid w:val="00636322"/>
    <w:rsid w:val="006363A2"/>
    <w:rsid w:val="00636438"/>
    <w:rsid w:val="00636649"/>
    <w:rsid w:val="00636836"/>
    <w:rsid w:val="00636981"/>
    <w:rsid w:val="006369D5"/>
    <w:rsid w:val="00636A78"/>
    <w:rsid w:val="00637116"/>
    <w:rsid w:val="006373BC"/>
    <w:rsid w:val="006374B8"/>
    <w:rsid w:val="006376DE"/>
    <w:rsid w:val="006377D5"/>
    <w:rsid w:val="00637928"/>
    <w:rsid w:val="00637ABA"/>
    <w:rsid w:val="00637B87"/>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8C5"/>
    <w:rsid w:val="006458CD"/>
    <w:rsid w:val="006459F0"/>
    <w:rsid w:val="00645C65"/>
    <w:rsid w:val="00645C9F"/>
    <w:rsid w:val="00645F80"/>
    <w:rsid w:val="006462CB"/>
    <w:rsid w:val="006463FB"/>
    <w:rsid w:val="00646410"/>
    <w:rsid w:val="00646770"/>
    <w:rsid w:val="006467BA"/>
    <w:rsid w:val="0064682E"/>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DE"/>
    <w:rsid w:val="00653375"/>
    <w:rsid w:val="00653482"/>
    <w:rsid w:val="006536AA"/>
    <w:rsid w:val="006536D5"/>
    <w:rsid w:val="006538FF"/>
    <w:rsid w:val="00653BD3"/>
    <w:rsid w:val="00653DD5"/>
    <w:rsid w:val="00653DF3"/>
    <w:rsid w:val="00653E13"/>
    <w:rsid w:val="00653F24"/>
    <w:rsid w:val="00653F70"/>
    <w:rsid w:val="00654067"/>
    <w:rsid w:val="006545CF"/>
    <w:rsid w:val="00654610"/>
    <w:rsid w:val="0065475C"/>
    <w:rsid w:val="00654808"/>
    <w:rsid w:val="00654870"/>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DA5"/>
    <w:rsid w:val="00657E5D"/>
    <w:rsid w:val="00657F24"/>
    <w:rsid w:val="0066017B"/>
    <w:rsid w:val="00660245"/>
    <w:rsid w:val="006602FC"/>
    <w:rsid w:val="00660377"/>
    <w:rsid w:val="006603E6"/>
    <w:rsid w:val="0066061F"/>
    <w:rsid w:val="0066079A"/>
    <w:rsid w:val="006607FC"/>
    <w:rsid w:val="00660850"/>
    <w:rsid w:val="006608F1"/>
    <w:rsid w:val="00660A78"/>
    <w:rsid w:val="00660C4F"/>
    <w:rsid w:val="00660C6B"/>
    <w:rsid w:val="00660D4D"/>
    <w:rsid w:val="00660D86"/>
    <w:rsid w:val="00660FEF"/>
    <w:rsid w:val="006612B5"/>
    <w:rsid w:val="006616D7"/>
    <w:rsid w:val="006616D8"/>
    <w:rsid w:val="006616E9"/>
    <w:rsid w:val="00661702"/>
    <w:rsid w:val="0066181C"/>
    <w:rsid w:val="00661828"/>
    <w:rsid w:val="00661919"/>
    <w:rsid w:val="00661AF7"/>
    <w:rsid w:val="00661AFC"/>
    <w:rsid w:val="00661C44"/>
    <w:rsid w:val="00661C8B"/>
    <w:rsid w:val="00661CC5"/>
    <w:rsid w:val="006620E6"/>
    <w:rsid w:val="0066236D"/>
    <w:rsid w:val="006624CB"/>
    <w:rsid w:val="00662BE9"/>
    <w:rsid w:val="00662C4F"/>
    <w:rsid w:val="00662CA9"/>
    <w:rsid w:val="00662D95"/>
    <w:rsid w:val="00662E3B"/>
    <w:rsid w:val="00663089"/>
    <w:rsid w:val="006631C6"/>
    <w:rsid w:val="00663204"/>
    <w:rsid w:val="006633CA"/>
    <w:rsid w:val="00663464"/>
    <w:rsid w:val="0066356D"/>
    <w:rsid w:val="006635EB"/>
    <w:rsid w:val="00663612"/>
    <w:rsid w:val="00663670"/>
    <w:rsid w:val="006636C4"/>
    <w:rsid w:val="00663808"/>
    <w:rsid w:val="0066385E"/>
    <w:rsid w:val="006638F6"/>
    <w:rsid w:val="00663B24"/>
    <w:rsid w:val="00663C65"/>
    <w:rsid w:val="00664071"/>
    <w:rsid w:val="00664200"/>
    <w:rsid w:val="00664574"/>
    <w:rsid w:val="00664A8E"/>
    <w:rsid w:val="00664B6E"/>
    <w:rsid w:val="00664CD5"/>
    <w:rsid w:val="00664F11"/>
    <w:rsid w:val="00664F2F"/>
    <w:rsid w:val="00664F76"/>
    <w:rsid w:val="0066515C"/>
    <w:rsid w:val="00665283"/>
    <w:rsid w:val="00665373"/>
    <w:rsid w:val="006655CA"/>
    <w:rsid w:val="00665610"/>
    <w:rsid w:val="00665699"/>
    <w:rsid w:val="006656AE"/>
    <w:rsid w:val="00665964"/>
    <w:rsid w:val="00665BE3"/>
    <w:rsid w:val="00666221"/>
    <w:rsid w:val="0066637A"/>
    <w:rsid w:val="006666DC"/>
    <w:rsid w:val="006666E0"/>
    <w:rsid w:val="00666716"/>
    <w:rsid w:val="00666736"/>
    <w:rsid w:val="00666867"/>
    <w:rsid w:val="006668CA"/>
    <w:rsid w:val="00666918"/>
    <w:rsid w:val="006669D1"/>
    <w:rsid w:val="00666A0D"/>
    <w:rsid w:val="00666BC1"/>
    <w:rsid w:val="00666CC4"/>
    <w:rsid w:val="00666EAD"/>
    <w:rsid w:val="00666F73"/>
    <w:rsid w:val="006670FF"/>
    <w:rsid w:val="006671DC"/>
    <w:rsid w:val="00667458"/>
    <w:rsid w:val="00667551"/>
    <w:rsid w:val="006675A4"/>
    <w:rsid w:val="0066779E"/>
    <w:rsid w:val="00667BC8"/>
    <w:rsid w:val="00667F76"/>
    <w:rsid w:val="00670082"/>
    <w:rsid w:val="006701BD"/>
    <w:rsid w:val="00670288"/>
    <w:rsid w:val="00670297"/>
    <w:rsid w:val="00670348"/>
    <w:rsid w:val="006703FD"/>
    <w:rsid w:val="006704A0"/>
    <w:rsid w:val="006705E8"/>
    <w:rsid w:val="00670615"/>
    <w:rsid w:val="0067061F"/>
    <w:rsid w:val="00670675"/>
    <w:rsid w:val="0067068E"/>
    <w:rsid w:val="0067088C"/>
    <w:rsid w:val="00670893"/>
    <w:rsid w:val="00670AD3"/>
    <w:rsid w:val="00670B7B"/>
    <w:rsid w:val="00670B94"/>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A7"/>
    <w:rsid w:val="00676810"/>
    <w:rsid w:val="00676939"/>
    <w:rsid w:val="0067698B"/>
    <w:rsid w:val="00676A4F"/>
    <w:rsid w:val="00676AC0"/>
    <w:rsid w:val="00676ADC"/>
    <w:rsid w:val="00676B96"/>
    <w:rsid w:val="00676BB2"/>
    <w:rsid w:val="00676BBC"/>
    <w:rsid w:val="00676CC0"/>
    <w:rsid w:val="00676E45"/>
    <w:rsid w:val="00676E9F"/>
    <w:rsid w:val="00676FB2"/>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22C"/>
    <w:rsid w:val="006823FA"/>
    <w:rsid w:val="006823FC"/>
    <w:rsid w:val="0068243D"/>
    <w:rsid w:val="0068267B"/>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28C"/>
    <w:rsid w:val="00685326"/>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2F3"/>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5DF"/>
    <w:rsid w:val="006935F9"/>
    <w:rsid w:val="0069361B"/>
    <w:rsid w:val="00693629"/>
    <w:rsid w:val="0069380C"/>
    <w:rsid w:val="00693925"/>
    <w:rsid w:val="00693F3E"/>
    <w:rsid w:val="00693FA4"/>
    <w:rsid w:val="00693FE6"/>
    <w:rsid w:val="00694084"/>
    <w:rsid w:val="006940F9"/>
    <w:rsid w:val="00694179"/>
    <w:rsid w:val="006943AC"/>
    <w:rsid w:val="00694406"/>
    <w:rsid w:val="006945DB"/>
    <w:rsid w:val="00694696"/>
    <w:rsid w:val="006946C1"/>
    <w:rsid w:val="006947FD"/>
    <w:rsid w:val="00694C44"/>
    <w:rsid w:val="00694E09"/>
    <w:rsid w:val="00694EF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082"/>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57D"/>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C9"/>
    <w:rsid w:val="006A736D"/>
    <w:rsid w:val="006A73B1"/>
    <w:rsid w:val="006A7408"/>
    <w:rsid w:val="006A7506"/>
    <w:rsid w:val="006A785A"/>
    <w:rsid w:val="006A7951"/>
    <w:rsid w:val="006A7A07"/>
    <w:rsid w:val="006A7B1C"/>
    <w:rsid w:val="006A7B37"/>
    <w:rsid w:val="006A7C55"/>
    <w:rsid w:val="006A7E8F"/>
    <w:rsid w:val="006A7ED1"/>
    <w:rsid w:val="006B00DE"/>
    <w:rsid w:val="006B02A3"/>
    <w:rsid w:val="006B03E1"/>
    <w:rsid w:val="006B0410"/>
    <w:rsid w:val="006B0518"/>
    <w:rsid w:val="006B0674"/>
    <w:rsid w:val="006B07DB"/>
    <w:rsid w:val="006B08FB"/>
    <w:rsid w:val="006B08FD"/>
    <w:rsid w:val="006B0902"/>
    <w:rsid w:val="006B0A21"/>
    <w:rsid w:val="006B0A22"/>
    <w:rsid w:val="006B0AEA"/>
    <w:rsid w:val="006B0B55"/>
    <w:rsid w:val="006B0CD1"/>
    <w:rsid w:val="006B0CD8"/>
    <w:rsid w:val="006B0D44"/>
    <w:rsid w:val="006B0D77"/>
    <w:rsid w:val="006B105F"/>
    <w:rsid w:val="006B118C"/>
    <w:rsid w:val="006B11FC"/>
    <w:rsid w:val="006B13AC"/>
    <w:rsid w:val="006B1465"/>
    <w:rsid w:val="006B1705"/>
    <w:rsid w:val="006B170A"/>
    <w:rsid w:val="006B17B9"/>
    <w:rsid w:val="006B19AD"/>
    <w:rsid w:val="006B1A74"/>
    <w:rsid w:val="006B1B40"/>
    <w:rsid w:val="006B1B45"/>
    <w:rsid w:val="006B1B52"/>
    <w:rsid w:val="006B1C75"/>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D1C"/>
    <w:rsid w:val="006B5FAF"/>
    <w:rsid w:val="006B6097"/>
    <w:rsid w:val="006B60A4"/>
    <w:rsid w:val="006B6445"/>
    <w:rsid w:val="006B662E"/>
    <w:rsid w:val="006B6789"/>
    <w:rsid w:val="006B6B8A"/>
    <w:rsid w:val="006B6D81"/>
    <w:rsid w:val="006B6E12"/>
    <w:rsid w:val="006B700B"/>
    <w:rsid w:val="006B70C6"/>
    <w:rsid w:val="006B7127"/>
    <w:rsid w:val="006B7231"/>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1E85"/>
    <w:rsid w:val="006C20EC"/>
    <w:rsid w:val="006C2145"/>
    <w:rsid w:val="006C2183"/>
    <w:rsid w:val="006C241D"/>
    <w:rsid w:val="006C2649"/>
    <w:rsid w:val="006C2727"/>
    <w:rsid w:val="006C2828"/>
    <w:rsid w:val="006C2839"/>
    <w:rsid w:val="006C28DC"/>
    <w:rsid w:val="006C28E8"/>
    <w:rsid w:val="006C2B93"/>
    <w:rsid w:val="006C2B9D"/>
    <w:rsid w:val="006C2D02"/>
    <w:rsid w:val="006C2EB6"/>
    <w:rsid w:val="006C2EF2"/>
    <w:rsid w:val="006C30AE"/>
    <w:rsid w:val="006C3113"/>
    <w:rsid w:val="006C36A8"/>
    <w:rsid w:val="006C3A29"/>
    <w:rsid w:val="006C3B46"/>
    <w:rsid w:val="006C3B90"/>
    <w:rsid w:val="006C3BB1"/>
    <w:rsid w:val="006C3C3B"/>
    <w:rsid w:val="006C3CB0"/>
    <w:rsid w:val="006C3D76"/>
    <w:rsid w:val="006C3DBA"/>
    <w:rsid w:val="006C3F74"/>
    <w:rsid w:val="006C40B9"/>
    <w:rsid w:val="006C40D7"/>
    <w:rsid w:val="006C4156"/>
    <w:rsid w:val="006C4157"/>
    <w:rsid w:val="006C41E3"/>
    <w:rsid w:val="006C4205"/>
    <w:rsid w:val="006C4444"/>
    <w:rsid w:val="006C4491"/>
    <w:rsid w:val="006C44DA"/>
    <w:rsid w:val="006C44EE"/>
    <w:rsid w:val="006C4627"/>
    <w:rsid w:val="006C470C"/>
    <w:rsid w:val="006C4862"/>
    <w:rsid w:val="006C4876"/>
    <w:rsid w:val="006C4BE7"/>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59F"/>
    <w:rsid w:val="006C6746"/>
    <w:rsid w:val="006C67D3"/>
    <w:rsid w:val="006C68CC"/>
    <w:rsid w:val="006C6AB8"/>
    <w:rsid w:val="006C6BDC"/>
    <w:rsid w:val="006C6CC2"/>
    <w:rsid w:val="006C6D6A"/>
    <w:rsid w:val="006C6E0B"/>
    <w:rsid w:val="006C6F47"/>
    <w:rsid w:val="006C6FBA"/>
    <w:rsid w:val="006C6FEE"/>
    <w:rsid w:val="006C7143"/>
    <w:rsid w:val="006C718B"/>
    <w:rsid w:val="006C71DF"/>
    <w:rsid w:val="006C72CF"/>
    <w:rsid w:val="006C73DA"/>
    <w:rsid w:val="006C7695"/>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1028"/>
    <w:rsid w:val="006D1103"/>
    <w:rsid w:val="006D1667"/>
    <w:rsid w:val="006D1883"/>
    <w:rsid w:val="006D1ABF"/>
    <w:rsid w:val="006D1B41"/>
    <w:rsid w:val="006D1C24"/>
    <w:rsid w:val="006D1D13"/>
    <w:rsid w:val="006D1D19"/>
    <w:rsid w:val="006D1EE4"/>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766"/>
    <w:rsid w:val="006D57EB"/>
    <w:rsid w:val="006D58CA"/>
    <w:rsid w:val="006D597B"/>
    <w:rsid w:val="006D59DD"/>
    <w:rsid w:val="006D5A26"/>
    <w:rsid w:val="006D5CB7"/>
    <w:rsid w:val="006D614A"/>
    <w:rsid w:val="006D6162"/>
    <w:rsid w:val="006D62F8"/>
    <w:rsid w:val="006D633A"/>
    <w:rsid w:val="006D636C"/>
    <w:rsid w:val="006D638F"/>
    <w:rsid w:val="006D6570"/>
    <w:rsid w:val="006D657E"/>
    <w:rsid w:val="006D65A1"/>
    <w:rsid w:val="006D66CF"/>
    <w:rsid w:val="006D673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652"/>
    <w:rsid w:val="006E0860"/>
    <w:rsid w:val="006E0CFA"/>
    <w:rsid w:val="006E0E6E"/>
    <w:rsid w:val="006E0FC4"/>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7A6"/>
    <w:rsid w:val="006E2823"/>
    <w:rsid w:val="006E2D6F"/>
    <w:rsid w:val="006E2D72"/>
    <w:rsid w:val="006E2DBC"/>
    <w:rsid w:val="006E2ED5"/>
    <w:rsid w:val="006E2FD9"/>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AC"/>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95"/>
    <w:rsid w:val="006F01D7"/>
    <w:rsid w:val="006F03E5"/>
    <w:rsid w:val="006F040C"/>
    <w:rsid w:val="006F04CE"/>
    <w:rsid w:val="006F050F"/>
    <w:rsid w:val="006F0540"/>
    <w:rsid w:val="006F0546"/>
    <w:rsid w:val="006F057B"/>
    <w:rsid w:val="006F0583"/>
    <w:rsid w:val="006F058B"/>
    <w:rsid w:val="006F060E"/>
    <w:rsid w:val="006F0632"/>
    <w:rsid w:val="006F08D7"/>
    <w:rsid w:val="006F0B1A"/>
    <w:rsid w:val="006F0B4D"/>
    <w:rsid w:val="006F0BB7"/>
    <w:rsid w:val="006F0BBC"/>
    <w:rsid w:val="006F0C14"/>
    <w:rsid w:val="006F0CCA"/>
    <w:rsid w:val="006F0FA8"/>
    <w:rsid w:val="006F1177"/>
    <w:rsid w:val="006F1284"/>
    <w:rsid w:val="006F14A1"/>
    <w:rsid w:val="006F160B"/>
    <w:rsid w:val="006F17E3"/>
    <w:rsid w:val="006F18A8"/>
    <w:rsid w:val="006F1A24"/>
    <w:rsid w:val="006F1CC4"/>
    <w:rsid w:val="006F1D0D"/>
    <w:rsid w:val="006F1F63"/>
    <w:rsid w:val="006F208A"/>
    <w:rsid w:val="006F21D5"/>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484"/>
    <w:rsid w:val="006F385A"/>
    <w:rsid w:val="006F3AC7"/>
    <w:rsid w:val="006F3B99"/>
    <w:rsid w:val="006F3C1F"/>
    <w:rsid w:val="006F3D9C"/>
    <w:rsid w:val="006F3DE2"/>
    <w:rsid w:val="006F3E95"/>
    <w:rsid w:val="006F4018"/>
    <w:rsid w:val="006F409A"/>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A66"/>
    <w:rsid w:val="006F6B93"/>
    <w:rsid w:val="006F6E3D"/>
    <w:rsid w:val="006F6EB5"/>
    <w:rsid w:val="006F6F56"/>
    <w:rsid w:val="006F71C1"/>
    <w:rsid w:val="006F7485"/>
    <w:rsid w:val="006F754B"/>
    <w:rsid w:val="006F766D"/>
    <w:rsid w:val="006F76CA"/>
    <w:rsid w:val="006F76D0"/>
    <w:rsid w:val="006F7791"/>
    <w:rsid w:val="006F7811"/>
    <w:rsid w:val="006F785F"/>
    <w:rsid w:val="006F796C"/>
    <w:rsid w:val="006F7D1A"/>
    <w:rsid w:val="006F7DC5"/>
    <w:rsid w:val="006F7E5C"/>
    <w:rsid w:val="0070003A"/>
    <w:rsid w:val="007000F9"/>
    <w:rsid w:val="00700310"/>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237"/>
    <w:rsid w:val="00702424"/>
    <w:rsid w:val="00702491"/>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A3C"/>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8D"/>
    <w:rsid w:val="00707F39"/>
    <w:rsid w:val="00707FE4"/>
    <w:rsid w:val="0071001B"/>
    <w:rsid w:val="0071035D"/>
    <w:rsid w:val="007103F0"/>
    <w:rsid w:val="00710427"/>
    <w:rsid w:val="0071047C"/>
    <w:rsid w:val="0071075F"/>
    <w:rsid w:val="00710772"/>
    <w:rsid w:val="007107C3"/>
    <w:rsid w:val="007108CA"/>
    <w:rsid w:val="00710975"/>
    <w:rsid w:val="007109EB"/>
    <w:rsid w:val="00710A6F"/>
    <w:rsid w:val="00710B34"/>
    <w:rsid w:val="00710B5E"/>
    <w:rsid w:val="00710B7F"/>
    <w:rsid w:val="00710CB1"/>
    <w:rsid w:val="00710CDC"/>
    <w:rsid w:val="00710F1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30AD"/>
    <w:rsid w:val="0071314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72"/>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1"/>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B0"/>
    <w:rsid w:val="007244B2"/>
    <w:rsid w:val="00724762"/>
    <w:rsid w:val="007249AF"/>
    <w:rsid w:val="00724C78"/>
    <w:rsid w:val="00724C84"/>
    <w:rsid w:val="00724C91"/>
    <w:rsid w:val="00724EB2"/>
    <w:rsid w:val="00724F15"/>
    <w:rsid w:val="00724FBD"/>
    <w:rsid w:val="0072507E"/>
    <w:rsid w:val="007250EF"/>
    <w:rsid w:val="0072510E"/>
    <w:rsid w:val="007251A5"/>
    <w:rsid w:val="007251CA"/>
    <w:rsid w:val="00725308"/>
    <w:rsid w:val="00725329"/>
    <w:rsid w:val="0072535E"/>
    <w:rsid w:val="007253F7"/>
    <w:rsid w:val="0072553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35B"/>
    <w:rsid w:val="00727523"/>
    <w:rsid w:val="0072752F"/>
    <w:rsid w:val="0072756F"/>
    <w:rsid w:val="00727618"/>
    <w:rsid w:val="007276E4"/>
    <w:rsid w:val="007277B0"/>
    <w:rsid w:val="007277D1"/>
    <w:rsid w:val="007278FF"/>
    <w:rsid w:val="00727978"/>
    <w:rsid w:val="0072797A"/>
    <w:rsid w:val="0072797F"/>
    <w:rsid w:val="007279F0"/>
    <w:rsid w:val="00727AC7"/>
    <w:rsid w:val="00727B97"/>
    <w:rsid w:val="00727E2E"/>
    <w:rsid w:val="00727F88"/>
    <w:rsid w:val="00730024"/>
    <w:rsid w:val="0073010C"/>
    <w:rsid w:val="007301E4"/>
    <w:rsid w:val="007301FB"/>
    <w:rsid w:val="007304DB"/>
    <w:rsid w:val="007306BA"/>
    <w:rsid w:val="0073091A"/>
    <w:rsid w:val="00730A0D"/>
    <w:rsid w:val="00730B67"/>
    <w:rsid w:val="00730D6C"/>
    <w:rsid w:val="00730EAE"/>
    <w:rsid w:val="00731127"/>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640"/>
    <w:rsid w:val="0073571B"/>
    <w:rsid w:val="007358D8"/>
    <w:rsid w:val="007359BD"/>
    <w:rsid w:val="00735A5F"/>
    <w:rsid w:val="00735CB0"/>
    <w:rsid w:val="00735E0F"/>
    <w:rsid w:val="00735F02"/>
    <w:rsid w:val="00735FEF"/>
    <w:rsid w:val="0073602C"/>
    <w:rsid w:val="0073626E"/>
    <w:rsid w:val="007363A7"/>
    <w:rsid w:val="007363F9"/>
    <w:rsid w:val="007364F2"/>
    <w:rsid w:val="00736643"/>
    <w:rsid w:val="00736656"/>
    <w:rsid w:val="0073668D"/>
    <w:rsid w:val="007366E1"/>
    <w:rsid w:val="00736757"/>
    <w:rsid w:val="00736820"/>
    <w:rsid w:val="0073698D"/>
    <w:rsid w:val="00736AB9"/>
    <w:rsid w:val="00736DB1"/>
    <w:rsid w:val="00736DDB"/>
    <w:rsid w:val="00737006"/>
    <w:rsid w:val="00737016"/>
    <w:rsid w:val="007372FC"/>
    <w:rsid w:val="0073738B"/>
    <w:rsid w:val="007374B4"/>
    <w:rsid w:val="007374C8"/>
    <w:rsid w:val="007376A5"/>
    <w:rsid w:val="007377A3"/>
    <w:rsid w:val="00737871"/>
    <w:rsid w:val="00737A21"/>
    <w:rsid w:val="00737A4A"/>
    <w:rsid w:val="00737A81"/>
    <w:rsid w:val="00737C8B"/>
    <w:rsid w:val="00737DBD"/>
    <w:rsid w:val="00737DF0"/>
    <w:rsid w:val="00737E8C"/>
    <w:rsid w:val="007400E5"/>
    <w:rsid w:val="007400FF"/>
    <w:rsid w:val="00740212"/>
    <w:rsid w:val="00740258"/>
    <w:rsid w:val="00740507"/>
    <w:rsid w:val="007408B1"/>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363"/>
    <w:rsid w:val="00743519"/>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5"/>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EA9"/>
    <w:rsid w:val="00746F11"/>
    <w:rsid w:val="00746F6F"/>
    <w:rsid w:val="00746F98"/>
    <w:rsid w:val="00747150"/>
    <w:rsid w:val="00747413"/>
    <w:rsid w:val="00747532"/>
    <w:rsid w:val="00747569"/>
    <w:rsid w:val="0074758F"/>
    <w:rsid w:val="007476E7"/>
    <w:rsid w:val="00747702"/>
    <w:rsid w:val="00747A9E"/>
    <w:rsid w:val="00747B69"/>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1FD"/>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423"/>
    <w:rsid w:val="00756585"/>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CA6"/>
    <w:rsid w:val="00760D09"/>
    <w:rsid w:val="00760E61"/>
    <w:rsid w:val="00760F23"/>
    <w:rsid w:val="007610DC"/>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F5"/>
    <w:rsid w:val="00765E05"/>
    <w:rsid w:val="00765E44"/>
    <w:rsid w:val="00765F4F"/>
    <w:rsid w:val="00766126"/>
    <w:rsid w:val="007663E1"/>
    <w:rsid w:val="00766A4C"/>
    <w:rsid w:val="00766A5B"/>
    <w:rsid w:val="00766A95"/>
    <w:rsid w:val="00766A9B"/>
    <w:rsid w:val="00766BEC"/>
    <w:rsid w:val="00766CCE"/>
    <w:rsid w:val="00766D5A"/>
    <w:rsid w:val="00766D98"/>
    <w:rsid w:val="00767044"/>
    <w:rsid w:val="0076712F"/>
    <w:rsid w:val="007672EB"/>
    <w:rsid w:val="007672F1"/>
    <w:rsid w:val="007677C3"/>
    <w:rsid w:val="00767849"/>
    <w:rsid w:val="0076799C"/>
    <w:rsid w:val="00767C25"/>
    <w:rsid w:val="00767EE5"/>
    <w:rsid w:val="007700AF"/>
    <w:rsid w:val="007701E1"/>
    <w:rsid w:val="007703D1"/>
    <w:rsid w:val="00770519"/>
    <w:rsid w:val="007705B6"/>
    <w:rsid w:val="00770625"/>
    <w:rsid w:val="00770673"/>
    <w:rsid w:val="0077085A"/>
    <w:rsid w:val="00770AD6"/>
    <w:rsid w:val="00770CDB"/>
    <w:rsid w:val="00770CE5"/>
    <w:rsid w:val="00770D34"/>
    <w:rsid w:val="00770E4A"/>
    <w:rsid w:val="00770F08"/>
    <w:rsid w:val="0077119D"/>
    <w:rsid w:val="00771278"/>
    <w:rsid w:val="007714A0"/>
    <w:rsid w:val="00771520"/>
    <w:rsid w:val="0077153C"/>
    <w:rsid w:val="0077180D"/>
    <w:rsid w:val="007718E6"/>
    <w:rsid w:val="00771AF9"/>
    <w:rsid w:val="00771B79"/>
    <w:rsid w:val="00771E6B"/>
    <w:rsid w:val="007721DF"/>
    <w:rsid w:val="00772577"/>
    <w:rsid w:val="0077266A"/>
    <w:rsid w:val="007727AC"/>
    <w:rsid w:val="00772843"/>
    <w:rsid w:val="007728CF"/>
    <w:rsid w:val="007729C0"/>
    <w:rsid w:val="00772BED"/>
    <w:rsid w:val="00772CD5"/>
    <w:rsid w:val="00772D3B"/>
    <w:rsid w:val="00772E1A"/>
    <w:rsid w:val="00773443"/>
    <w:rsid w:val="0077363C"/>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527"/>
    <w:rsid w:val="007755A0"/>
    <w:rsid w:val="0077567A"/>
    <w:rsid w:val="007756E7"/>
    <w:rsid w:val="00775746"/>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FC"/>
    <w:rsid w:val="00776744"/>
    <w:rsid w:val="0077677A"/>
    <w:rsid w:val="00776836"/>
    <w:rsid w:val="00776A3B"/>
    <w:rsid w:val="00776C23"/>
    <w:rsid w:val="00776C25"/>
    <w:rsid w:val="00776F85"/>
    <w:rsid w:val="0077701A"/>
    <w:rsid w:val="0077748D"/>
    <w:rsid w:val="007776E6"/>
    <w:rsid w:val="0077786D"/>
    <w:rsid w:val="00777881"/>
    <w:rsid w:val="00777939"/>
    <w:rsid w:val="007779F9"/>
    <w:rsid w:val="00777B01"/>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491"/>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0E9"/>
    <w:rsid w:val="007865B9"/>
    <w:rsid w:val="0078671A"/>
    <w:rsid w:val="00786992"/>
    <w:rsid w:val="00786C3C"/>
    <w:rsid w:val="00786E20"/>
    <w:rsid w:val="00786EEE"/>
    <w:rsid w:val="00786FC0"/>
    <w:rsid w:val="007871C9"/>
    <w:rsid w:val="007873BB"/>
    <w:rsid w:val="007875F7"/>
    <w:rsid w:val="007876D4"/>
    <w:rsid w:val="007877A3"/>
    <w:rsid w:val="007877BA"/>
    <w:rsid w:val="007878D1"/>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7B"/>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873"/>
    <w:rsid w:val="0079299A"/>
    <w:rsid w:val="00792A19"/>
    <w:rsid w:val="00792AEF"/>
    <w:rsid w:val="00792D27"/>
    <w:rsid w:val="00792D9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3F"/>
    <w:rsid w:val="00796ECA"/>
    <w:rsid w:val="0079705C"/>
    <w:rsid w:val="007970EA"/>
    <w:rsid w:val="007971AD"/>
    <w:rsid w:val="00797242"/>
    <w:rsid w:val="007974D2"/>
    <w:rsid w:val="00797599"/>
    <w:rsid w:val="007977BD"/>
    <w:rsid w:val="007977C1"/>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0ED"/>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20A2"/>
    <w:rsid w:val="007A2245"/>
    <w:rsid w:val="007A24AB"/>
    <w:rsid w:val="007A24FA"/>
    <w:rsid w:val="007A2774"/>
    <w:rsid w:val="007A28A1"/>
    <w:rsid w:val="007A2E0F"/>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09"/>
    <w:rsid w:val="007B0043"/>
    <w:rsid w:val="007B01C2"/>
    <w:rsid w:val="007B03E6"/>
    <w:rsid w:val="007B053F"/>
    <w:rsid w:val="007B059B"/>
    <w:rsid w:val="007B05AD"/>
    <w:rsid w:val="007B06EB"/>
    <w:rsid w:val="007B098A"/>
    <w:rsid w:val="007B0AB4"/>
    <w:rsid w:val="007B0B7F"/>
    <w:rsid w:val="007B0BCB"/>
    <w:rsid w:val="007B0C7E"/>
    <w:rsid w:val="007B0CDF"/>
    <w:rsid w:val="007B0E43"/>
    <w:rsid w:val="007B0F73"/>
    <w:rsid w:val="007B1021"/>
    <w:rsid w:val="007B1195"/>
    <w:rsid w:val="007B11F7"/>
    <w:rsid w:val="007B1265"/>
    <w:rsid w:val="007B12C2"/>
    <w:rsid w:val="007B13CE"/>
    <w:rsid w:val="007B14A3"/>
    <w:rsid w:val="007B1506"/>
    <w:rsid w:val="007B15BB"/>
    <w:rsid w:val="007B15CB"/>
    <w:rsid w:val="007B16A7"/>
    <w:rsid w:val="007B1732"/>
    <w:rsid w:val="007B1752"/>
    <w:rsid w:val="007B182E"/>
    <w:rsid w:val="007B1B82"/>
    <w:rsid w:val="007B1C16"/>
    <w:rsid w:val="007B1C3E"/>
    <w:rsid w:val="007B1D35"/>
    <w:rsid w:val="007B1DE3"/>
    <w:rsid w:val="007B1F6B"/>
    <w:rsid w:val="007B213D"/>
    <w:rsid w:val="007B213F"/>
    <w:rsid w:val="007B2186"/>
    <w:rsid w:val="007B23B4"/>
    <w:rsid w:val="007B27AA"/>
    <w:rsid w:val="007B27B0"/>
    <w:rsid w:val="007B2ABD"/>
    <w:rsid w:val="007B2C78"/>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DA"/>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EC1"/>
    <w:rsid w:val="007B6F97"/>
    <w:rsid w:val="007B7174"/>
    <w:rsid w:val="007B7199"/>
    <w:rsid w:val="007B7356"/>
    <w:rsid w:val="007B740C"/>
    <w:rsid w:val="007B7726"/>
    <w:rsid w:val="007B7A9B"/>
    <w:rsid w:val="007B7AA7"/>
    <w:rsid w:val="007B7B71"/>
    <w:rsid w:val="007B7BB6"/>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2A"/>
    <w:rsid w:val="007C0EB7"/>
    <w:rsid w:val="007C0F06"/>
    <w:rsid w:val="007C0F09"/>
    <w:rsid w:val="007C136D"/>
    <w:rsid w:val="007C152F"/>
    <w:rsid w:val="007C167A"/>
    <w:rsid w:val="007C16C7"/>
    <w:rsid w:val="007C1960"/>
    <w:rsid w:val="007C19DA"/>
    <w:rsid w:val="007C1ACB"/>
    <w:rsid w:val="007C1BAE"/>
    <w:rsid w:val="007C1CB7"/>
    <w:rsid w:val="007C1E13"/>
    <w:rsid w:val="007C1E18"/>
    <w:rsid w:val="007C1E24"/>
    <w:rsid w:val="007C1E4C"/>
    <w:rsid w:val="007C1FEC"/>
    <w:rsid w:val="007C211A"/>
    <w:rsid w:val="007C2223"/>
    <w:rsid w:val="007C2394"/>
    <w:rsid w:val="007C23B7"/>
    <w:rsid w:val="007C2423"/>
    <w:rsid w:val="007C245D"/>
    <w:rsid w:val="007C24CD"/>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C4"/>
    <w:rsid w:val="007C560D"/>
    <w:rsid w:val="007C5638"/>
    <w:rsid w:val="007C5996"/>
    <w:rsid w:val="007C5AE1"/>
    <w:rsid w:val="007C5C21"/>
    <w:rsid w:val="007C5CD1"/>
    <w:rsid w:val="007C5DC1"/>
    <w:rsid w:val="007C60C9"/>
    <w:rsid w:val="007C6254"/>
    <w:rsid w:val="007C64A9"/>
    <w:rsid w:val="007C659D"/>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AD"/>
    <w:rsid w:val="007C71ED"/>
    <w:rsid w:val="007C726A"/>
    <w:rsid w:val="007C7354"/>
    <w:rsid w:val="007C73D1"/>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E7B"/>
    <w:rsid w:val="007D100F"/>
    <w:rsid w:val="007D116F"/>
    <w:rsid w:val="007D1360"/>
    <w:rsid w:val="007D1427"/>
    <w:rsid w:val="007D142D"/>
    <w:rsid w:val="007D1535"/>
    <w:rsid w:val="007D1692"/>
    <w:rsid w:val="007D1A20"/>
    <w:rsid w:val="007D1BF9"/>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BAA"/>
    <w:rsid w:val="007D2CE7"/>
    <w:rsid w:val="007D2FD7"/>
    <w:rsid w:val="007D3089"/>
    <w:rsid w:val="007D31E2"/>
    <w:rsid w:val="007D32BA"/>
    <w:rsid w:val="007D35DD"/>
    <w:rsid w:val="007D361E"/>
    <w:rsid w:val="007D3691"/>
    <w:rsid w:val="007D3700"/>
    <w:rsid w:val="007D3ED4"/>
    <w:rsid w:val="007D3F2C"/>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78"/>
    <w:rsid w:val="007D508B"/>
    <w:rsid w:val="007D50A0"/>
    <w:rsid w:val="007D51FC"/>
    <w:rsid w:val="007D5216"/>
    <w:rsid w:val="007D5479"/>
    <w:rsid w:val="007D554A"/>
    <w:rsid w:val="007D5668"/>
    <w:rsid w:val="007D5699"/>
    <w:rsid w:val="007D56E1"/>
    <w:rsid w:val="007D578F"/>
    <w:rsid w:val="007D5B6C"/>
    <w:rsid w:val="007D5BFE"/>
    <w:rsid w:val="007D603E"/>
    <w:rsid w:val="007D6276"/>
    <w:rsid w:val="007D632E"/>
    <w:rsid w:val="007D63B7"/>
    <w:rsid w:val="007D63D3"/>
    <w:rsid w:val="007D6587"/>
    <w:rsid w:val="007D6605"/>
    <w:rsid w:val="007D665F"/>
    <w:rsid w:val="007D6A3F"/>
    <w:rsid w:val="007D6C89"/>
    <w:rsid w:val="007D6C9D"/>
    <w:rsid w:val="007D6D99"/>
    <w:rsid w:val="007D6F0F"/>
    <w:rsid w:val="007D6F88"/>
    <w:rsid w:val="007D70DD"/>
    <w:rsid w:val="007D7131"/>
    <w:rsid w:val="007D7202"/>
    <w:rsid w:val="007D7489"/>
    <w:rsid w:val="007D760D"/>
    <w:rsid w:val="007D78AC"/>
    <w:rsid w:val="007D78FC"/>
    <w:rsid w:val="007D7B6A"/>
    <w:rsid w:val="007D7BE3"/>
    <w:rsid w:val="007E00C4"/>
    <w:rsid w:val="007E00D4"/>
    <w:rsid w:val="007E01FB"/>
    <w:rsid w:val="007E0330"/>
    <w:rsid w:val="007E03DE"/>
    <w:rsid w:val="007E04C5"/>
    <w:rsid w:val="007E05EC"/>
    <w:rsid w:val="007E0631"/>
    <w:rsid w:val="007E094D"/>
    <w:rsid w:val="007E09BA"/>
    <w:rsid w:val="007E0A7D"/>
    <w:rsid w:val="007E0D06"/>
    <w:rsid w:val="007E0D36"/>
    <w:rsid w:val="007E0F83"/>
    <w:rsid w:val="007E1187"/>
    <w:rsid w:val="007E132E"/>
    <w:rsid w:val="007E15E8"/>
    <w:rsid w:val="007E1698"/>
    <w:rsid w:val="007E1723"/>
    <w:rsid w:val="007E192D"/>
    <w:rsid w:val="007E1930"/>
    <w:rsid w:val="007E19C7"/>
    <w:rsid w:val="007E1AA3"/>
    <w:rsid w:val="007E1D5A"/>
    <w:rsid w:val="007E1E4D"/>
    <w:rsid w:val="007E1E59"/>
    <w:rsid w:val="007E1EFE"/>
    <w:rsid w:val="007E1FD4"/>
    <w:rsid w:val="007E2105"/>
    <w:rsid w:val="007E2159"/>
    <w:rsid w:val="007E21D2"/>
    <w:rsid w:val="007E221F"/>
    <w:rsid w:val="007E2303"/>
    <w:rsid w:val="007E230D"/>
    <w:rsid w:val="007E233A"/>
    <w:rsid w:val="007E2345"/>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22B"/>
    <w:rsid w:val="007E42CF"/>
    <w:rsid w:val="007E4349"/>
    <w:rsid w:val="007E4475"/>
    <w:rsid w:val="007E466B"/>
    <w:rsid w:val="007E4856"/>
    <w:rsid w:val="007E4939"/>
    <w:rsid w:val="007E4BDB"/>
    <w:rsid w:val="007E4CE6"/>
    <w:rsid w:val="007E4D3D"/>
    <w:rsid w:val="007E4D65"/>
    <w:rsid w:val="007E4EBE"/>
    <w:rsid w:val="007E4EC0"/>
    <w:rsid w:val="007E4F00"/>
    <w:rsid w:val="007E5032"/>
    <w:rsid w:val="007E505C"/>
    <w:rsid w:val="007E51FA"/>
    <w:rsid w:val="007E548F"/>
    <w:rsid w:val="007E54B2"/>
    <w:rsid w:val="007E5513"/>
    <w:rsid w:val="007E55A6"/>
    <w:rsid w:val="007E56FF"/>
    <w:rsid w:val="007E573E"/>
    <w:rsid w:val="007E57B6"/>
    <w:rsid w:val="007E57C7"/>
    <w:rsid w:val="007E5A7B"/>
    <w:rsid w:val="007E5ADD"/>
    <w:rsid w:val="007E5AED"/>
    <w:rsid w:val="007E5AFF"/>
    <w:rsid w:val="007E5D2B"/>
    <w:rsid w:val="007E5DC6"/>
    <w:rsid w:val="007E5DFC"/>
    <w:rsid w:val="007E5FE6"/>
    <w:rsid w:val="007E6067"/>
    <w:rsid w:val="007E60E7"/>
    <w:rsid w:val="007E624A"/>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512"/>
    <w:rsid w:val="007E78EE"/>
    <w:rsid w:val="007E7A41"/>
    <w:rsid w:val="007E7B25"/>
    <w:rsid w:val="007E7B34"/>
    <w:rsid w:val="007E7B39"/>
    <w:rsid w:val="007E7B55"/>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40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296"/>
    <w:rsid w:val="007F34BE"/>
    <w:rsid w:val="007F3728"/>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A0D"/>
    <w:rsid w:val="007F6C12"/>
    <w:rsid w:val="007F6D94"/>
    <w:rsid w:val="007F6E23"/>
    <w:rsid w:val="007F6EDB"/>
    <w:rsid w:val="007F7041"/>
    <w:rsid w:val="007F71C7"/>
    <w:rsid w:val="007F73FE"/>
    <w:rsid w:val="007F74E3"/>
    <w:rsid w:val="007F7655"/>
    <w:rsid w:val="007F766F"/>
    <w:rsid w:val="007F77B4"/>
    <w:rsid w:val="007F795B"/>
    <w:rsid w:val="007F7AA2"/>
    <w:rsid w:val="007F7E37"/>
    <w:rsid w:val="007F7EF6"/>
    <w:rsid w:val="0080007F"/>
    <w:rsid w:val="008002B1"/>
    <w:rsid w:val="00800394"/>
    <w:rsid w:val="0080043B"/>
    <w:rsid w:val="00800472"/>
    <w:rsid w:val="008006CD"/>
    <w:rsid w:val="008007F1"/>
    <w:rsid w:val="00800A0C"/>
    <w:rsid w:val="00800A48"/>
    <w:rsid w:val="00800E56"/>
    <w:rsid w:val="00800E74"/>
    <w:rsid w:val="00800F9C"/>
    <w:rsid w:val="008010C3"/>
    <w:rsid w:val="0080150F"/>
    <w:rsid w:val="00801541"/>
    <w:rsid w:val="0080169E"/>
    <w:rsid w:val="00801858"/>
    <w:rsid w:val="0080191A"/>
    <w:rsid w:val="0080192B"/>
    <w:rsid w:val="00801ACF"/>
    <w:rsid w:val="00801B87"/>
    <w:rsid w:val="00801BE7"/>
    <w:rsid w:val="00801C5E"/>
    <w:rsid w:val="00801DAD"/>
    <w:rsid w:val="00801FFF"/>
    <w:rsid w:val="0080219A"/>
    <w:rsid w:val="008021E3"/>
    <w:rsid w:val="00802241"/>
    <w:rsid w:val="00802366"/>
    <w:rsid w:val="0080286B"/>
    <w:rsid w:val="00802A2E"/>
    <w:rsid w:val="00802A4D"/>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D9D"/>
    <w:rsid w:val="00805165"/>
    <w:rsid w:val="008052A0"/>
    <w:rsid w:val="008052D0"/>
    <w:rsid w:val="00805970"/>
    <w:rsid w:val="0080599B"/>
    <w:rsid w:val="008059A7"/>
    <w:rsid w:val="008059D2"/>
    <w:rsid w:val="008059DF"/>
    <w:rsid w:val="00805BA5"/>
    <w:rsid w:val="00805BE6"/>
    <w:rsid w:val="00805CA6"/>
    <w:rsid w:val="00805E22"/>
    <w:rsid w:val="00805EA1"/>
    <w:rsid w:val="00805F14"/>
    <w:rsid w:val="00805F1C"/>
    <w:rsid w:val="00805F5A"/>
    <w:rsid w:val="00806005"/>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791"/>
    <w:rsid w:val="0081087F"/>
    <w:rsid w:val="00810957"/>
    <w:rsid w:val="00810966"/>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619"/>
    <w:rsid w:val="00812622"/>
    <w:rsid w:val="0081273B"/>
    <w:rsid w:val="00812744"/>
    <w:rsid w:val="008127C3"/>
    <w:rsid w:val="0081280D"/>
    <w:rsid w:val="00812862"/>
    <w:rsid w:val="00812A67"/>
    <w:rsid w:val="00812ABE"/>
    <w:rsid w:val="00812B0D"/>
    <w:rsid w:val="00812B37"/>
    <w:rsid w:val="00812B72"/>
    <w:rsid w:val="00812CEB"/>
    <w:rsid w:val="00812E69"/>
    <w:rsid w:val="00812ECA"/>
    <w:rsid w:val="0081311D"/>
    <w:rsid w:val="00813221"/>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79"/>
    <w:rsid w:val="008161BE"/>
    <w:rsid w:val="00816252"/>
    <w:rsid w:val="00816427"/>
    <w:rsid w:val="00816830"/>
    <w:rsid w:val="00816AF7"/>
    <w:rsid w:val="00816C5F"/>
    <w:rsid w:val="00816E9D"/>
    <w:rsid w:val="00817032"/>
    <w:rsid w:val="008170F9"/>
    <w:rsid w:val="008171E4"/>
    <w:rsid w:val="00817297"/>
    <w:rsid w:val="0081729E"/>
    <w:rsid w:val="0081751A"/>
    <w:rsid w:val="00817578"/>
    <w:rsid w:val="00817726"/>
    <w:rsid w:val="008177A0"/>
    <w:rsid w:val="008177E1"/>
    <w:rsid w:val="00817898"/>
    <w:rsid w:val="00817949"/>
    <w:rsid w:val="008179A1"/>
    <w:rsid w:val="00817B86"/>
    <w:rsid w:val="00817B92"/>
    <w:rsid w:val="00817C8A"/>
    <w:rsid w:val="00817D7B"/>
    <w:rsid w:val="00817DD0"/>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F35"/>
    <w:rsid w:val="008221D5"/>
    <w:rsid w:val="008223D8"/>
    <w:rsid w:val="00822457"/>
    <w:rsid w:val="00822761"/>
    <w:rsid w:val="00822775"/>
    <w:rsid w:val="00822839"/>
    <w:rsid w:val="008229D7"/>
    <w:rsid w:val="00822AB8"/>
    <w:rsid w:val="00822AE4"/>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9E9"/>
    <w:rsid w:val="00824A92"/>
    <w:rsid w:val="00824AA4"/>
    <w:rsid w:val="00824C04"/>
    <w:rsid w:val="00824C2E"/>
    <w:rsid w:val="00824D8A"/>
    <w:rsid w:val="00824F16"/>
    <w:rsid w:val="00824FC9"/>
    <w:rsid w:val="00825013"/>
    <w:rsid w:val="0082507F"/>
    <w:rsid w:val="008251F6"/>
    <w:rsid w:val="0082530F"/>
    <w:rsid w:val="00825671"/>
    <w:rsid w:val="00825D3E"/>
    <w:rsid w:val="00825DAF"/>
    <w:rsid w:val="00825DE2"/>
    <w:rsid w:val="00825DF3"/>
    <w:rsid w:val="0082611D"/>
    <w:rsid w:val="008261E6"/>
    <w:rsid w:val="00826473"/>
    <w:rsid w:val="00826539"/>
    <w:rsid w:val="00826590"/>
    <w:rsid w:val="008266AD"/>
    <w:rsid w:val="008268A0"/>
    <w:rsid w:val="00826959"/>
    <w:rsid w:val="00826A1D"/>
    <w:rsid w:val="00826BE0"/>
    <w:rsid w:val="00826E5B"/>
    <w:rsid w:val="00826EB8"/>
    <w:rsid w:val="00826F17"/>
    <w:rsid w:val="00826FF6"/>
    <w:rsid w:val="0082701B"/>
    <w:rsid w:val="00827043"/>
    <w:rsid w:val="00827257"/>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10D"/>
    <w:rsid w:val="0083122D"/>
    <w:rsid w:val="008312A5"/>
    <w:rsid w:val="00831307"/>
    <w:rsid w:val="008314A4"/>
    <w:rsid w:val="008314E7"/>
    <w:rsid w:val="0083176F"/>
    <w:rsid w:val="0083179C"/>
    <w:rsid w:val="008317A2"/>
    <w:rsid w:val="008317D4"/>
    <w:rsid w:val="008317ED"/>
    <w:rsid w:val="00831847"/>
    <w:rsid w:val="00831857"/>
    <w:rsid w:val="00831871"/>
    <w:rsid w:val="00831AF1"/>
    <w:rsid w:val="00831B24"/>
    <w:rsid w:val="00831B80"/>
    <w:rsid w:val="00831B81"/>
    <w:rsid w:val="00831D44"/>
    <w:rsid w:val="00831DAB"/>
    <w:rsid w:val="00831E10"/>
    <w:rsid w:val="00832237"/>
    <w:rsid w:val="00832437"/>
    <w:rsid w:val="0083250E"/>
    <w:rsid w:val="0083257F"/>
    <w:rsid w:val="00832665"/>
    <w:rsid w:val="008327ED"/>
    <w:rsid w:val="0083284E"/>
    <w:rsid w:val="008328F0"/>
    <w:rsid w:val="0083293F"/>
    <w:rsid w:val="00832A05"/>
    <w:rsid w:val="00832ABB"/>
    <w:rsid w:val="00832C70"/>
    <w:rsid w:val="00832E4C"/>
    <w:rsid w:val="00832EAB"/>
    <w:rsid w:val="00832EE9"/>
    <w:rsid w:val="00832F27"/>
    <w:rsid w:val="0083314E"/>
    <w:rsid w:val="0083319C"/>
    <w:rsid w:val="008331D2"/>
    <w:rsid w:val="008334DA"/>
    <w:rsid w:val="008334F7"/>
    <w:rsid w:val="00833539"/>
    <w:rsid w:val="00833574"/>
    <w:rsid w:val="00833656"/>
    <w:rsid w:val="00833701"/>
    <w:rsid w:val="00833768"/>
    <w:rsid w:val="0083376A"/>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BF"/>
    <w:rsid w:val="00835843"/>
    <w:rsid w:val="00835951"/>
    <w:rsid w:val="008359EB"/>
    <w:rsid w:val="00835B3A"/>
    <w:rsid w:val="00835C54"/>
    <w:rsid w:val="00835C58"/>
    <w:rsid w:val="00835D7C"/>
    <w:rsid w:val="00835DC4"/>
    <w:rsid w:val="00835EAB"/>
    <w:rsid w:val="00836130"/>
    <w:rsid w:val="0083618A"/>
    <w:rsid w:val="008361E9"/>
    <w:rsid w:val="008361F0"/>
    <w:rsid w:val="008363CE"/>
    <w:rsid w:val="00836482"/>
    <w:rsid w:val="00836584"/>
    <w:rsid w:val="00836663"/>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668"/>
    <w:rsid w:val="0084075C"/>
    <w:rsid w:val="0084098D"/>
    <w:rsid w:val="00840D5B"/>
    <w:rsid w:val="00840DE4"/>
    <w:rsid w:val="00840E5B"/>
    <w:rsid w:val="00840F1E"/>
    <w:rsid w:val="0084101E"/>
    <w:rsid w:val="00841355"/>
    <w:rsid w:val="00841358"/>
    <w:rsid w:val="00841448"/>
    <w:rsid w:val="0084149E"/>
    <w:rsid w:val="008414B0"/>
    <w:rsid w:val="00841554"/>
    <w:rsid w:val="0084157E"/>
    <w:rsid w:val="008416C6"/>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5B"/>
    <w:rsid w:val="008511B3"/>
    <w:rsid w:val="008512B3"/>
    <w:rsid w:val="0085152D"/>
    <w:rsid w:val="00851546"/>
    <w:rsid w:val="00851618"/>
    <w:rsid w:val="0085197F"/>
    <w:rsid w:val="00851B26"/>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41F"/>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8E5"/>
    <w:rsid w:val="00856A6F"/>
    <w:rsid w:val="00856A79"/>
    <w:rsid w:val="00856B37"/>
    <w:rsid w:val="00856D0C"/>
    <w:rsid w:val="00856D8D"/>
    <w:rsid w:val="00856DC9"/>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57FAB"/>
    <w:rsid w:val="00857FD7"/>
    <w:rsid w:val="00857FF2"/>
    <w:rsid w:val="008605A0"/>
    <w:rsid w:val="00860922"/>
    <w:rsid w:val="0086097F"/>
    <w:rsid w:val="008609B1"/>
    <w:rsid w:val="008609CB"/>
    <w:rsid w:val="00860AC9"/>
    <w:rsid w:val="00860EF8"/>
    <w:rsid w:val="00861036"/>
    <w:rsid w:val="0086109F"/>
    <w:rsid w:val="008611E2"/>
    <w:rsid w:val="00861202"/>
    <w:rsid w:val="00861231"/>
    <w:rsid w:val="00861375"/>
    <w:rsid w:val="00861459"/>
    <w:rsid w:val="0086164A"/>
    <w:rsid w:val="00861700"/>
    <w:rsid w:val="00861798"/>
    <w:rsid w:val="008619EC"/>
    <w:rsid w:val="00861ACD"/>
    <w:rsid w:val="00861BDB"/>
    <w:rsid w:val="00861D53"/>
    <w:rsid w:val="00861E48"/>
    <w:rsid w:val="00861F61"/>
    <w:rsid w:val="008621D8"/>
    <w:rsid w:val="0086278A"/>
    <w:rsid w:val="00862B82"/>
    <w:rsid w:val="00862C1F"/>
    <w:rsid w:val="00862C25"/>
    <w:rsid w:val="00862E31"/>
    <w:rsid w:val="00862FBD"/>
    <w:rsid w:val="008630C8"/>
    <w:rsid w:val="008630E9"/>
    <w:rsid w:val="0086326E"/>
    <w:rsid w:val="008633CD"/>
    <w:rsid w:val="008634AD"/>
    <w:rsid w:val="008635B6"/>
    <w:rsid w:val="0086363A"/>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5041"/>
    <w:rsid w:val="0086510A"/>
    <w:rsid w:val="008651EE"/>
    <w:rsid w:val="008651F8"/>
    <w:rsid w:val="008653CB"/>
    <w:rsid w:val="00865443"/>
    <w:rsid w:val="00865518"/>
    <w:rsid w:val="00865714"/>
    <w:rsid w:val="008659FC"/>
    <w:rsid w:val="00865A10"/>
    <w:rsid w:val="00865BB1"/>
    <w:rsid w:val="00865C4D"/>
    <w:rsid w:val="00865DB3"/>
    <w:rsid w:val="00866221"/>
    <w:rsid w:val="00866354"/>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E9F"/>
    <w:rsid w:val="00872FB0"/>
    <w:rsid w:val="008730C4"/>
    <w:rsid w:val="0087311D"/>
    <w:rsid w:val="008734DE"/>
    <w:rsid w:val="008737A9"/>
    <w:rsid w:val="00873888"/>
    <w:rsid w:val="00873A12"/>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4C8"/>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729"/>
    <w:rsid w:val="00880796"/>
    <w:rsid w:val="00880B04"/>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B5"/>
    <w:rsid w:val="008823F5"/>
    <w:rsid w:val="00882451"/>
    <w:rsid w:val="00882490"/>
    <w:rsid w:val="00882502"/>
    <w:rsid w:val="008825FB"/>
    <w:rsid w:val="008826E7"/>
    <w:rsid w:val="008828D9"/>
    <w:rsid w:val="00882D77"/>
    <w:rsid w:val="00882E29"/>
    <w:rsid w:val="0088312C"/>
    <w:rsid w:val="008831BB"/>
    <w:rsid w:val="0088329C"/>
    <w:rsid w:val="0088335D"/>
    <w:rsid w:val="008835C4"/>
    <w:rsid w:val="008836AE"/>
    <w:rsid w:val="008838A7"/>
    <w:rsid w:val="00883917"/>
    <w:rsid w:val="008839E4"/>
    <w:rsid w:val="00883A36"/>
    <w:rsid w:val="00883B5B"/>
    <w:rsid w:val="00883C1D"/>
    <w:rsid w:val="00883C59"/>
    <w:rsid w:val="00883DAC"/>
    <w:rsid w:val="00883DC3"/>
    <w:rsid w:val="00884279"/>
    <w:rsid w:val="00884319"/>
    <w:rsid w:val="00884393"/>
    <w:rsid w:val="008847B1"/>
    <w:rsid w:val="00884982"/>
    <w:rsid w:val="00884BEE"/>
    <w:rsid w:val="00884C11"/>
    <w:rsid w:val="00884CAC"/>
    <w:rsid w:val="00884D8E"/>
    <w:rsid w:val="00884DF2"/>
    <w:rsid w:val="008850F8"/>
    <w:rsid w:val="008851A0"/>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6081"/>
    <w:rsid w:val="00886292"/>
    <w:rsid w:val="008866F5"/>
    <w:rsid w:val="00886738"/>
    <w:rsid w:val="00886838"/>
    <w:rsid w:val="008869CB"/>
    <w:rsid w:val="00886ACB"/>
    <w:rsid w:val="00886B80"/>
    <w:rsid w:val="00886BB7"/>
    <w:rsid w:val="00886BF1"/>
    <w:rsid w:val="00886C06"/>
    <w:rsid w:val="00886C30"/>
    <w:rsid w:val="00886D4D"/>
    <w:rsid w:val="00886EB9"/>
    <w:rsid w:val="00886F4F"/>
    <w:rsid w:val="00886FB5"/>
    <w:rsid w:val="00887281"/>
    <w:rsid w:val="008872D9"/>
    <w:rsid w:val="008873BB"/>
    <w:rsid w:val="00887552"/>
    <w:rsid w:val="008875C5"/>
    <w:rsid w:val="008876C1"/>
    <w:rsid w:val="008878C9"/>
    <w:rsid w:val="00887949"/>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B9F"/>
    <w:rsid w:val="00891C38"/>
    <w:rsid w:val="00891E70"/>
    <w:rsid w:val="00891FA5"/>
    <w:rsid w:val="008920EB"/>
    <w:rsid w:val="008920EC"/>
    <w:rsid w:val="00892243"/>
    <w:rsid w:val="008922F3"/>
    <w:rsid w:val="0089231D"/>
    <w:rsid w:val="0089232D"/>
    <w:rsid w:val="00892383"/>
    <w:rsid w:val="008923BE"/>
    <w:rsid w:val="008924D8"/>
    <w:rsid w:val="00892631"/>
    <w:rsid w:val="00892637"/>
    <w:rsid w:val="0089266A"/>
    <w:rsid w:val="00892802"/>
    <w:rsid w:val="008929D2"/>
    <w:rsid w:val="00892F85"/>
    <w:rsid w:val="00892FAA"/>
    <w:rsid w:val="00892FEA"/>
    <w:rsid w:val="00893097"/>
    <w:rsid w:val="00893169"/>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998"/>
    <w:rsid w:val="00894AE9"/>
    <w:rsid w:val="00894BB7"/>
    <w:rsid w:val="00894BD8"/>
    <w:rsid w:val="00894C43"/>
    <w:rsid w:val="00894D3C"/>
    <w:rsid w:val="00894DDF"/>
    <w:rsid w:val="00894E24"/>
    <w:rsid w:val="00894E5F"/>
    <w:rsid w:val="00894F5F"/>
    <w:rsid w:val="0089509D"/>
    <w:rsid w:val="008952D1"/>
    <w:rsid w:val="00895335"/>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51"/>
    <w:rsid w:val="00896FE2"/>
    <w:rsid w:val="0089709A"/>
    <w:rsid w:val="0089754E"/>
    <w:rsid w:val="00897619"/>
    <w:rsid w:val="008976AB"/>
    <w:rsid w:val="00897934"/>
    <w:rsid w:val="00897975"/>
    <w:rsid w:val="00897A5B"/>
    <w:rsid w:val="00897B8A"/>
    <w:rsid w:val="00897D11"/>
    <w:rsid w:val="008A0054"/>
    <w:rsid w:val="008A023F"/>
    <w:rsid w:val="008A02BA"/>
    <w:rsid w:val="008A0398"/>
    <w:rsid w:val="008A04A6"/>
    <w:rsid w:val="008A04E4"/>
    <w:rsid w:val="008A0529"/>
    <w:rsid w:val="008A0695"/>
    <w:rsid w:val="008A0767"/>
    <w:rsid w:val="008A0858"/>
    <w:rsid w:val="008A0C01"/>
    <w:rsid w:val="008A0C1D"/>
    <w:rsid w:val="008A0DF0"/>
    <w:rsid w:val="008A0E60"/>
    <w:rsid w:val="008A0E8E"/>
    <w:rsid w:val="008A0F6D"/>
    <w:rsid w:val="008A157A"/>
    <w:rsid w:val="008A15D7"/>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6D"/>
    <w:rsid w:val="008B1FC9"/>
    <w:rsid w:val="008B1FCC"/>
    <w:rsid w:val="008B1FFF"/>
    <w:rsid w:val="008B23BB"/>
    <w:rsid w:val="008B24C3"/>
    <w:rsid w:val="008B24EE"/>
    <w:rsid w:val="008B2648"/>
    <w:rsid w:val="008B26E0"/>
    <w:rsid w:val="008B2943"/>
    <w:rsid w:val="008B2BDD"/>
    <w:rsid w:val="008B2CAE"/>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289"/>
    <w:rsid w:val="008B637D"/>
    <w:rsid w:val="008B6446"/>
    <w:rsid w:val="008B6560"/>
    <w:rsid w:val="008B6868"/>
    <w:rsid w:val="008B69B3"/>
    <w:rsid w:val="008B6C1A"/>
    <w:rsid w:val="008B6D09"/>
    <w:rsid w:val="008B6EA2"/>
    <w:rsid w:val="008B6F35"/>
    <w:rsid w:val="008B7044"/>
    <w:rsid w:val="008B75DE"/>
    <w:rsid w:val="008B767A"/>
    <w:rsid w:val="008B7716"/>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595"/>
    <w:rsid w:val="008C08D2"/>
    <w:rsid w:val="008C0967"/>
    <w:rsid w:val="008C0980"/>
    <w:rsid w:val="008C0993"/>
    <w:rsid w:val="008C0C5D"/>
    <w:rsid w:val="008C0D8C"/>
    <w:rsid w:val="008C0E12"/>
    <w:rsid w:val="008C104E"/>
    <w:rsid w:val="008C11B2"/>
    <w:rsid w:val="008C1226"/>
    <w:rsid w:val="008C1369"/>
    <w:rsid w:val="008C1388"/>
    <w:rsid w:val="008C14E3"/>
    <w:rsid w:val="008C16AC"/>
    <w:rsid w:val="008C17A5"/>
    <w:rsid w:val="008C18A8"/>
    <w:rsid w:val="008C1FE7"/>
    <w:rsid w:val="008C2019"/>
    <w:rsid w:val="008C2022"/>
    <w:rsid w:val="008C2047"/>
    <w:rsid w:val="008C2390"/>
    <w:rsid w:val="008C23AD"/>
    <w:rsid w:val="008C23ED"/>
    <w:rsid w:val="008C2424"/>
    <w:rsid w:val="008C245F"/>
    <w:rsid w:val="008C257B"/>
    <w:rsid w:val="008C294E"/>
    <w:rsid w:val="008C29C2"/>
    <w:rsid w:val="008C29EB"/>
    <w:rsid w:val="008C29EC"/>
    <w:rsid w:val="008C2AAF"/>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3E6B"/>
    <w:rsid w:val="008C401B"/>
    <w:rsid w:val="008C401F"/>
    <w:rsid w:val="008C4024"/>
    <w:rsid w:val="008C4670"/>
    <w:rsid w:val="008C47B8"/>
    <w:rsid w:val="008C4C75"/>
    <w:rsid w:val="008C4D16"/>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1E2"/>
    <w:rsid w:val="008D02EB"/>
    <w:rsid w:val="008D0488"/>
    <w:rsid w:val="008D060F"/>
    <w:rsid w:val="008D0647"/>
    <w:rsid w:val="008D085D"/>
    <w:rsid w:val="008D086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21C"/>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1FC"/>
    <w:rsid w:val="008D4488"/>
    <w:rsid w:val="008D457A"/>
    <w:rsid w:val="008D466F"/>
    <w:rsid w:val="008D4768"/>
    <w:rsid w:val="008D4812"/>
    <w:rsid w:val="008D4927"/>
    <w:rsid w:val="008D4A0E"/>
    <w:rsid w:val="008D4A8A"/>
    <w:rsid w:val="008D4B46"/>
    <w:rsid w:val="008D4B9A"/>
    <w:rsid w:val="008D4C8F"/>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523"/>
    <w:rsid w:val="008D65D2"/>
    <w:rsid w:val="008D68F2"/>
    <w:rsid w:val="008D6A5B"/>
    <w:rsid w:val="008D6B2C"/>
    <w:rsid w:val="008D6DF9"/>
    <w:rsid w:val="008D7073"/>
    <w:rsid w:val="008D714F"/>
    <w:rsid w:val="008D759F"/>
    <w:rsid w:val="008D75D1"/>
    <w:rsid w:val="008D76B3"/>
    <w:rsid w:val="008D7801"/>
    <w:rsid w:val="008D7811"/>
    <w:rsid w:val="008D7852"/>
    <w:rsid w:val="008D78E0"/>
    <w:rsid w:val="008D7BF6"/>
    <w:rsid w:val="008D7EF6"/>
    <w:rsid w:val="008D7F6C"/>
    <w:rsid w:val="008D7FBB"/>
    <w:rsid w:val="008E029B"/>
    <w:rsid w:val="008E05E1"/>
    <w:rsid w:val="008E0660"/>
    <w:rsid w:val="008E0964"/>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B"/>
    <w:rsid w:val="008E1E7F"/>
    <w:rsid w:val="008E2000"/>
    <w:rsid w:val="008E2085"/>
    <w:rsid w:val="008E2160"/>
    <w:rsid w:val="008E2252"/>
    <w:rsid w:val="008E2361"/>
    <w:rsid w:val="008E23A5"/>
    <w:rsid w:val="008E248A"/>
    <w:rsid w:val="008E2568"/>
    <w:rsid w:val="008E259C"/>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41"/>
    <w:rsid w:val="008E577B"/>
    <w:rsid w:val="008E57DE"/>
    <w:rsid w:val="008E5B65"/>
    <w:rsid w:val="008E5CB0"/>
    <w:rsid w:val="008E5CC1"/>
    <w:rsid w:val="008E6079"/>
    <w:rsid w:val="008E6088"/>
    <w:rsid w:val="008E6190"/>
    <w:rsid w:val="008E61A9"/>
    <w:rsid w:val="008E64AF"/>
    <w:rsid w:val="008E6595"/>
    <w:rsid w:val="008E65BF"/>
    <w:rsid w:val="008E66EA"/>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3E9"/>
    <w:rsid w:val="008E747B"/>
    <w:rsid w:val="008E7545"/>
    <w:rsid w:val="008E778E"/>
    <w:rsid w:val="008E782E"/>
    <w:rsid w:val="008E791F"/>
    <w:rsid w:val="008E7AF9"/>
    <w:rsid w:val="008E7AFC"/>
    <w:rsid w:val="008E7D7B"/>
    <w:rsid w:val="008E7E09"/>
    <w:rsid w:val="008E7E80"/>
    <w:rsid w:val="008E7EE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5A"/>
    <w:rsid w:val="008F15B0"/>
    <w:rsid w:val="008F1682"/>
    <w:rsid w:val="008F16E7"/>
    <w:rsid w:val="008F182D"/>
    <w:rsid w:val="008F18D1"/>
    <w:rsid w:val="008F194B"/>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C23"/>
    <w:rsid w:val="008F2C75"/>
    <w:rsid w:val="008F2D17"/>
    <w:rsid w:val="008F2DB9"/>
    <w:rsid w:val="008F2E04"/>
    <w:rsid w:val="008F2EB0"/>
    <w:rsid w:val="008F2F2B"/>
    <w:rsid w:val="008F2FE0"/>
    <w:rsid w:val="008F3160"/>
    <w:rsid w:val="008F3206"/>
    <w:rsid w:val="008F32E7"/>
    <w:rsid w:val="008F34C8"/>
    <w:rsid w:val="008F3607"/>
    <w:rsid w:val="008F3609"/>
    <w:rsid w:val="008F38DD"/>
    <w:rsid w:val="008F39E8"/>
    <w:rsid w:val="008F3A62"/>
    <w:rsid w:val="008F3CA0"/>
    <w:rsid w:val="008F3D93"/>
    <w:rsid w:val="008F4112"/>
    <w:rsid w:val="008F4188"/>
    <w:rsid w:val="008F458D"/>
    <w:rsid w:val="008F45F7"/>
    <w:rsid w:val="008F4607"/>
    <w:rsid w:val="008F46AC"/>
    <w:rsid w:val="008F46B9"/>
    <w:rsid w:val="008F46E0"/>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AB4"/>
    <w:rsid w:val="008F5B9D"/>
    <w:rsid w:val="008F5D55"/>
    <w:rsid w:val="008F5D66"/>
    <w:rsid w:val="008F5F7B"/>
    <w:rsid w:val="008F5F96"/>
    <w:rsid w:val="008F6093"/>
    <w:rsid w:val="008F6128"/>
    <w:rsid w:val="008F6356"/>
    <w:rsid w:val="008F63CB"/>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1153"/>
    <w:rsid w:val="009013DA"/>
    <w:rsid w:val="00901551"/>
    <w:rsid w:val="0090169A"/>
    <w:rsid w:val="00901774"/>
    <w:rsid w:val="009017F4"/>
    <w:rsid w:val="00901A5D"/>
    <w:rsid w:val="00901F31"/>
    <w:rsid w:val="00901F71"/>
    <w:rsid w:val="0090216B"/>
    <w:rsid w:val="009021C8"/>
    <w:rsid w:val="009021D0"/>
    <w:rsid w:val="00902398"/>
    <w:rsid w:val="00902425"/>
    <w:rsid w:val="009024EB"/>
    <w:rsid w:val="009026BA"/>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CD9"/>
    <w:rsid w:val="009101E7"/>
    <w:rsid w:val="00910240"/>
    <w:rsid w:val="009102F9"/>
    <w:rsid w:val="00910395"/>
    <w:rsid w:val="00910450"/>
    <w:rsid w:val="00910551"/>
    <w:rsid w:val="00910913"/>
    <w:rsid w:val="0091091D"/>
    <w:rsid w:val="00910A4D"/>
    <w:rsid w:val="00910BAD"/>
    <w:rsid w:val="00910C88"/>
    <w:rsid w:val="00910CB8"/>
    <w:rsid w:val="00910F01"/>
    <w:rsid w:val="00910F4A"/>
    <w:rsid w:val="00910FF0"/>
    <w:rsid w:val="009110FE"/>
    <w:rsid w:val="00911147"/>
    <w:rsid w:val="009111C7"/>
    <w:rsid w:val="00911538"/>
    <w:rsid w:val="0091158C"/>
    <w:rsid w:val="00911593"/>
    <w:rsid w:val="009115EA"/>
    <w:rsid w:val="00911694"/>
    <w:rsid w:val="009117E2"/>
    <w:rsid w:val="009118C9"/>
    <w:rsid w:val="00911925"/>
    <w:rsid w:val="009119ED"/>
    <w:rsid w:val="009119F3"/>
    <w:rsid w:val="00911A89"/>
    <w:rsid w:val="00911B06"/>
    <w:rsid w:val="00911B2C"/>
    <w:rsid w:val="00911BD6"/>
    <w:rsid w:val="00911D7B"/>
    <w:rsid w:val="00911E64"/>
    <w:rsid w:val="00911F73"/>
    <w:rsid w:val="0091206E"/>
    <w:rsid w:val="00912222"/>
    <w:rsid w:val="009122C7"/>
    <w:rsid w:val="009122F8"/>
    <w:rsid w:val="00912367"/>
    <w:rsid w:val="009124AD"/>
    <w:rsid w:val="009124D9"/>
    <w:rsid w:val="009125A2"/>
    <w:rsid w:val="0091265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83B"/>
    <w:rsid w:val="0091592E"/>
    <w:rsid w:val="00915936"/>
    <w:rsid w:val="00915961"/>
    <w:rsid w:val="00915A83"/>
    <w:rsid w:val="00915D96"/>
    <w:rsid w:val="00915FF1"/>
    <w:rsid w:val="009160FA"/>
    <w:rsid w:val="0091619A"/>
    <w:rsid w:val="0091658A"/>
    <w:rsid w:val="0091668B"/>
    <w:rsid w:val="009166D6"/>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1C"/>
    <w:rsid w:val="00917D90"/>
    <w:rsid w:val="00917DAE"/>
    <w:rsid w:val="00917DC2"/>
    <w:rsid w:val="00917E2A"/>
    <w:rsid w:val="00917F14"/>
    <w:rsid w:val="00920020"/>
    <w:rsid w:val="0092003B"/>
    <w:rsid w:val="00920080"/>
    <w:rsid w:val="00920240"/>
    <w:rsid w:val="0092042C"/>
    <w:rsid w:val="00920448"/>
    <w:rsid w:val="0092052B"/>
    <w:rsid w:val="0092071A"/>
    <w:rsid w:val="009207BE"/>
    <w:rsid w:val="00920842"/>
    <w:rsid w:val="0092099D"/>
    <w:rsid w:val="00920B20"/>
    <w:rsid w:val="00920B80"/>
    <w:rsid w:val="00920BDE"/>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407"/>
    <w:rsid w:val="00924464"/>
    <w:rsid w:val="009245CC"/>
    <w:rsid w:val="009248E2"/>
    <w:rsid w:val="00924908"/>
    <w:rsid w:val="00924A1A"/>
    <w:rsid w:val="00924B6B"/>
    <w:rsid w:val="00924DD8"/>
    <w:rsid w:val="00924ED0"/>
    <w:rsid w:val="00924F1B"/>
    <w:rsid w:val="009252E5"/>
    <w:rsid w:val="0092538B"/>
    <w:rsid w:val="009253CF"/>
    <w:rsid w:val="00925530"/>
    <w:rsid w:val="00925664"/>
    <w:rsid w:val="009256A7"/>
    <w:rsid w:val="009258EA"/>
    <w:rsid w:val="00925910"/>
    <w:rsid w:val="00925A8F"/>
    <w:rsid w:val="00925A97"/>
    <w:rsid w:val="00925AFD"/>
    <w:rsid w:val="00925C8A"/>
    <w:rsid w:val="00925D1B"/>
    <w:rsid w:val="00925D7C"/>
    <w:rsid w:val="00925E23"/>
    <w:rsid w:val="00925E5A"/>
    <w:rsid w:val="00925F3C"/>
    <w:rsid w:val="0092642E"/>
    <w:rsid w:val="00926589"/>
    <w:rsid w:val="0092669A"/>
    <w:rsid w:val="009266D4"/>
    <w:rsid w:val="00926951"/>
    <w:rsid w:val="0092698F"/>
    <w:rsid w:val="00926DC4"/>
    <w:rsid w:val="00926E0E"/>
    <w:rsid w:val="00926F0B"/>
    <w:rsid w:val="0092706C"/>
    <w:rsid w:val="00927403"/>
    <w:rsid w:val="00927430"/>
    <w:rsid w:val="0092748B"/>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D8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127"/>
    <w:rsid w:val="009351D7"/>
    <w:rsid w:val="009351F7"/>
    <w:rsid w:val="00935218"/>
    <w:rsid w:val="0093526E"/>
    <w:rsid w:val="009352CB"/>
    <w:rsid w:val="00935397"/>
    <w:rsid w:val="0093552F"/>
    <w:rsid w:val="009356C3"/>
    <w:rsid w:val="009356C8"/>
    <w:rsid w:val="009357B1"/>
    <w:rsid w:val="009358B1"/>
    <w:rsid w:val="00935A2C"/>
    <w:rsid w:val="00935C60"/>
    <w:rsid w:val="00935F1D"/>
    <w:rsid w:val="00936005"/>
    <w:rsid w:val="009360B3"/>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5B"/>
    <w:rsid w:val="009374DA"/>
    <w:rsid w:val="009374E4"/>
    <w:rsid w:val="0093755C"/>
    <w:rsid w:val="00937719"/>
    <w:rsid w:val="009377CF"/>
    <w:rsid w:val="00937B28"/>
    <w:rsid w:val="00937C47"/>
    <w:rsid w:val="00937EAA"/>
    <w:rsid w:val="00940116"/>
    <w:rsid w:val="00940125"/>
    <w:rsid w:val="009401BE"/>
    <w:rsid w:val="00940283"/>
    <w:rsid w:val="00940317"/>
    <w:rsid w:val="00940353"/>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7F"/>
    <w:rsid w:val="009418D7"/>
    <w:rsid w:val="0094190B"/>
    <w:rsid w:val="00941B8B"/>
    <w:rsid w:val="00941B8E"/>
    <w:rsid w:val="00941BED"/>
    <w:rsid w:val="00941E46"/>
    <w:rsid w:val="0094225A"/>
    <w:rsid w:val="0094229F"/>
    <w:rsid w:val="0094257B"/>
    <w:rsid w:val="0094264E"/>
    <w:rsid w:val="009426EC"/>
    <w:rsid w:val="0094271C"/>
    <w:rsid w:val="00942753"/>
    <w:rsid w:val="0094275C"/>
    <w:rsid w:val="0094279D"/>
    <w:rsid w:val="00942825"/>
    <w:rsid w:val="00942948"/>
    <w:rsid w:val="009429A4"/>
    <w:rsid w:val="009429A5"/>
    <w:rsid w:val="00942B1A"/>
    <w:rsid w:val="00942D99"/>
    <w:rsid w:val="00943036"/>
    <w:rsid w:val="009430F5"/>
    <w:rsid w:val="0094333B"/>
    <w:rsid w:val="0094338D"/>
    <w:rsid w:val="009434A8"/>
    <w:rsid w:val="00943B17"/>
    <w:rsid w:val="00943BA4"/>
    <w:rsid w:val="00943BD3"/>
    <w:rsid w:val="00943DC2"/>
    <w:rsid w:val="00943DCD"/>
    <w:rsid w:val="00943DEC"/>
    <w:rsid w:val="00943E30"/>
    <w:rsid w:val="00943E6B"/>
    <w:rsid w:val="009440CC"/>
    <w:rsid w:val="009440CE"/>
    <w:rsid w:val="009440EF"/>
    <w:rsid w:val="0094427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DC5"/>
    <w:rsid w:val="00946030"/>
    <w:rsid w:val="0094611A"/>
    <w:rsid w:val="00946143"/>
    <w:rsid w:val="0094616F"/>
    <w:rsid w:val="009461A3"/>
    <w:rsid w:val="009462C6"/>
    <w:rsid w:val="009463F7"/>
    <w:rsid w:val="00946662"/>
    <w:rsid w:val="00946770"/>
    <w:rsid w:val="0094695B"/>
    <w:rsid w:val="009469D0"/>
    <w:rsid w:val="00946D1B"/>
    <w:rsid w:val="00946EFE"/>
    <w:rsid w:val="00946FA1"/>
    <w:rsid w:val="009472D5"/>
    <w:rsid w:val="009472ED"/>
    <w:rsid w:val="00947320"/>
    <w:rsid w:val="00947440"/>
    <w:rsid w:val="00947461"/>
    <w:rsid w:val="00947669"/>
    <w:rsid w:val="009477DD"/>
    <w:rsid w:val="009477F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536"/>
    <w:rsid w:val="00951619"/>
    <w:rsid w:val="00951670"/>
    <w:rsid w:val="009517B1"/>
    <w:rsid w:val="0095184E"/>
    <w:rsid w:val="00951A4B"/>
    <w:rsid w:val="00951B11"/>
    <w:rsid w:val="00951CAD"/>
    <w:rsid w:val="00951ED4"/>
    <w:rsid w:val="009522E0"/>
    <w:rsid w:val="009523E9"/>
    <w:rsid w:val="0095250C"/>
    <w:rsid w:val="00952524"/>
    <w:rsid w:val="00952A38"/>
    <w:rsid w:val="00952A5B"/>
    <w:rsid w:val="00952BC0"/>
    <w:rsid w:val="00952CAF"/>
    <w:rsid w:val="00952D17"/>
    <w:rsid w:val="00952D4C"/>
    <w:rsid w:val="00952D54"/>
    <w:rsid w:val="00952E83"/>
    <w:rsid w:val="009531D3"/>
    <w:rsid w:val="00953494"/>
    <w:rsid w:val="0095353E"/>
    <w:rsid w:val="00953662"/>
    <w:rsid w:val="009537B0"/>
    <w:rsid w:val="009537B7"/>
    <w:rsid w:val="009537FF"/>
    <w:rsid w:val="0095398A"/>
    <w:rsid w:val="00953D40"/>
    <w:rsid w:val="00953E0D"/>
    <w:rsid w:val="009540DD"/>
    <w:rsid w:val="009542CF"/>
    <w:rsid w:val="009542EB"/>
    <w:rsid w:val="009542ED"/>
    <w:rsid w:val="00954348"/>
    <w:rsid w:val="009543D1"/>
    <w:rsid w:val="00954407"/>
    <w:rsid w:val="0095451C"/>
    <w:rsid w:val="009546D2"/>
    <w:rsid w:val="0095472D"/>
    <w:rsid w:val="00954ABC"/>
    <w:rsid w:val="00954E4B"/>
    <w:rsid w:val="00954E72"/>
    <w:rsid w:val="00954EF9"/>
    <w:rsid w:val="00955088"/>
    <w:rsid w:val="00955315"/>
    <w:rsid w:val="00955509"/>
    <w:rsid w:val="0095570A"/>
    <w:rsid w:val="00955727"/>
    <w:rsid w:val="009557E2"/>
    <w:rsid w:val="0095591F"/>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2BB"/>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06F"/>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42C"/>
    <w:rsid w:val="0096589C"/>
    <w:rsid w:val="0096596B"/>
    <w:rsid w:val="00965CAF"/>
    <w:rsid w:val="00965D97"/>
    <w:rsid w:val="00965E34"/>
    <w:rsid w:val="00965F4D"/>
    <w:rsid w:val="009660F4"/>
    <w:rsid w:val="00966249"/>
    <w:rsid w:val="009662C3"/>
    <w:rsid w:val="0096637A"/>
    <w:rsid w:val="009663A2"/>
    <w:rsid w:val="00966663"/>
    <w:rsid w:val="0096666E"/>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A2A"/>
    <w:rsid w:val="00970B44"/>
    <w:rsid w:val="00970C46"/>
    <w:rsid w:val="00970CA9"/>
    <w:rsid w:val="00970EA9"/>
    <w:rsid w:val="00971044"/>
    <w:rsid w:val="0097109B"/>
    <w:rsid w:val="00971117"/>
    <w:rsid w:val="009711D8"/>
    <w:rsid w:val="00971287"/>
    <w:rsid w:val="0097138E"/>
    <w:rsid w:val="0097142D"/>
    <w:rsid w:val="00971442"/>
    <w:rsid w:val="00971512"/>
    <w:rsid w:val="00971642"/>
    <w:rsid w:val="00971669"/>
    <w:rsid w:val="009716D9"/>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9C"/>
    <w:rsid w:val="00973268"/>
    <w:rsid w:val="0097357A"/>
    <w:rsid w:val="00973779"/>
    <w:rsid w:val="00973872"/>
    <w:rsid w:val="00973884"/>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402"/>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A8"/>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C8C"/>
    <w:rsid w:val="00977EBF"/>
    <w:rsid w:val="00980029"/>
    <w:rsid w:val="0098007D"/>
    <w:rsid w:val="0098010B"/>
    <w:rsid w:val="0098014B"/>
    <w:rsid w:val="009801D3"/>
    <w:rsid w:val="009803D6"/>
    <w:rsid w:val="0098040B"/>
    <w:rsid w:val="009805D2"/>
    <w:rsid w:val="00980605"/>
    <w:rsid w:val="009807E6"/>
    <w:rsid w:val="009807E8"/>
    <w:rsid w:val="0098097A"/>
    <w:rsid w:val="00980A27"/>
    <w:rsid w:val="00980B8F"/>
    <w:rsid w:val="00980BB8"/>
    <w:rsid w:val="00980C1E"/>
    <w:rsid w:val="00980C9D"/>
    <w:rsid w:val="00980E92"/>
    <w:rsid w:val="00981238"/>
    <w:rsid w:val="009812C6"/>
    <w:rsid w:val="00981366"/>
    <w:rsid w:val="009813E5"/>
    <w:rsid w:val="009814ED"/>
    <w:rsid w:val="009816EA"/>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89"/>
    <w:rsid w:val="009830E1"/>
    <w:rsid w:val="0098321F"/>
    <w:rsid w:val="00983623"/>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61"/>
    <w:rsid w:val="00985B58"/>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866"/>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901"/>
    <w:rsid w:val="00996999"/>
    <w:rsid w:val="00996CE6"/>
    <w:rsid w:val="00996E54"/>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B0"/>
    <w:rsid w:val="009A0434"/>
    <w:rsid w:val="009A0552"/>
    <w:rsid w:val="009A063C"/>
    <w:rsid w:val="009A0BFC"/>
    <w:rsid w:val="009A0E82"/>
    <w:rsid w:val="009A0F04"/>
    <w:rsid w:val="009A0FC6"/>
    <w:rsid w:val="009A1101"/>
    <w:rsid w:val="009A11CA"/>
    <w:rsid w:val="009A1328"/>
    <w:rsid w:val="009A14B8"/>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E5"/>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365"/>
    <w:rsid w:val="009A4951"/>
    <w:rsid w:val="009A49D4"/>
    <w:rsid w:val="009A49E2"/>
    <w:rsid w:val="009A4AF1"/>
    <w:rsid w:val="009A4CCB"/>
    <w:rsid w:val="009A4E41"/>
    <w:rsid w:val="009A4F78"/>
    <w:rsid w:val="009A50F8"/>
    <w:rsid w:val="009A51E8"/>
    <w:rsid w:val="009A53C2"/>
    <w:rsid w:val="009A54BF"/>
    <w:rsid w:val="009A5799"/>
    <w:rsid w:val="009A581D"/>
    <w:rsid w:val="009A595F"/>
    <w:rsid w:val="009A59CC"/>
    <w:rsid w:val="009A5A65"/>
    <w:rsid w:val="009A5B30"/>
    <w:rsid w:val="009A5B32"/>
    <w:rsid w:val="009A5C70"/>
    <w:rsid w:val="009A5CE6"/>
    <w:rsid w:val="009A60B0"/>
    <w:rsid w:val="009A6161"/>
    <w:rsid w:val="009A635A"/>
    <w:rsid w:val="009A63A3"/>
    <w:rsid w:val="009A63AC"/>
    <w:rsid w:val="009A6505"/>
    <w:rsid w:val="009A6608"/>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08"/>
    <w:rsid w:val="009A7A6D"/>
    <w:rsid w:val="009A7B94"/>
    <w:rsid w:val="009A7E2E"/>
    <w:rsid w:val="009A7F3A"/>
    <w:rsid w:val="009B02CB"/>
    <w:rsid w:val="009B038D"/>
    <w:rsid w:val="009B0424"/>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BFA"/>
    <w:rsid w:val="009B3BFD"/>
    <w:rsid w:val="009B3CE2"/>
    <w:rsid w:val="009B3D56"/>
    <w:rsid w:val="009B3D72"/>
    <w:rsid w:val="009B3F34"/>
    <w:rsid w:val="009B4027"/>
    <w:rsid w:val="009B4210"/>
    <w:rsid w:val="009B431E"/>
    <w:rsid w:val="009B4372"/>
    <w:rsid w:val="009B4480"/>
    <w:rsid w:val="009B4551"/>
    <w:rsid w:val="009B4588"/>
    <w:rsid w:val="009B459C"/>
    <w:rsid w:val="009B4679"/>
    <w:rsid w:val="009B4745"/>
    <w:rsid w:val="009B4767"/>
    <w:rsid w:val="009B4864"/>
    <w:rsid w:val="009B48F2"/>
    <w:rsid w:val="009B49DF"/>
    <w:rsid w:val="009B4AFB"/>
    <w:rsid w:val="009B4B3A"/>
    <w:rsid w:val="009B4BBB"/>
    <w:rsid w:val="009B4CF9"/>
    <w:rsid w:val="009B4D3E"/>
    <w:rsid w:val="009B4E09"/>
    <w:rsid w:val="009B500D"/>
    <w:rsid w:val="009B51DE"/>
    <w:rsid w:val="009B538D"/>
    <w:rsid w:val="009B5545"/>
    <w:rsid w:val="009B560E"/>
    <w:rsid w:val="009B5640"/>
    <w:rsid w:val="009B5924"/>
    <w:rsid w:val="009B5A23"/>
    <w:rsid w:val="009B5ADD"/>
    <w:rsid w:val="009B5B3E"/>
    <w:rsid w:val="009B5BD5"/>
    <w:rsid w:val="009B5BD7"/>
    <w:rsid w:val="009B5CF4"/>
    <w:rsid w:val="009B5D53"/>
    <w:rsid w:val="009B5DFC"/>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E3"/>
    <w:rsid w:val="009B791F"/>
    <w:rsid w:val="009B79C2"/>
    <w:rsid w:val="009B7AE1"/>
    <w:rsid w:val="009B7DEC"/>
    <w:rsid w:val="009C0145"/>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382"/>
    <w:rsid w:val="009C16D2"/>
    <w:rsid w:val="009C16DB"/>
    <w:rsid w:val="009C17AD"/>
    <w:rsid w:val="009C191D"/>
    <w:rsid w:val="009C1BA6"/>
    <w:rsid w:val="009C1EBC"/>
    <w:rsid w:val="009C21C7"/>
    <w:rsid w:val="009C22EC"/>
    <w:rsid w:val="009C241C"/>
    <w:rsid w:val="009C244F"/>
    <w:rsid w:val="009C24A0"/>
    <w:rsid w:val="009C24A4"/>
    <w:rsid w:val="009C273E"/>
    <w:rsid w:val="009C2747"/>
    <w:rsid w:val="009C27E5"/>
    <w:rsid w:val="009C27F5"/>
    <w:rsid w:val="009C29A5"/>
    <w:rsid w:val="009C2A00"/>
    <w:rsid w:val="009C2A58"/>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469"/>
    <w:rsid w:val="009C44A2"/>
    <w:rsid w:val="009C45C6"/>
    <w:rsid w:val="009C470E"/>
    <w:rsid w:val="009C484A"/>
    <w:rsid w:val="009C48CF"/>
    <w:rsid w:val="009C49EF"/>
    <w:rsid w:val="009C4CF2"/>
    <w:rsid w:val="009C4DFB"/>
    <w:rsid w:val="009C4E09"/>
    <w:rsid w:val="009C4EA0"/>
    <w:rsid w:val="009C4EED"/>
    <w:rsid w:val="009C50DC"/>
    <w:rsid w:val="009C536C"/>
    <w:rsid w:val="009C547A"/>
    <w:rsid w:val="009C55FB"/>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58"/>
    <w:rsid w:val="009C7F81"/>
    <w:rsid w:val="009C7FEE"/>
    <w:rsid w:val="009D00EC"/>
    <w:rsid w:val="009D0233"/>
    <w:rsid w:val="009D02FE"/>
    <w:rsid w:val="009D0313"/>
    <w:rsid w:val="009D04C2"/>
    <w:rsid w:val="009D04E0"/>
    <w:rsid w:val="009D0525"/>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3D"/>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407"/>
    <w:rsid w:val="009D547B"/>
    <w:rsid w:val="009D54E9"/>
    <w:rsid w:val="009D55A6"/>
    <w:rsid w:val="009D573E"/>
    <w:rsid w:val="009D5949"/>
    <w:rsid w:val="009D5B9D"/>
    <w:rsid w:val="009D5BA6"/>
    <w:rsid w:val="009D5BD9"/>
    <w:rsid w:val="009D5E5D"/>
    <w:rsid w:val="009D5E9A"/>
    <w:rsid w:val="009D5F21"/>
    <w:rsid w:val="009D5F8E"/>
    <w:rsid w:val="009D604D"/>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628"/>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8F8"/>
    <w:rsid w:val="009E3A85"/>
    <w:rsid w:val="009E3BAD"/>
    <w:rsid w:val="009E3CA4"/>
    <w:rsid w:val="009E3E36"/>
    <w:rsid w:val="009E4037"/>
    <w:rsid w:val="009E40F5"/>
    <w:rsid w:val="009E413B"/>
    <w:rsid w:val="009E4212"/>
    <w:rsid w:val="009E424B"/>
    <w:rsid w:val="009E433D"/>
    <w:rsid w:val="009E4607"/>
    <w:rsid w:val="009E4707"/>
    <w:rsid w:val="009E488B"/>
    <w:rsid w:val="009E4B9D"/>
    <w:rsid w:val="009E4D54"/>
    <w:rsid w:val="009E4EA5"/>
    <w:rsid w:val="009E4FBA"/>
    <w:rsid w:val="009E502A"/>
    <w:rsid w:val="009E50A4"/>
    <w:rsid w:val="009E516A"/>
    <w:rsid w:val="009E5194"/>
    <w:rsid w:val="009E529B"/>
    <w:rsid w:val="009E52EA"/>
    <w:rsid w:val="009E56D5"/>
    <w:rsid w:val="009E583F"/>
    <w:rsid w:val="009E5AF6"/>
    <w:rsid w:val="009E5D0B"/>
    <w:rsid w:val="009E6110"/>
    <w:rsid w:val="009E660C"/>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741"/>
    <w:rsid w:val="009F075D"/>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56C"/>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51"/>
    <w:rsid w:val="009F387F"/>
    <w:rsid w:val="009F389A"/>
    <w:rsid w:val="009F3956"/>
    <w:rsid w:val="009F3C31"/>
    <w:rsid w:val="009F3C43"/>
    <w:rsid w:val="009F3CB8"/>
    <w:rsid w:val="009F3D2E"/>
    <w:rsid w:val="009F3DC0"/>
    <w:rsid w:val="009F3E0F"/>
    <w:rsid w:val="009F3F3F"/>
    <w:rsid w:val="009F3FD8"/>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B3"/>
    <w:rsid w:val="009F57D4"/>
    <w:rsid w:val="009F5861"/>
    <w:rsid w:val="009F5869"/>
    <w:rsid w:val="009F59D2"/>
    <w:rsid w:val="009F59D7"/>
    <w:rsid w:val="009F59F8"/>
    <w:rsid w:val="009F5AAA"/>
    <w:rsid w:val="009F5B2A"/>
    <w:rsid w:val="009F5C64"/>
    <w:rsid w:val="009F5D5A"/>
    <w:rsid w:val="009F5E70"/>
    <w:rsid w:val="009F5FA1"/>
    <w:rsid w:val="009F60F9"/>
    <w:rsid w:val="009F631E"/>
    <w:rsid w:val="009F6581"/>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1F7"/>
    <w:rsid w:val="00A0223A"/>
    <w:rsid w:val="00A02261"/>
    <w:rsid w:val="00A022AA"/>
    <w:rsid w:val="00A02381"/>
    <w:rsid w:val="00A025A1"/>
    <w:rsid w:val="00A0262C"/>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997"/>
    <w:rsid w:val="00A03B28"/>
    <w:rsid w:val="00A03C43"/>
    <w:rsid w:val="00A03F1B"/>
    <w:rsid w:val="00A03F8F"/>
    <w:rsid w:val="00A03FDA"/>
    <w:rsid w:val="00A0408B"/>
    <w:rsid w:val="00A043F4"/>
    <w:rsid w:val="00A046BF"/>
    <w:rsid w:val="00A047DC"/>
    <w:rsid w:val="00A0485A"/>
    <w:rsid w:val="00A04AE4"/>
    <w:rsid w:val="00A04BA3"/>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D62"/>
    <w:rsid w:val="00A06DCA"/>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58E"/>
    <w:rsid w:val="00A105AC"/>
    <w:rsid w:val="00A10661"/>
    <w:rsid w:val="00A10781"/>
    <w:rsid w:val="00A107E4"/>
    <w:rsid w:val="00A10850"/>
    <w:rsid w:val="00A10B4F"/>
    <w:rsid w:val="00A10B85"/>
    <w:rsid w:val="00A10CFD"/>
    <w:rsid w:val="00A10D6A"/>
    <w:rsid w:val="00A10DA2"/>
    <w:rsid w:val="00A10E83"/>
    <w:rsid w:val="00A10EA7"/>
    <w:rsid w:val="00A10F26"/>
    <w:rsid w:val="00A10F3D"/>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B4"/>
    <w:rsid w:val="00A24F63"/>
    <w:rsid w:val="00A24FF7"/>
    <w:rsid w:val="00A2526C"/>
    <w:rsid w:val="00A252B0"/>
    <w:rsid w:val="00A25477"/>
    <w:rsid w:val="00A254CF"/>
    <w:rsid w:val="00A256C1"/>
    <w:rsid w:val="00A257ED"/>
    <w:rsid w:val="00A25BB3"/>
    <w:rsid w:val="00A25BC7"/>
    <w:rsid w:val="00A25C59"/>
    <w:rsid w:val="00A25C91"/>
    <w:rsid w:val="00A25EDD"/>
    <w:rsid w:val="00A2606D"/>
    <w:rsid w:val="00A2617E"/>
    <w:rsid w:val="00A262E0"/>
    <w:rsid w:val="00A26302"/>
    <w:rsid w:val="00A264E8"/>
    <w:rsid w:val="00A264FB"/>
    <w:rsid w:val="00A2653D"/>
    <w:rsid w:val="00A2657B"/>
    <w:rsid w:val="00A2658A"/>
    <w:rsid w:val="00A26626"/>
    <w:rsid w:val="00A26631"/>
    <w:rsid w:val="00A26AE2"/>
    <w:rsid w:val="00A26DF4"/>
    <w:rsid w:val="00A26E73"/>
    <w:rsid w:val="00A26EFA"/>
    <w:rsid w:val="00A26F9D"/>
    <w:rsid w:val="00A27080"/>
    <w:rsid w:val="00A271B1"/>
    <w:rsid w:val="00A271DE"/>
    <w:rsid w:val="00A27446"/>
    <w:rsid w:val="00A275C3"/>
    <w:rsid w:val="00A276A4"/>
    <w:rsid w:val="00A277F2"/>
    <w:rsid w:val="00A27945"/>
    <w:rsid w:val="00A279CC"/>
    <w:rsid w:val="00A27B2B"/>
    <w:rsid w:val="00A27DC5"/>
    <w:rsid w:val="00A27E7A"/>
    <w:rsid w:val="00A30145"/>
    <w:rsid w:val="00A3018F"/>
    <w:rsid w:val="00A301F9"/>
    <w:rsid w:val="00A30256"/>
    <w:rsid w:val="00A302E8"/>
    <w:rsid w:val="00A302F4"/>
    <w:rsid w:val="00A3030A"/>
    <w:rsid w:val="00A3030F"/>
    <w:rsid w:val="00A3038C"/>
    <w:rsid w:val="00A305B8"/>
    <w:rsid w:val="00A305D1"/>
    <w:rsid w:val="00A30740"/>
    <w:rsid w:val="00A30C80"/>
    <w:rsid w:val="00A30CD5"/>
    <w:rsid w:val="00A30F68"/>
    <w:rsid w:val="00A3101B"/>
    <w:rsid w:val="00A3109C"/>
    <w:rsid w:val="00A31153"/>
    <w:rsid w:val="00A31170"/>
    <w:rsid w:val="00A311C4"/>
    <w:rsid w:val="00A311EC"/>
    <w:rsid w:val="00A31266"/>
    <w:rsid w:val="00A31485"/>
    <w:rsid w:val="00A316B8"/>
    <w:rsid w:val="00A31930"/>
    <w:rsid w:val="00A319CA"/>
    <w:rsid w:val="00A31C54"/>
    <w:rsid w:val="00A31CB8"/>
    <w:rsid w:val="00A31D90"/>
    <w:rsid w:val="00A31DE3"/>
    <w:rsid w:val="00A321BC"/>
    <w:rsid w:val="00A32252"/>
    <w:rsid w:val="00A32264"/>
    <w:rsid w:val="00A32404"/>
    <w:rsid w:val="00A327B5"/>
    <w:rsid w:val="00A328FA"/>
    <w:rsid w:val="00A32932"/>
    <w:rsid w:val="00A329E4"/>
    <w:rsid w:val="00A32BEF"/>
    <w:rsid w:val="00A32CEB"/>
    <w:rsid w:val="00A32DC8"/>
    <w:rsid w:val="00A32F76"/>
    <w:rsid w:val="00A32F80"/>
    <w:rsid w:val="00A33095"/>
    <w:rsid w:val="00A330A5"/>
    <w:rsid w:val="00A33224"/>
    <w:rsid w:val="00A333A1"/>
    <w:rsid w:val="00A333A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F9A"/>
    <w:rsid w:val="00A36136"/>
    <w:rsid w:val="00A36261"/>
    <w:rsid w:val="00A3683B"/>
    <w:rsid w:val="00A36951"/>
    <w:rsid w:val="00A36AA8"/>
    <w:rsid w:val="00A36BD7"/>
    <w:rsid w:val="00A36C3E"/>
    <w:rsid w:val="00A36CA0"/>
    <w:rsid w:val="00A36CC4"/>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F1"/>
    <w:rsid w:val="00A4132C"/>
    <w:rsid w:val="00A4137E"/>
    <w:rsid w:val="00A416FA"/>
    <w:rsid w:val="00A41958"/>
    <w:rsid w:val="00A419B3"/>
    <w:rsid w:val="00A41B20"/>
    <w:rsid w:val="00A41DF8"/>
    <w:rsid w:val="00A42072"/>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2FCD"/>
    <w:rsid w:val="00A43039"/>
    <w:rsid w:val="00A430FE"/>
    <w:rsid w:val="00A43261"/>
    <w:rsid w:val="00A434E0"/>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B43"/>
    <w:rsid w:val="00A51D57"/>
    <w:rsid w:val="00A51FD0"/>
    <w:rsid w:val="00A52052"/>
    <w:rsid w:val="00A522A1"/>
    <w:rsid w:val="00A524AF"/>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F73"/>
    <w:rsid w:val="00A54027"/>
    <w:rsid w:val="00A5415F"/>
    <w:rsid w:val="00A542A5"/>
    <w:rsid w:val="00A54372"/>
    <w:rsid w:val="00A544BA"/>
    <w:rsid w:val="00A54520"/>
    <w:rsid w:val="00A5457D"/>
    <w:rsid w:val="00A545B3"/>
    <w:rsid w:val="00A545D5"/>
    <w:rsid w:val="00A546B0"/>
    <w:rsid w:val="00A5486B"/>
    <w:rsid w:val="00A548A5"/>
    <w:rsid w:val="00A54C91"/>
    <w:rsid w:val="00A550F1"/>
    <w:rsid w:val="00A55304"/>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2FA"/>
    <w:rsid w:val="00A60626"/>
    <w:rsid w:val="00A60B72"/>
    <w:rsid w:val="00A60CBA"/>
    <w:rsid w:val="00A60CD2"/>
    <w:rsid w:val="00A60CF1"/>
    <w:rsid w:val="00A60D78"/>
    <w:rsid w:val="00A60E72"/>
    <w:rsid w:val="00A60FFA"/>
    <w:rsid w:val="00A61223"/>
    <w:rsid w:val="00A6132F"/>
    <w:rsid w:val="00A613A0"/>
    <w:rsid w:val="00A613AC"/>
    <w:rsid w:val="00A6167D"/>
    <w:rsid w:val="00A61786"/>
    <w:rsid w:val="00A61983"/>
    <w:rsid w:val="00A61B17"/>
    <w:rsid w:val="00A61B27"/>
    <w:rsid w:val="00A61BD0"/>
    <w:rsid w:val="00A61BD7"/>
    <w:rsid w:val="00A61C0D"/>
    <w:rsid w:val="00A61C26"/>
    <w:rsid w:val="00A61F4F"/>
    <w:rsid w:val="00A6216D"/>
    <w:rsid w:val="00A625C7"/>
    <w:rsid w:val="00A62737"/>
    <w:rsid w:val="00A628CE"/>
    <w:rsid w:val="00A6292D"/>
    <w:rsid w:val="00A6293E"/>
    <w:rsid w:val="00A62DFE"/>
    <w:rsid w:val="00A62F3D"/>
    <w:rsid w:val="00A62F93"/>
    <w:rsid w:val="00A630FE"/>
    <w:rsid w:val="00A6323E"/>
    <w:rsid w:val="00A63297"/>
    <w:rsid w:val="00A632A5"/>
    <w:rsid w:val="00A63304"/>
    <w:rsid w:val="00A635DE"/>
    <w:rsid w:val="00A63A59"/>
    <w:rsid w:val="00A63AF7"/>
    <w:rsid w:val="00A63C58"/>
    <w:rsid w:val="00A63D85"/>
    <w:rsid w:val="00A63ECA"/>
    <w:rsid w:val="00A63EF7"/>
    <w:rsid w:val="00A64290"/>
    <w:rsid w:val="00A645DF"/>
    <w:rsid w:val="00A64677"/>
    <w:rsid w:val="00A64AC9"/>
    <w:rsid w:val="00A64BC3"/>
    <w:rsid w:val="00A64C52"/>
    <w:rsid w:val="00A64D83"/>
    <w:rsid w:val="00A64E49"/>
    <w:rsid w:val="00A6503D"/>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770"/>
    <w:rsid w:val="00A677EA"/>
    <w:rsid w:val="00A67D15"/>
    <w:rsid w:val="00A67E59"/>
    <w:rsid w:val="00A700B2"/>
    <w:rsid w:val="00A70330"/>
    <w:rsid w:val="00A7041A"/>
    <w:rsid w:val="00A70716"/>
    <w:rsid w:val="00A70979"/>
    <w:rsid w:val="00A709E8"/>
    <w:rsid w:val="00A709F1"/>
    <w:rsid w:val="00A70AAA"/>
    <w:rsid w:val="00A70BCF"/>
    <w:rsid w:val="00A70CC3"/>
    <w:rsid w:val="00A70D44"/>
    <w:rsid w:val="00A70D55"/>
    <w:rsid w:val="00A70E39"/>
    <w:rsid w:val="00A70EAD"/>
    <w:rsid w:val="00A70F14"/>
    <w:rsid w:val="00A70F1A"/>
    <w:rsid w:val="00A71057"/>
    <w:rsid w:val="00A712F5"/>
    <w:rsid w:val="00A713E9"/>
    <w:rsid w:val="00A71453"/>
    <w:rsid w:val="00A7151A"/>
    <w:rsid w:val="00A71D90"/>
    <w:rsid w:val="00A71EA4"/>
    <w:rsid w:val="00A72076"/>
    <w:rsid w:val="00A7225D"/>
    <w:rsid w:val="00A722B6"/>
    <w:rsid w:val="00A72427"/>
    <w:rsid w:val="00A729AE"/>
    <w:rsid w:val="00A729C9"/>
    <w:rsid w:val="00A729CC"/>
    <w:rsid w:val="00A72C20"/>
    <w:rsid w:val="00A72CA4"/>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BF"/>
    <w:rsid w:val="00A81330"/>
    <w:rsid w:val="00A81442"/>
    <w:rsid w:val="00A8149B"/>
    <w:rsid w:val="00A814C0"/>
    <w:rsid w:val="00A814E3"/>
    <w:rsid w:val="00A8164F"/>
    <w:rsid w:val="00A8170E"/>
    <w:rsid w:val="00A8175B"/>
    <w:rsid w:val="00A81806"/>
    <w:rsid w:val="00A8183D"/>
    <w:rsid w:val="00A819D6"/>
    <w:rsid w:val="00A81C6C"/>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AAD"/>
    <w:rsid w:val="00A90BE5"/>
    <w:rsid w:val="00A91008"/>
    <w:rsid w:val="00A91076"/>
    <w:rsid w:val="00A910B5"/>
    <w:rsid w:val="00A912BC"/>
    <w:rsid w:val="00A91388"/>
    <w:rsid w:val="00A91469"/>
    <w:rsid w:val="00A915BC"/>
    <w:rsid w:val="00A91679"/>
    <w:rsid w:val="00A91741"/>
    <w:rsid w:val="00A9174A"/>
    <w:rsid w:val="00A91881"/>
    <w:rsid w:val="00A91963"/>
    <w:rsid w:val="00A919A7"/>
    <w:rsid w:val="00A91C77"/>
    <w:rsid w:val="00A91C99"/>
    <w:rsid w:val="00A91EFD"/>
    <w:rsid w:val="00A920D6"/>
    <w:rsid w:val="00A92102"/>
    <w:rsid w:val="00A92109"/>
    <w:rsid w:val="00A92221"/>
    <w:rsid w:val="00A923BA"/>
    <w:rsid w:val="00A923FB"/>
    <w:rsid w:val="00A928B1"/>
    <w:rsid w:val="00A92958"/>
    <w:rsid w:val="00A929D7"/>
    <w:rsid w:val="00A92B36"/>
    <w:rsid w:val="00A92B68"/>
    <w:rsid w:val="00A92BAE"/>
    <w:rsid w:val="00A92DB0"/>
    <w:rsid w:val="00A92FC4"/>
    <w:rsid w:val="00A92FFB"/>
    <w:rsid w:val="00A9301B"/>
    <w:rsid w:val="00A93028"/>
    <w:rsid w:val="00A93077"/>
    <w:rsid w:val="00A9323B"/>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2C"/>
    <w:rsid w:val="00A953CE"/>
    <w:rsid w:val="00A95603"/>
    <w:rsid w:val="00A95786"/>
    <w:rsid w:val="00A9584A"/>
    <w:rsid w:val="00A958C8"/>
    <w:rsid w:val="00A95BC2"/>
    <w:rsid w:val="00A95DF0"/>
    <w:rsid w:val="00A95ED8"/>
    <w:rsid w:val="00A95F4B"/>
    <w:rsid w:val="00A95FD1"/>
    <w:rsid w:val="00A96136"/>
    <w:rsid w:val="00A9624B"/>
    <w:rsid w:val="00A965B2"/>
    <w:rsid w:val="00A967CF"/>
    <w:rsid w:val="00A96987"/>
    <w:rsid w:val="00A969D1"/>
    <w:rsid w:val="00A96AF7"/>
    <w:rsid w:val="00A96B01"/>
    <w:rsid w:val="00A96B8C"/>
    <w:rsid w:val="00A96C3B"/>
    <w:rsid w:val="00A96E0D"/>
    <w:rsid w:val="00A97360"/>
    <w:rsid w:val="00A973F2"/>
    <w:rsid w:val="00A9773A"/>
    <w:rsid w:val="00A97745"/>
    <w:rsid w:val="00A9778F"/>
    <w:rsid w:val="00A977B5"/>
    <w:rsid w:val="00A97939"/>
    <w:rsid w:val="00A97A43"/>
    <w:rsid w:val="00A97A56"/>
    <w:rsid w:val="00A97B0C"/>
    <w:rsid w:val="00A97BEF"/>
    <w:rsid w:val="00A97CFB"/>
    <w:rsid w:val="00A97F0B"/>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F5"/>
    <w:rsid w:val="00AA210B"/>
    <w:rsid w:val="00AA237D"/>
    <w:rsid w:val="00AA2695"/>
    <w:rsid w:val="00AA272F"/>
    <w:rsid w:val="00AA27BE"/>
    <w:rsid w:val="00AA2B3C"/>
    <w:rsid w:val="00AA2B55"/>
    <w:rsid w:val="00AA2C4F"/>
    <w:rsid w:val="00AA2D3F"/>
    <w:rsid w:val="00AA2E21"/>
    <w:rsid w:val="00AA2F76"/>
    <w:rsid w:val="00AA2F93"/>
    <w:rsid w:val="00AA2FAB"/>
    <w:rsid w:val="00AA301E"/>
    <w:rsid w:val="00AA3269"/>
    <w:rsid w:val="00AA3280"/>
    <w:rsid w:val="00AA3430"/>
    <w:rsid w:val="00AA34AE"/>
    <w:rsid w:val="00AA3783"/>
    <w:rsid w:val="00AA3817"/>
    <w:rsid w:val="00AA39FE"/>
    <w:rsid w:val="00AA3A9A"/>
    <w:rsid w:val="00AA3BE3"/>
    <w:rsid w:val="00AA3D7B"/>
    <w:rsid w:val="00AA3DD9"/>
    <w:rsid w:val="00AA3EF6"/>
    <w:rsid w:val="00AA3F61"/>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AB0"/>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B0134"/>
    <w:rsid w:val="00AB01EA"/>
    <w:rsid w:val="00AB027D"/>
    <w:rsid w:val="00AB02DD"/>
    <w:rsid w:val="00AB048C"/>
    <w:rsid w:val="00AB04D6"/>
    <w:rsid w:val="00AB0ACB"/>
    <w:rsid w:val="00AB0BA7"/>
    <w:rsid w:val="00AB0ED3"/>
    <w:rsid w:val="00AB0EF6"/>
    <w:rsid w:val="00AB102E"/>
    <w:rsid w:val="00AB11A0"/>
    <w:rsid w:val="00AB122D"/>
    <w:rsid w:val="00AB131B"/>
    <w:rsid w:val="00AB14A1"/>
    <w:rsid w:val="00AB16E9"/>
    <w:rsid w:val="00AB194B"/>
    <w:rsid w:val="00AB1B2E"/>
    <w:rsid w:val="00AB1B98"/>
    <w:rsid w:val="00AB1CE2"/>
    <w:rsid w:val="00AB1D1D"/>
    <w:rsid w:val="00AB1FCC"/>
    <w:rsid w:val="00AB2276"/>
    <w:rsid w:val="00AB22C9"/>
    <w:rsid w:val="00AB23DE"/>
    <w:rsid w:val="00AB250A"/>
    <w:rsid w:val="00AB262E"/>
    <w:rsid w:val="00AB2654"/>
    <w:rsid w:val="00AB268E"/>
    <w:rsid w:val="00AB26F3"/>
    <w:rsid w:val="00AB26F5"/>
    <w:rsid w:val="00AB275A"/>
    <w:rsid w:val="00AB27C0"/>
    <w:rsid w:val="00AB290F"/>
    <w:rsid w:val="00AB29AC"/>
    <w:rsid w:val="00AB29DD"/>
    <w:rsid w:val="00AB2BE1"/>
    <w:rsid w:val="00AB2C85"/>
    <w:rsid w:val="00AB2C92"/>
    <w:rsid w:val="00AB2FE7"/>
    <w:rsid w:val="00AB32C6"/>
    <w:rsid w:val="00AB36AF"/>
    <w:rsid w:val="00AB3777"/>
    <w:rsid w:val="00AB389A"/>
    <w:rsid w:val="00AB39D9"/>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27"/>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62"/>
    <w:rsid w:val="00AC00FB"/>
    <w:rsid w:val="00AC0208"/>
    <w:rsid w:val="00AC0257"/>
    <w:rsid w:val="00AC040B"/>
    <w:rsid w:val="00AC043A"/>
    <w:rsid w:val="00AC051B"/>
    <w:rsid w:val="00AC0522"/>
    <w:rsid w:val="00AC0716"/>
    <w:rsid w:val="00AC08E5"/>
    <w:rsid w:val="00AC097B"/>
    <w:rsid w:val="00AC0A5A"/>
    <w:rsid w:val="00AC0C35"/>
    <w:rsid w:val="00AC0C79"/>
    <w:rsid w:val="00AC100F"/>
    <w:rsid w:val="00AC1555"/>
    <w:rsid w:val="00AC1652"/>
    <w:rsid w:val="00AC180A"/>
    <w:rsid w:val="00AC18A0"/>
    <w:rsid w:val="00AC191C"/>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DFA"/>
    <w:rsid w:val="00AC2FC2"/>
    <w:rsid w:val="00AC302C"/>
    <w:rsid w:val="00AC305F"/>
    <w:rsid w:val="00AC30DA"/>
    <w:rsid w:val="00AC3324"/>
    <w:rsid w:val="00AC3476"/>
    <w:rsid w:val="00AC35A4"/>
    <w:rsid w:val="00AC35EE"/>
    <w:rsid w:val="00AC364A"/>
    <w:rsid w:val="00AC36C1"/>
    <w:rsid w:val="00AC36DC"/>
    <w:rsid w:val="00AC3A54"/>
    <w:rsid w:val="00AC3C11"/>
    <w:rsid w:val="00AC3CA0"/>
    <w:rsid w:val="00AC3E34"/>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F"/>
    <w:rsid w:val="00AC562F"/>
    <w:rsid w:val="00AC589C"/>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AB"/>
    <w:rsid w:val="00AC706D"/>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95C"/>
    <w:rsid w:val="00AD2A71"/>
    <w:rsid w:val="00AD2AAC"/>
    <w:rsid w:val="00AD2AB3"/>
    <w:rsid w:val="00AD2ACC"/>
    <w:rsid w:val="00AD2B59"/>
    <w:rsid w:val="00AD2E36"/>
    <w:rsid w:val="00AD2E69"/>
    <w:rsid w:val="00AD321E"/>
    <w:rsid w:val="00AD3395"/>
    <w:rsid w:val="00AD3428"/>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7"/>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C60"/>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B5F"/>
    <w:rsid w:val="00AE1C14"/>
    <w:rsid w:val="00AE1DFB"/>
    <w:rsid w:val="00AE1F38"/>
    <w:rsid w:val="00AE20D7"/>
    <w:rsid w:val="00AE2267"/>
    <w:rsid w:val="00AE23BF"/>
    <w:rsid w:val="00AE28C1"/>
    <w:rsid w:val="00AE28CC"/>
    <w:rsid w:val="00AE2AEA"/>
    <w:rsid w:val="00AE2E26"/>
    <w:rsid w:val="00AE2F81"/>
    <w:rsid w:val="00AE31CC"/>
    <w:rsid w:val="00AE322D"/>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B5"/>
    <w:rsid w:val="00AF00BD"/>
    <w:rsid w:val="00AF01C7"/>
    <w:rsid w:val="00AF0232"/>
    <w:rsid w:val="00AF02FE"/>
    <w:rsid w:val="00AF030A"/>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6F6"/>
    <w:rsid w:val="00AF1734"/>
    <w:rsid w:val="00AF1844"/>
    <w:rsid w:val="00AF1900"/>
    <w:rsid w:val="00AF1B87"/>
    <w:rsid w:val="00AF1C6F"/>
    <w:rsid w:val="00AF1EE5"/>
    <w:rsid w:val="00AF1EF6"/>
    <w:rsid w:val="00AF2104"/>
    <w:rsid w:val="00AF2242"/>
    <w:rsid w:val="00AF249B"/>
    <w:rsid w:val="00AF27FA"/>
    <w:rsid w:val="00AF28CA"/>
    <w:rsid w:val="00AF2A29"/>
    <w:rsid w:val="00AF2AE9"/>
    <w:rsid w:val="00AF2D8B"/>
    <w:rsid w:val="00AF2E5F"/>
    <w:rsid w:val="00AF309D"/>
    <w:rsid w:val="00AF326B"/>
    <w:rsid w:val="00AF32B2"/>
    <w:rsid w:val="00AF33C2"/>
    <w:rsid w:val="00AF36B7"/>
    <w:rsid w:val="00AF38AC"/>
    <w:rsid w:val="00AF39A7"/>
    <w:rsid w:val="00AF39DC"/>
    <w:rsid w:val="00AF3D0D"/>
    <w:rsid w:val="00AF3D83"/>
    <w:rsid w:val="00AF3F2A"/>
    <w:rsid w:val="00AF4072"/>
    <w:rsid w:val="00AF44E0"/>
    <w:rsid w:val="00AF452E"/>
    <w:rsid w:val="00AF4625"/>
    <w:rsid w:val="00AF4626"/>
    <w:rsid w:val="00AF475C"/>
    <w:rsid w:val="00AF47DA"/>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091"/>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5C2"/>
    <w:rsid w:val="00AF76C1"/>
    <w:rsid w:val="00AF7858"/>
    <w:rsid w:val="00AF787B"/>
    <w:rsid w:val="00AF7900"/>
    <w:rsid w:val="00AF790E"/>
    <w:rsid w:val="00AF7931"/>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5DC"/>
    <w:rsid w:val="00B0166E"/>
    <w:rsid w:val="00B016AA"/>
    <w:rsid w:val="00B01887"/>
    <w:rsid w:val="00B018D3"/>
    <w:rsid w:val="00B01921"/>
    <w:rsid w:val="00B019A5"/>
    <w:rsid w:val="00B019EC"/>
    <w:rsid w:val="00B01EA3"/>
    <w:rsid w:val="00B02475"/>
    <w:rsid w:val="00B025E6"/>
    <w:rsid w:val="00B026E4"/>
    <w:rsid w:val="00B02716"/>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C"/>
    <w:rsid w:val="00B057D8"/>
    <w:rsid w:val="00B05A79"/>
    <w:rsid w:val="00B05AD6"/>
    <w:rsid w:val="00B05CEA"/>
    <w:rsid w:val="00B05DA1"/>
    <w:rsid w:val="00B05E5C"/>
    <w:rsid w:val="00B05F54"/>
    <w:rsid w:val="00B05F81"/>
    <w:rsid w:val="00B060BF"/>
    <w:rsid w:val="00B0671D"/>
    <w:rsid w:val="00B0675B"/>
    <w:rsid w:val="00B0680A"/>
    <w:rsid w:val="00B069F9"/>
    <w:rsid w:val="00B06CED"/>
    <w:rsid w:val="00B06D35"/>
    <w:rsid w:val="00B06D7D"/>
    <w:rsid w:val="00B070A1"/>
    <w:rsid w:val="00B070A2"/>
    <w:rsid w:val="00B070DF"/>
    <w:rsid w:val="00B07224"/>
    <w:rsid w:val="00B07301"/>
    <w:rsid w:val="00B073A6"/>
    <w:rsid w:val="00B0742C"/>
    <w:rsid w:val="00B0747C"/>
    <w:rsid w:val="00B0754A"/>
    <w:rsid w:val="00B075C2"/>
    <w:rsid w:val="00B07899"/>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2EE"/>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CBC"/>
    <w:rsid w:val="00B14EAB"/>
    <w:rsid w:val="00B14F65"/>
    <w:rsid w:val="00B14F80"/>
    <w:rsid w:val="00B14FA8"/>
    <w:rsid w:val="00B14FD6"/>
    <w:rsid w:val="00B150E8"/>
    <w:rsid w:val="00B15298"/>
    <w:rsid w:val="00B1532F"/>
    <w:rsid w:val="00B15553"/>
    <w:rsid w:val="00B15605"/>
    <w:rsid w:val="00B1580B"/>
    <w:rsid w:val="00B15856"/>
    <w:rsid w:val="00B1587D"/>
    <w:rsid w:val="00B15ACF"/>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25C"/>
    <w:rsid w:val="00B172CE"/>
    <w:rsid w:val="00B1732B"/>
    <w:rsid w:val="00B17356"/>
    <w:rsid w:val="00B17445"/>
    <w:rsid w:val="00B174E8"/>
    <w:rsid w:val="00B175D2"/>
    <w:rsid w:val="00B17731"/>
    <w:rsid w:val="00B17999"/>
    <w:rsid w:val="00B17A35"/>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345"/>
    <w:rsid w:val="00B214DF"/>
    <w:rsid w:val="00B2150D"/>
    <w:rsid w:val="00B215E5"/>
    <w:rsid w:val="00B219F9"/>
    <w:rsid w:val="00B21A0C"/>
    <w:rsid w:val="00B21A18"/>
    <w:rsid w:val="00B21C09"/>
    <w:rsid w:val="00B21ECE"/>
    <w:rsid w:val="00B21F75"/>
    <w:rsid w:val="00B22090"/>
    <w:rsid w:val="00B22186"/>
    <w:rsid w:val="00B221B4"/>
    <w:rsid w:val="00B2228F"/>
    <w:rsid w:val="00B22296"/>
    <w:rsid w:val="00B2229A"/>
    <w:rsid w:val="00B22378"/>
    <w:rsid w:val="00B223AD"/>
    <w:rsid w:val="00B22420"/>
    <w:rsid w:val="00B22747"/>
    <w:rsid w:val="00B2280D"/>
    <w:rsid w:val="00B2282A"/>
    <w:rsid w:val="00B228C8"/>
    <w:rsid w:val="00B22BE3"/>
    <w:rsid w:val="00B22E1B"/>
    <w:rsid w:val="00B22E71"/>
    <w:rsid w:val="00B22F0A"/>
    <w:rsid w:val="00B22FAB"/>
    <w:rsid w:val="00B22FE3"/>
    <w:rsid w:val="00B2305F"/>
    <w:rsid w:val="00B23146"/>
    <w:rsid w:val="00B231DF"/>
    <w:rsid w:val="00B23325"/>
    <w:rsid w:val="00B233A8"/>
    <w:rsid w:val="00B237F8"/>
    <w:rsid w:val="00B23808"/>
    <w:rsid w:val="00B23920"/>
    <w:rsid w:val="00B23937"/>
    <w:rsid w:val="00B23B20"/>
    <w:rsid w:val="00B23C6D"/>
    <w:rsid w:val="00B23C75"/>
    <w:rsid w:val="00B23DC6"/>
    <w:rsid w:val="00B23EC6"/>
    <w:rsid w:val="00B23F34"/>
    <w:rsid w:val="00B23F82"/>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642"/>
    <w:rsid w:val="00B2781D"/>
    <w:rsid w:val="00B27824"/>
    <w:rsid w:val="00B27A4F"/>
    <w:rsid w:val="00B27AEE"/>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14"/>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2EA"/>
    <w:rsid w:val="00B32420"/>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13"/>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293"/>
    <w:rsid w:val="00B40328"/>
    <w:rsid w:val="00B4041B"/>
    <w:rsid w:val="00B40485"/>
    <w:rsid w:val="00B40675"/>
    <w:rsid w:val="00B406DF"/>
    <w:rsid w:val="00B40733"/>
    <w:rsid w:val="00B40779"/>
    <w:rsid w:val="00B409F0"/>
    <w:rsid w:val="00B40A45"/>
    <w:rsid w:val="00B40A52"/>
    <w:rsid w:val="00B40C20"/>
    <w:rsid w:val="00B40CD9"/>
    <w:rsid w:val="00B40D67"/>
    <w:rsid w:val="00B40DAD"/>
    <w:rsid w:val="00B40EA1"/>
    <w:rsid w:val="00B40EA7"/>
    <w:rsid w:val="00B4100B"/>
    <w:rsid w:val="00B413A5"/>
    <w:rsid w:val="00B415C8"/>
    <w:rsid w:val="00B41788"/>
    <w:rsid w:val="00B41B75"/>
    <w:rsid w:val="00B41B8B"/>
    <w:rsid w:val="00B41BA5"/>
    <w:rsid w:val="00B41BF7"/>
    <w:rsid w:val="00B41C26"/>
    <w:rsid w:val="00B41D6A"/>
    <w:rsid w:val="00B41E5E"/>
    <w:rsid w:val="00B41E7C"/>
    <w:rsid w:val="00B420D1"/>
    <w:rsid w:val="00B420E8"/>
    <w:rsid w:val="00B421F6"/>
    <w:rsid w:val="00B4221A"/>
    <w:rsid w:val="00B42229"/>
    <w:rsid w:val="00B422B9"/>
    <w:rsid w:val="00B42485"/>
    <w:rsid w:val="00B4256D"/>
    <w:rsid w:val="00B425A3"/>
    <w:rsid w:val="00B42ADC"/>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D16"/>
    <w:rsid w:val="00B45F59"/>
    <w:rsid w:val="00B46094"/>
    <w:rsid w:val="00B46102"/>
    <w:rsid w:val="00B461F0"/>
    <w:rsid w:val="00B462B0"/>
    <w:rsid w:val="00B4647D"/>
    <w:rsid w:val="00B465B4"/>
    <w:rsid w:val="00B4668F"/>
    <w:rsid w:val="00B4693A"/>
    <w:rsid w:val="00B469EB"/>
    <w:rsid w:val="00B46AB1"/>
    <w:rsid w:val="00B46B32"/>
    <w:rsid w:val="00B46B75"/>
    <w:rsid w:val="00B46B99"/>
    <w:rsid w:val="00B46C1F"/>
    <w:rsid w:val="00B46CDF"/>
    <w:rsid w:val="00B46D30"/>
    <w:rsid w:val="00B46F15"/>
    <w:rsid w:val="00B46F5A"/>
    <w:rsid w:val="00B46F67"/>
    <w:rsid w:val="00B470E5"/>
    <w:rsid w:val="00B47103"/>
    <w:rsid w:val="00B471B5"/>
    <w:rsid w:val="00B47311"/>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4C"/>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344"/>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CCC"/>
    <w:rsid w:val="00B52D86"/>
    <w:rsid w:val="00B52DF5"/>
    <w:rsid w:val="00B52F6D"/>
    <w:rsid w:val="00B5302E"/>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B0F"/>
    <w:rsid w:val="00B54D72"/>
    <w:rsid w:val="00B54F2B"/>
    <w:rsid w:val="00B5501B"/>
    <w:rsid w:val="00B5525C"/>
    <w:rsid w:val="00B552ED"/>
    <w:rsid w:val="00B55348"/>
    <w:rsid w:val="00B55416"/>
    <w:rsid w:val="00B554F2"/>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57E"/>
    <w:rsid w:val="00B60B22"/>
    <w:rsid w:val="00B60C8E"/>
    <w:rsid w:val="00B60DD0"/>
    <w:rsid w:val="00B60E63"/>
    <w:rsid w:val="00B60ECD"/>
    <w:rsid w:val="00B60EFA"/>
    <w:rsid w:val="00B61005"/>
    <w:rsid w:val="00B61048"/>
    <w:rsid w:val="00B6105C"/>
    <w:rsid w:val="00B611BD"/>
    <w:rsid w:val="00B61308"/>
    <w:rsid w:val="00B61365"/>
    <w:rsid w:val="00B61718"/>
    <w:rsid w:val="00B6171B"/>
    <w:rsid w:val="00B61EBE"/>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CFF"/>
    <w:rsid w:val="00B64D3D"/>
    <w:rsid w:val="00B64DB4"/>
    <w:rsid w:val="00B64E11"/>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445"/>
    <w:rsid w:val="00B66481"/>
    <w:rsid w:val="00B66576"/>
    <w:rsid w:val="00B667F7"/>
    <w:rsid w:val="00B66807"/>
    <w:rsid w:val="00B66AFF"/>
    <w:rsid w:val="00B66B5F"/>
    <w:rsid w:val="00B66B71"/>
    <w:rsid w:val="00B66B82"/>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2104"/>
    <w:rsid w:val="00B72131"/>
    <w:rsid w:val="00B72313"/>
    <w:rsid w:val="00B72457"/>
    <w:rsid w:val="00B724E4"/>
    <w:rsid w:val="00B72515"/>
    <w:rsid w:val="00B7260D"/>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64C"/>
    <w:rsid w:val="00B749D5"/>
    <w:rsid w:val="00B74AD3"/>
    <w:rsid w:val="00B74C32"/>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950"/>
    <w:rsid w:val="00B77BFA"/>
    <w:rsid w:val="00B77CC6"/>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2A6"/>
    <w:rsid w:val="00B832E8"/>
    <w:rsid w:val="00B83375"/>
    <w:rsid w:val="00B83492"/>
    <w:rsid w:val="00B834D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A82"/>
    <w:rsid w:val="00B85AAC"/>
    <w:rsid w:val="00B85B9C"/>
    <w:rsid w:val="00B85E71"/>
    <w:rsid w:val="00B85F5A"/>
    <w:rsid w:val="00B85F6F"/>
    <w:rsid w:val="00B8622E"/>
    <w:rsid w:val="00B86488"/>
    <w:rsid w:val="00B866C7"/>
    <w:rsid w:val="00B86727"/>
    <w:rsid w:val="00B8684F"/>
    <w:rsid w:val="00B8689A"/>
    <w:rsid w:val="00B86ADF"/>
    <w:rsid w:val="00B86C43"/>
    <w:rsid w:val="00B86C7D"/>
    <w:rsid w:val="00B86CBE"/>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7E"/>
    <w:rsid w:val="00B935C1"/>
    <w:rsid w:val="00B93639"/>
    <w:rsid w:val="00B936B3"/>
    <w:rsid w:val="00B936C5"/>
    <w:rsid w:val="00B93AC7"/>
    <w:rsid w:val="00B93BFA"/>
    <w:rsid w:val="00B93C35"/>
    <w:rsid w:val="00B94226"/>
    <w:rsid w:val="00B94370"/>
    <w:rsid w:val="00B943E5"/>
    <w:rsid w:val="00B944C5"/>
    <w:rsid w:val="00B94552"/>
    <w:rsid w:val="00B9457E"/>
    <w:rsid w:val="00B945DA"/>
    <w:rsid w:val="00B949C2"/>
    <w:rsid w:val="00B94A33"/>
    <w:rsid w:val="00B94B56"/>
    <w:rsid w:val="00B94E44"/>
    <w:rsid w:val="00B94FAC"/>
    <w:rsid w:val="00B94FF6"/>
    <w:rsid w:val="00B950A4"/>
    <w:rsid w:val="00B9529D"/>
    <w:rsid w:val="00B9530E"/>
    <w:rsid w:val="00B95645"/>
    <w:rsid w:val="00B956A5"/>
    <w:rsid w:val="00B957B3"/>
    <w:rsid w:val="00B957CD"/>
    <w:rsid w:val="00B95878"/>
    <w:rsid w:val="00B95A2C"/>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0F54"/>
    <w:rsid w:val="00BA1002"/>
    <w:rsid w:val="00BA100B"/>
    <w:rsid w:val="00BA1073"/>
    <w:rsid w:val="00BA144E"/>
    <w:rsid w:val="00BA156A"/>
    <w:rsid w:val="00BA161E"/>
    <w:rsid w:val="00BA176B"/>
    <w:rsid w:val="00BA17F9"/>
    <w:rsid w:val="00BA1812"/>
    <w:rsid w:val="00BA192E"/>
    <w:rsid w:val="00BA1A5D"/>
    <w:rsid w:val="00BA1B67"/>
    <w:rsid w:val="00BA1C9F"/>
    <w:rsid w:val="00BA1D15"/>
    <w:rsid w:val="00BA1D4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2FB8"/>
    <w:rsid w:val="00BA3330"/>
    <w:rsid w:val="00BA35C9"/>
    <w:rsid w:val="00BA3752"/>
    <w:rsid w:val="00BA3A09"/>
    <w:rsid w:val="00BA3ABD"/>
    <w:rsid w:val="00BA3C48"/>
    <w:rsid w:val="00BA3CF7"/>
    <w:rsid w:val="00BA3D59"/>
    <w:rsid w:val="00BA3E77"/>
    <w:rsid w:val="00BA3EF9"/>
    <w:rsid w:val="00BA403C"/>
    <w:rsid w:val="00BA4282"/>
    <w:rsid w:val="00BA4320"/>
    <w:rsid w:val="00BA43CB"/>
    <w:rsid w:val="00BA44DA"/>
    <w:rsid w:val="00BA456D"/>
    <w:rsid w:val="00BA45FE"/>
    <w:rsid w:val="00BA4646"/>
    <w:rsid w:val="00BA4689"/>
    <w:rsid w:val="00BA46A6"/>
    <w:rsid w:val="00BA4AA3"/>
    <w:rsid w:val="00BA51B2"/>
    <w:rsid w:val="00BA53B4"/>
    <w:rsid w:val="00BA5487"/>
    <w:rsid w:val="00BA551F"/>
    <w:rsid w:val="00BA57A3"/>
    <w:rsid w:val="00BA58CF"/>
    <w:rsid w:val="00BA58F9"/>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C4"/>
    <w:rsid w:val="00BB2CF6"/>
    <w:rsid w:val="00BB2D6C"/>
    <w:rsid w:val="00BB2EB0"/>
    <w:rsid w:val="00BB2EB2"/>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D"/>
    <w:rsid w:val="00BB3C28"/>
    <w:rsid w:val="00BB3CEC"/>
    <w:rsid w:val="00BB3D93"/>
    <w:rsid w:val="00BB3E3C"/>
    <w:rsid w:val="00BB41FE"/>
    <w:rsid w:val="00BB42F0"/>
    <w:rsid w:val="00BB46F5"/>
    <w:rsid w:val="00BB4811"/>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759"/>
    <w:rsid w:val="00BB7847"/>
    <w:rsid w:val="00BB797D"/>
    <w:rsid w:val="00BB79B3"/>
    <w:rsid w:val="00BB79FF"/>
    <w:rsid w:val="00BB7A40"/>
    <w:rsid w:val="00BB7A4A"/>
    <w:rsid w:val="00BB7B1D"/>
    <w:rsid w:val="00BB7D2E"/>
    <w:rsid w:val="00BB7E60"/>
    <w:rsid w:val="00BC00F1"/>
    <w:rsid w:val="00BC0164"/>
    <w:rsid w:val="00BC0382"/>
    <w:rsid w:val="00BC0383"/>
    <w:rsid w:val="00BC03D5"/>
    <w:rsid w:val="00BC0778"/>
    <w:rsid w:val="00BC0932"/>
    <w:rsid w:val="00BC0937"/>
    <w:rsid w:val="00BC095C"/>
    <w:rsid w:val="00BC0AB0"/>
    <w:rsid w:val="00BC0F28"/>
    <w:rsid w:val="00BC0F91"/>
    <w:rsid w:val="00BC1027"/>
    <w:rsid w:val="00BC1091"/>
    <w:rsid w:val="00BC1131"/>
    <w:rsid w:val="00BC1152"/>
    <w:rsid w:val="00BC1167"/>
    <w:rsid w:val="00BC11B3"/>
    <w:rsid w:val="00BC13A2"/>
    <w:rsid w:val="00BC18E4"/>
    <w:rsid w:val="00BC19A2"/>
    <w:rsid w:val="00BC19D6"/>
    <w:rsid w:val="00BC1AE8"/>
    <w:rsid w:val="00BC1C5E"/>
    <w:rsid w:val="00BC1C92"/>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FC"/>
    <w:rsid w:val="00BC2C22"/>
    <w:rsid w:val="00BC2D1D"/>
    <w:rsid w:val="00BC2F72"/>
    <w:rsid w:val="00BC308F"/>
    <w:rsid w:val="00BC32C5"/>
    <w:rsid w:val="00BC335B"/>
    <w:rsid w:val="00BC3404"/>
    <w:rsid w:val="00BC368C"/>
    <w:rsid w:val="00BC395C"/>
    <w:rsid w:val="00BC3B59"/>
    <w:rsid w:val="00BC3F68"/>
    <w:rsid w:val="00BC41C8"/>
    <w:rsid w:val="00BC43C2"/>
    <w:rsid w:val="00BC448E"/>
    <w:rsid w:val="00BC4561"/>
    <w:rsid w:val="00BC456A"/>
    <w:rsid w:val="00BC45C8"/>
    <w:rsid w:val="00BC4751"/>
    <w:rsid w:val="00BC47B1"/>
    <w:rsid w:val="00BC492D"/>
    <w:rsid w:val="00BC49E6"/>
    <w:rsid w:val="00BC4B44"/>
    <w:rsid w:val="00BC4E37"/>
    <w:rsid w:val="00BC4EA2"/>
    <w:rsid w:val="00BC4EEA"/>
    <w:rsid w:val="00BC4FDC"/>
    <w:rsid w:val="00BC509C"/>
    <w:rsid w:val="00BC50BF"/>
    <w:rsid w:val="00BC5354"/>
    <w:rsid w:val="00BC55BF"/>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10A"/>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1A"/>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9E"/>
    <w:rsid w:val="00BD1F96"/>
    <w:rsid w:val="00BD2483"/>
    <w:rsid w:val="00BD24A4"/>
    <w:rsid w:val="00BD252A"/>
    <w:rsid w:val="00BD2677"/>
    <w:rsid w:val="00BD26D8"/>
    <w:rsid w:val="00BD2A4C"/>
    <w:rsid w:val="00BD2D52"/>
    <w:rsid w:val="00BD3007"/>
    <w:rsid w:val="00BD3019"/>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412"/>
    <w:rsid w:val="00BD4483"/>
    <w:rsid w:val="00BD45DB"/>
    <w:rsid w:val="00BD46D5"/>
    <w:rsid w:val="00BD47C5"/>
    <w:rsid w:val="00BD47D2"/>
    <w:rsid w:val="00BD47E0"/>
    <w:rsid w:val="00BD4982"/>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5ED9"/>
    <w:rsid w:val="00BD6398"/>
    <w:rsid w:val="00BD6446"/>
    <w:rsid w:val="00BD65F3"/>
    <w:rsid w:val="00BD665B"/>
    <w:rsid w:val="00BD66D9"/>
    <w:rsid w:val="00BD67D0"/>
    <w:rsid w:val="00BD6C36"/>
    <w:rsid w:val="00BD6F24"/>
    <w:rsid w:val="00BD7044"/>
    <w:rsid w:val="00BD7066"/>
    <w:rsid w:val="00BD7182"/>
    <w:rsid w:val="00BD72A1"/>
    <w:rsid w:val="00BD72FE"/>
    <w:rsid w:val="00BD740A"/>
    <w:rsid w:val="00BD77C4"/>
    <w:rsid w:val="00BD786B"/>
    <w:rsid w:val="00BD79C0"/>
    <w:rsid w:val="00BD7AF4"/>
    <w:rsid w:val="00BD7C67"/>
    <w:rsid w:val="00BD7C68"/>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17F"/>
    <w:rsid w:val="00BE122D"/>
    <w:rsid w:val="00BE12F6"/>
    <w:rsid w:val="00BE1468"/>
    <w:rsid w:val="00BE16E4"/>
    <w:rsid w:val="00BE1882"/>
    <w:rsid w:val="00BE18AE"/>
    <w:rsid w:val="00BE1A34"/>
    <w:rsid w:val="00BE1EDB"/>
    <w:rsid w:val="00BE21DD"/>
    <w:rsid w:val="00BE2202"/>
    <w:rsid w:val="00BE228B"/>
    <w:rsid w:val="00BE230A"/>
    <w:rsid w:val="00BE230F"/>
    <w:rsid w:val="00BE2479"/>
    <w:rsid w:val="00BE24C8"/>
    <w:rsid w:val="00BE2638"/>
    <w:rsid w:val="00BE2646"/>
    <w:rsid w:val="00BE2750"/>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4098"/>
    <w:rsid w:val="00BE44E2"/>
    <w:rsid w:val="00BE4562"/>
    <w:rsid w:val="00BE45E5"/>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F94"/>
    <w:rsid w:val="00BE7046"/>
    <w:rsid w:val="00BE71AE"/>
    <w:rsid w:val="00BE74B8"/>
    <w:rsid w:val="00BE7515"/>
    <w:rsid w:val="00BE76E2"/>
    <w:rsid w:val="00BE76FF"/>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2D"/>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49"/>
    <w:rsid w:val="00BF62DC"/>
    <w:rsid w:val="00BF6334"/>
    <w:rsid w:val="00BF642D"/>
    <w:rsid w:val="00BF64F3"/>
    <w:rsid w:val="00BF651D"/>
    <w:rsid w:val="00BF6520"/>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036"/>
    <w:rsid w:val="00C00170"/>
    <w:rsid w:val="00C0025A"/>
    <w:rsid w:val="00C002DB"/>
    <w:rsid w:val="00C00368"/>
    <w:rsid w:val="00C0077F"/>
    <w:rsid w:val="00C007AA"/>
    <w:rsid w:val="00C007D1"/>
    <w:rsid w:val="00C0084B"/>
    <w:rsid w:val="00C00AB6"/>
    <w:rsid w:val="00C00B87"/>
    <w:rsid w:val="00C00C07"/>
    <w:rsid w:val="00C00DB0"/>
    <w:rsid w:val="00C00E69"/>
    <w:rsid w:val="00C00FBA"/>
    <w:rsid w:val="00C0100B"/>
    <w:rsid w:val="00C011A3"/>
    <w:rsid w:val="00C011C2"/>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90"/>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036"/>
    <w:rsid w:val="00C063F1"/>
    <w:rsid w:val="00C06488"/>
    <w:rsid w:val="00C064A8"/>
    <w:rsid w:val="00C06509"/>
    <w:rsid w:val="00C06638"/>
    <w:rsid w:val="00C0663B"/>
    <w:rsid w:val="00C06684"/>
    <w:rsid w:val="00C066E3"/>
    <w:rsid w:val="00C066F6"/>
    <w:rsid w:val="00C066FE"/>
    <w:rsid w:val="00C06762"/>
    <w:rsid w:val="00C067E5"/>
    <w:rsid w:val="00C06904"/>
    <w:rsid w:val="00C06994"/>
    <w:rsid w:val="00C06A0A"/>
    <w:rsid w:val="00C06A7A"/>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C93"/>
    <w:rsid w:val="00C07D89"/>
    <w:rsid w:val="00C07FFA"/>
    <w:rsid w:val="00C10242"/>
    <w:rsid w:val="00C102B5"/>
    <w:rsid w:val="00C104B1"/>
    <w:rsid w:val="00C1079C"/>
    <w:rsid w:val="00C1082D"/>
    <w:rsid w:val="00C109D6"/>
    <w:rsid w:val="00C10A10"/>
    <w:rsid w:val="00C10F41"/>
    <w:rsid w:val="00C10F55"/>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2D7"/>
    <w:rsid w:val="00C14546"/>
    <w:rsid w:val="00C14562"/>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D9F"/>
    <w:rsid w:val="00C17E2D"/>
    <w:rsid w:val="00C2009B"/>
    <w:rsid w:val="00C200C7"/>
    <w:rsid w:val="00C20147"/>
    <w:rsid w:val="00C20240"/>
    <w:rsid w:val="00C202D7"/>
    <w:rsid w:val="00C20733"/>
    <w:rsid w:val="00C2092C"/>
    <w:rsid w:val="00C209FD"/>
    <w:rsid w:val="00C20A94"/>
    <w:rsid w:val="00C20A96"/>
    <w:rsid w:val="00C20B69"/>
    <w:rsid w:val="00C20C8A"/>
    <w:rsid w:val="00C20CBB"/>
    <w:rsid w:val="00C20D40"/>
    <w:rsid w:val="00C20F1D"/>
    <w:rsid w:val="00C20FC3"/>
    <w:rsid w:val="00C21000"/>
    <w:rsid w:val="00C210F8"/>
    <w:rsid w:val="00C213E2"/>
    <w:rsid w:val="00C214E5"/>
    <w:rsid w:val="00C214E7"/>
    <w:rsid w:val="00C218A9"/>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10"/>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E9"/>
    <w:rsid w:val="00C26E50"/>
    <w:rsid w:val="00C27077"/>
    <w:rsid w:val="00C2714B"/>
    <w:rsid w:val="00C271BC"/>
    <w:rsid w:val="00C273C6"/>
    <w:rsid w:val="00C275B6"/>
    <w:rsid w:val="00C276E3"/>
    <w:rsid w:val="00C27728"/>
    <w:rsid w:val="00C2788E"/>
    <w:rsid w:val="00C278F5"/>
    <w:rsid w:val="00C27916"/>
    <w:rsid w:val="00C27B38"/>
    <w:rsid w:val="00C27CD8"/>
    <w:rsid w:val="00C27D08"/>
    <w:rsid w:val="00C27EC3"/>
    <w:rsid w:val="00C27F66"/>
    <w:rsid w:val="00C27FBC"/>
    <w:rsid w:val="00C30061"/>
    <w:rsid w:val="00C301E1"/>
    <w:rsid w:val="00C3062C"/>
    <w:rsid w:val="00C309F5"/>
    <w:rsid w:val="00C30AEA"/>
    <w:rsid w:val="00C30D08"/>
    <w:rsid w:val="00C30E04"/>
    <w:rsid w:val="00C30F4A"/>
    <w:rsid w:val="00C31098"/>
    <w:rsid w:val="00C3114B"/>
    <w:rsid w:val="00C314E4"/>
    <w:rsid w:val="00C31592"/>
    <w:rsid w:val="00C315DE"/>
    <w:rsid w:val="00C31857"/>
    <w:rsid w:val="00C31913"/>
    <w:rsid w:val="00C31A62"/>
    <w:rsid w:val="00C31B6C"/>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C2"/>
    <w:rsid w:val="00C333C9"/>
    <w:rsid w:val="00C333F6"/>
    <w:rsid w:val="00C33516"/>
    <w:rsid w:val="00C3352E"/>
    <w:rsid w:val="00C33783"/>
    <w:rsid w:val="00C33796"/>
    <w:rsid w:val="00C3380E"/>
    <w:rsid w:val="00C33833"/>
    <w:rsid w:val="00C33A76"/>
    <w:rsid w:val="00C33B99"/>
    <w:rsid w:val="00C33CBF"/>
    <w:rsid w:val="00C3401D"/>
    <w:rsid w:val="00C34255"/>
    <w:rsid w:val="00C34382"/>
    <w:rsid w:val="00C3441B"/>
    <w:rsid w:val="00C344D2"/>
    <w:rsid w:val="00C3452A"/>
    <w:rsid w:val="00C345EB"/>
    <w:rsid w:val="00C34603"/>
    <w:rsid w:val="00C34950"/>
    <w:rsid w:val="00C34AD7"/>
    <w:rsid w:val="00C34B0D"/>
    <w:rsid w:val="00C34B79"/>
    <w:rsid w:val="00C34BBC"/>
    <w:rsid w:val="00C34C42"/>
    <w:rsid w:val="00C34D1B"/>
    <w:rsid w:val="00C350B4"/>
    <w:rsid w:val="00C35101"/>
    <w:rsid w:val="00C352AC"/>
    <w:rsid w:val="00C35457"/>
    <w:rsid w:val="00C3546A"/>
    <w:rsid w:val="00C356DA"/>
    <w:rsid w:val="00C356FF"/>
    <w:rsid w:val="00C35782"/>
    <w:rsid w:val="00C35791"/>
    <w:rsid w:val="00C359DF"/>
    <w:rsid w:val="00C35A27"/>
    <w:rsid w:val="00C35C9E"/>
    <w:rsid w:val="00C35CEA"/>
    <w:rsid w:val="00C35DB2"/>
    <w:rsid w:val="00C35E6C"/>
    <w:rsid w:val="00C35F63"/>
    <w:rsid w:val="00C35FAD"/>
    <w:rsid w:val="00C36016"/>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28"/>
    <w:rsid w:val="00C40F50"/>
    <w:rsid w:val="00C40FAD"/>
    <w:rsid w:val="00C41167"/>
    <w:rsid w:val="00C41300"/>
    <w:rsid w:val="00C413CE"/>
    <w:rsid w:val="00C413DF"/>
    <w:rsid w:val="00C415C2"/>
    <w:rsid w:val="00C416D6"/>
    <w:rsid w:val="00C4173E"/>
    <w:rsid w:val="00C41961"/>
    <w:rsid w:val="00C41A1E"/>
    <w:rsid w:val="00C41B1D"/>
    <w:rsid w:val="00C41CAB"/>
    <w:rsid w:val="00C41D03"/>
    <w:rsid w:val="00C41D08"/>
    <w:rsid w:val="00C41D79"/>
    <w:rsid w:val="00C41E36"/>
    <w:rsid w:val="00C41E9E"/>
    <w:rsid w:val="00C42039"/>
    <w:rsid w:val="00C42167"/>
    <w:rsid w:val="00C4232F"/>
    <w:rsid w:val="00C423FB"/>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36F"/>
    <w:rsid w:val="00C4338E"/>
    <w:rsid w:val="00C433EB"/>
    <w:rsid w:val="00C4342F"/>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5FF"/>
    <w:rsid w:val="00C44675"/>
    <w:rsid w:val="00C446B5"/>
    <w:rsid w:val="00C44747"/>
    <w:rsid w:val="00C448CE"/>
    <w:rsid w:val="00C448F6"/>
    <w:rsid w:val="00C44D2F"/>
    <w:rsid w:val="00C44E4B"/>
    <w:rsid w:val="00C44FC9"/>
    <w:rsid w:val="00C45133"/>
    <w:rsid w:val="00C453FB"/>
    <w:rsid w:val="00C453FF"/>
    <w:rsid w:val="00C454E2"/>
    <w:rsid w:val="00C455D8"/>
    <w:rsid w:val="00C457FC"/>
    <w:rsid w:val="00C45853"/>
    <w:rsid w:val="00C4587C"/>
    <w:rsid w:val="00C45B5E"/>
    <w:rsid w:val="00C45C5D"/>
    <w:rsid w:val="00C45EA1"/>
    <w:rsid w:val="00C45ED4"/>
    <w:rsid w:val="00C45FAC"/>
    <w:rsid w:val="00C460E4"/>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08"/>
    <w:rsid w:val="00C50FE7"/>
    <w:rsid w:val="00C50FF3"/>
    <w:rsid w:val="00C5108C"/>
    <w:rsid w:val="00C51318"/>
    <w:rsid w:val="00C513E6"/>
    <w:rsid w:val="00C5145A"/>
    <w:rsid w:val="00C514FD"/>
    <w:rsid w:val="00C517D8"/>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798"/>
    <w:rsid w:val="00C53A03"/>
    <w:rsid w:val="00C53AE3"/>
    <w:rsid w:val="00C53B02"/>
    <w:rsid w:val="00C53B0E"/>
    <w:rsid w:val="00C53DF3"/>
    <w:rsid w:val="00C541E6"/>
    <w:rsid w:val="00C542C9"/>
    <w:rsid w:val="00C545B3"/>
    <w:rsid w:val="00C54737"/>
    <w:rsid w:val="00C54AAD"/>
    <w:rsid w:val="00C54C73"/>
    <w:rsid w:val="00C54FB6"/>
    <w:rsid w:val="00C551E9"/>
    <w:rsid w:val="00C55229"/>
    <w:rsid w:val="00C55261"/>
    <w:rsid w:val="00C552E3"/>
    <w:rsid w:val="00C552FB"/>
    <w:rsid w:val="00C55416"/>
    <w:rsid w:val="00C55483"/>
    <w:rsid w:val="00C5562B"/>
    <w:rsid w:val="00C557DA"/>
    <w:rsid w:val="00C558C7"/>
    <w:rsid w:val="00C5596B"/>
    <w:rsid w:val="00C55A6A"/>
    <w:rsid w:val="00C55BF6"/>
    <w:rsid w:val="00C55C05"/>
    <w:rsid w:val="00C55D77"/>
    <w:rsid w:val="00C560A2"/>
    <w:rsid w:val="00C5627C"/>
    <w:rsid w:val="00C565C1"/>
    <w:rsid w:val="00C56609"/>
    <w:rsid w:val="00C5665A"/>
    <w:rsid w:val="00C566DE"/>
    <w:rsid w:val="00C569E4"/>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14"/>
    <w:rsid w:val="00C62C4F"/>
    <w:rsid w:val="00C62CF5"/>
    <w:rsid w:val="00C62EE0"/>
    <w:rsid w:val="00C62F04"/>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7B4"/>
    <w:rsid w:val="00C648A5"/>
    <w:rsid w:val="00C64922"/>
    <w:rsid w:val="00C6492C"/>
    <w:rsid w:val="00C64AC2"/>
    <w:rsid w:val="00C64C2D"/>
    <w:rsid w:val="00C64C78"/>
    <w:rsid w:val="00C64CAF"/>
    <w:rsid w:val="00C64D92"/>
    <w:rsid w:val="00C64E31"/>
    <w:rsid w:val="00C64FC5"/>
    <w:rsid w:val="00C652FC"/>
    <w:rsid w:val="00C65306"/>
    <w:rsid w:val="00C65346"/>
    <w:rsid w:val="00C653A6"/>
    <w:rsid w:val="00C6559E"/>
    <w:rsid w:val="00C657CF"/>
    <w:rsid w:val="00C65849"/>
    <w:rsid w:val="00C659CD"/>
    <w:rsid w:val="00C659E2"/>
    <w:rsid w:val="00C65D29"/>
    <w:rsid w:val="00C65E83"/>
    <w:rsid w:val="00C65E9B"/>
    <w:rsid w:val="00C66009"/>
    <w:rsid w:val="00C6612C"/>
    <w:rsid w:val="00C663E1"/>
    <w:rsid w:val="00C664CE"/>
    <w:rsid w:val="00C6652B"/>
    <w:rsid w:val="00C6652F"/>
    <w:rsid w:val="00C66725"/>
    <w:rsid w:val="00C6677B"/>
    <w:rsid w:val="00C66B87"/>
    <w:rsid w:val="00C66F60"/>
    <w:rsid w:val="00C67194"/>
    <w:rsid w:val="00C671F4"/>
    <w:rsid w:val="00C6728C"/>
    <w:rsid w:val="00C6750B"/>
    <w:rsid w:val="00C6755D"/>
    <w:rsid w:val="00C67579"/>
    <w:rsid w:val="00C675B8"/>
    <w:rsid w:val="00C67820"/>
    <w:rsid w:val="00C67891"/>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554"/>
    <w:rsid w:val="00C72C30"/>
    <w:rsid w:val="00C72C98"/>
    <w:rsid w:val="00C72E68"/>
    <w:rsid w:val="00C72E87"/>
    <w:rsid w:val="00C72EC2"/>
    <w:rsid w:val="00C72EF7"/>
    <w:rsid w:val="00C73024"/>
    <w:rsid w:val="00C73062"/>
    <w:rsid w:val="00C731D2"/>
    <w:rsid w:val="00C731E1"/>
    <w:rsid w:val="00C73209"/>
    <w:rsid w:val="00C7359C"/>
    <w:rsid w:val="00C73696"/>
    <w:rsid w:val="00C73906"/>
    <w:rsid w:val="00C73D06"/>
    <w:rsid w:val="00C73D84"/>
    <w:rsid w:val="00C73E11"/>
    <w:rsid w:val="00C73EA0"/>
    <w:rsid w:val="00C74151"/>
    <w:rsid w:val="00C74202"/>
    <w:rsid w:val="00C74245"/>
    <w:rsid w:val="00C742FA"/>
    <w:rsid w:val="00C74348"/>
    <w:rsid w:val="00C74587"/>
    <w:rsid w:val="00C74595"/>
    <w:rsid w:val="00C748FE"/>
    <w:rsid w:val="00C74921"/>
    <w:rsid w:val="00C74B4B"/>
    <w:rsid w:val="00C74B97"/>
    <w:rsid w:val="00C74CC8"/>
    <w:rsid w:val="00C74DE2"/>
    <w:rsid w:val="00C74E17"/>
    <w:rsid w:val="00C74F05"/>
    <w:rsid w:val="00C74F12"/>
    <w:rsid w:val="00C750C0"/>
    <w:rsid w:val="00C75299"/>
    <w:rsid w:val="00C75B11"/>
    <w:rsid w:val="00C75C68"/>
    <w:rsid w:val="00C7611B"/>
    <w:rsid w:val="00C765A3"/>
    <w:rsid w:val="00C765DA"/>
    <w:rsid w:val="00C766BC"/>
    <w:rsid w:val="00C766C4"/>
    <w:rsid w:val="00C76732"/>
    <w:rsid w:val="00C768BD"/>
    <w:rsid w:val="00C76A7E"/>
    <w:rsid w:val="00C76A8D"/>
    <w:rsid w:val="00C76AC8"/>
    <w:rsid w:val="00C76B54"/>
    <w:rsid w:val="00C76E28"/>
    <w:rsid w:val="00C76E80"/>
    <w:rsid w:val="00C76E8C"/>
    <w:rsid w:val="00C76EE8"/>
    <w:rsid w:val="00C7709F"/>
    <w:rsid w:val="00C770DC"/>
    <w:rsid w:val="00C77140"/>
    <w:rsid w:val="00C771E6"/>
    <w:rsid w:val="00C7721F"/>
    <w:rsid w:val="00C77238"/>
    <w:rsid w:val="00C772B3"/>
    <w:rsid w:val="00C773C9"/>
    <w:rsid w:val="00C775E1"/>
    <w:rsid w:val="00C77632"/>
    <w:rsid w:val="00C7770E"/>
    <w:rsid w:val="00C777C5"/>
    <w:rsid w:val="00C779A5"/>
    <w:rsid w:val="00C77A8E"/>
    <w:rsid w:val="00C77AC0"/>
    <w:rsid w:val="00C77CAE"/>
    <w:rsid w:val="00C77D2D"/>
    <w:rsid w:val="00C77E19"/>
    <w:rsid w:val="00C77F1E"/>
    <w:rsid w:val="00C77FEB"/>
    <w:rsid w:val="00C801D9"/>
    <w:rsid w:val="00C80348"/>
    <w:rsid w:val="00C8059A"/>
    <w:rsid w:val="00C80612"/>
    <w:rsid w:val="00C80689"/>
    <w:rsid w:val="00C808E2"/>
    <w:rsid w:val="00C80E36"/>
    <w:rsid w:val="00C80F39"/>
    <w:rsid w:val="00C80F71"/>
    <w:rsid w:val="00C810D8"/>
    <w:rsid w:val="00C81171"/>
    <w:rsid w:val="00C8117D"/>
    <w:rsid w:val="00C814A2"/>
    <w:rsid w:val="00C8150D"/>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1C2"/>
    <w:rsid w:val="00C84300"/>
    <w:rsid w:val="00C84389"/>
    <w:rsid w:val="00C8445B"/>
    <w:rsid w:val="00C844B2"/>
    <w:rsid w:val="00C8461B"/>
    <w:rsid w:val="00C846B2"/>
    <w:rsid w:val="00C846E7"/>
    <w:rsid w:val="00C847B2"/>
    <w:rsid w:val="00C847CC"/>
    <w:rsid w:val="00C84830"/>
    <w:rsid w:val="00C84B52"/>
    <w:rsid w:val="00C84B76"/>
    <w:rsid w:val="00C84D2A"/>
    <w:rsid w:val="00C84D73"/>
    <w:rsid w:val="00C84DC5"/>
    <w:rsid w:val="00C84EC1"/>
    <w:rsid w:val="00C84EE5"/>
    <w:rsid w:val="00C84F3B"/>
    <w:rsid w:val="00C84F9C"/>
    <w:rsid w:val="00C84FF5"/>
    <w:rsid w:val="00C85128"/>
    <w:rsid w:val="00C85185"/>
    <w:rsid w:val="00C8538B"/>
    <w:rsid w:val="00C85595"/>
    <w:rsid w:val="00C856B9"/>
    <w:rsid w:val="00C8571F"/>
    <w:rsid w:val="00C857D7"/>
    <w:rsid w:val="00C858FD"/>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9D0"/>
    <w:rsid w:val="00C879DD"/>
    <w:rsid w:val="00C87A3F"/>
    <w:rsid w:val="00C87BC0"/>
    <w:rsid w:val="00C87DE8"/>
    <w:rsid w:val="00C87EF2"/>
    <w:rsid w:val="00C9042B"/>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AD0"/>
    <w:rsid w:val="00C91C75"/>
    <w:rsid w:val="00C91DAC"/>
    <w:rsid w:val="00C91DB9"/>
    <w:rsid w:val="00C91F55"/>
    <w:rsid w:val="00C91F77"/>
    <w:rsid w:val="00C92121"/>
    <w:rsid w:val="00C921C2"/>
    <w:rsid w:val="00C92344"/>
    <w:rsid w:val="00C923FE"/>
    <w:rsid w:val="00C92477"/>
    <w:rsid w:val="00C92559"/>
    <w:rsid w:val="00C92799"/>
    <w:rsid w:val="00C928D4"/>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612"/>
    <w:rsid w:val="00C97761"/>
    <w:rsid w:val="00C97781"/>
    <w:rsid w:val="00C977BE"/>
    <w:rsid w:val="00C977F4"/>
    <w:rsid w:val="00C979E1"/>
    <w:rsid w:val="00C97ACC"/>
    <w:rsid w:val="00C97C74"/>
    <w:rsid w:val="00C97F35"/>
    <w:rsid w:val="00CA0129"/>
    <w:rsid w:val="00CA0269"/>
    <w:rsid w:val="00CA03BA"/>
    <w:rsid w:val="00CA0437"/>
    <w:rsid w:val="00CA0480"/>
    <w:rsid w:val="00CA04E6"/>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AA"/>
    <w:rsid w:val="00CA3BBF"/>
    <w:rsid w:val="00CA3D3C"/>
    <w:rsid w:val="00CA3EBF"/>
    <w:rsid w:val="00CA40D9"/>
    <w:rsid w:val="00CA4183"/>
    <w:rsid w:val="00CA41D1"/>
    <w:rsid w:val="00CA42BA"/>
    <w:rsid w:val="00CA4325"/>
    <w:rsid w:val="00CA4396"/>
    <w:rsid w:val="00CA44E5"/>
    <w:rsid w:val="00CA4564"/>
    <w:rsid w:val="00CA472E"/>
    <w:rsid w:val="00CA479A"/>
    <w:rsid w:val="00CA498F"/>
    <w:rsid w:val="00CA49EA"/>
    <w:rsid w:val="00CA4C32"/>
    <w:rsid w:val="00CA4CF3"/>
    <w:rsid w:val="00CA4F20"/>
    <w:rsid w:val="00CA5141"/>
    <w:rsid w:val="00CA5192"/>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9E"/>
    <w:rsid w:val="00CB0216"/>
    <w:rsid w:val="00CB0246"/>
    <w:rsid w:val="00CB0492"/>
    <w:rsid w:val="00CB04B7"/>
    <w:rsid w:val="00CB05D3"/>
    <w:rsid w:val="00CB0854"/>
    <w:rsid w:val="00CB087A"/>
    <w:rsid w:val="00CB0920"/>
    <w:rsid w:val="00CB0924"/>
    <w:rsid w:val="00CB0987"/>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7E"/>
    <w:rsid w:val="00CB1FAF"/>
    <w:rsid w:val="00CB2182"/>
    <w:rsid w:val="00CB21BD"/>
    <w:rsid w:val="00CB2328"/>
    <w:rsid w:val="00CB232F"/>
    <w:rsid w:val="00CB23A5"/>
    <w:rsid w:val="00CB2544"/>
    <w:rsid w:val="00CB25B0"/>
    <w:rsid w:val="00CB25B3"/>
    <w:rsid w:val="00CB26D3"/>
    <w:rsid w:val="00CB27EE"/>
    <w:rsid w:val="00CB29DD"/>
    <w:rsid w:val="00CB2E0A"/>
    <w:rsid w:val="00CB2E25"/>
    <w:rsid w:val="00CB3050"/>
    <w:rsid w:val="00CB308E"/>
    <w:rsid w:val="00CB34EB"/>
    <w:rsid w:val="00CB3793"/>
    <w:rsid w:val="00CB39B9"/>
    <w:rsid w:val="00CB3A44"/>
    <w:rsid w:val="00CB3A7D"/>
    <w:rsid w:val="00CB3A87"/>
    <w:rsid w:val="00CB3D3A"/>
    <w:rsid w:val="00CB3EEF"/>
    <w:rsid w:val="00CB407E"/>
    <w:rsid w:val="00CB4253"/>
    <w:rsid w:val="00CB426A"/>
    <w:rsid w:val="00CB430B"/>
    <w:rsid w:val="00CB43F5"/>
    <w:rsid w:val="00CB4532"/>
    <w:rsid w:val="00CB465B"/>
    <w:rsid w:val="00CB4748"/>
    <w:rsid w:val="00CB47E6"/>
    <w:rsid w:val="00CB4C01"/>
    <w:rsid w:val="00CB4D54"/>
    <w:rsid w:val="00CB4D8A"/>
    <w:rsid w:val="00CB4DBC"/>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44E"/>
    <w:rsid w:val="00CB6553"/>
    <w:rsid w:val="00CB659C"/>
    <w:rsid w:val="00CB675F"/>
    <w:rsid w:val="00CB6923"/>
    <w:rsid w:val="00CB6B03"/>
    <w:rsid w:val="00CB6B0D"/>
    <w:rsid w:val="00CB6CCA"/>
    <w:rsid w:val="00CB6E27"/>
    <w:rsid w:val="00CB70CD"/>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EB"/>
    <w:rsid w:val="00CC1684"/>
    <w:rsid w:val="00CC182A"/>
    <w:rsid w:val="00CC183A"/>
    <w:rsid w:val="00CC191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71"/>
    <w:rsid w:val="00CC3ECE"/>
    <w:rsid w:val="00CC3FC4"/>
    <w:rsid w:val="00CC41FB"/>
    <w:rsid w:val="00CC42DF"/>
    <w:rsid w:val="00CC44A8"/>
    <w:rsid w:val="00CC451F"/>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8A"/>
    <w:rsid w:val="00CC5EC1"/>
    <w:rsid w:val="00CC5F6B"/>
    <w:rsid w:val="00CC629C"/>
    <w:rsid w:val="00CC6759"/>
    <w:rsid w:val="00CC6763"/>
    <w:rsid w:val="00CC677F"/>
    <w:rsid w:val="00CC6E7E"/>
    <w:rsid w:val="00CC6E9A"/>
    <w:rsid w:val="00CC6F2A"/>
    <w:rsid w:val="00CC6FA9"/>
    <w:rsid w:val="00CC71B8"/>
    <w:rsid w:val="00CC7202"/>
    <w:rsid w:val="00CC7428"/>
    <w:rsid w:val="00CC75B9"/>
    <w:rsid w:val="00CC77C5"/>
    <w:rsid w:val="00CC783D"/>
    <w:rsid w:val="00CC7879"/>
    <w:rsid w:val="00CC79AC"/>
    <w:rsid w:val="00CC7A3E"/>
    <w:rsid w:val="00CC7A6B"/>
    <w:rsid w:val="00CC7AD4"/>
    <w:rsid w:val="00CC7BF7"/>
    <w:rsid w:val="00CC7D4C"/>
    <w:rsid w:val="00CC7DD7"/>
    <w:rsid w:val="00CD00FD"/>
    <w:rsid w:val="00CD02BD"/>
    <w:rsid w:val="00CD031C"/>
    <w:rsid w:val="00CD079B"/>
    <w:rsid w:val="00CD079F"/>
    <w:rsid w:val="00CD08EB"/>
    <w:rsid w:val="00CD0A6A"/>
    <w:rsid w:val="00CD0B9B"/>
    <w:rsid w:val="00CD0DD3"/>
    <w:rsid w:val="00CD0F67"/>
    <w:rsid w:val="00CD0F72"/>
    <w:rsid w:val="00CD10C2"/>
    <w:rsid w:val="00CD124A"/>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42F"/>
    <w:rsid w:val="00CD2892"/>
    <w:rsid w:val="00CD2A74"/>
    <w:rsid w:val="00CD2A8E"/>
    <w:rsid w:val="00CD2B44"/>
    <w:rsid w:val="00CD2CC1"/>
    <w:rsid w:val="00CD2ECB"/>
    <w:rsid w:val="00CD2FBA"/>
    <w:rsid w:val="00CD3004"/>
    <w:rsid w:val="00CD31CA"/>
    <w:rsid w:val="00CD32B9"/>
    <w:rsid w:val="00CD33AC"/>
    <w:rsid w:val="00CD3652"/>
    <w:rsid w:val="00CD389E"/>
    <w:rsid w:val="00CD3900"/>
    <w:rsid w:val="00CD39A7"/>
    <w:rsid w:val="00CD3A2F"/>
    <w:rsid w:val="00CD3A5A"/>
    <w:rsid w:val="00CD3BA4"/>
    <w:rsid w:val="00CD3CA8"/>
    <w:rsid w:val="00CD3D5C"/>
    <w:rsid w:val="00CD3EB7"/>
    <w:rsid w:val="00CD406E"/>
    <w:rsid w:val="00CD40E9"/>
    <w:rsid w:val="00CD415C"/>
    <w:rsid w:val="00CD42FA"/>
    <w:rsid w:val="00CD4313"/>
    <w:rsid w:val="00CD439B"/>
    <w:rsid w:val="00CD44E3"/>
    <w:rsid w:val="00CD45AE"/>
    <w:rsid w:val="00CD46BE"/>
    <w:rsid w:val="00CD4719"/>
    <w:rsid w:val="00CD4834"/>
    <w:rsid w:val="00CD483E"/>
    <w:rsid w:val="00CD4D4A"/>
    <w:rsid w:val="00CD4DE2"/>
    <w:rsid w:val="00CD50F4"/>
    <w:rsid w:val="00CD5130"/>
    <w:rsid w:val="00CD52B1"/>
    <w:rsid w:val="00CD55FF"/>
    <w:rsid w:val="00CD566C"/>
    <w:rsid w:val="00CD57ED"/>
    <w:rsid w:val="00CD599B"/>
    <w:rsid w:val="00CD5AD9"/>
    <w:rsid w:val="00CD5BF5"/>
    <w:rsid w:val="00CD5C07"/>
    <w:rsid w:val="00CD5C88"/>
    <w:rsid w:val="00CD5C8D"/>
    <w:rsid w:val="00CD5CEA"/>
    <w:rsid w:val="00CD5DC8"/>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753"/>
    <w:rsid w:val="00CD775D"/>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7D7"/>
    <w:rsid w:val="00CE27E8"/>
    <w:rsid w:val="00CE2A9D"/>
    <w:rsid w:val="00CE2B2F"/>
    <w:rsid w:val="00CE2C4E"/>
    <w:rsid w:val="00CE2D9D"/>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29A"/>
    <w:rsid w:val="00CE6483"/>
    <w:rsid w:val="00CE670B"/>
    <w:rsid w:val="00CE68CF"/>
    <w:rsid w:val="00CE6956"/>
    <w:rsid w:val="00CE6A75"/>
    <w:rsid w:val="00CE6A9D"/>
    <w:rsid w:val="00CE6AF2"/>
    <w:rsid w:val="00CE6E29"/>
    <w:rsid w:val="00CE6E88"/>
    <w:rsid w:val="00CE7173"/>
    <w:rsid w:val="00CE74D4"/>
    <w:rsid w:val="00CE74F8"/>
    <w:rsid w:val="00CE7529"/>
    <w:rsid w:val="00CE7588"/>
    <w:rsid w:val="00CE7619"/>
    <w:rsid w:val="00CE76F7"/>
    <w:rsid w:val="00CE771B"/>
    <w:rsid w:val="00CE7B5D"/>
    <w:rsid w:val="00CE7DC2"/>
    <w:rsid w:val="00CE7E46"/>
    <w:rsid w:val="00CF01E1"/>
    <w:rsid w:val="00CF0385"/>
    <w:rsid w:val="00CF0444"/>
    <w:rsid w:val="00CF0504"/>
    <w:rsid w:val="00CF065E"/>
    <w:rsid w:val="00CF06F9"/>
    <w:rsid w:val="00CF073E"/>
    <w:rsid w:val="00CF077F"/>
    <w:rsid w:val="00CF097C"/>
    <w:rsid w:val="00CF0A91"/>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DBB"/>
    <w:rsid w:val="00CF4E04"/>
    <w:rsid w:val="00CF4F58"/>
    <w:rsid w:val="00CF4FC5"/>
    <w:rsid w:val="00CF501C"/>
    <w:rsid w:val="00CF50B9"/>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B0E"/>
    <w:rsid w:val="00CF7B0F"/>
    <w:rsid w:val="00CF7B4D"/>
    <w:rsid w:val="00CF7BD8"/>
    <w:rsid w:val="00CF7C04"/>
    <w:rsid w:val="00CF7DE2"/>
    <w:rsid w:val="00CF7E1E"/>
    <w:rsid w:val="00CF7E39"/>
    <w:rsid w:val="00CF7E83"/>
    <w:rsid w:val="00CF7EEA"/>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05"/>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18"/>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DF2"/>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E0"/>
    <w:rsid w:val="00D07292"/>
    <w:rsid w:val="00D07433"/>
    <w:rsid w:val="00D075A7"/>
    <w:rsid w:val="00D0770E"/>
    <w:rsid w:val="00D077AF"/>
    <w:rsid w:val="00D07830"/>
    <w:rsid w:val="00D0783B"/>
    <w:rsid w:val="00D078F5"/>
    <w:rsid w:val="00D07AD4"/>
    <w:rsid w:val="00D07AE9"/>
    <w:rsid w:val="00D07AEF"/>
    <w:rsid w:val="00D07D32"/>
    <w:rsid w:val="00D10035"/>
    <w:rsid w:val="00D1033C"/>
    <w:rsid w:val="00D1061C"/>
    <w:rsid w:val="00D107BF"/>
    <w:rsid w:val="00D10857"/>
    <w:rsid w:val="00D10960"/>
    <w:rsid w:val="00D11063"/>
    <w:rsid w:val="00D112C4"/>
    <w:rsid w:val="00D112CD"/>
    <w:rsid w:val="00D113A1"/>
    <w:rsid w:val="00D11674"/>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59"/>
    <w:rsid w:val="00D12EEA"/>
    <w:rsid w:val="00D12F61"/>
    <w:rsid w:val="00D1330C"/>
    <w:rsid w:val="00D133C6"/>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780"/>
    <w:rsid w:val="00D1684E"/>
    <w:rsid w:val="00D16893"/>
    <w:rsid w:val="00D16899"/>
    <w:rsid w:val="00D16A65"/>
    <w:rsid w:val="00D16AA7"/>
    <w:rsid w:val="00D16B63"/>
    <w:rsid w:val="00D16C7B"/>
    <w:rsid w:val="00D16D3A"/>
    <w:rsid w:val="00D16D83"/>
    <w:rsid w:val="00D16E27"/>
    <w:rsid w:val="00D16E5A"/>
    <w:rsid w:val="00D172E1"/>
    <w:rsid w:val="00D1746A"/>
    <w:rsid w:val="00D17569"/>
    <w:rsid w:val="00D17617"/>
    <w:rsid w:val="00D1777E"/>
    <w:rsid w:val="00D177B2"/>
    <w:rsid w:val="00D17863"/>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4000"/>
    <w:rsid w:val="00D242AE"/>
    <w:rsid w:val="00D242E3"/>
    <w:rsid w:val="00D24464"/>
    <w:rsid w:val="00D244AA"/>
    <w:rsid w:val="00D244C9"/>
    <w:rsid w:val="00D24867"/>
    <w:rsid w:val="00D248E8"/>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379"/>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2AE"/>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D9"/>
    <w:rsid w:val="00D3604D"/>
    <w:rsid w:val="00D360EE"/>
    <w:rsid w:val="00D36105"/>
    <w:rsid w:val="00D363A4"/>
    <w:rsid w:val="00D36447"/>
    <w:rsid w:val="00D36768"/>
    <w:rsid w:val="00D36925"/>
    <w:rsid w:val="00D36AB4"/>
    <w:rsid w:val="00D36F30"/>
    <w:rsid w:val="00D36F40"/>
    <w:rsid w:val="00D36F99"/>
    <w:rsid w:val="00D37063"/>
    <w:rsid w:val="00D37220"/>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AAE"/>
    <w:rsid w:val="00D40B2D"/>
    <w:rsid w:val="00D40B98"/>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C1"/>
    <w:rsid w:val="00D45695"/>
    <w:rsid w:val="00D456BD"/>
    <w:rsid w:val="00D45703"/>
    <w:rsid w:val="00D457AF"/>
    <w:rsid w:val="00D45807"/>
    <w:rsid w:val="00D45824"/>
    <w:rsid w:val="00D45916"/>
    <w:rsid w:val="00D45C4D"/>
    <w:rsid w:val="00D4600B"/>
    <w:rsid w:val="00D46077"/>
    <w:rsid w:val="00D46089"/>
    <w:rsid w:val="00D460E4"/>
    <w:rsid w:val="00D462F9"/>
    <w:rsid w:val="00D4631A"/>
    <w:rsid w:val="00D46327"/>
    <w:rsid w:val="00D465C4"/>
    <w:rsid w:val="00D4677C"/>
    <w:rsid w:val="00D46A8A"/>
    <w:rsid w:val="00D46B48"/>
    <w:rsid w:val="00D46B80"/>
    <w:rsid w:val="00D46C3B"/>
    <w:rsid w:val="00D46F71"/>
    <w:rsid w:val="00D47016"/>
    <w:rsid w:val="00D4701D"/>
    <w:rsid w:val="00D4718C"/>
    <w:rsid w:val="00D471C0"/>
    <w:rsid w:val="00D473A3"/>
    <w:rsid w:val="00D475C7"/>
    <w:rsid w:val="00D475D5"/>
    <w:rsid w:val="00D47667"/>
    <w:rsid w:val="00D47696"/>
    <w:rsid w:val="00D479DD"/>
    <w:rsid w:val="00D47BA9"/>
    <w:rsid w:val="00D47BE9"/>
    <w:rsid w:val="00D47C3E"/>
    <w:rsid w:val="00D47D77"/>
    <w:rsid w:val="00D47EC8"/>
    <w:rsid w:val="00D50126"/>
    <w:rsid w:val="00D502A1"/>
    <w:rsid w:val="00D50325"/>
    <w:rsid w:val="00D50401"/>
    <w:rsid w:val="00D5045B"/>
    <w:rsid w:val="00D504BB"/>
    <w:rsid w:val="00D504EA"/>
    <w:rsid w:val="00D50607"/>
    <w:rsid w:val="00D50729"/>
    <w:rsid w:val="00D509D8"/>
    <w:rsid w:val="00D509F2"/>
    <w:rsid w:val="00D509FA"/>
    <w:rsid w:val="00D50B3F"/>
    <w:rsid w:val="00D50CC4"/>
    <w:rsid w:val="00D50E3E"/>
    <w:rsid w:val="00D50F61"/>
    <w:rsid w:val="00D50F72"/>
    <w:rsid w:val="00D50FB4"/>
    <w:rsid w:val="00D50FCC"/>
    <w:rsid w:val="00D51105"/>
    <w:rsid w:val="00D51196"/>
    <w:rsid w:val="00D512C0"/>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7FB"/>
    <w:rsid w:val="00D53848"/>
    <w:rsid w:val="00D53B62"/>
    <w:rsid w:val="00D53C39"/>
    <w:rsid w:val="00D53D2C"/>
    <w:rsid w:val="00D53ED4"/>
    <w:rsid w:val="00D53F8C"/>
    <w:rsid w:val="00D540FB"/>
    <w:rsid w:val="00D54215"/>
    <w:rsid w:val="00D54390"/>
    <w:rsid w:val="00D54394"/>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66"/>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CE"/>
    <w:rsid w:val="00D659F8"/>
    <w:rsid w:val="00D65BC9"/>
    <w:rsid w:val="00D65CAA"/>
    <w:rsid w:val="00D65FB0"/>
    <w:rsid w:val="00D65FC3"/>
    <w:rsid w:val="00D65FF1"/>
    <w:rsid w:val="00D66219"/>
    <w:rsid w:val="00D664EB"/>
    <w:rsid w:val="00D66504"/>
    <w:rsid w:val="00D66538"/>
    <w:rsid w:val="00D66589"/>
    <w:rsid w:val="00D6659C"/>
    <w:rsid w:val="00D6666D"/>
    <w:rsid w:val="00D667BE"/>
    <w:rsid w:val="00D6681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3F"/>
    <w:rsid w:val="00D70621"/>
    <w:rsid w:val="00D70786"/>
    <w:rsid w:val="00D70B2E"/>
    <w:rsid w:val="00D70DF2"/>
    <w:rsid w:val="00D70E19"/>
    <w:rsid w:val="00D70E73"/>
    <w:rsid w:val="00D70EFA"/>
    <w:rsid w:val="00D70FAD"/>
    <w:rsid w:val="00D71051"/>
    <w:rsid w:val="00D712BE"/>
    <w:rsid w:val="00D7133D"/>
    <w:rsid w:val="00D715B3"/>
    <w:rsid w:val="00D716AB"/>
    <w:rsid w:val="00D719B2"/>
    <w:rsid w:val="00D719F1"/>
    <w:rsid w:val="00D719F6"/>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6D1"/>
    <w:rsid w:val="00D7485B"/>
    <w:rsid w:val="00D7487E"/>
    <w:rsid w:val="00D7489F"/>
    <w:rsid w:val="00D74910"/>
    <w:rsid w:val="00D74B14"/>
    <w:rsid w:val="00D74DF9"/>
    <w:rsid w:val="00D753B0"/>
    <w:rsid w:val="00D753C8"/>
    <w:rsid w:val="00D754C7"/>
    <w:rsid w:val="00D75533"/>
    <w:rsid w:val="00D75689"/>
    <w:rsid w:val="00D7579B"/>
    <w:rsid w:val="00D757F7"/>
    <w:rsid w:val="00D7584F"/>
    <w:rsid w:val="00D75ACF"/>
    <w:rsid w:val="00D75B21"/>
    <w:rsid w:val="00D75B4C"/>
    <w:rsid w:val="00D75C53"/>
    <w:rsid w:val="00D75D31"/>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721"/>
    <w:rsid w:val="00D8089F"/>
    <w:rsid w:val="00D80EBC"/>
    <w:rsid w:val="00D80F02"/>
    <w:rsid w:val="00D8103E"/>
    <w:rsid w:val="00D810C3"/>
    <w:rsid w:val="00D8120E"/>
    <w:rsid w:val="00D812C7"/>
    <w:rsid w:val="00D81326"/>
    <w:rsid w:val="00D8133F"/>
    <w:rsid w:val="00D813D5"/>
    <w:rsid w:val="00D813E7"/>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2"/>
    <w:rsid w:val="00D836C1"/>
    <w:rsid w:val="00D8382A"/>
    <w:rsid w:val="00D83ADF"/>
    <w:rsid w:val="00D83B33"/>
    <w:rsid w:val="00D83CD8"/>
    <w:rsid w:val="00D83D60"/>
    <w:rsid w:val="00D83DB7"/>
    <w:rsid w:val="00D83DF7"/>
    <w:rsid w:val="00D83F26"/>
    <w:rsid w:val="00D84030"/>
    <w:rsid w:val="00D84201"/>
    <w:rsid w:val="00D84214"/>
    <w:rsid w:val="00D84242"/>
    <w:rsid w:val="00D842C4"/>
    <w:rsid w:val="00D843B1"/>
    <w:rsid w:val="00D8443F"/>
    <w:rsid w:val="00D849BB"/>
    <w:rsid w:val="00D84A07"/>
    <w:rsid w:val="00D84A8D"/>
    <w:rsid w:val="00D84D16"/>
    <w:rsid w:val="00D84FB6"/>
    <w:rsid w:val="00D8504D"/>
    <w:rsid w:val="00D850A8"/>
    <w:rsid w:val="00D850C0"/>
    <w:rsid w:val="00D8515B"/>
    <w:rsid w:val="00D85328"/>
    <w:rsid w:val="00D853AA"/>
    <w:rsid w:val="00D85469"/>
    <w:rsid w:val="00D85677"/>
    <w:rsid w:val="00D85715"/>
    <w:rsid w:val="00D85BCB"/>
    <w:rsid w:val="00D85D8D"/>
    <w:rsid w:val="00D85D9D"/>
    <w:rsid w:val="00D85F5C"/>
    <w:rsid w:val="00D8603C"/>
    <w:rsid w:val="00D8608B"/>
    <w:rsid w:val="00D861F8"/>
    <w:rsid w:val="00D863D7"/>
    <w:rsid w:val="00D865F4"/>
    <w:rsid w:val="00D867A0"/>
    <w:rsid w:val="00D869A7"/>
    <w:rsid w:val="00D86A1E"/>
    <w:rsid w:val="00D86B65"/>
    <w:rsid w:val="00D86CF8"/>
    <w:rsid w:val="00D86D87"/>
    <w:rsid w:val="00D86EBA"/>
    <w:rsid w:val="00D872B7"/>
    <w:rsid w:val="00D87478"/>
    <w:rsid w:val="00D87511"/>
    <w:rsid w:val="00D875E3"/>
    <w:rsid w:val="00D876A6"/>
    <w:rsid w:val="00D876C2"/>
    <w:rsid w:val="00D878AB"/>
    <w:rsid w:val="00D87AE6"/>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8BD"/>
    <w:rsid w:val="00D92A5E"/>
    <w:rsid w:val="00D92AA4"/>
    <w:rsid w:val="00D92B13"/>
    <w:rsid w:val="00D92B6E"/>
    <w:rsid w:val="00D92CAB"/>
    <w:rsid w:val="00D92E27"/>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EE"/>
    <w:rsid w:val="00D94325"/>
    <w:rsid w:val="00D9433B"/>
    <w:rsid w:val="00D94399"/>
    <w:rsid w:val="00D943DE"/>
    <w:rsid w:val="00D94477"/>
    <w:rsid w:val="00D94576"/>
    <w:rsid w:val="00D945DD"/>
    <w:rsid w:val="00D94644"/>
    <w:rsid w:val="00D9474D"/>
    <w:rsid w:val="00D94997"/>
    <w:rsid w:val="00D94AB0"/>
    <w:rsid w:val="00D94C9F"/>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635"/>
    <w:rsid w:val="00D9770D"/>
    <w:rsid w:val="00D977D7"/>
    <w:rsid w:val="00D978F9"/>
    <w:rsid w:val="00D97954"/>
    <w:rsid w:val="00D97B27"/>
    <w:rsid w:val="00D97B60"/>
    <w:rsid w:val="00D97D6A"/>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A99"/>
    <w:rsid w:val="00DA1BA2"/>
    <w:rsid w:val="00DA1BB9"/>
    <w:rsid w:val="00DA1C46"/>
    <w:rsid w:val="00DA1CEB"/>
    <w:rsid w:val="00DA1D6A"/>
    <w:rsid w:val="00DA1DEF"/>
    <w:rsid w:val="00DA1E92"/>
    <w:rsid w:val="00DA1F03"/>
    <w:rsid w:val="00DA1F3E"/>
    <w:rsid w:val="00DA2035"/>
    <w:rsid w:val="00DA20E9"/>
    <w:rsid w:val="00DA21F0"/>
    <w:rsid w:val="00DA2342"/>
    <w:rsid w:val="00DA2362"/>
    <w:rsid w:val="00DA2791"/>
    <w:rsid w:val="00DA27AB"/>
    <w:rsid w:val="00DA27F8"/>
    <w:rsid w:val="00DA289B"/>
    <w:rsid w:val="00DA2978"/>
    <w:rsid w:val="00DA29D9"/>
    <w:rsid w:val="00DA2AA3"/>
    <w:rsid w:val="00DA2AEA"/>
    <w:rsid w:val="00DA2B74"/>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9E"/>
    <w:rsid w:val="00DA4E3D"/>
    <w:rsid w:val="00DA4E58"/>
    <w:rsid w:val="00DA4F2E"/>
    <w:rsid w:val="00DA54E0"/>
    <w:rsid w:val="00DA54FE"/>
    <w:rsid w:val="00DA55B1"/>
    <w:rsid w:val="00DA566E"/>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D68"/>
    <w:rsid w:val="00DA7FA4"/>
    <w:rsid w:val="00DA7FA7"/>
    <w:rsid w:val="00DB01BD"/>
    <w:rsid w:val="00DB0509"/>
    <w:rsid w:val="00DB051D"/>
    <w:rsid w:val="00DB0624"/>
    <w:rsid w:val="00DB0697"/>
    <w:rsid w:val="00DB0770"/>
    <w:rsid w:val="00DB08CC"/>
    <w:rsid w:val="00DB0D96"/>
    <w:rsid w:val="00DB0DC5"/>
    <w:rsid w:val="00DB0E7A"/>
    <w:rsid w:val="00DB0F3C"/>
    <w:rsid w:val="00DB0F74"/>
    <w:rsid w:val="00DB10B9"/>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572"/>
    <w:rsid w:val="00DB3600"/>
    <w:rsid w:val="00DB363A"/>
    <w:rsid w:val="00DB379F"/>
    <w:rsid w:val="00DB39DF"/>
    <w:rsid w:val="00DB3D51"/>
    <w:rsid w:val="00DB402C"/>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CF"/>
    <w:rsid w:val="00DB585E"/>
    <w:rsid w:val="00DB587D"/>
    <w:rsid w:val="00DB588B"/>
    <w:rsid w:val="00DB5DDC"/>
    <w:rsid w:val="00DB5E67"/>
    <w:rsid w:val="00DB5EE8"/>
    <w:rsid w:val="00DB5FCD"/>
    <w:rsid w:val="00DB6123"/>
    <w:rsid w:val="00DB613F"/>
    <w:rsid w:val="00DB624D"/>
    <w:rsid w:val="00DB64F1"/>
    <w:rsid w:val="00DB653D"/>
    <w:rsid w:val="00DB65C4"/>
    <w:rsid w:val="00DB66FD"/>
    <w:rsid w:val="00DB6F2F"/>
    <w:rsid w:val="00DB7267"/>
    <w:rsid w:val="00DB72E1"/>
    <w:rsid w:val="00DB7315"/>
    <w:rsid w:val="00DB793D"/>
    <w:rsid w:val="00DB7AC5"/>
    <w:rsid w:val="00DC0057"/>
    <w:rsid w:val="00DC039D"/>
    <w:rsid w:val="00DC0436"/>
    <w:rsid w:val="00DC04A2"/>
    <w:rsid w:val="00DC055E"/>
    <w:rsid w:val="00DC05A5"/>
    <w:rsid w:val="00DC076F"/>
    <w:rsid w:val="00DC0864"/>
    <w:rsid w:val="00DC08D6"/>
    <w:rsid w:val="00DC0941"/>
    <w:rsid w:val="00DC09F3"/>
    <w:rsid w:val="00DC0BB3"/>
    <w:rsid w:val="00DC0FC6"/>
    <w:rsid w:val="00DC116A"/>
    <w:rsid w:val="00DC1494"/>
    <w:rsid w:val="00DC14BB"/>
    <w:rsid w:val="00DC176C"/>
    <w:rsid w:val="00DC17C9"/>
    <w:rsid w:val="00DC17ED"/>
    <w:rsid w:val="00DC1826"/>
    <w:rsid w:val="00DC18B9"/>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D5C"/>
    <w:rsid w:val="00DC4D67"/>
    <w:rsid w:val="00DC4D76"/>
    <w:rsid w:val="00DC4E64"/>
    <w:rsid w:val="00DC4EAE"/>
    <w:rsid w:val="00DC4EDA"/>
    <w:rsid w:val="00DC4F27"/>
    <w:rsid w:val="00DC4F38"/>
    <w:rsid w:val="00DC51AF"/>
    <w:rsid w:val="00DC53FB"/>
    <w:rsid w:val="00DC54EB"/>
    <w:rsid w:val="00DC54F7"/>
    <w:rsid w:val="00DC58E9"/>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A82"/>
    <w:rsid w:val="00DD1BC7"/>
    <w:rsid w:val="00DD1C15"/>
    <w:rsid w:val="00DD1C55"/>
    <w:rsid w:val="00DD1CE8"/>
    <w:rsid w:val="00DD1F0C"/>
    <w:rsid w:val="00DD1F58"/>
    <w:rsid w:val="00DD1F75"/>
    <w:rsid w:val="00DD1F85"/>
    <w:rsid w:val="00DD1FD4"/>
    <w:rsid w:val="00DD21EC"/>
    <w:rsid w:val="00DD222C"/>
    <w:rsid w:val="00DD2353"/>
    <w:rsid w:val="00DD24C3"/>
    <w:rsid w:val="00DD24F8"/>
    <w:rsid w:val="00DD2660"/>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66"/>
    <w:rsid w:val="00DD3A25"/>
    <w:rsid w:val="00DD3A35"/>
    <w:rsid w:val="00DD3A40"/>
    <w:rsid w:val="00DD3AB3"/>
    <w:rsid w:val="00DD3ACB"/>
    <w:rsid w:val="00DD3B98"/>
    <w:rsid w:val="00DD3BDD"/>
    <w:rsid w:val="00DD3BE3"/>
    <w:rsid w:val="00DD3D35"/>
    <w:rsid w:val="00DD3FD8"/>
    <w:rsid w:val="00DD40CA"/>
    <w:rsid w:val="00DD4375"/>
    <w:rsid w:val="00DD43AA"/>
    <w:rsid w:val="00DD43C5"/>
    <w:rsid w:val="00DD440C"/>
    <w:rsid w:val="00DD4508"/>
    <w:rsid w:val="00DD45C9"/>
    <w:rsid w:val="00DD482E"/>
    <w:rsid w:val="00DD4A24"/>
    <w:rsid w:val="00DD4A53"/>
    <w:rsid w:val="00DD4A8B"/>
    <w:rsid w:val="00DD4CA3"/>
    <w:rsid w:val="00DD4DF8"/>
    <w:rsid w:val="00DD4E75"/>
    <w:rsid w:val="00DD5025"/>
    <w:rsid w:val="00DD5029"/>
    <w:rsid w:val="00DD51EF"/>
    <w:rsid w:val="00DD51F3"/>
    <w:rsid w:val="00DD5539"/>
    <w:rsid w:val="00DD5930"/>
    <w:rsid w:val="00DD5BFE"/>
    <w:rsid w:val="00DD5D5A"/>
    <w:rsid w:val="00DD5D5B"/>
    <w:rsid w:val="00DD5E44"/>
    <w:rsid w:val="00DD5E96"/>
    <w:rsid w:val="00DD5ECB"/>
    <w:rsid w:val="00DD5ED8"/>
    <w:rsid w:val="00DD5EFC"/>
    <w:rsid w:val="00DD5F30"/>
    <w:rsid w:val="00DD5F68"/>
    <w:rsid w:val="00DD5FE7"/>
    <w:rsid w:val="00DD6013"/>
    <w:rsid w:val="00DD60D8"/>
    <w:rsid w:val="00DD62EF"/>
    <w:rsid w:val="00DD6577"/>
    <w:rsid w:val="00DD65E0"/>
    <w:rsid w:val="00DD66AA"/>
    <w:rsid w:val="00DD66DC"/>
    <w:rsid w:val="00DD6893"/>
    <w:rsid w:val="00DD68AB"/>
    <w:rsid w:val="00DD6D75"/>
    <w:rsid w:val="00DD6D96"/>
    <w:rsid w:val="00DD6F36"/>
    <w:rsid w:val="00DD6F3E"/>
    <w:rsid w:val="00DD728E"/>
    <w:rsid w:val="00DD72B2"/>
    <w:rsid w:val="00DD73EF"/>
    <w:rsid w:val="00DD7467"/>
    <w:rsid w:val="00DD7567"/>
    <w:rsid w:val="00DD7605"/>
    <w:rsid w:val="00DD76AB"/>
    <w:rsid w:val="00DD7740"/>
    <w:rsid w:val="00DD7912"/>
    <w:rsid w:val="00DD7935"/>
    <w:rsid w:val="00DD7A85"/>
    <w:rsid w:val="00DD7A95"/>
    <w:rsid w:val="00DD7B43"/>
    <w:rsid w:val="00DD7BC1"/>
    <w:rsid w:val="00DD7CBD"/>
    <w:rsid w:val="00DD7E63"/>
    <w:rsid w:val="00DE00AB"/>
    <w:rsid w:val="00DE04A8"/>
    <w:rsid w:val="00DE05DE"/>
    <w:rsid w:val="00DE076D"/>
    <w:rsid w:val="00DE083A"/>
    <w:rsid w:val="00DE083B"/>
    <w:rsid w:val="00DE0AA3"/>
    <w:rsid w:val="00DE0BDD"/>
    <w:rsid w:val="00DE0BED"/>
    <w:rsid w:val="00DE0CE1"/>
    <w:rsid w:val="00DE0D4C"/>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CE"/>
    <w:rsid w:val="00DE48D0"/>
    <w:rsid w:val="00DE48F8"/>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38"/>
    <w:rsid w:val="00DE797F"/>
    <w:rsid w:val="00DE7A29"/>
    <w:rsid w:val="00DE7B36"/>
    <w:rsid w:val="00DE7BDE"/>
    <w:rsid w:val="00DE7C0E"/>
    <w:rsid w:val="00DE7CCE"/>
    <w:rsid w:val="00DF001E"/>
    <w:rsid w:val="00DF02D6"/>
    <w:rsid w:val="00DF03BE"/>
    <w:rsid w:val="00DF055E"/>
    <w:rsid w:val="00DF064A"/>
    <w:rsid w:val="00DF0741"/>
    <w:rsid w:val="00DF07F9"/>
    <w:rsid w:val="00DF09D2"/>
    <w:rsid w:val="00DF0A3D"/>
    <w:rsid w:val="00DF0A90"/>
    <w:rsid w:val="00DF0D1D"/>
    <w:rsid w:val="00DF0DAA"/>
    <w:rsid w:val="00DF0F03"/>
    <w:rsid w:val="00DF0F40"/>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217A"/>
    <w:rsid w:val="00DF2224"/>
    <w:rsid w:val="00DF2238"/>
    <w:rsid w:val="00DF22F3"/>
    <w:rsid w:val="00DF23AB"/>
    <w:rsid w:val="00DF2409"/>
    <w:rsid w:val="00DF2538"/>
    <w:rsid w:val="00DF280B"/>
    <w:rsid w:val="00DF29E5"/>
    <w:rsid w:val="00DF2A44"/>
    <w:rsid w:val="00DF2BC2"/>
    <w:rsid w:val="00DF2D4F"/>
    <w:rsid w:val="00DF2E7A"/>
    <w:rsid w:val="00DF2F07"/>
    <w:rsid w:val="00DF2FFA"/>
    <w:rsid w:val="00DF329F"/>
    <w:rsid w:val="00DF32E8"/>
    <w:rsid w:val="00DF34B3"/>
    <w:rsid w:val="00DF3524"/>
    <w:rsid w:val="00DF3557"/>
    <w:rsid w:val="00DF3574"/>
    <w:rsid w:val="00DF35A1"/>
    <w:rsid w:val="00DF363E"/>
    <w:rsid w:val="00DF3744"/>
    <w:rsid w:val="00DF3949"/>
    <w:rsid w:val="00DF3969"/>
    <w:rsid w:val="00DF3A86"/>
    <w:rsid w:val="00DF3AAC"/>
    <w:rsid w:val="00DF3D29"/>
    <w:rsid w:val="00DF3EA2"/>
    <w:rsid w:val="00DF3F77"/>
    <w:rsid w:val="00DF4067"/>
    <w:rsid w:val="00DF40EB"/>
    <w:rsid w:val="00DF43FF"/>
    <w:rsid w:val="00DF451C"/>
    <w:rsid w:val="00DF459C"/>
    <w:rsid w:val="00DF45DF"/>
    <w:rsid w:val="00DF469E"/>
    <w:rsid w:val="00DF4767"/>
    <w:rsid w:val="00DF47DB"/>
    <w:rsid w:val="00DF482B"/>
    <w:rsid w:val="00DF4926"/>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E79"/>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4BC"/>
    <w:rsid w:val="00E014FB"/>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A2"/>
    <w:rsid w:val="00E04023"/>
    <w:rsid w:val="00E04098"/>
    <w:rsid w:val="00E04125"/>
    <w:rsid w:val="00E04179"/>
    <w:rsid w:val="00E04332"/>
    <w:rsid w:val="00E04517"/>
    <w:rsid w:val="00E047F7"/>
    <w:rsid w:val="00E0484D"/>
    <w:rsid w:val="00E04B94"/>
    <w:rsid w:val="00E04C2E"/>
    <w:rsid w:val="00E04D08"/>
    <w:rsid w:val="00E04EA9"/>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79A"/>
    <w:rsid w:val="00E06995"/>
    <w:rsid w:val="00E06A16"/>
    <w:rsid w:val="00E06A7E"/>
    <w:rsid w:val="00E06AC6"/>
    <w:rsid w:val="00E06B07"/>
    <w:rsid w:val="00E06F21"/>
    <w:rsid w:val="00E07011"/>
    <w:rsid w:val="00E07176"/>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75"/>
    <w:rsid w:val="00E102F6"/>
    <w:rsid w:val="00E103AE"/>
    <w:rsid w:val="00E104DF"/>
    <w:rsid w:val="00E10803"/>
    <w:rsid w:val="00E1086D"/>
    <w:rsid w:val="00E1098E"/>
    <w:rsid w:val="00E10C88"/>
    <w:rsid w:val="00E10E35"/>
    <w:rsid w:val="00E10EFA"/>
    <w:rsid w:val="00E10F1C"/>
    <w:rsid w:val="00E11340"/>
    <w:rsid w:val="00E11514"/>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2E03"/>
    <w:rsid w:val="00E13250"/>
    <w:rsid w:val="00E13306"/>
    <w:rsid w:val="00E133EC"/>
    <w:rsid w:val="00E13431"/>
    <w:rsid w:val="00E13460"/>
    <w:rsid w:val="00E135D8"/>
    <w:rsid w:val="00E135E9"/>
    <w:rsid w:val="00E13604"/>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75"/>
    <w:rsid w:val="00E14FC6"/>
    <w:rsid w:val="00E1505E"/>
    <w:rsid w:val="00E15255"/>
    <w:rsid w:val="00E15259"/>
    <w:rsid w:val="00E1528A"/>
    <w:rsid w:val="00E15291"/>
    <w:rsid w:val="00E153CC"/>
    <w:rsid w:val="00E15576"/>
    <w:rsid w:val="00E155F8"/>
    <w:rsid w:val="00E15645"/>
    <w:rsid w:val="00E15665"/>
    <w:rsid w:val="00E156E9"/>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109"/>
    <w:rsid w:val="00E17278"/>
    <w:rsid w:val="00E17793"/>
    <w:rsid w:val="00E17A90"/>
    <w:rsid w:val="00E17B58"/>
    <w:rsid w:val="00E17C6D"/>
    <w:rsid w:val="00E17C9A"/>
    <w:rsid w:val="00E17D19"/>
    <w:rsid w:val="00E17D3E"/>
    <w:rsid w:val="00E17F7E"/>
    <w:rsid w:val="00E20224"/>
    <w:rsid w:val="00E202E3"/>
    <w:rsid w:val="00E2032B"/>
    <w:rsid w:val="00E2033F"/>
    <w:rsid w:val="00E203F2"/>
    <w:rsid w:val="00E20616"/>
    <w:rsid w:val="00E2071E"/>
    <w:rsid w:val="00E20897"/>
    <w:rsid w:val="00E209A3"/>
    <w:rsid w:val="00E209E0"/>
    <w:rsid w:val="00E20B0D"/>
    <w:rsid w:val="00E20DC2"/>
    <w:rsid w:val="00E20EE5"/>
    <w:rsid w:val="00E21037"/>
    <w:rsid w:val="00E21082"/>
    <w:rsid w:val="00E2125F"/>
    <w:rsid w:val="00E21301"/>
    <w:rsid w:val="00E21345"/>
    <w:rsid w:val="00E213DF"/>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A6B"/>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9C"/>
    <w:rsid w:val="00E24AEE"/>
    <w:rsid w:val="00E24B06"/>
    <w:rsid w:val="00E24C67"/>
    <w:rsid w:val="00E24C79"/>
    <w:rsid w:val="00E24D0E"/>
    <w:rsid w:val="00E25334"/>
    <w:rsid w:val="00E2539A"/>
    <w:rsid w:val="00E25494"/>
    <w:rsid w:val="00E2557B"/>
    <w:rsid w:val="00E2576E"/>
    <w:rsid w:val="00E25839"/>
    <w:rsid w:val="00E258F1"/>
    <w:rsid w:val="00E259AF"/>
    <w:rsid w:val="00E25AAC"/>
    <w:rsid w:val="00E25ABF"/>
    <w:rsid w:val="00E25DEC"/>
    <w:rsid w:val="00E25E0E"/>
    <w:rsid w:val="00E25F63"/>
    <w:rsid w:val="00E26103"/>
    <w:rsid w:val="00E261B9"/>
    <w:rsid w:val="00E26338"/>
    <w:rsid w:val="00E263D4"/>
    <w:rsid w:val="00E264A3"/>
    <w:rsid w:val="00E265BC"/>
    <w:rsid w:val="00E26674"/>
    <w:rsid w:val="00E266EF"/>
    <w:rsid w:val="00E268A9"/>
    <w:rsid w:val="00E26AD0"/>
    <w:rsid w:val="00E26B12"/>
    <w:rsid w:val="00E26B20"/>
    <w:rsid w:val="00E26B4F"/>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DF1"/>
    <w:rsid w:val="00E27E31"/>
    <w:rsid w:val="00E27EE3"/>
    <w:rsid w:val="00E30175"/>
    <w:rsid w:val="00E30249"/>
    <w:rsid w:val="00E30352"/>
    <w:rsid w:val="00E3035C"/>
    <w:rsid w:val="00E303BE"/>
    <w:rsid w:val="00E30486"/>
    <w:rsid w:val="00E30500"/>
    <w:rsid w:val="00E30681"/>
    <w:rsid w:val="00E30BB9"/>
    <w:rsid w:val="00E30BEA"/>
    <w:rsid w:val="00E30E1B"/>
    <w:rsid w:val="00E3101F"/>
    <w:rsid w:val="00E3134D"/>
    <w:rsid w:val="00E315F0"/>
    <w:rsid w:val="00E31626"/>
    <w:rsid w:val="00E31909"/>
    <w:rsid w:val="00E31A95"/>
    <w:rsid w:val="00E31B00"/>
    <w:rsid w:val="00E31B6C"/>
    <w:rsid w:val="00E31CB1"/>
    <w:rsid w:val="00E32028"/>
    <w:rsid w:val="00E32126"/>
    <w:rsid w:val="00E32A7B"/>
    <w:rsid w:val="00E32A9C"/>
    <w:rsid w:val="00E32AF6"/>
    <w:rsid w:val="00E32B9C"/>
    <w:rsid w:val="00E32CDF"/>
    <w:rsid w:val="00E32D74"/>
    <w:rsid w:val="00E32DAA"/>
    <w:rsid w:val="00E32DE9"/>
    <w:rsid w:val="00E32F85"/>
    <w:rsid w:val="00E33033"/>
    <w:rsid w:val="00E330D0"/>
    <w:rsid w:val="00E332E4"/>
    <w:rsid w:val="00E3333B"/>
    <w:rsid w:val="00E33346"/>
    <w:rsid w:val="00E3336A"/>
    <w:rsid w:val="00E33488"/>
    <w:rsid w:val="00E3363D"/>
    <w:rsid w:val="00E336C1"/>
    <w:rsid w:val="00E336D8"/>
    <w:rsid w:val="00E33A92"/>
    <w:rsid w:val="00E33AED"/>
    <w:rsid w:val="00E34356"/>
    <w:rsid w:val="00E34416"/>
    <w:rsid w:val="00E34562"/>
    <w:rsid w:val="00E34568"/>
    <w:rsid w:val="00E34587"/>
    <w:rsid w:val="00E34603"/>
    <w:rsid w:val="00E3476F"/>
    <w:rsid w:val="00E34BE9"/>
    <w:rsid w:val="00E34C0E"/>
    <w:rsid w:val="00E34EE1"/>
    <w:rsid w:val="00E34FFE"/>
    <w:rsid w:val="00E3507A"/>
    <w:rsid w:val="00E35189"/>
    <w:rsid w:val="00E353B3"/>
    <w:rsid w:val="00E355E6"/>
    <w:rsid w:val="00E356D6"/>
    <w:rsid w:val="00E359E7"/>
    <w:rsid w:val="00E35AA3"/>
    <w:rsid w:val="00E35B3D"/>
    <w:rsid w:val="00E35C6C"/>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96E"/>
    <w:rsid w:val="00E36B07"/>
    <w:rsid w:val="00E36B10"/>
    <w:rsid w:val="00E36B6A"/>
    <w:rsid w:val="00E36BF1"/>
    <w:rsid w:val="00E36C6D"/>
    <w:rsid w:val="00E36EAC"/>
    <w:rsid w:val="00E37283"/>
    <w:rsid w:val="00E37325"/>
    <w:rsid w:val="00E375F1"/>
    <w:rsid w:val="00E37653"/>
    <w:rsid w:val="00E376C5"/>
    <w:rsid w:val="00E3771F"/>
    <w:rsid w:val="00E37A83"/>
    <w:rsid w:val="00E37B60"/>
    <w:rsid w:val="00E37BF9"/>
    <w:rsid w:val="00E37CB5"/>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8FC"/>
    <w:rsid w:val="00E42BFB"/>
    <w:rsid w:val="00E42C37"/>
    <w:rsid w:val="00E42CC6"/>
    <w:rsid w:val="00E42D98"/>
    <w:rsid w:val="00E42E45"/>
    <w:rsid w:val="00E42FA6"/>
    <w:rsid w:val="00E431DD"/>
    <w:rsid w:val="00E43243"/>
    <w:rsid w:val="00E4336C"/>
    <w:rsid w:val="00E433E9"/>
    <w:rsid w:val="00E43444"/>
    <w:rsid w:val="00E43491"/>
    <w:rsid w:val="00E43575"/>
    <w:rsid w:val="00E43952"/>
    <w:rsid w:val="00E43BBE"/>
    <w:rsid w:val="00E43BEE"/>
    <w:rsid w:val="00E43E24"/>
    <w:rsid w:val="00E43ECF"/>
    <w:rsid w:val="00E43F5A"/>
    <w:rsid w:val="00E43F64"/>
    <w:rsid w:val="00E4408E"/>
    <w:rsid w:val="00E441F6"/>
    <w:rsid w:val="00E441FB"/>
    <w:rsid w:val="00E442D5"/>
    <w:rsid w:val="00E44358"/>
    <w:rsid w:val="00E446A6"/>
    <w:rsid w:val="00E449B8"/>
    <w:rsid w:val="00E44BD5"/>
    <w:rsid w:val="00E44C3D"/>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12B"/>
    <w:rsid w:val="00E4721A"/>
    <w:rsid w:val="00E4727A"/>
    <w:rsid w:val="00E47501"/>
    <w:rsid w:val="00E4761E"/>
    <w:rsid w:val="00E47675"/>
    <w:rsid w:val="00E476DC"/>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9EA"/>
    <w:rsid w:val="00E50B84"/>
    <w:rsid w:val="00E50ED5"/>
    <w:rsid w:val="00E51078"/>
    <w:rsid w:val="00E512F4"/>
    <w:rsid w:val="00E514E7"/>
    <w:rsid w:val="00E517D7"/>
    <w:rsid w:val="00E5182F"/>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66C"/>
    <w:rsid w:val="00E536A8"/>
    <w:rsid w:val="00E53748"/>
    <w:rsid w:val="00E53805"/>
    <w:rsid w:val="00E53969"/>
    <w:rsid w:val="00E539DF"/>
    <w:rsid w:val="00E539E4"/>
    <w:rsid w:val="00E53B2F"/>
    <w:rsid w:val="00E53B68"/>
    <w:rsid w:val="00E53BEA"/>
    <w:rsid w:val="00E53C69"/>
    <w:rsid w:val="00E53D44"/>
    <w:rsid w:val="00E53DBD"/>
    <w:rsid w:val="00E53EF7"/>
    <w:rsid w:val="00E53F09"/>
    <w:rsid w:val="00E53F2F"/>
    <w:rsid w:val="00E540D2"/>
    <w:rsid w:val="00E5441C"/>
    <w:rsid w:val="00E545D6"/>
    <w:rsid w:val="00E547A2"/>
    <w:rsid w:val="00E54907"/>
    <w:rsid w:val="00E54CC1"/>
    <w:rsid w:val="00E54D23"/>
    <w:rsid w:val="00E54DD1"/>
    <w:rsid w:val="00E54DEA"/>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046"/>
    <w:rsid w:val="00E56356"/>
    <w:rsid w:val="00E56700"/>
    <w:rsid w:val="00E567CA"/>
    <w:rsid w:val="00E56E72"/>
    <w:rsid w:val="00E571B5"/>
    <w:rsid w:val="00E57234"/>
    <w:rsid w:val="00E57347"/>
    <w:rsid w:val="00E573CC"/>
    <w:rsid w:val="00E57531"/>
    <w:rsid w:val="00E575BB"/>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168"/>
    <w:rsid w:val="00E61334"/>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5F0"/>
    <w:rsid w:val="00E64707"/>
    <w:rsid w:val="00E647A6"/>
    <w:rsid w:val="00E64854"/>
    <w:rsid w:val="00E6499B"/>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7A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B7E"/>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0FB3"/>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22"/>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6C5"/>
    <w:rsid w:val="00E7778D"/>
    <w:rsid w:val="00E777EA"/>
    <w:rsid w:val="00E77853"/>
    <w:rsid w:val="00E77992"/>
    <w:rsid w:val="00E77A11"/>
    <w:rsid w:val="00E77B9C"/>
    <w:rsid w:val="00E77BE6"/>
    <w:rsid w:val="00E77BF2"/>
    <w:rsid w:val="00E77CA2"/>
    <w:rsid w:val="00E77D0B"/>
    <w:rsid w:val="00E77D2C"/>
    <w:rsid w:val="00E77DDF"/>
    <w:rsid w:val="00E77F02"/>
    <w:rsid w:val="00E77F1B"/>
    <w:rsid w:val="00E77F7A"/>
    <w:rsid w:val="00E800C1"/>
    <w:rsid w:val="00E800DB"/>
    <w:rsid w:val="00E80236"/>
    <w:rsid w:val="00E80480"/>
    <w:rsid w:val="00E805D1"/>
    <w:rsid w:val="00E80676"/>
    <w:rsid w:val="00E80805"/>
    <w:rsid w:val="00E8082F"/>
    <w:rsid w:val="00E80980"/>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DAA"/>
    <w:rsid w:val="00E82F49"/>
    <w:rsid w:val="00E8319F"/>
    <w:rsid w:val="00E831EA"/>
    <w:rsid w:val="00E83336"/>
    <w:rsid w:val="00E833F6"/>
    <w:rsid w:val="00E83850"/>
    <w:rsid w:val="00E839D1"/>
    <w:rsid w:val="00E83A9C"/>
    <w:rsid w:val="00E83B15"/>
    <w:rsid w:val="00E83D8F"/>
    <w:rsid w:val="00E83EF1"/>
    <w:rsid w:val="00E84277"/>
    <w:rsid w:val="00E84565"/>
    <w:rsid w:val="00E84790"/>
    <w:rsid w:val="00E847A0"/>
    <w:rsid w:val="00E847D8"/>
    <w:rsid w:val="00E8484C"/>
    <w:rsid w:val="00E84E89"/>
    <w:rsid w:val="00E84EE6"/>
    <w:rsid w:val="00E84F51"/>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5E8"/>
    <w:rsid w:val="00E86687"/>
    <w:rsid w:val="00E866A9"/>
    <w:rsid w:val="00E8671F"/>
    <w:rsid w:val="00E86882"/>
    <w:rsid w:val="00E86940"/>
    <w:rsid w:val="00E86CC5"/>
    <w:rsid w:val="00E86E71"/>
    <w:rsid w:val="00E86EAE"/>
    <w:rsid w:val="00E86FB6"/>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011"/>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8F1"/>
    <w:rsid w:val="00E93967"/>
    <w:rsid w:val="00E93ABB"/>
    <w:rsid w:val="00E93B1D"/>
    <w:rsid w:val="00E93CA8"/>
    <w:rsid w:val="00E93DD0"/>
    <w:rsid w:val="00E93F30"/>
    <w:rsid w:val="00E94115"/>
    <w:rsid w:val="00E944C9"/>
    <w:rsid w:val="00E94541"/>
    <w:rsid w:val="00E94660"/>
    <w:rsid w:val="00E946EF"/>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8EB"/>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460"/>
    <w:rsid w:val="00E9691F"/>
    <w:rsid w:val="00E96A44"/>
    <w:rsid w:val="00E96A56"/>
    <w:rsid w:val="00E96B51"/>
    <w:rsid w:val="00E96CA8"/>
    <w:rsid w:val="00E96CB0"/>
    <w:rsid w:val="00E96EFA"/>
    <w:rsid w:val="00E97052"/>
    <w:rsid w:val="00E971BB"/>
    <w:rsid w:val="00E97297"/>
    <w:rsid w:val="00E9743A"/>
    <w:rsid w:val="00E975C0"/>
    <w:rsid w:val="00E9774C"/>
    <w:rsid w:val="00E97ABD"/>
    <w:rsid w:val="00E97B4C"/>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7C8"/>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ADA"/>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784"/>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7A6"/>
    <w:rsid w:val="00EA68B5"/>
    <w:rsid w:val="00EA6A13"/>
    <w:rsid w:val="00EA6ABE"/>
    <w:rsid w:val="00EA6CA6"/>
    <w:rsid w:val="00EA6E01"/>
    <w:rsid w:val="00EA72CC"/>
    <w:rsid w:val="00EA733B"/>
    <w:rsid w:val="00EA7498"/>
    <w:rsid w:val="00EA74F7"/>
    <w:rsid w:val="00EA7572"/>
    <w:rsid w:val="00EA75D0"/>
    <w:rsid w:val="00EA75F0"/>
    <w:rsid w:val="00EA76E5"/>
    <w:rsid w:val="00EA79BC"/>
    <w:rsid w:val="00EA7AA3"/>
    <w:rsid w:val="00EA7B43"/>
    <w:rsid w:val="00EA7B81"/>
    <w:rsid w:val="00EA7BCA"/>
    <w:rsid w:val="00EA7BE8"/>
    <w:rsid w:val="00EA7E32"/>
    <w:rsid w:val="00EA7E88"/>
    <w:rsid w:val="00EA7FF6"/>
    <w:rsid w:val="00EA7FFC"/>
    <w:rsid w:val="00EB0057"/>
    <w:rsid w:val="00EB0280"/>
    <w:rsid w:val="00EB02D9"/>
    <w:rsid w:val="00EB0332"/>
    <w:rsid w:val="00EB0459"/>
    <w:rsid w:val="00EB112C"/>
    <w:rsid w:val="00EB1458"/>
    <w:rsid w:val="00EB150C"/>
    <w:rsid w:val="00EB169C"/>
    <w:rsid w:val="00EB16ED"/>
    <w:rsid w:val="00EB16F7"/>
    <w:rsid w:val="00EB1880"/>
    <w:rsid w:val="00EB1A3E"/>
    <w:rsid w:val="00EB1B3F"/>
    <w:rsid w:val="00EB1C95"/>
    <w:rsid w:val="00EB1CA7"/>
    <w:rsid w:val="00EB1E16"/>
    <w:rsid w:val="00EB1E6A"/>
    <w:rsid w:val="00EB207D"/>
    <w:rsid w:val="00EB209C"/>
    <w:rsid w:val="00EB2107"/>
    <w:rsid w:val="00EB22E7"/>
    <w:rsid w:val="00EB253F"/>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19C"/>
    <w:rsid w:val="00EB42FF"/>
    <w:rsid w:val="00EB44DF"/>
    <w:rsid w:val="00EB462E"/>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CAB"/>
    <w:rsid w:val="00EB5D29"/>
    <w:rsid w:val="00EB5D67"/>
    <w:rsid w:val="00EB5D97"/>
    <w:rsid w:val="00EB5E84"/>
    <w:rsid w:val="00EB5FF0"/>
    <w:rsid w:val="00EB6288"/>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5E3"/>
    <w:rsid w:val="00EB7651"/>
    <w:rsid w:val="00EB7716"/>
    <w:rsid w:val="00EB7718"/>
    <w:rsid w:val="00EB78E7"/>
    <w:rsid w:val="00EB79F3"/>
    <w:rsid w:val="00EB7ACB"/>
    <w:rsid w:val="00EB7B69"/>
    <w:rsid w:val="00EB7C26"/>
    <w:rsid w:val="00EB7C7C"/>
    <w:rsid w:val="00EC01F0"/>
    <w:rsid w:val="00EC02E2"/>
    <w:rsid w:val="00EC03DD"/>
    <w:rsid w:val="00EC03E2"/>
    <w:rsid w:val="00EC04ED"/>
    <w:rsid w:val="00EC0678"/>
    <w:rsid w:val="00EC088E"/>
    <w:rsid w:val="00EC0A41"/>
    <w:rsid w:val="00EC0BF4"/>
    <w:rsid w:val="00EC0CC6"/>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16"/>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0D5F"/>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3D8"/>
    <w:rsid w:val="00EE54A1"/>
    <w:rsid w:val="00EE55CA"/>
    <w:rsid w:val="00EE568E"/>
    <w:rsid w:val="00EE5811"/>
    <w:rsid w:val="00EE586B"/>
    <w:rsid w:val="00EE58E1"/>
    <w:rsid w:val="00EE59B9"/>
    <w:rsid w:val="00EE5A6B"/>
    <w:rsid w:val="00EE5B46"/>
    <w:rsid w:val="00EE5C85"/>
    <w:rsid w:val="00EE5DF1"/>
    <w:rsid w:val="00EE5DFC"/>
    <w:rsid w:val="00EE5E97"/>
    <w:rsid w:val="00EE5E9D"/>
    <w:rsid w:val="00EE5F92"/>
    <w:rsid w:val="00EE5FF0"/>
    <w:rsid w:val="00EE6027"/>
    <w:rsid w:val="00EE6080"/>
    <w:rsid w:val="00EE6175"/>
    <w:rsid w:val="00EE624C"/>
    <w:rsid w:val="00EE6362"/>
    <w:rsid w:val="00EE64F0"/>
    <w:rsid w:val="00EE6516"/>
    <w:rsid w:val="00EE6590"/>
    <w:rsid w:val="00EE664A"/>
    <w:rsid w:val="00EE66EF"/>
    <w:rsid w:val="00EE68FF"/>
    <w:rsid w:val="00EE6B38"/>
    <w:rsid w:val="00EE6B70"/>
    <w:rsid w:val="00EE6C84"/>
    <w:rsid w:val="00EE6F7D"/>
    <w:rsid w:val="00EE7209"/>
    <w:rsid w:val="00EE72C5"/>
    <w:rsid w:val="00EE7369"/>
    <w:rsid w:val="00EE737B"/>
    <w:rsid w:val="00EE73A1"/>
    <w:rsid w:val="00EE741F"/>
    <w:rsid w:val="00EE7A17"/>
    <w:rsid w:val="00EE7D5A"/>
    <w:rsid w:val="00EE7D78"/>
    <w:rsid w:val="00EE7E8C"/>
    <w:rsid w:val="00EF0051"/>
    <w:rsid w:val="00EF049F"/>
    <w:rsid w:val="00EF0557"/>
    <w:rsid w:val="00EF0577"/>
    <w:rsid w:val="00EF073B"/>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1FE"/>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88"/>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85"/>
    <w:rsid w:val="00EF53C1"/>
    <w:rsid w:val="00EF54B2"/>
    <w:rsid w:val="00EF5896"/>
    <w:rsid w:val="00EF5968"/>
    <w:rsid w:val="00EF5A46"/>
    <w:rsid w:val="00EF5A66"/>
    <w:rsid w:val="00EF5AB9"/>
    <w:rsid w:val="00EF5ADE"/>
    <w:rsid w:val="00EF5C7B"/>
    <w:rsid w:val="00EF5FAC"/>
    <w:rsid w:val="00EF6018"/>
    <w:rsid w:val="00EF63CC"/>
    <w:rsid w:val="00EF6454"/>
    <w:rsid w:val="00EF6517"/>
    <w:rsid w:val="00EF6589"/>
    <w:rsid w:val="00EF6684"/>
    <w:rsid w:val="00EF66BD"/>
    <w:rsid w:val="00EF6830"/>
    <w:rsid w:val="00EF686E"/>
    <w:rsid w:val="00EF6DAD"/>
    <w:rsid w:val="00EF6EC5"/>
    <w:rsid w:val="00EF6FBA"/>
    <w:rsid w:val="00EF6FEB"/>
    <w:rsid w:val="00EF7065"/>
    <w:rsid w:val="00EF748F"/>
    <w:rsid w:val="00EF74F0"/>
    <w:rsid w:val="00EF753E"/>
    <w:rsid w:val="00EF775A"/>
    <w:rsid w:val="00EF77A0"/>
    <w:rsid w:val="00EF7904"/>
    <w:rsid w:val="00EF7A16"/>
    <w:rsid w:val="00EF7A8E"/>
    <w:rsid w:val="00EF7E0E"/>
    <w:rsid w:val="00EF7E41"/>
    <w:rsid w:val="00EF7ECB"/>
    <w:rsid w:val="00F00135"/>
    <w:rsid w:val="00F00389"/>
    <w:rsid w:val="00F003A4"/>
    <w:rsid w:val="00F0040E"/>
    <w:rsid w:val="00F00436"/>
    <w:rsid w:val="00F0044A"/>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DC"/>
    <w:rsid w:val="00F02CD4"/>
    <w:rsid w:val="00F02E3B"/>
    <w:rsid w:val="00F02F10"/>
    <w:rsid w:val="00F02FB9"/>
    <w:rsid w:val="00F032BF"/>
    <w:rsid w:val="00F0336D"/>
    <w:rsid w:val="00F03620"/>
    <w:rsid w:val="00F03B14"/>
    <w:rsid w:val="00F03BD0"/>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7B"/>
    <w:rsid w:val="00F0503B"/>
    <w:rsid w:val="00F052E9"/>
    <w:rsid w:val="00F05553"/>
    <w:rsid w:val="00F056E0"/>
    <w:rsid w:val="00F0584A"/>
    <w:rsid w:val="00F0599D"/>
    <w:rsid w:val="00F05A1C"/>
    <w:rsid w:val="00F05AC9"/>
    <w:rsid w:val="00F05C18"/>
    <w:rsid w:val="00F05C6B"/>
    <w:rsid w:val="00F05D13"/>
    <w:rsid w:val="00F05DE1"/>
    <w:rsid w:val="00F05F30"/>
    <w:rsid w:val="00F06298"/>
    <w:rsid w:val="00F06428"/>
    <w:rsid w:val="00F06487"/>
    <w:rsid w:val="00F06492"/>
    <w:rsid w:val="00F06500"/>
    <w:rsid w:val="00F06817"/>
    <w:rsid w:val="00F0687F"/>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22"/>
    <w:rsid w:val="00F13FBB"/>
    <w:rsid w:val="00F1423B"/>
    <w:rsid w:val="00F1454F"/>
    <w:rsid w:val="00F14619"/>
    <w:rsid w:val="00F14658"/>
    <w:rsid w:val="00F14712"/>
    <w:rsid w:val="00F14763"/>
    <w:rsid w:val="00F149A3"/>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C61"/>
    <w:rsid w:val="00F17D7F"/>
    <w:rsid w:val="00F17E9D"/>
    <w:rsid w:val="00F17EAE"/>
    <w:rsid w:val="00F17EBF"/>
    <w:rsid w:val="00F20016"/>
    <w:rsid w:val="00F200C9"/>
    <w:rsid w:val="00F2012D"/>
    <w:rsid w:val="00F201BD"/>
    <w:rsid w:val="00F20264"/>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CC"/>
    <w:rsid w:val="00F22770"/>
    <w:rsid w:val="00F227F4"/>
    <w:rsid w:val="00F22990"/>
    <w:rsid w:val="00F229C0"/>
    <w:rsid w:val="00F22A4E"/>
    <w:rsid w:val="00F22A89"/>
    <w:rsid w:val="00F22B1C"/>
    <w:rsid w:val="00F22F86"/>
    <w:rsid w:val="00F233F1"/>
    <w:rsid w:val="00F233FE"/>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1AE"/>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D7A"/>
    <w:rsid w:val="00F25DF2"/>
    <w:rsid w:val="00F25ED4"/>
    <w:rsid w:val="00F25FE0"/>
    <w:rsid w:val="00F2608C"/>
    <w:rsid w:val="00F261C9"/>
    <w:rsid w:val="00F261CF"/>
    <w:rsid w:val="00F26249"/>
    <w:rsid w:val="00F2650C"/>
    <w:rsid w:val="00F26570"/>
    <w:rsid w:val="00F265A1"/>
    <w:rsid w:val="00F2664E"/>
    <w:rsid w:val="00F2669D"/>
    <w:rsid w:val="00F267BC"/>
    <w:rsid w:val="00F267FA"/>
    <w:rsid w:val="00F26925"/>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931"/>
    <w:rsid w:val="00F27946"/>
    <w:rsid w:val="00F27A76"/>
    <w:rsid w:val="00F27AAA"/>
    <w:rsid w:val="00F27B04"/>
    <w:rsid w:val="00F27B40"/>
    <w:rsid w:val="00F27B75"/>
    <w:rsid w:val="00F27BF0"/>
    <w:rsid w:val="00F27CCD"/>
    <w:rsid w:val="00F27D02"/>
    <w:rsid w:val="00F27E1E"/>
    <w:rsid w:val="00F27E82"/>
    <w:rsid w:val="00F30063"/>
    <w:rsid w:val="00F30072"/>
    <w:rsid w:val="00F30151"/>
    <w:rsid w:val="00F301DB"/>
    <w:rsid w:val="00F302CA"/>
    <w:rsid w:val="00F30303"/>
    <w:rsid w:val="00F303C5"/>
    <w:rsid w:val="00F304DA"/>
    <w:rsid w:val="00F30584"/>
    <w:rsid w:val="00F306A6"/>
    <w:rsid w:val="00F30787"/>
    <w:rsid w:val="00F3088F"/>
    <w:rsid w:val="00F309C5"/>
    <w:rsid w:val="00F30B33"/>
    <w:rsid w:val="00F30EC8"/>
    <w:rsid w:val="00F310F3"/>
    <w:rsid w:val="00F31106"/>
    <w:rsid w:val="00F31150"/>
    <w:rsid w:val="00F31363"/>
    <w:rsid w:val="00F31788"/>
    <w:rsid w:val="00F3184B"/>
    <w:rsid w:val="00F3189E"/>
    <w:rsid w:val="00F31B96"/>
    <w:rsid w:val="00F31BEF"/>
    <w:rsid w:val="00F31E17"/>
    <w:rsid w:val="00F320B9"/>
    <w:rsid w:val="00F3230D"/>
    <w:rsid w:val="00F3254F"/>
    <w:rsid w:val="00F326D9"/>
    <w:rsid w:val="00F326EB"/>
    <w:rsid w:val="00F32732"/>
    <w:rsid w:val="00F32778"/>
    <w:rsid w:val="00F32A58"/>
    <w:rsid w:val="00F32BF8"/>
    <w:rsid w:val="00F32C46"/>
    <w:rsid w:val="00F32C79"/>
    <w:rsid w:val="00F32C9B"/>
    <w:rsid w:val="00F32DDB"/>
    <w:rsid w:val="00F32E4B"/>
    <w:rsid w:val="00F32F90"/>
    <w:rsid w:val="00F330F6"/>
    <w:rsid w:val="00F331C5"/>
    <w:rsid w:val="00F33335"/>
    <w:rsid w:val="00F33518"/>
    <w:rsid w:val="00F33526"/>
    <w:rsid w:val="00F338B3"/>
    <w:rsid w:val="00F338B4"/>
    <w:rsid w:val="00F339B3"/>
    <w:rsid w:val="00F33BD2"/>
    <w:rsid w:val="00F33BD9"/>
    <w:rsid w:val="00F33C69"/>
    <w:rsid w:val="00F33D42"/>
    <w:rsid w:val="00F33E58"/>
    <w:rsid w:val="00F33EAF"/>
    <w:rsid w:val="00F340A1"/>
    <w:rsid w:val="00F340CF"/>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973"/>
    <w:rsid w:val="00F35AD2"/>
    <w:rsid w:val="00F35CE0"/>
    <w:rsid w:val="00F35E38"/>
    <w:rsid w:val="00F361E5"/>
    <w:rsid w:val="00F362A0"/>
    <w:rsid w:val="00F3639C"/>
    <w:rsid w:val="00F3654D"/>
    <w:rsid w:val="00F36606"/>
    <w:rsid w:val="00F36721"/>
    <w:rsid w:val="00F36892"/>
    <w:rsid w:val="00F368B3"/>
    <w:rsid w:val="00F3692E"/>
    <w:rsid w:val="00F369EB"/>
    <w:rsid w:val="00F369ED"/>
    <w:rsid w:val="00F36B0C"/>
    <w:rsid w:val="00F36B2F"/>
    <w:rsid w:val="00F36BF4"/>
    <w:rsid w:val="00F36CCC"/>
    <w:rsid w:val="00F36F78"/>
    <w:rsid w:val="00F36FAD"/>
    <w:rsid w:val="00F370EF"/>
    <w:rsid w:val="00F3732F"/>
    <w:rsid w:val="00F374AD"/>
    <w:rsid w:val="00F374D1"/>
    <w:rsid w:val="00F3773F"/>
    <w:rsid w:val="00F37824"/>
    <w:rsid w:val="00F37965"/>
    <w:rsid w:val="00F3798C"/>
    <w:rsid w:val="00F37A0C"/>
    <w:rsid w:val="00F37A28"/>
    <w:rsid w:val="00F37ABA"/>
    <w:rsid w:val="00F37B95"/>
    <w:rsid w:val="00F37D46"/>
    <w:rsid w:val="00F37E9F"/>
    <w:rsid w:val="00F37EE1"/>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672"/>
    <w:rsid w:val="00F41741"/>
    <w:rsid w:val="00F4191A"/>
    <w:rsid w:val="00F41974"/>
    <w:rsid w:val="00F41BBE"/>
    <w:rsid w:val="00F41EEE"/>
    <w:rsid w:val="00F41F47"/>
    <w:rsid w:val="00F42065"/>
    <w:rsid w:val="00F4228C"/>
    <w:rsid w:val="00F4237B"/>
    <w:rsid w:val="00F4244A"/>
    <w:rsid w:val="00F42606"/>
    <w:rsid w:val="00F426EF"/>
    <w:rsid w:val="00F4273F"/>
    <w:rsid w:val="00F4293F"/>
    <w:rsid w:val="00F42B42"/>
    <w:rsid w:val="00F42D18"/>
    <w:rsid w:val="00F42E04"/>
    <w:rsid w:val="00F42F6B"/>
    <w:rsid w:val="00F43073"/>
    <w:rsid w:val="00F4336E"/>
    <w:rsid w:val="00F43403"/>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7C"/>
    <w:rsid w:val="00F4500D"/>
    <w:rsid w:val="00F4508A"/>
    <w:rsid w:val="00F45189"/>
    <w:rsid w:val="00F45336"/>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28"/>
    <w:rsid w:val="00F4745A"/>
    <w:rsid w:val="00F4749E"/>
    <w:rsid w:val="00F47601"/>
    <w:rsid w:val="00F479BC"/>
    <w:rsid w:val="00F47A2E"/>
    <w:rsid w:val="00F47A5C"/>
    <w:rsid w:val="00F47B1A"/>
    <w:rsid w:val="00F47C3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E92"/>
    <w:rsid w:val="00F50F5E"/>
    <w:rsid w:val="00F51027"/>
    <w:rsid w:val="00F5109C"/>
    <w:rsid w:val="00F510B3"/>
    <w:rsid w:val="00F510EA"/>
    <w:rsid w:val="00F51100"/>
    <w:rsid w:val="00F51120"/>
    <w:rsid w:val="00F51365"/>
    <w:rsid w:val="00F5150C"/>
    <w:rsid w:val="00F51615"/>
    <w:rsid w:val="00F51723"/>
    <w:rsid w:val="00F5175E"/>
    <w:rsid w:val="00F517B4"/>
    <w:rsid w:val="00F517C9"/>
    <w:rsid w:val="00F51BBB"/>
    <w:rsid w:val="00F5204E"/>
    <w:rsid w:val="00F52185"/>
    <w:rsid w:val="00F521F6"/>
    <w:rsid w:val="00F5235C"/>
    <w:rsid w:val="00F526F3"/>
    <w:rsid w:val="00F52797"/>
    <w:rsid w:val="00F52880"/>
    <w:rsid w:val="00F528A7"/>
    <w:rsid w:val="00F52AD2"/>
    <w:rsid w:val="00F52BB6"/>
    <w:rsid w:val="00F52BCB"/>
    <w:rsid w:val="00F52CF0"/>
    <w:rsid w:val="00F5308D"/>
    <w:rsid w:val="00F530C2"/>
    <w:rsid w:val="00F53135"/>
    <w:rsid w:val="00F5317D"/>
    <w:rsid w:val="00F531A9"/>
    <w:rsid w:val="00F53218"/>
    <w:rsid w:val="00F53344"/>
    <w:rsid w:val="00F533BE"/>
    <w:rsid w:val="00F533C2"/>
    <w:rsid w:val="00F5375D"/>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801"/>
    <w:rsid w:val="00F55952"/>
    <w:rsid w:val="00F55A6C"/>
    <w:rsid w:val="00F55CDD"/>
    <w:rsid w:val="00F56070"/>
    <w:rsid w:val="00F56180"/>
    <w:rsid w:val="00F56254"/>
    <w:rsid w:val="00F56346"/>
    <w:rsid w:val="00F563C3"/>
    <w:rsid w:val="00F5642D"/>
    <w:rsid w:val="00F5649E"/>
    <w:rsid w:val="00F564B5"/>
    <w:rsid w:val="00F564FB"/>
    <w:rsid w:val="00F5659E"/>
    <w:rsid w:val="00F565C8"/>
    <w:rsid w:val="00F565CA"/>
    <w:rsid w:val="00F56616"/>
    <w:rsid w:val="00F56640"/>
    <w:rsid w:val="00F5682A"/>
    <w:rsid w:val="00F568F8"/>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B93"/>
    <w:rsid w:val="00F61C8E"/>
    <w:rsid w:val="00F6201A"/>
    <w:rsid w:val="00F620CD"/>
    <w:rsid w:val="00F620F6"/>
    <w:rsid w:val="00F623E7"/>
    <w:rsid w:val="00F624CA"/>
    <w:rsid w:val="00F62518"/>
    <w:rsid w:val="00F625E8"/>
    <w:rsid w:val="00F626A9"/>
    <w:rsid w:val="00F6279F"/>
    <w:rsid w:val="00F62B95"/>
    <w:rsid w:val="00F62CAE"/>
    <w:rsid w:val="00F62CD8"/>
    <w:rsid w:val="00F62DE8"/>
    <w:rsid w:val="00F62F0F"/>
    <w:rsid w:val="00F63027"/>
    <w:rsid w:val="00F630A7"/>
    <w:rsid w:val="00F632E8"/>
    <w:rsid w:val="00F63453"/>
    <w:rsid w:val="00F634B1"/>
    <w:rsid w:val="00F635A5"/>
    <w:rsid w:val="00F636CF"/>
    <w:rsid w:val="00F638D7"/>
    <w:rsid w:val="00F63AEE"/>
    <w:rsid w:val="00F63B3A"/>
    <w:rsid w:val="00F63B99"/>
    <w:rsid w:val="00F63BC1"/>
    <w:rsid w:val="00F63F62"/>
    <w:rsid w:val="00F64170"/>
    <w:rsid w:val="00F6421A"/>
    <w:rsid w:val="00F64394"/>
    <w:rsid w:val="00F643BE"/>
    <w:rsid w:val="00F64404"/>
    <w:rsid w:val="00F64620"/>
    <w:rsid w:val="00F646F1"/>
    <w:rsid w:val="00F64813"/>
    <w:rsid w:val="00F6498A"/>
    <w:rsid w:val="00F64B65"/>
    <w:rsid w:val="00F65345"/>
    <w:rsid w:val="00F65561"/>
    <w:rsid w:val="00F657DB"/>
    <w:rsid w:val="00F6598F"/>
    <w:rsid w:val="00F65B5A"/>
    <w:rsid w:val="00F65BF5"/>
    <w:rsid w:val="00F65E3F"/>
    <w:rsid w:val="00F6621C"/>
    <w:rsid w:val="00F66364"/>
    <w:rsid w:val="00F664BF"/>
    <w:rsid w:val="00F66616"/>
    <w:rsid w:val="00F66750"/>
    <w:rsid w:val="00F66A8E"/>
    <w:rsid w:val="00F66B77"/>
    <w:rsid w:val="00F66DA3"/>
    <w:rsid w:val="00F66DEC"/>
    <w:rsid w:val="00F66E36"/>
    <w:rsid w:val="00F6709F"/>
    <w:rsid w:val="00F672CD"/>
    <w:rsid w:val="00F67528"/>
    <w:rsid w:val="00F675BC"/>
    <w:rsid w:val="00F67648"/>
    <w:rsid w:val="00F6780D"/>
    <w:rsid w:val="00F67A19"/>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AE9"/>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80"/>
    <w:rsid w:val="00F73ADC"/>
    <w:rsid w:val="00F73C1E"/>
    <w:rsid w:val="00F73CC3"/>
    <w:rsid w:val="00F73D7F"/>
    <w:rsid w:val="00F74121"/>
    <w:rsid w:val="00F74154"/>
    <w:rsid w:val="00F7418C"/>
    <w:rsid w:val="00F74378"/>
    <w:rsid w:val="00F743FF"/>
    <w:rsid w:val="00F7454B"/>
    <w:rsid w:val="00F74823"/>
    <w:rsid w:val="00F748D1"/>
    <w:rsid w:val="00F74D79"/>
    <w:rsid w:val="00F74D7C"/>
    <w:rsid w:val="00F74F79"/>
    <w:rsid w:val="00F750D3"/>
    <w:rsid w:val="00F7530A"/>
    <w:rsid w:val="00F754C3"/>
    <w:rsid w:val="00F7554D"/>
    <w:rsid w:val="00F7555C"/>
    <w:rsid w:val="00F75608"/>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B5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BEE"/>
    <w:rsid w:val="00F81C0F"/>
    <w:rsid w:val="00F81DAC"/>
    <w:rsid w:val="00F81F64"/>
    <w:rsid w:val="00F82095"/>
    <w:rsid w:val="00F82303"/>
    <w:rsid w:val="00F8252F"/>
    <w:rsid w:val="00F82676"/>
    <w:rsid w:val="00F8277E"/>
    <w:rsid w:val="00F828C5"/>
    <w:rsid w:val="00F82B98"/>
    <w:rsid w:val="00F82D24"/>
    <w:rsid w:val="00F82D9D"/>
    <w:rsid w:val="00F82E3A"/>
    <w:rsid w:val="00F82E5D"/>
    <w:rsid w:val="00F82F6E"/>
    <w:rsid w:val="00F830E3"/>
    <w:rsid w:val="00F83130"/>
    <w:rsid w:val="00F8329C"/>
    <w:rsid w:val="00F83455"/>
    <w:rsid w:val="00F83499"/>
    <w:rsid w:val="00F8356E"/>
    <w:rsid w:val="00F8358E"/>
    <w:rsid w:val="00F83792"/>
    <w:rsid w:val="00F838BD"/>
    <w:rsid w:val="00F838F3"/>
    <w:rsid w:val="00F83B60"/>
    <w:rsid w:val="00F83D4C"/>
    <w:rsid w:val="00F83EC1"/>
    <w:rsid w:val="00F83F43"/>
    <w:rsid w:val="00F83FD6"/>
    <w:rsid w:val="00F840AD"/>
    <w:rsid w:val="00F841E8"/>
    <w:rsid w:val="00F84240"/>
    <w:rsid w:val="00F8425A"/>
    <w:rsid w:val="00F842D5"/>
    <w:rsid w:val="00F843B6"/>
    <w:rsid w:val="00F845EC"/>
    <w:rsid w:val="00F84892"/>
    <w:rsid w:val="00F84E60"/>
    <w:rsid w:val="00F850B9"/>
    <w:rsid w:val="00F850C8"/>
    <w:rsid w:val="00F850E5"/>
    <w:rsid w:val="00F8512B"/>
    <w:rsid w:val="00F85186"/>
    <w:rsid w:val="00F85376"/>
    <w:rsid w:val="00F85510"/>
    <w:rsid w:val="00F855DE"/>
    <w:rsid w:val="00F85795"/>
    <w:rsid w:val="00F85945"/>
    <w:rsid w:val="00F85DC1"/>
    <w:rsid w:val="00F85E42"/>
    <w:rsid w:val="00F85F63"/>
    <w:rsid w:val="00F86201"/>
    <w:rsid w:val="00F86257"/>
    <w:rsid w:val="00F86376"/>
    <w:rsid w:val="00F86520"/>
    <w:rsid w:val="00F865D2"/>
    <w:rsid w:val="00F869AA"/>
    <w:rsid w:val="00F86A8B"/>
    <w:rsid w:val="00F86D24"/>
    <w:rsid w:val="00F86DAA"/>
    <w:rsid w:val="00F86E13"/>
    <w:rsid w:val="00F86FC6"/>
    <w:rsid w:val="00F871E7"/>
    <w:rsid w:val="00F871E8"/>
    <w:rsid w:val="00F87283"/>
    <w:rsid w:val="00F875B2"/>
    <w:rsid w:val="00F8776C"/>
    <w:rsid w:val="00F8795D"/>
    <w:rsid w:val="00F87966"/>
    <w:rsid w:val="00F87EDF"/>
    <w:rsid w:val="00F90068"/>
    <w:rsid w:val="00F90481"/>
    <w:rsid w:val="00F9054D"/>
    <w:rsid w:val="00F905CB"/>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176"/>
    <w:rsid w:val="00F951F1"/>
    <w:rsid w:val="00F9523B"/>
    <w:rsid w:val="00F95331"/>
    <w:rsid w:val="00F9539D"/>
    <w:rsid w:val="00F95439"/>
    <w:rsid w:val="00F9594C"/>
    <w:rsid w:val="00F95A93"/>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52D"/>
    <w:rsid w:val="00F97592"/>
    <w:rsid w:val="00F977F2"/>
    <w:rsid w:val="00F97849"/>
    <w:rsid w:val="00F978B0"/>
    <w:rsid w:val="00F979D6"/>
    <w:rsid w:val="00F97AA5"/>
    <w:rsid w:val="00F97BB7"/>
    <w:rsid w:val="00F97F1B"/>
    <w:rsid w:val="00FA024B"/>
    <w:rsid w:val="00FA033C"/>
    <w:rsid w:val="00FA047F"/>
    <w:rsid w:val="00FA058F"/>
    <w:rsid w:val="00FA073A"/>
    <w:rsid w:val="00FA07F0"/>
    <w:rsid w:val="00FA080B"/>
    <w:rsid w:val="00FA09BA"/>
    <w:rsid w:val="00FA0A10"/>
    <w:rsid w:val="00FA0A2A"/>
    <w:rsid w:val="00FA0B18"/>
    <w:rsid w:val="00FA0C4D"/>
    <w:rsid w:val="00FA0DE8"/>
    <w:rsid w:val="00FA0EAC"/>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59F"/>
    <w:rsid w:val="00FA27AB"/>
    <w:rsid w:val="00FA2877"/>
    <w:rsid w:val="00FA28EA"/>
    <w:rsid w:val="00FA2A28"/>
    <w:rsid w:val="00FA2C16"/>
    <w:rsid w:val="00FA2C25"/>
    <w:rsid w:val="00FA2D11"/>
    <w:rsid w:val="00FA2D27"/>
    <w:rsid w:val="00FA2D6A"/>
    <w:rsid w:val="00FA3067"/>
    <w:rsid w:val="00FA30E7"/>
    <w:rsid w:val="00FA3106"/>
    <w:rsid w:val="00FA315E"/>
    <w:rsid w:val="00FA3237"/>
    <w:rsid w:val="00FA32B0"/>
    <w:rsid w:val="00FA34DC"/>
    <w:rsid w:val="00FA3552"/>
    <w:rsid w:val="00FA3A8A"/>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974"/>
    <w:rsid w:val="00FA4BB8"/>
    <w:rsid w:val="00FA4CB5"/>
    <w:rsid w:val="00FA4D15"/>
    <w:rsid w:val="00FA4DFB"/>
    <w:rsid w:val="00FA5145"/>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804"/>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42C"/>
    <w:rsid w:val="00FB04F0"/>
    <w:rsid w:val="00FB06C5"/>
    <w:rsid w:val="00FB078C"/>
    <w:rsid w:val="00FB083C"/>
    <w:rsid w:val="00FB0871"/>
    <w:rsid w:val="00FB08B0"/>
    <w:rsid w:val="00FB0921"/>
    <w:rsid w:val="00FB09E2"/>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D3F"/>
    <w:rsid w:val="00FB1DB0"/>
    <w:rsid w:val="00FB1E5A"/>
    <w:rsid w:val="00FB1EA4"/>
    <w:rsid w:val="00FB1EC8"/>
    <w:rsid w:val="00FB1F59"/>
    <w:rsid w:val="00FB206B"/>
    <w:rsid w:val="00FB2325"/>
    <w:rsid w:val="00FB2386"/>
    <w:rsid w:val="00FB2393"/>
    <w:rsid w:val="00FB23CF"/>
    <w:rsid w:val="00FB26BD"/>
    <w:rsid w:val="00FB297D"/>
    <w:rsid w:val="00FB29AE"/>
    <w:rsid w:val="00FB2C8D"/>
    <w:rsid w:val="00FB2D49"/>
    <w:rsid w:val="00FB2E36"/>
    <w:rsid w:val="00FB2FF7"/>
    <w:rsid w:val="00FB304C"/>
    <w:rsid w:val="00FB30BA"/>
    <w:rsid w:val="00FB3105"/>
    <w:rsid w:val="00FB31B9"/>
    <w:rsid w:val="00FB32A1"/>
    <w:rsid w:val="00FB32BC"/>
    <w:rsid w:val="00FB334E"/>
    <w:rsid w:val="00FB3714"/>
    <w:rsid w:val="00FB37E2"/>
    <w:rsid w:val="00FB387D"/>
    <w:rsid w:val="00FB3A33"/>
    <w:rsid w:val="00FB3AF5"/>
    <w:rsid w:val="00FB3B3D"/>
    <w:rsid w:val="00FB3B77"/>
    <w:rsid w:val="00FB3BB6"/>
    <w:rsid w:val="00FB3BC1"/>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7CC"/>
    <w:rsid w:val="00FB67FD"/>
    <w:rsid w:val="00FB68E6"/>
    <w:rsid w:val="00FB68F6"/>
    <w:rsid w:val="00FB692C"/>
    <w:rsid w:val="00FB6E05"/>
    <w:rsid w:val="00FB6E4E"/>
    <w:rsid w:val="00FB6F49"/>
    <w:rsid w:val="00FB6F52"/>
    <w:rsid w:val="00FB6F8C"/>
    <w:rsid w:val="00FB712B"/>
    <w:rsid w:val="00FB72F5"/>
    <w:rsid w:val="00FB74C6"/>
    <w:rsid w:val="00FB75E2"/>
    <w:rsid w:val="00FB7696"/>
    <w:rsid w:val="00FB7898"/>
    <w:rsid w:val="00FB7943"/>
    <w:rsid w:val="00FB7BF0"/>
    <w:rsid w:val="00FB7E97"/>
    <w:rsid w:val="00FC0108"/>
    <w:rsid w:val="00FC0146"/>
    <w:rsid w:val="00FC0166"/>
    <w:rsid w:val="00FC0497"/>
    <w:rsid w:val="00FC04AC"/>
    <w:rsid w:val="00FC05A0"/>
    <w:rsid w:val="00FC0661"/>
    <w:rsid w:val="00FC09AF"/>
    <w:rsid w:val="00FC09E0"/>
    <w:rsid w:val="00FC0CC6"/>
    <w:rsid w:val="00FC0D12"/>
    <w:rsid w:val="00FC0D47"/>
    <w:rsid w:val="00FC0FEE"/>
    <w:rsid w:val="00FC0FFA"/>
    <w:rsid w:val="00FC12FC"/>
    <w:rsid w:val="00FC1307"/>
    <w:rsid w:val="00FC13C1"/>
    <w:rsid w:val="00FC16CB"/>
    <w:rsid w:val="00FC18D5"/>
    <w:rsid w:val="00FC1972"/>
    <w:rsid w:val="00FC1AD5"/>
    <w:rsid w:val="00FC1C07"/>
    <w:rsid w:val="00FC1F17"/>
    <w:rsid w:val="00FC1F38"/>
    <w:rsid w:val="00FC2062"/>
    <w:rsid w:val="00FC20F3"/>
    <w:rsid w:val="00FC23B5"/>
    <w:rsid w:val="00FC250F"/>
    <w:rsid w:val="00FC2525"/>
    <w:rsid w:val="00FC2528"/>
    <w:rsid w:val="00FC2739"/>
    <w:rsid w:val="00FC275A"/>
    <w:rsid w:val="00FC290D"/>
    <w:rsid w:val="00FC294F"/>
    <w:rsid w:val="00FC2AA8"/>
    <w:rsid w:val="00FC2BBB"/>
    <w:rsid w:val="00FC2C41"/>
    <w:rsid w:val="00FC2C51"/>
    <w:rsid w:val="00FC2DE1"/>
    <w:rsid w:val="00FC2E5E"/>
    <w:rsid w:val="00FC2EF0"/>
    <w:rsid w:val="00FC2F16"/>
    <w:rsid w:val="00FC2F21"/>
    <w:rsid w:val="00FC2F4E"/>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E0"/>
    <w:rsid w:val="00FC4DC4"/>
    <w:rsid w:val="00FC4E7B"/>
    <w:rsid w:val="00FC5068"/>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3AB"/>
    <w:rsid w:val="00FC7419"/>
    <w:rsid w:val="00FC7460"/>
    <w:rsid w:val="00FC74B3"/>
    <w:rsid w:val="00FC760B"/>
    <w:rsid w:val="00FC769D"/>
    <w:rsid w:val="00FC782A"/>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49"/>
    <w:rsid w:val="00FD05A0"/>
    <w:rsid w:val="00FD0736"/>
    <w:rsid w:val="00FD077F"/>
    <w:rsid w:val="00FD0AB2"/>
    <w:rsid w:val="00FD0AE5"/>
    <w:rsid w:val="00FD0DB9"/>
    <w:rsid w:val="00FD0F0A"/>
    <w:rsid w:val="00FD1045"/>
    <w:rsid w:val="00FD1302"/>
    <w:rsid w:val="00FD168A"/>
    <w:rsid w:val="00FD173F"/>
    <w:rsid w:val="00FD182A"/>
    <w:rsid w:val="00FD1874"/>
    <w:rsid w:val="00FD19C6"/>
    <w:rsid w:val="00FD1B07"/>
    <w:rsid w:val="00FD1BDC"/>
    <w:rsid w:val="00FD1BEB"/>
    <w:rsid w:val="00FD1EE2"/>
    <w:rsid w:val="00FD1FA3"/>
    <w:rsid w:val="00FD21A8"/>
    <w:rsid w:val="00FD21B1"/>
    <w:rsid w:val="00FD2430"/>
    <w:rsid w:val="00FD244D"/>
    <w:rsid w:val="00FD2473"/>
    <w:rsid w:val="00FD283B"/>
    <w:rsid w:val="00FD286B"/>
    <w:rsid w:val="00FD2BAE"/>
    <w:rsid w:val="00FD2C6B"/>
    <w:rsid w:val="00FD2DAB"/>
    <w:rsid w:val="00FD2DC7"/>
    <w:rsid w:val="00FD2E0B"/>
    <w:rsid w:val="00FD2EE5"/>
    <w:rsid w:val="00FD2F75"/>
    <w:rsid w:val="00FD3068"/>
    <w:rsid w:val="00FD3071"/>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A22"/>
    <w:rsid w:val="00FD6AF7"/>
    <w:rsid w:val="00FD6C0B"/>
    <w:rsid w:val="00FD6D00"/>
    <w:rsid w:val="00FD6D1C"/>
    <w:rsid w:val="00FD6D2A"/>
    <w:rsid w:val="00FD6E2B"/>
    <w:rsid w:val="00FD70C1"/>
    <w:rsid w:val="00FD71AA"/>
    <w:rsid w:val="00FD71CA"/>
    <w:rsid w:val="00FD71EF"/>
    <w:rsid w:val="00FD720E"/>
    <w:rsid w:val="00FD72B7"/>
    <w:rsid w:val="00FD72E5"/>
    <w:rsid w:val="00FD7386"/>
    <w:rsid w:val="00FD75A6"/>
    <w:rsid w:val="00FD775F"/>
    <w:rsid w:val="00FD7ABE"/>
    <w:rsid w:val="00FD7B86"/>
    <w:rsid w:val="00FD7BA2"/>
    <w:rsid w:val="00FD7C7C"/>
    <w:rsid w:val="00FD7D89"/>
    <w:rsid w:val="00FD7DAF"/>
    <w:rsid w:val="00FD7E15"/>
    <w:rsid w:val="00FD7EBE"/>
    <w:rsid w:val="00FD7F3A"/>
    <w:rsid w:val="00FD7FA8"/>
    <w:rsid w:val="00FE0072"/>
    <w:rsid w:val="00FE018A"/>
    <w:rsid w:val="00FE02A0"/>
    <w:rsid w:val="00FE05AB"/>
    <w:rsid w:val="00FE0639"/>
    <w:rsid w:val="00FE06F3"/>
    <w:rsid w:val="00FE0862"/>
    <w:rsid w:val="00FE0891"/>
    <w:rsid w:val="00FE0BD4"/>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75F"/>
    <w:rsid w:val="00FE5937"/>
    <w:rsid w:val="00FE596F"/>
    <w:rsid w:val="00FE5974"/>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90"/>
    <w:rsid w:val="00FE74D0"/>
    <w:rsid w:val="00FE7A21"/>
    <w:rsid w:val="00FE7C7F"/>
    <w:rsid w:val="00FE7D10"/>
    <w:rsid w:val="00FE7D67"/>
    <w:rsid w:val="00FE7EFA"/>
    <w:rsid w:val="00FF01CA"/>
    <w:rsid w:val="00FF01CD"/>
    <w:rsid w:val="00FF0303"/>
    <w:rsid w:val="00FF0393"/>
    <w:rsid w:val="00FF0410"/>
    <w:rsid w:val="00FF0774"/>
    <w:rsid w:val="00FF07E3"/>
    <w:rsid w:val="00FF0852"/>
    <w:rsid w:val="00FF08E4"/>
    <w:rsid w:val="00FF0B6E"/>
    <w:rsid w:val="00FF0D1C"/>
    <w:rsid w:val="00FF0DF7"/>
    <w:rsid w:val="00FF0E7D"/>
    <w:rsid w:val="00FF0EDF"/>
    <w:rsid w:val="00FF0EE7"/>
    <w:rsid w:val="00FF138A"/>
    <w:rsid w:val="00FF174F"/>
    <w:rsid w:val="00FF1762"/>
    <w:rsid w:val="00FF19CA"/>
    <w:rsid w:val="00FF1B2E"/>
    <w:rsid w:val="00FF1B4D"/>
    <w:rsid w:val="00FF1CEF"/>
    <w:rsid w:val="00FF1E00"/>
    <w:rsid w:val="00FF202E"/>
    <w:rsid w:val="00FF2085"/>
    <w:rsid w:val="00FF21E1"/>
    <w:rsid w:val="00FF220C"/>
    <w:rsid w:val="00FF220F"/>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F91"/>
    <w:rsid w:val="00FF601F"/>
    <w:rsid w:val="00FF60D0"/>
    <w:rsid w:val="00FF60E0"/>
    <w:rsid w:val="00FF6303"/>
    <w:rsid w:val="00FF6433"/>
    <w:rsid w:val="00FF6591"/>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61EF1"/>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9FC"/>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34"/>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14967">
      <w:bodyDiv w:val="1"/>
      <w:marLeft w:val="0"/>
      <w:marRight w:val="0"/>
      <w:marTop w:val="0"/>
      <w:marBottom w:val="0"/>
      <w:divBdr>
        <w:top w:val="none" w:sz="0" w:space="0" w:color="auto"/>
        <w:left w:val="none" w:sz="0" w:space="0" w:color="auto"/>
        <w:bottom w:val="none" w:sz="0" w:space="0" w:color="auto"/>
        <w:right w:val="none" w:sz="0" w:space="0" w:color="auto"/>
      </w:divBdr>
    </w:div>
    <w:div w:id="118412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508</Words>
  <Characters>33840</Characters>
  <Application>Microsoft Office Word</Application>
  <DocSecurity>4</DocSecurity>
  <Lines>282</Lines>
  <Paragraphs>80</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4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2</cp:revision>
  <cp:lastPrinted>2016-09-29T22:59:00Z</cp:lastPrinted>
  <dcterms:created xsi:type="dcterms:W3CDTF">2023-06-05T20:31:00Z</dcterms:created>
  <dcterms:modified xsi:type="dcterms:W3CDTF">2023-06-0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